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77777777" w:rsidR="00B21908" w:rsidRDefault="005E72DF" w:rsidP="005E72DF">
      <w:pPr>
        <w:pStyle w:val="PubTitle"/>
      </w:pPr>
      <w:r>
        <w:t xml:space="preserve">Darwin Initiative </w:t>
      </w:r>
      <w:r w:rsidR="00B21908">
        <w:t>Main Project</w:t>
      </w:r>
    </w:p>
    <w:p w14:paraId="654FA23B" w14:textId="6D0D02E7" w:rsidR="005E72DF" w:rsidRDefault="005E72DF" w:rsidP="005E72DF">
      <w:pPr>
        <w:pStyle w:val="PubTitle"/>
      </w:pPr>
      <w:r>
        <w:t xml:space="preserve">Round </w:t>
      </w:r>
      <w:r w:rsidR="00010002">
        <w:t>3</w:t>
      </w:r>
      <w:r w:rsidR="00C163F9">
        <w:t>2</w:t>
      </w:r>
      <w:r>
        <w:t xml:space="preserve"> – Stage 2</w:t>
      </w:r>
    </w:p>
    <w:p w14:paraId="696C5B5D" w14:textId="010E09DB" w:rsidR="001F60A8" w:rsidRDefault="008B430A" w:rsidP="001F60A8">
      <w:pPr>
        <w:jc w:val="center"/>
      </w:pPr>
      <w:r>
        <w:t xml:space="preserve">This </w:t>
      </w:r>
      <w:r w:rsidR="0060306D">
        <w:t>W</w:t>
      </w:r>
      <w:r>
        <w:t>ord version of the application form is for drafting purposes</w:t>
      </w:r>
      <w:r w:rsidR="00375738">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5001863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26799F34"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SUBMISSION MUST BE VIA FLEXI-GRANT</w:t>
      </w:r>
      <w:r w:rsidR="00325EEF">
        <w:rPr>
          <w:color w:val="FF0000"/>
        </w:rPr>
        <w:t xml:space="preserve"> - </w:t>
      </w:r>
      <w:hyperlink r:id="rId11" w:history="1">
        <w:r w:rsidR="00325EEF">
          <w:rPr>
            <w:rStyle w:val="Hyperlink"/>
            <w:b/>
            <w:color w:val="FF0000"/>
          </w:rPr>
          <w:t>bcfs.flexigrant.com</w:t>
        </w:r>
      </w:hyperlink>
    </w:p>
    <w:p w14:paraId="0EB17BA8" w14:textId="4E0FBEE3" w:rsidR="005E72DF" w:rsidRPr="00985F80" w:rsidRDefault="005E72DF" w:rsidP="005E72DF">
      <w:pPr>
        <w:jc w:val="center"/>
      </w:pPr>
      <w:r w:rsidRPr="00985F80">
        <w:t xml:space="preserve">Submit </w:t>
      </w:r>
      <w:r>
        <w:t xml:space="preserve">on </w:t>
      </w:r>
      <w:hyperlink r:id="rId12" w:history="1">
        <w:r w:rsidRPr="00325EEF">
          <w:rPr>
            <w:rStyle w:val="Hyperlink"/>
          </w:rPr>
          <w:t>Flexi-Grant</w:t>
        </w:r>
      </w:hyperlink>
      <w:r>
        <w:t xml:space="preserve"> </w:t>
      </w:r>
      <w:r w:rsidRPr="00985F80">
        <w:t xml:space="preserve">by </w:t>
      </w:r>
      <w:r w:rsidR="000F6222" w:rsidRPr="000F6222">
        <w:rPr>
          <w:b/>
        </w:rPr>
        <w:t>23:59 GMT on Monday 30</w:t>
      </w:r>
      <w:r w:rsidR="000F6222" w:rsidRPr="00802FC8">
        <w:rPr>
          <w:b/>
          <w:vertAlign w:val="superscript"/>
        </w:rPr>
        <w:t>th</w:t>
      </w:r>
      <w:r w:rsidR="00802FC8">
        <w:rPr>
          <w:b/>
        </w:rPr>
        <w:t xml:space="preserve"> </w:t>
      </w:r>
      <w:r w:rsidR="000F6222" w:rsidRPr="000F6222">
        <w:rPr>
          <w:b/>
        </w:rPr>
        <w:t>November 2026</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0"/>
        <w:gridCol w:w="679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39AEB179" w14:textId="538F4DE7" w:rsidR="005E72DF" w:rsidRDefault="005E72DF" w:rsidP="005E72DF">
            <w:pPr>
              <w:spacing w:before="0" w:after="0"/>
              <w:rPr>
                <w:b/>
              </w:rPr>
            </w:pPr>
            <w:r w:rsidRPr="00AB116B">
              <w:rPr>
                <w:b/>
              </w:rPr>
              <w:t xml:space="preserve">Q2. Lead </w:t>
            </w:r>
            <w:r w:rsidR="00325EEF">
              <w:rPr>
                <w:b/>
              </w:rPr>
              <w:t>Organisation</w:t>
            </w:r>
            <w:r w:rsidR="00325EEF" w:rsidRPr="00AB116B">
              <w:rPr>
                <w:b/>
              </w:rPr>
              <w:t xml:space="preserve"> </w:t>
            </w:r>
            <w:r w:rsidRPr="00AB116B">
              <w:rPr>
                <w:b/>
              </w:rPr>
              <w:t>contact details</w:t>
            </w:r>
          </w:p>
          <w:p w14:paraId="515A6D95" w14:textId="159402EF" w:rsidR="000364EC" w:rsidRPr="00AB116B" w:rsidDel="00D405BC" w:rsidRDefault="000364EC" w:rsidP="005E72DF">
            <w:pPr>
              <w:spacing w:before="0" w:after="0"/>
              <w:rPr>
                <w:b/>
              </w:rPr>
            </w:pPr>
            <w:r w:rsidRPr="00394A73">
              <w:rPr>
                <w:bCs/>
                <w:sz w:val="21"/>
                <w:szCs w:val="21"/>
              </w:rPr>
              <w:t>This is the organisation that will administer the grant and coordinate the delivery of the project.</w:t>
            </w:r>
          </w:p>
        </w:tc>
        <w:tc>
          <w:tcPr>
            <w:tcW w:w="3504" w:type="pct"/>
            <w:tcBorders>
              <w:top w:val="single" w:sz="4" w:space="0" w:color="auto"/>
              <w:left w:val="single" w:sz="4" w:space="0" w:color="auto"/>
              <w:bottom w:val="single" w:sz="4" w:space="0" w:color="auto"/>
              <w:right w:val="single" w:sz="4" w:space="0" w:color="auto"/>
            </w:tcBorders>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tcPr>
          <w:p w14:paraId="78094406" w14:textId="75E7A848" w:rsidR="00D953D0" w:rsidRPr="00AB116B" w:rsidRDefault="00D953D0" w:rsidP="00D953D0">
            <w:pPr>
              <w:spacing w:before="0" w:after="0"/>
              <w:rPr>
                <w:b/>
              </w:rPr>
            </w:pPr>
            <w:r w:rsidRPr="00AB116B">
              <w:rPr>
                <w:b/>
              </w:rPr>
              <w:t xml:space="preserve">Q3. </w:t>
            </w:r>
            <w:r w:rsidR="00FF3FD5">
              <w:rPr>
                <w:b/>
              </w:rPr>
              <w:t>Project t</w:t>
            </w:r>
            <w:r w:rsidRPr="00AB116B">
              <w:rPr>
                <w:b/>
              </w:rPr>
              <w:t>itle (Max 10 words)</w:t>
            </w:r>
          </w:p>
        </w:tc>
      </w:tr>
      <w:tr w:rsidR="00A224B2" w:rsidRPr="00541381" w14:paraId="2BD63416" w14:textId="77777777" w:rsidTr="009F6FFF">
        <w:tblPrEx>
          <w:shd w:val="clear" w:color="auto" w:fill="DBE5F1"/>
        </w:tblPrEx>
        <w:trPr>
          <w:trHeight w:val="660"/>
        </w:trPr>
        <w:tc>
          <w:tcPr>
            <w:tcW w:w="5000" w:type="pct"/>
            <w:gridSpan w:val="2"/>
          </w:tcPr>
          <w:p w14:paraId="792862F4" w14:textId="790989B1" w:rsidR="00A224B2" w:rsidRDefault="00E77E41" w:rsidP="008E6BE3">
            <w:pPr>
              <w:spacing w:before="0" w:after="60"/>
              <w:rPr>
                <w:b/>
              </w:rPr>
            </w:pPr>
            <w:r>
              <w:rPr>
                <w:b/>
              </w:rPr>
              <w:t xml:space="preserve">Q4. Response to </w:t>
            </w:r>
            <w:r w:rsidR="0088334C">
              <w:rPr>
                <w:b/>
              </w:rPr>
              <w:t>Stage 1</w:t>
            </w:r>
            <w:r w:rsidR="00802FC8">
              <w:rPr>
                <w:b/>
              </w:rPr>
              <w:t xml:space="preserve"> Concept Note</w:t>
            </w:r>
            <w:r w:rsidR="0088334C">
              <w:rPr>
                <w:b/>
              </w:rPr>
              <w:t xml:space="preserve"> f</w:t>
            </w:r>
            <w:r>
              <w:rPr>
                <w:b/>
              </w:rPr>
              <w:t xml:space="preserve">eedback </w:t>
            </w:r>
          </w:p>
          <w:p w14:paraId="701C89AC" w14:textId="77777777" w:rsidR="009C1EAD" w:rsidRDefault="0088334C" w:rsidP="008E6BE3">
            <w:pPr>
              <w:spacing w:before="0" w:after="60"/>
              <w:rPr>
                <w:bCs/>
              </w:rPr>
            </w:pPr>
            <w:r w:rsidRPr="0088334C">
              <w:rPr>
                <w:bCs/>
              </w:rPr>
              <w:t>You must explicitly set out how and where you have addressed all the comments/feedback in the application form: briefly restating the feedback point, then clearly setting out how you have responded to it in the application.</w:t>
            </w:r>
          </w:p>
          <w:p w14:paraId="3894498B" w14:textId="60C4916E" w:rsidR="0088334C" w:rsidRPr="0088334C" w:rsidRDefault="0088334C" w:rsidP="008E6BE3">
            <w:pPr>
              <w:spacing w:before="0" w:after="60"/>
              <w:rPr>
                <w:bCs/>
              </w:rPr>
            </w:pPr>
            <w:r>
              <w:rPr>
                <w:bCs/>
              </w:rPr>
              <w:t>(Max 1,000 words)</w:t>
            </w:r>
          </w:p>
        </w:tc>
      </w:tr>
    </w:tbl>
    <w:p w14:paraId="6064C666" w14:textId="5BFAE93F" w:rsidR="00E86FA5" w:rsidRPr="005E72DF" w:rsidRDefault="00E86FA5" w:rsidP="00E86FA5">
      <w:pPr>
        <w:pStyle w:val="Heading2"/>
      </w:pPr>
      <w:r w:rsidRPr="005E72DF">
        <w:lastRenderedPageBreak/>
        <w:t>Q</w:t>
      </w:r>
      <w:r w:rsidR="00802FC8">
        <w:t>5</w:t>
      </w:r>
      <w:r w:rsidRPr="005E72DF">
        <w:t>. Summary</w:t>
      </w:r>
      <w:r w:rsidR="006325E4">
        <w:t xml:space="preserve"> of project</w:t>
      </w:r>
    </w:p>
    <w:p w14:paraId="151C1D1C" w14:textId="0681AE47" w:rsidR="00E86FA5" w:rsidRPr="00193052" w:rsidRDefault="00E86FA5" w:rsidP="00E86FA5">
      <w:r w:rsidRPr="00193052">
        <w:t>Please provide a brief 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Please note that this wording may be </w:t>
      </w:r>
      <w:r w:rsidR="005878A9">
        <w:t xml:space="preserve">published and </w:t>
      </w:r>
      <w:r w:rsidRPr="00193052">
        <w:t xml:space="preserve">used </w:t>
      </w:r>
      <w:r w:rsidR="005878A9">
        <w:t>to promote your project</w:t>
      </w:r>
      <w:r w:rsidR="00916B0E">
        <w:t>.</w:t>
      </w:r>
      <w:r w:rsidR="005878A9">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tcPr>
          <w:p w14:paraId="72957DC8" w14:textId="77777777" w:rsidR="00E86FA5" w:rsidRPr="007612EA" w:rsidRDefault="00E86FA5" w:rsidP="001B1F59">
            <w:bookmarkStart w:id="1" w:name="_Hlk178674290"/>
            <w:r>
              <w:t>(Max 80 words)</w:t>
            </w:r>
          </w:p>
        </w:tc>
      </w:tr>
    </w:tbl>
    <w:bookmarkEnd w:id="1"/>
    <w:p w14:paraId="6322487B" w14:textId="43269921" w:rsidR="007A77C2" w:rsidRPr="00804AF6" w:rsidRDefault="007A46D8" w:rsidP="005E72DF">
      <w:pPr>
        <w:pStyle w:val="Heading2"/>
      </w:pPr>
      <w:r>
        <w:t>Q</w:t>
      </w:r>
      <w:r w:rsidR="00802FC8">
        <w:t>6</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2" w:name="_Hlk81403711"/>
      <w:r w:rsidR="00C40CAE">
        <w:t>add more rows</w:t>
      </w:r>
      <w:bookmarkEnd w:id="2"/>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60935AFF" w14:textId="3D57AF5A" w:rsidR="00F1499E" w:rsidRDefault="00F1499E" w:rsidP="00F1499E">
      <w:r>
        <w:t>If you are proposing to work in an Upper Middle Income Country</w:t>
      </w:r>
      <w:r w:rsidR="009415A2">
        <w:t xml:space="preserve"> (see Annex A)</w:t>
      </w:r>
      <w:r>
        <w:t xml:space="preserve">, </w:t>
      </w:r>
      <w:r w:rsidR="00EA02F2" w:rsidRPr="00EA02F2">
        <w:t>please demonstrate your case for support with reference to the criteria in Secti</w:t>
      </w:r>
      <w:r w:rsidR="00EA02F2" w:rsidRPr="007E5EAC">
        <w:t xml:space="preserve">on </w:t>
      </w:r>
      <w:r w:rsidR="000E53F6" w:rsidRPr="007E5EAC">
        <w:t>1.3</w:t>
      </w:r>
      <w:r w:rsidR="4F8ED4D9" w:rsidRPr="007E5EAC">
        <w:t xml:space="preserve"> of the </w:t>
      </w:r>
      <w:r w:rsidR="4F8ED4D9" w:rsidRPr="003C3D7C">
        <w:t>guidance</w:t>
      </w:r>
      <w:r w:rsidR="006F6420" w:rsidRPr="003C3D7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F1499E" w:rsidRPr="007612EA" w14:paraId="0855301A" w14:textId="77777777">
        <w:trPr>
          <w:trHeight w:val="1978"/>
        </w:trPr>
        <w:tc>
          <w:tcPr>
            <w:tcW w:w="9288" w:type="dxa"/>
          </w:tcPr>
          <w:p w14:paraId="46ECDFDE" w14:textId="3C257F86" w:rsidR="00F1499E" w:rsidRPr="007612EA" w:rsidRDefault="00F1499E">
            <w:r>
              <w:t xml:space="preserve">(Max </w:t>
            </w:r>
            <w:r w:rsidR="006F6420">
              <w:t>1</w:t>
            </w:r>
            <w:r w:rsidR="00A44BB1">
              <w:t>5</w:t>
            </w:r>
            <w:r w:rsidR="005206E9">
              <w:t>0</w:t>
            </w:r>
            <w:r>
              <w:t xml:space="preserve"> words)</w:t>
            </w:r>
          </w:p>
        </w:tc>
      </w:tr>
    </w:tbl>
    <w:p w14:paraId="0250A720" w14:textId="77777777" w:rsidR="005812C0" w:rsidRDefault="005812C0" w:rsidP="005812C0">
      <w:pPr>
        <w:pStyle w:val="Heading2"/>
      </w:pPr>
      <w:r>
        <w:t>Q7. Target biodiversity hotspots</w:t>
      </w:r>
    </w:p>
    <w:p w14:paraId="6B283663" w14:textId="0E43D2CF" w:rsidR="005812C0" w:rsidRPr="00C47892" w:rsidRDefault="005812C0" w:rsidP="005812C0">
      <w:pPr>
        <w:pStyle w:val="Heading2"/>
        <w:rPr>
          <w:b w:val="0"/>
          <w:bCs w:val="0"/>
          <w:sz w:val="24"/>
          <w:szCs w:val="24"/>
        </w:rPr>
      </w:pPr>
      <w:r w:rsidRPr="0017265D">
        <w:rPr>
          <w:sz w:val="24"/>
          <w:szCs w:val="24"/>
        </w:rPr>
        <w:t>Q7a.</w:t>
      </w:r>
      <w:r>
        <w:rPr>
          <w:b w:val="0"/>
          <w:bCs w:val="0"/>
          <w:sz w:val="24"/>
          <w:szCs w:val="24"/>
        </w:rPr>
        <w:t xml:space="preserve"> </w:t>
      </w:r>
      <w:r w:rsidRPr="33DA3F99">
        <w:rPr>
          <w:b w:val="0"/>
          <w:bCs w:val="0"/>
          <w:sz w:val="24"/>
          <w:szCs w:val="24"/>
        </w:rPr>
        <w:t xml:space="preserve">Please select all relevant biodiversity hotspots for your project. </w:t>
      </w:r>
      <w:r w:rsidRPr="33DA3F99">
        <w:rPr>
          <w:b w:val="0"/>
          <w:bCs w:val="0"/>
          <w:color w:val="FF0000"/>
          <w:sz w:val="24"/>
          <w:szCs w:val="24"/>
        </w:rPr>
        <w:t xml:space="preserve">Note you must include at least one relevant hotspot for each target country indicated above. </w:t>
      </w:r>
      <w:r w:rsidRPr="33DA3F99">
        <w:rPr>
          <w:b w:val="0"/>
          <w:bCs w:val="0"/>
          <w:sz w:val="24"/>
          <w:szCs w:val="24"/>
        </w:rPr>
        <w:t xml:space="preserve">See section </w:t>
      </w:r>
      <w:r w:rsidR="00974E81" w:rsidRPr="007E5EAC">
        <w:rPr>
          <w:b w:val="0"/>
          <w:bCs w:val="0"/>
          <w:sz w:val="24"/>
          <w:szCs w:val="24"/>
        </w:rPr>
        <w:t>1.</w:t>
      </w:r>
      <w:r w:rsidRPr="007E5EAC">
        <w:rPr>
          <w:b w:val="0"/>
          <w:sz w:val="24"/>
          <w:szCs w:val="24"/>
        </w:rPr>
        <w:t>2</w:t>
      </w:r>
      <w:r w:rsidRPr="007E5EAC">
        <w:rPr>
          <w:b w:val="0"/>
          <w:bCs w:val="0"/>
          <w:sz w:val="24"/>
          <w:szCs w:val="24"/>
        </w:rPr>
        <w:t xml:space="preserve"> o</w:t>
      </w:r>
      <w:r w:rsidRPr="33DA3F99">
        <w:rPr>
          <w:b w:val="0"/>
          <w:bCs w:val="0"/>
          <w:sz w:val="24"/>
          <w:szCs w:val="24"/>
        </w:rPr>
        <w:t>f the guidance for more information</w:t>
      </w:r>
      <w:r>
        <w:rPr>
          <w:b w:val="0"/>
          <w:bCs w:val="0"/>
          <w:sz w:val="24"/>
          <w:szCs w:val="24"/>
        </w:rPr>
        <w:t>, particularly on marine eligibility</w:t>
      </w:r>
      <w:r w:rsidRPr="33DA3F99">
        <w:rPr>
          <w:b w:val="0"/>
          <w:bCs w:val="0"/>
          <w:sz w:val="24"/>
          <w:szCs w:val="24"/>
        </w:rPr>
        <w:t>.</w:t>
      </w:r>
    </w:p>
    <w:p w14:paraId="00BB63EA" w14:textId="43C0CF23" w:rsidR="005812C0" w:rsidRPr="00595DD4" w:rsidRDefault="00F22432" w:rsidP="005812C0">
      <w:pPr>
        <w:pStyle w:val="CommentText"/>
        <w:rPr>
          <w:sz w:val="24"/>
          <w:szCs w:val="24"/>
        </w:rPr>
      </w:pPr>
      <w:sdt>
        <w:sdtPr>
          <w:rPr>
            <w:rFonts w:eastAsia="Adobe Fan Heiti Std B"/>
            <w:bCs/>
          </w:rPr>
          <w:id w:val="-1940521134"/>
          <w14:checkbox>
            <w14:checked w14:val="0"/>
            <w14:checkedState w14:val="2612" w14:font="MS Gothic"/>
            <w14:uncheckedState w14:val="2610" w14:font="MS Gothic"/>
          </w14:checkbox>
        </w:sdtPr>
        <w:sdtEndPr/>
        <w:sdtContent>
          <w:r w:rsidR="00201C5A">
            <w:rPr>
              <w:rFonts w:ascii="MS Gothic" w:eastAsia="MS Gothic" w:hAnsi="MS Gothic" w:hint="eastAsia"/>
              <w:bCs/>
            </w:rPr>
            <w:t>☐</w:t>
          </w:r>
        </w:sdtContent>
      </w:sdt>
      <w:r w:rsidR="005812C0" w:rsidRPr="00595DD4">
        <w:rPr>
          <w:sz w:val="24"/>
          <w:szCs w:val="24"/>
        </w:rPr>
        <w:t xml:space="preserve"> Amazon</w:t>
      </w:r>
    </w:p>
    <w:p w14:paraId="2FF4BA70" w14:textId="77777777" w:rsidR="005812C0" w:rsidRPr="00595DD4" w:rsidRDefault="00F22432" w:rsidP="005812C0">
      <w:pPr>
        <w:pStyle w:val="CommentText"/>
        <w:rPr>
          <w:sz w:val="24"/>
          <w:szCs w:val="24"/>
        </w:rPr>
      </w:pPr>
      <w:sdt>
        <w:sdtPr>
          <w:rPr>
            <w:rFonts w:eastAsia="Adobe Fan Heiti Std B"/>
            <w:bCs/>
          </w:rPr>
          <w:id w:val="353007222"/>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Caribbean Islands</w:t>
      </w:r>
    </w:p>
    <w:p w14:paraId="5AA11787" w14:textId="77777777" w:rsidR="005812C0" w:rsidRPr="00595DD4" w:rsidRDefault="00F22432" w:rsidP="005812C0">
      <w:pPr>
        <w:pStyle w:val="CommentText"/>
        <w:rPr>
          <w:sz w:val="24"/>
          <w:szCs w:val="24"/>
        </w:rPr>
      </w:pPr>
      <w:sdt>
        <w:sdtPr>
          <w:rPr>
            <w:rFonts w:eastAsia="Adobe Fan Heiti Std B"/>
            <w:bCs/>
          </w:rPr>
          <w:id w:val="448975944"/>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Coastal Forests of Eastern Africa</w:t>
      </w:r>
    </w:p>
    <w:p w14:paraId="71108E43" w14:textId="77777777" w:rsidR="005812C0" w:rsidRPr="00595DD4" w:rsidRDefault="00F22432" w:rsidP="005812C0">
      <w:pPr>
        <w:pStyle w:val="CommentText"/>
        <w:rPr>
          <w:sz w:val="24"/>
          <w:szCs w:val="24"/>
        </w:rPr>
      </w:pPr>
      <w:sdt>
        <w:sdtPr>
          <w:rPr>
            <w:rFonts w:eastAsia="Adobe Fan Heiti Std B"/>
            <w:bCs/>
          </w:rPr>
          <w:id w:val="1395787359"/>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Congo Forests</w:t>
      </w:r>
    </w:p>
    <w:p w14:paraId="232E9E5F" w14:textId="77777777" w:rsidR="005812C0" w:rsidRDefault="00F22432" w:rsidP="005812C0">
      <w:pPr>
        <w:pStyle w:val="CommentText"/>
        <w:rPr>
          <w:sz w:val="24"/>
          <w:szCs w:val="24"/>
        </w:rPr>
      </w:pPr>
      <w:sdt>
        <w:sdtPr>
          <w:rPr>
            <w:rFonts w:eastAsia="Adobe Fan Heiti Std B"/>
            <w:bCs/>
          </w:rPr>
          <w:id w:val="1151102800"/>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Eastern Afromontane</w:t>
      </w:r>
    </w:p>
    <w:p w14:paraId="4E7E6A11" w14:textId="77777777" w:rsidR="005812C0" w:rsidRPr="00595DD4" w:rsidRDefault="00F22432" w:rsidP="005812C0">
      <w:pPr>
        <w:pStyle w:val="CommentText"/>
        <w:rPr>
          <w:sz w:val="24"/>
          <w:szCs w:val="24"/>
        </w:rPr>
      </w:pPr>
      <w:sdt>
        <w:sdtPr>
          <w:rPr>
            <w:rFonts w:eastAsia="Adobe Fan Heiti Std B"/>
            <w:bCs/>
          </w:rPr>
          <w:id w:val="936717857"/>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Pr>
          <w:rFonts w:eastAsia="Adobe Fan Heiti Std B"/>
          <w:bCs/>
        </w:rPr>
        <w:t xml:space="preserve"> </w:t>
      </w:r>
      <w:r w:rsidR="005812C0" w:rsidRPr="00DA2384">
        <w:rPr>
          <w:sz w:val="24"/>
          <w:szCs w:val="24"/>
        </w:rPr>
        <w:t>Freshwater</w:t>
      </w:r>
    </w:p>
    <w:p w14:paraId="62B7F9EC" w14:textId="77777777" w:rsidR="005812C0" w:rsidRPr="00595DD4" w:rsidRDefault="00F22432" w:rsidP="005812C0">
      <w:pPr>
        <w:pStyle w:val="CommentText"/>
        <w:rPr>
          <w:sz w:val="24"/>
          <w:szCs w:val="24"/>
        </w:rPr>
      </w:pPr>
      <w:sdt>
        <w:sdtPr>
          <w:rPr>
            <w:rFonts w:eastAsia="Adobe Fan Heiti Std B"/>
            <w:bCs/>
          </w:rPr>
          <w:id w:val="1193726622"/>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Guinean Forests of West Africa</w:t>
      </w:r>
    </w:p>
    <w:p w14:paraId="46FBB437" w14:textId="77777777" w:rsidR="005812C0" w:rsidRPr="00C47892" w:rsidRDefault="00F22432" w:rsidP="005812C0">
      <w:pPr>
        <w:pStyle w:val="CommentText"/>
        <w:rPr>
          <w:sz w:val="24"/>
          <w:szCs w:val="24"/>
        </w:rPr>
      </w:pPr>
      <w:sdt>
        <w:sdtPr>
          <w:rPr>
            <w:rFonts w:eastAsia="Adobe Fan Heiti Std B"/>
            <w:bCs/>
          </w:rPr>
          <w:id w:val="-865902768"/>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C47892">
        <w:rPr>
          <w:sz w:val="24"/>
          <w:szCs w:val="24"/>
        </w:rPr>
        <w:t xml:space="preserve"> Himalaya</w:t>
      </w:r>
    </w:p>
    <w:p w14:paraId="413D87E2" w14:textId="77777777" w:rsidR="005812C0" w:rsidRPr="00C47892" w:rsidRDefault="00F22432" w:rsidP="14878012">
      <w:pPr>
        <w:pStyle w:val="CommentText"/>
        <w:rPr>
          <w:sz w:val="24"/>
          <w:szCs w:val="24"/>
          <w:lang w:val="en-US"/>
        </w:rPr>
      </w:pPr>
      <w:sdt>
        <w:sdtPr>
          <w:rPr>
            <w:rFonts w:eastAsia="Adobe Fan Heiti Std B"/>
            <w:bCs/>
          </w:rPr>
          <w:id w:val="-2120671395"/>
          <w14:checkbox>
            <w14:checked w14:val="0"/>
            <w14:checkedState w14:val="2612" w14:font="MS Gothic"/>
            <w14:uncheckedState w14:val="2610" w14:font="MS Gothic"/>
          </w14:checkbox>
        </w:sdtPr>
        <w:sdtEndPr/>
        <w:sdtContent>
          <w:r w:rsidR="005812C0" w:rsidRPr="14878012">
            <w:rPr>
              <w:rFonts w:ascii="MS Gothic" w:eastAsia="MS Gothic" w:hAnsi="MS Gothic"/>
              <w:lang w:val="en-US"/>
            </w:rPr>
            <w:t>☐</w:t>
          </w:r>
        </w:sdtContent>
      </w:sdt>
      <w:r w:rsidR="005812C0" w:rsidRPr="14878012">
        <w:rPr>
          <w:sz w:val="24"/>
          <w:szCs w:val="24"/>
          <w:lang w:val="en-US"/>
        </w:rPr>
        <w:t xml:space="preserve"> Indo-Burma</w:t>
      </w:r>
    </w:p>
    <w:p w14:paraId="7092C423" w14:textId="77777777" w:rsidR="005812C0" w:rsidRPr="00C47892" w:rsidRDefault="00F22432" w:rsidP="005812C0">
      <w:pPr>
        <w:pStyle w:val="CommentText"/>
        <w:rPr>
          <w:sz w:val="24"/>
          <w:szCs w:val="24"/>
        </w:rPr>
      </w:pPr>
      <w:sdt>
        <w:sdtPr>
          <w:rPr>
            <w:rFonts w:eastAsia="Adobe Fan Heiti Std B"/>
            <w:bCs/>
          </w:rPr>
          <w:id w:val="-1262601807"/>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C47892">
        <w:rPr>
          <w:sz w:val="24"/>
          <w:szCs w:val="24"/>
        </w:rPr>
        <w:t xml:space="preserve"> Madagascar &amp; Indian Ocean Islands</w:t>
      </w:r>
    </w:p>
    <w:p w14:paraId="497B6727" w14:textId="77777777" w:rsidR="005812C0" w:rsidRPr="00C47892" w:rsidRDefault="00F22432" w:rsidP="005812C0">
      <w:pPr>
        <w:pStyle w:val="CommentText"/>
        <w:rPr>
          <w:sz w:val="24"/>
          <w:szCs w:val="24"/>
        </w:rPr>
      </w:pPr>
      <w:sdt>
        <w:sdtPr>
          <w:rPr>
            <w:rFonts w:eastAsia="Adobe Fan Heiti Std B"/>
            <w:bCs/>
          </w:rPr>
          <w:id w:val="-2099321486"/>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C47892">
        <w:rPr>
          <w:sz w:val="24"/>
          <w:szCs w:val="24"/>
        </w:rPr>
        <w:t xml:space="preserve"> Marine</w:t>
      </w:r>
    </w:p>
    <w:p w14:paraId="1E312780" w14:textId="77777777" w:rsidR="005812C0" w:rsidRPr="00595DD4" w:rsidRDefault="00F22432" w:rsidP="005812C0">
      <w:pPr>
        <w:pStyle w:val="CommentText"/>
        <w:rPr>
          <w:sz w:val="24"/>
          <w:szCs w:val="24"/>
        </w:rPr>
      </w:pPr>
      <w:sdt>
        <w:sdtPr>
          <w:rPr>
            <w:rFonts w:eastAsia="Adobe Fan Heiti Std B"/>
            <w:bCs/>
          </w:rPr>
          <w:id w:val="-2087758074"/>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New Guinea</w:t>
      </w:r>
    </w:p>
    <w:p w14:paraId="5EC5154B" w14:textId="77777777" w:rsidR="005812C0" w:rsidRPr="00595DD4" w:rsidRDefault="00F22432" w:rsidP="005812C0">
      <w:pPr>
        <w:pStyle w:val="CommentText"/>
        <w:rPr>
          <w:sz w:val="24"/>
          <w:szCs w:val="24"/>
        </w:rPr>
      </w:pPr>
      <w:sdt>
        <w:sdtPr>
          <w:rPr>
            <w:rFonts w:eastAsia="Adobe Fan Heiti Std B"/>
            <w:bCs/>
          </w:rPr>
          <w:id w:val="-1761899647"/>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Philippines</w:t>
      </w:r>
    </w:p>
    <w:p w14:paraId="49CEB623" w14:textId="77777777" w:rsidR="005812C0" w:rsidRPr="00595DD4" w:rsidRDefault="00F22432" w:rsidP="005812C0">
      <w:pPr>
        <w:pStyle w:val="CommentText"/>
        <w:rPr>
          <w:sz w:val="24"/>
          <w:szCs w:val="24"/>
          <w:lang w:val="en-US"/>
        </w:rPr>
      </w:pPr>
      <w:sdt>
        <w:sdtPr>
          <w:rPr>
            <w:rFonts w:eastAsia="Adobe Fan Heiti Std B"/>
            <w:bCs/>
          </w:rPr>
          <w:id w:val="395478129"/>
          <w14:checkbox>
            <w14:checked w14:val="0"/>
            <w14:checkedState w14:val="2612" w14:font="MS Gothic"/>
            <w14:uncheckedState w14:val="2610" w14:font="MS Gothic"/>
          </w14:checkbox>
        </w:sdtPr>
        <w:sdtEndPr/>
        <w:sdtContent>
          <w:r w:rsidR="005812C0" w:rsidRPr="05A6EC46">
            <w:rPr>
              <w:rFonts w:ascii="MS Gothic" w:eastAsia="MS Gothic" w:hAnsi="MS Gothic" w:hint="eastAsia"/>
              <w:lang w:val="en-US"/>
            </w:rPr>
            <w:t>☐</w:t>
          </w:r>
        </w:sdtContent>
      </w:sdt>
      <w:r w:rsidR="005812C0" w:rsidRPr="05A6EC46">
        <w:rPr>
          <w:sz w:val="24"/>
          <w:szCs w:val="24"/>
          <w:lang w:val="en-US"/>
        </w:rPr>
        <w:t xml:space="preserve"> </w:t>
      </w:r>
      <w:proofErr w:type="spellStart"/>
      <w:r w:rsidR="005812C0" w:rsidRPr="05A6EC46">
        <w:rPr>
          <w:sz w:val="24"/>
          <w:szCs w:val="24"/>
          <w:lang w:val="en-US"/>
        </w:rPr>
        <w:t>Sundaland</w:t>
      </w:r>
      <w:proofErr w:type="spellEnd"/>
    </w:p>
    <w:p w14:paraId="1A2E3907" w14:textId="77777777" w:rsidR="005812C0" w:rsidRPr="00595DD4" w:rsidRDefault="00F22432" w:rsidP="005812C0">
      <w:pPr>
        <w:pStyle w:val="CommentText"/>
        <w:rPr>
          <w:sz w:val="24"/>
          <w:szCs w:val="24"/>
        </w:rPr>
      </w:pPr>
      <w:sdt>
        <w:sdtPr>
          <w:rPr>
            <w:rFonts w:eastAsia="Adobe Fan Heiti Std B"/>
            <w:bCs/>
          </w:rPr>
          <w:id w:val="1084874229"/>
          <w14:checkbox>
            <w14:checked w14:val="0"/>
            <w14:checkedState w14:val="2612" w14:font="MS Gothic"/>
            <w14:uncheckedState w14:val="2610" w14:font="MS Gothic"/>
          </w14:checkbox>
        </w:sdtPr>
        <w:sdtEndPr/>
        <w:sdtContent>
          <w:r w:rsidR="005812C0">
            <w:rPr>
              <w:rFonts w:ascii="MS Gothic" w:eastAsia="MS Gothic" w:hAnsi="MS Gothic" w:hint="eastAsia"/>
              <w:bCs/>
            </w:rPr>
            <w:t>☐</w:t>
          </w:r>
        </w:sdtContent>
      </w:sdt>
      <w:r w:rsidR="005812C0" w:rsidRPr="00595DD4">
        <w:rPr>
          <w:sz w:val="24"/>
          <w:szCs w:val="24"/>
        </w:rPr>
        <w:t xml:space="preserve"> Tropical Andes</w:t>
      </w:r>
    </w:p>
    <w:p w14:paraId="7A4E92FD" w14:textId="77777777" w:rsidR="005812C0" w:rsidRDefault="005812C0" w:rsidP="005812C0">
      <w:r w:rsidRPr="0017265D">
        <w:rPr>
          <w:b/>
          <w:bCs/>
        </w:rPr>
        <w:t>Q7b.</w:t>
      </w:r>
      <w:r>
        <w:t xml:space="preserve"> You should be working in at least one relevant hotspot per target eligible country. If you are additionally proposing activities which are focused outside of the relevant biodiversity hotspot(s), please provide a justification her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812C0" w:rsidRPr="00CB5657" w14:paraId="7F939336" w14:textId="77777777">
        <w:trPr>
          <w:trHeight w:val="1365"/>
        </w:trPr>
        <w:tc>
          <w:tcPr>
            <w:tcW w:w="9634" w:type="dxa"/>
          </w:tcPr>
          <w:p w14:paraId="3369DEC2" w14:textId="77777777" w:rsidR="005812C0" w:rsidRPr="00CB5657" w:rsidRDefault="005812C0">
            <w:r>
              <w:t>(Max 100</w:t>
            </w:r>
            <w:r w:rsidRPr="004F3F91">
              <w:t xml:space="preserve"> words)</w:t>
            </w:r>
          </w:p>
        </w:tc>
      </w:tr>
    </w:tbl>
    <w:p w14:paraId="440D2B41" w14:textId="712DA06A" w:rsidR="00926452" w:rsidRPr="00804AF6" w:rsidRDefault="007A46D8" w:rsidP="005E72DF">
      <w:pPr>
        <w:pStyle w:val="Heading2"/>
      </w:pPr>
      <w:r>
        <w:t>Q</w:t>
      </w:r>
      <w:r w:rsidR="007F5432">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tcPr>
          <w:p w14:paraId="48412811" w14:textId="77777777" w:rsidR="0072566C" w:rsidRPr="008302ED" w:rsidRDefault="0072566C" w:rsidP="00E32971">
            <w:pPr>
              <w:spacing w:before="0" w:after="0"/>
              <w:rPr>
                <w:b/>
              </w:rPr>
            </w:pPr>
            <w:r w:rsidRPr="008302ED">
              <w:rPr>
                <w:b/>
              </w:rPr>
              <w:t>Start date:</w:t>
            </w:r>
          </w:p>
        </w:tc>
        <w:tc>
          <w:tcPr>
            <w:tcW w:w="1620" w:type="pct"/>
          </w:tcPr>
          <w:p w14:paraId="06AAEAA6" w14:textId="77777777" w:rsidR="0072566C" w:rsidRPr="008302ED" w:rsidRDefault="0072566C" w:rsidP="00E32971">
            <w:pPr>
              <w:spacing w:before="0" w:after="0"/>
              <w:rPr>
                <w:b/>
              </w:rPr>
            </w:pPr>
            <w:r w:rsidRPr="008302ED">
              <w:rPr>
                <w:b/>
              </w:rPr>
              <w:t>End date:</w:t>
            </w:r>
          </w:p>
        </w:tc>
        <w:tc>
          <w:tcPr>
            <w:tcW w:w="1753" w:type="pct"/>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4FBAA469" w14:textId="77777777" w:rsidR="0033565A" w:rsidRDefault="0033565A">
      <w:pPr>
        <w:spacing w:before="0" w:after="0"/>
        <w:rPr>
          <w:b/>
          <w:bCs/>
          <w:sz w:val="32"/>
          <w:szCs w:val="22"/>
        </w:rPr>
      </w:pPr>
      <w:r>
        <w:br w:type="page"/>
      </w:r>
    </w:p>
    <w:p w14:paraId="52996066" w14:textId="6FB6B7EB" w:rsidR="00954F54" w:rsidRDefault="007A46D8" w:rsidP="00EE3B54">
      <w:pPr>
        <w:pStyle w:val="Heading2"/>
      </w:pPr>
      <w:r>
        <w:lastRenderedPageBreak/>
        <w:t>Q</w:t>
      </w:r>
      <w:r w:rsidR="007F5432">
        <w:t>9</w:t>
      </w:r>
      <w:r w:rsidR="00954F54">
        <w:t>. Budget summary</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5"/>
        <w:gridCol w:w="1365"/>
        <w:gridCol w:w="1365"/>
        <w:gridCol w:w="1365"/>
        <w:gridCol w:w="1365"/>
        <w:gridCol w:w="1365"/>
        <w:gridCol w:w="1355"/>
      </w:tblGrid>
      <w:tr w:rsidR="000F6222" w:rsidRPr="009770B6" w14:paraId="3961EDCD" w14:textId="77777777" w:rsidTr="009A6329">
        <w:trPr>
          <w:trHeight w:val="400"/>
        </w:trPr>
        <w:tc>
          <w:tcPr>
            <w:tcW w:w="715" w:type="pct"/>
          </w:tcPr>
          <w:p w14:paraId="76F69817" w14:textId="122AF627" w:rsidR="000F6222" w:rsidRDefault="000F6222" w:rsidP="000F6222">
            <w:pPr>
              <w:spacing w:before="60" w:after="60"/>
            </w:pPr>
            <w:r w:rsidRPr="009770B6">
              <w:t xml:space="preserve">Darwin </w:t>
            </w:r>
            <w:r>
              <w:t xml:space="preserve">Initiative </w:t>
            </w:r>
            <w:r w:rsidRPr="009770B6">
              <w:t xml:space="preserve">funding request </w:t>
            </w:r>
          </w:p>
          <w:p w14:paraId="4A58E88E" w14:textId="0B97A44F" w:rsidR="000F6222" w:rsidRPr="009770B6" w:rsidRDefault="000F6222" w:rsidP="000F6222">
            <w:pPr>
              <w:spacing w:before="60" w:after="60"/>
            </w:pPr>
            <w:r w:rsidRPr="009770B6">
              <w:t>(</w:t>
            </w:r>
            <w:r>
              <w:t xml:space="preserve">1 </w:t>
            </w:r>
            <w:r w:rsidRPr="009770B6">
              <w:t xml:space="preserve">Apr – </w:t>
            </w:r>
            <w:r>
              <w:t xml:space="preserve">31 </w:t>
            </w:r>
            <w:r w:rsidRPr="009770B6">
              <w:t>Mar)</w:t>
            </w:r>
          </w:p>
        </w:tc>
        <w:tc>
          <w:tcPr>
            <w:tcW w:w="715" w:type="pct"/>
          </w:tcPr>
          <w:p w14:paraId="22D32612" w14:textId="77777777" w:rsidR="000F6222" w:rsidRDefault="000F6222" w:rsidP="000F6222">
            <w:pPr>
              <w:spacing w:before="60" w:after="60"/>
              <w:rPr>
                <w:b/>
              </w:rPr>
            </w:pPr>
            <w:r w:rsidRPr="008302ED">
              <w:rPr>
                <w:b/>
              </w:rPr>
              <w:t>202</w:t>
            </w:r>
            <w:r>
              <w:rPr>
                <w:b/>
              </w:rPr>
              <w:t>7</w:t>
            </w:r>
            <w:r w:rsidRPr="008302ED">
              <w:rPr>
                <w:b/>
              </w:rPr>
              <w:t>/2</w:t>
            </w:r>
            <w:r>
              <w:rPr>
                <w:b/>
              </w:rPr>
              <w:t>8</w:t>
            </w:r>
          </w:p>
          <w:p w14:paraId="21237BEC" w14:textId="196855CF" w:rsidR="000F6222" w:rsidRPr="008302ED" w:rsidRDefault="000F6222" w:rsidP="000F6222">
            <w:pPr>
              <w:spacing w:before="60" w:after="60"/>
              <w:rPr>
                <w:b/>
              </w:rPr>
            </w:pPr>
            <w:r w:rsidRPr="008302ED">
              <w:rPr>
                <w:b/>
                <w:bCs/>
                <w:sz w:val="22"/>
                <w:szCs w:val="22"/>
              </w:rPr>
              <w:t>£</w:t>
            </w:r>
          </w:p>
        </w:tc>
        <w:tc>
          <w:tcPr>
            <w:tcW w:w="715" w:type="pct"/>
          </w:tcPr>
          <w:p w14:paraId="6014E4B4" w14:textId="77777777" w:rsidR="000F6222" w:rsidRPr="009A6329" w:rsidRDefault="000F6222" w:rsidP="000F6222">
            <w:pPr>
              <w:spacing w:before="60" w:after="60"/>
              <w:rPr>
                <w:b/>
              </w:rPr>
            </w:pPr>
            <w:r w:rsidRPr="009A6329">
              <w:rPr>
                <w:b/>
              </w:rPr>
              <w:t>2028/29</w:t>
            </w:r>
          </w:p>
          <w:p w14:paraId="19A78A32" w14:textId="1C96AB21" w:rsidR="000F6222" w:rsidRPr="008302ED" w:rsidRDefault="000F6222" w:rsidP="000F6222">
            <w:pPr>
              <w:spacing w:before="60" w:after="60"/>
              <w:rPr>
                <w:b/>
              </w:rPr>
            </w:pPr>
            <w:r w:rsidRPr="009A6329">
              <w:rPr>
                <w:b/>
              </w:rPr>
              <w:t>£</w:t>
            </w:r>
          </w:p>
        </w:tc>
        <w:tc>
          <w:tcPr>
            <w:tcW w:w="715" w:type="pct"/>
          </w:tcPr>
          <w:p w14:paraId="53E6EB83" w14:textId="77777777" w:rsidR="000F6222" w:rsidRPr="009A6329" w:rsidRDefault="000F6222" w:rsidP="000F6222">
            <w:pPr>
              <w:spacing w:before="60" w:after="60"/>
              <w:rPr>
                <w:b/>
              </w:rPr>
            </w:pPr>
            <w:r w:rsidRPr="009A6329">
              <w:rPr>
                <w:b/>
              </w:rPr>
              <w:t>2029/30</w:t>
            </w:r>
          </w:p>
          <w:p w14:paraId="096A4D09" w14:textId="5CE5E24B" w:rsidR="000F6222" w:rsidRDefault="000F6222" w:rsidP="000F6222">
            <w:pPr>
              <w:spacing w:before="60" w:after="60"/>
              <w:rPr>
                <w:b/>
              </w:rPr>
            </w:pPr>
            <w:r w:rsidRPr="009A6329">
              <w:rPr>
                <w:b/>
              </w:rPr>
              <w:t>£</w:t>
            </w:r>
          </w:p>
        </w:tc>
        <w:tc>
          <w:tcPr>
            <w:tcW w:w="715" w:type="pct"/>
          </w:tcPr>
          <w:p w14:paraId="101D941C" w14:textId="5460002E" w:rsidR="000F6222" w:rsidRPr="009A6329" w:rsidRDefault="000F6222" w:rsidP="000F6222">
            <w:pPr>
              <w:spacing w:before="60" w:after="60"/>
              <w:rPr>
                <w:b/>
              </w:rPr>
            </w:pPr>
            <w:r>
              <w:rPr>
                <w:b/>
              </w:rPr>
              <w:t>2030/31</w:t>
            </w:r>
          </w:p>
          <w:p w14:paraId="79CE97CD" w14:textId="3883E127" w:rsidR="000F6222" w:rsidRPr="008302ED" w:rsidRDefault="000F6222" w:rsidP="000F6222">
            <w:pPr>
              <w:spacing w:before="60" w:after="60"/>
              <w:rPr>
                <w:b/>
              </w:rPr>
            </w:pPr>
            <w:r w:rsidRPr="009A6329">
              <w:rPr>
                <w:b/>
              </w:rPr>
              <w:t>£</w:t>
            </w:r>
          </w:p>
        </w:tc>
        <w:tc>
          <w:tcPr>
            <w:tcW w:w="715" w:type="pct"/>
          </w:tcPr>
          <w:p w14:paraId="65523CC1" w14:textId="47064C66" w:rsidR="000F6222" w:rsidRPr="009A6329" w:rsidRDefault="000F6222" w:rsidP="000F6222">
            <w:pPr>
              <w:spacing w:before="60" w:after="60"/>
              <w:rPr>
                <w:b/>
              </w:rPr>
            </w:pPr>
            <w:r w:rsidRPr="009A6329">
              <w:rPr>
                <w:b/>
              </w:rPr>
              <w:t>20</w:t>
            </w:r>
            <w:r>
              <w:rPr>
                <w:b/>
              </w:rPr>
              <w:t>31/32</w:t>
            </w:r>
          </w:p>
          <w:p w14:paraId="6AD8C647" w14:textId="1EF1AAD5" w:rsidR="000F6222" w:rsidRPr="008302ED" w:rsidRDefault="000F6222" w:rsidP="000F6222">
            <w:pPr>
              <w:spacing w:before="60" w:after="60"/>
              <w:rPr>
                <w:b/>
              </w:rPr>
            </w:pPr>
            <w:r w:rsidRPr="009A6329">
              <w:rPr>
                <w:b/>
              </w:rPr>
              <w:t>£</w:t>
            </w:r>
          </w:p>
        </w:tc>
        <w:tc>
          <w:tcPr>
            <w:tcW w:w="710" w:type="pct"/>
          </w:tcPr>
          <w:p w14:paraId="27DB6C71" w14:textId="31FCF792" w:rsidR="000F6222" w:rsidRPr="008302ED" w:rsidRDefault="000F6222" w:rsidP="000F6222">
            <w:pPr>
              <w:spacing w:before="60" w:after="60"/>
              <w:rPr>
                <w:b/>
              </w:rPr>
            </w:pPr>
            <w:r w:rsidRPr="008302ED">
              <w:rPr>
                <w:b/>
              </w:rPr>
              <w:t>Total request</w:t>
            </w:r>
          </w:p>
          <w:p w14:paraId="27DBE160" w14:textId="3EC0EA4E" w:rsidR="000F6222" w:rsidRPr="008302ED" w:rsidRDefault="000F6222" w:rsidP="000F6222">
            <w:pPr>
              <w:spacing w:before="60" w:after="60"/>
              <w:rPr>
                <w:b/>
              </w:rPr>
            </w:pPr>
            <w:r w:rsidRPr="008302ED">
              <w:rPr>
                <w:b/>
                <w:bCs/>
                <w:sz w:val="22"/>
                <w:szCs w:val="22"/>
              </w:rPr>
              <w:t>£</w:t>
            </w:r>
          </w:p>
        </w:tc>
      </w:tr>
      <w:tr w:rsidR="008B514A" w:rsidRPr="00804AF6" w14:paraId="13D812BA" w14:textId="77777777" w:rsidTr="009A6329">
        <w:trPr>
          <w:trHeight w:val="314"/>
        </w:trPr>
        <w:tc>
          <w:tcPr>
            <w:tcW w:w="5000" w:type="pct"/>
            <w:gridSpan w:val="7"/>
          </w:tcPr>
          <w:p w14:paraId="16DC77B4" w14:textId="770D0A8D" w:rsidR="008B514A" w:rsidRDefault="008B514A" w:rsidP="00E32971">
            <w:pPr>
              <w:spacing w:before="60" w:after="60"/>
              <w:rPr>
                <w:rFonts w:eastAsia="Adobe Fan Heiti Std B"/>
                <w:bCs/>
              </w:rPr>
            </w:pPr>
            <w:r w:rsidRPr="001E798D">
              <w:rPr>
                <w:b/>
                <w:bCs/>
              </w:rPr>
              <w:t>Q</w:t>
            </w:r>
            <w:r w:rsidR="006526CD">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9A6329">
        <w:trPr>
          <w:trHeight w:val="1283"/>
        </w:trPr>
        <w:tc>
          <w:tcPr>
            <w:tcW w:w="5000" w:type="pct"/>
            <w:gridSpan w:val="7"/>
          </w:tcPr>
          <w:p w14:paraId="5C368BC0" w14:textId="32694997" w:rsidR="00C37695" w:rsidRPr="0079160B" w:rsidRDefault="00C37695" w:rsidP="00C37695">
            <w:pPr>
              <w:spacing w:before="60" w:after="60"/>
              <w:rPr>
                <w:b/>
                <w:bCs/>
              </w:rPr>
            </w:pPr>
            <w:r>
              <w:rPr>
                <w:b/>
                <w:bCs/>
              </w:rPr>
              <w:t>Q</w:t>
            </w:r>
            <w:r w:rsidR="00132B1F">
              <w:rPr>
                <w:b/>
                <w:bCs/>
              </w:rPr>
              <w:t>1</w:t>
            </w:r>
            <w:r w:rsidR="006526CD">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9A6329">
        <w:trPr>
          <w:trHeight w:val="1273"/>
        </w:trPr>
        <w:tc>
          <w:tcPr>
            <w:tcW w:w="4290" w:type="pct"/>
            <w:gridSpan w:val="6"/>
          </w:tcPr>
          <w:p w14:paraId="7C97227D" w14:textId="5A3A2AAD" w:rsidR="004E61AA" w:rsidRDefault="00015CEE" w:rsidP="00015CEE">
            <w:pPr>
              <w:spacing w:before="60" w:after="60"/>
              <w:rPr>
                <w:b/>
              </w:rPr>
            </w:pPr>
            <w:r w:rsidRPr="00F61715">
              <w:rPr>
                <w:b/>
              </w:rPr>
              <w:t>Q</w:t>
            </w:r>
            <w:r w:rsidR="00191A41">
              <w:rPr>
                <w:b/>
              </w:rPr>
              <w:t>1</w:t>
            </w:r>
            <w:r w:rsidR="006526CD">
              <w:rPr>
                <w:b/>
              </w:rPr>
              <w:t>2</w:t>
            </w:r>
            <w:r w:rsidRPr="00F61715">
              <w:rPr>
                <w:b/>
              </w:rPr>
              <w:t>. Have you received, applied for</w:t>
            </w:r>
            <w:r w:rsidR="00C807B8">
              <w:rPr>
                <w:b/>
              </w:rPr>
              <w:t>,</w:t>
            </w:r>
            <w:r w:rsidRPr="00F61715">
              <w:rPr>
                <w:b/>
              </w:rPr>
              <w:t xml:space="preserve"> or plan to apply for any other UK Government funding for </w:t>
            </w:r>
            <w:r w:rsidR="000757EB">
              <w:rPr>
                <w:b/>
              </w:rPr>
              <w:t>your</w:t>
            </w:r>
            <w:r w:rsidR="000757EB" w:rsidRPr="00F61715">
              <w:rPr>
                <w:b/>
              </w:rPr>
              <w:t xml:space="preserve"> </w:t>
            </w:r>
            <w:r w:rsidRPr="00F61715">
              <w:rPr>
                <w:b/>
              </w:rPr>
              <w:t>proposed project</w:t>
            </w:r>
            <w:r>
              <w:rPr>
                <w:b/>
              </w:rPr>
              <w:t xml:space="preserve"> or similar</w:t>
            </w:r>
            <w:r w:rsidR="000757EB">
              <w:rPr>
                <w:b/>
              </w:rPr>
              <w:t xml:space="preserve"> project</w:t>
            </w:r>
            <w:r w:rsidRPr="00F61715">
              <w:rPr>
                <w:b/>
              </w:rPr>
              <w:t xml:space="preserve">? </w:t>
            </w:r>
          </w:p>
          <w:p w14:paraId="1C76FC1D" w14:textId="77777777" w:rsidR="004E61AA" w:rsidRDefault="004E61AA" w:rsidP="00015CEE">
            <w:pPr>
              <w:spacing w:before="60" w:after="60"/>
            </w:pPr>
          </w:p>
          <w:p w14:paraId="651622BF" w14:textId="14B1DEBF" w:rsidR="004E61AA" w:rsidRDefault="004E61AA" w:rsidP="004E61AA">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w:t>
            </w:r>
            <w:r w:rsidR="00B4582B">
              <w:rPr>
                <w:rStyle w:val="ui-provider"/>
              </w:rPr>
              <w:t>, GCBC</w:t>
            </w:r>
            <w:r w:rsidRPr="140C3C56">
              <w:rPr>
                <w:rStyle w:val="ui-provider"/>
              </w:rPr>
              <w:t xml:space="preserve"> or any of the Biodiversity Challenge Funds (BCFs) with the same project.</w:t>
            </w:r>
          </w:p>
          <w:p w14:paraId="56234856" w14:textId="231ABDFD" w:rsidR="00015CEE" w:rsidRDefault="00015CEE" w:rsidP="00015CEE">
            <w:pPr>
              <w:spacing w:before="60" w:after="60"/>
              <w:rPr>
                <w:b/>
                <w:bCs/>
              </w:rPr>
            </w:pPr>
            <w:r w:rsidRPr="00F61715">
              <w:rPr>
                <w:bCs/>
              </w:rPr>
              <w:t>(1</w:t>
            </w:r>
            <w:r w:rsidR="006B0918">
              <w:rPr>
                <w:bCs/>
              </w:rPr>
              <w:t>5</w:t>
            </w:r>
            <w:r w:rsidRPr="00F61715">
              <w:rPr>
                <w:bCs/>
              </w:rPr>
              <w:t>0 words):</w:t>
            </w:r>
          </w:p>
        </w:tc>
        <w:tc>
          <w:tcPr>
            <w:tcW w:w="710" w:type="pct"/>
          </w:tcPr>
          <w:p w14:paraId="6631A78B" w14:textId="3F2AB502" w:rsidR="00015CEE" w:rsidRDefault="00015CEE" w:rsidP="00015CEE">
            <w:pPr>
              <w:spacing w:before="60" w:after="60"/>
              <w:rPr>
                <w:b/>
                <w:bCs/>
              </w:rPr>
            </w:pPr>
            <w:r w:rsidRPr="00F61715">
              <w:rPr>
                <w:b/>
              </w:rPr>
              <w:t>Yes/No</w:t>
            </w:r>
          </w:p>
        </w:tc>
      </w:tr>
    </w:tbl>
    <w:p w14:paraId="0EF1440D" w14:textId="58E3D921" w:rsidR="00D9380D" w:rsidRPr="00BC11DA" w:rsidRDefault="00D9380D" w:rsidP="00D9380D">
      <w:pPr>
        <w:pStyle w:val="Heading2"/>
      </w:pPr>
      <w:r>
        <w:t>Q1</w:t>
      </w:r>
      <w:r w:rsidR="00765F39">
        <w:t>3</w:t>
      </w:r>
      <w:r w:rsidRPr="00BC11DA">
        <w:t>. Problem the project is trying to address</w:t>
      </w:r>
    </w:p>
    <w:p w14:paraId="0C4E1567" w14:textId="06FA79FE" w:rsidR="009B630B" w:rsidRDefault="009B630B" w:rsidP="00B9732C">
      <w:r>
        <w:t xml:space="preserve">Please describe the problem your project is trying to address in terms of </w:t>
      </w:r>
      <w:r w:rsidRPr="31395DFA">
        <w:rPr>
          <w:b/>
          <w:bCs/>
        </w:rPr>
        <w:t xml:space="preserve">biodiversity and its relationship with </w:t>
      </w:r>
      <w:r w:rsidR="005707F5">
        <w:rPr>
          <w:b/>
          <w:bCs/>
        </w:rPr>
        <w:t xml:space="preserve">multi-dimensional </w:t>
      </w:r>
      <w:r w:rsidRPr="31395DFA">
        <w:rPr>
          <w:b/>
          <w:bCs/>
        </w:rPr>
        <w:t>poverty</w:t>
      </w:r>
      <w:r>
        <w:t>.</w:t>
      </w:r>
      <w:r w:rsidRPr="31395DFA">
        <w:rPr>
          <w:b/>
          <w:bCs/>
        </w:rPr>
        <w:t xml:space="preserve"> </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D9380D" w:rsidRPr="00CB5657" w14:paraId="27FA36C4" w14:textId="77777777" w:rsidTr="00850330">
        <w:trPr>
          <w:trHeight w:val="1365"/>
        </w:trPr>
        <w:tc>
          <w:tcPr>
            <w:tcW w:w="9514" w:type="dxa"/>
          </w:tcPr>
          <w:p w14:paraId="33D25B02" w14:textId="13BF3643" w:rsidR="00D9380D" w:rsidRPr="00CB5657" w:rsidRDefault="009B630B" w:rsidP="001B1F59">
            <w:r>
              <w:t xml:space="preserve">For example, what are the causes of biodiversity loss, preventing conservation, </w:t>
            </w:r>
            <w:r w:rsidR="001529A0">
              <w:t>and/</w:t>
            </w:r>
            <w:r>
              <w:t xml:space="preserve">or keeping people in </w:t>
            </w:r>
            <w:r w:rsidR="005707F5" w:rsidRPr="005707F5">
              <w:t>multi-dimensional</w:t>
            </w:r>
            <w:r w:rsidR="005707F5">
              <w:rPr>
                <w:b/>
                <w:bCs/>
              </w:rPr>
              <w:t xml:space="preserve">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r w:rsidR="006B04A6">
              <w:t xml:space="preserve"> </w:t>
            </w:r>
            <w:r w:rsidR="006B04A6" w:rsidRPr="006B04A6">
              <w:t>Evidence should be, where possible, derived from credible or verifiable sources.</w:t>
            </w:r>
            <w:r w:rsidR="00D9380D">
              <w:t>(Max 5</w:t>
            </w:r>
            <w:r w:rsidR="00D9380D" w:rsidRPr="004F3F91">
              <w:t>00 words)</w:t>
            </w:r>
          </w:p>
        </w:tc>
      </w:tr>
    </w:tbl>
    <w:p w14:paraId="7679E43F" w14:textId="77777777" w:rsidR="0033565A" w:rsidRDefault="0033565A">
      <w:pPr>
        <w:spacing w:before="0" w:after="0"/>
        <w:rPr>
          <w:b/>
          <w:bCs/>
          <w:sz w:val="32"/>
          <w:szCs w:val="22"/>
        </w:rPr>
      </w:pPr>
      <w:r>
        <w:br w:type="page"/>
      </w:r>
    </w:p>
    <w:p w14:paraId="67568723" w14:textId="66ECAEED" w:rsidR="00B37F42" w:rsidRPr="00BC11DA" w:rsidRDefault="000F1B22" w:rsidP="00CC2280">
      <w:pPr>
        <w:pStyle w:val="Heading2"/>
      </w:pPr>
      <w:r>
        <w:lastRenderedPageBreak/>
        <w:t>Q1</w:t>
      </w:r>
      <w:r w:rsidR="00DF7854">
        <w:t>4</w:t>
      </w:r>
      <w:r w:rsidR="00916A11" w:rsidRPr="00BC11DA">
        <w:t xml:space="preserve">. </w:t>
      </w:r>
      <w:r w:rsidR="00B37F42" w:rsidRPr="00BC11DA">
        <w:t>Methodology</w:t>
      </w:r>
    </w:p>
    <w:p w14:paraId="5D0EE2D4" w14:textId="53BCA038"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w:t>
      </w:r>
      <w:r w:rsidR="00195915">
        <w:rPr>
          <w:rFonts w:eastAsia="Adobe Fan Heiti Std B"/>
        </w:rPr>
        <w:t>Outputs</w:t>
      </w:r>
      <w:r w:rsidR="00195915" w:rsidRPr="00003729">
        <w:rPr>
          <w:rFonts w:eastAsia="Adobe Fan Heiti Std B"/>
        </w:rPr>
        <w:t xml:space="preserve"> </w:t>
      </w:r>
      <w:r w:rsidRPr="00003729">
        <w:rPr>
          <w:rFonts w:eastAsia="Adobe Fan Heiti Std B"/>
        </w:rPr>
        <w:t>and</w:t>
      </w:r>
      <w:r w:rsidR="001A49C2">
        <w:rPr>
          <w:rFonts w:eastAsia="Adobe Fan Heiti Std B"/>
        </w:rPr>
        <w:t xml:space="preserve"> contribute towards your</w:t>
      </w:r>
      <w:r w:rsidRPr="00003729">
        <w:rPr>
          <w:rFonts w:eastAsia="Adobe Fan Heiti Std B"/>
        </w:rPr>
        <w:t xml:space="preserve"> </w:t>
      </w:r>
      <w:r w:rsidR="00195915">
        <w:rPr>
          <w:rFonts w:eastAsia="Adobe Fan Heiti Std B"/>
        </w:rPr>
        <w:t>Outcome</w:t>
      </w:r>
      <w:r w:rsidRPr="00003729">
        <w:rPr>
          <w:rFonts w:eastAsia="Adobe Fan Heiti Std B"/>
        </w:rPr>
        <w:t>. Provide information on:</w:t>
      </w:r>
    </w:p>
    <w:p w14:paraId="1B9D8682" w14:textId="02883182"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6E2E2A">
        <w:trPr>
          <w:trHeight w:val="5146"/>
        </w:trPr>
        <w:tc>
          <w:tcPr>
            <w:tcW w:w="9346" w:type="dxa"/>
          </w:tcPr>
          <w:p w14:paraId="71E2858E" w14:textId="416EB830" w:rsidR="00A63520" w:rsidRPr="00850330" w:rsidRDefault="00BC11DA" w:rsidP="006D451B">
            <w:pPr>
              <w:rPr>
                <w:bCs/>
              </w:rPr>
            </w:pPr>
            <w:r w:rsidRPr="00BC11DA">
              <w:t>(</w:t>
            </w:r>
            <w:r w:rsidRPr="006E4D61">
              <w:t xml:space="preserve">Max </w:t>
            </w:r>
            <w:r w:rsidR="00117BB9">
              <w:t>75</w:t>
            </w:r>
            <w:r w:rsidRPr="006E4D61">
              <w:t xml:space="preserve">0 words </w:t>
            </w:r>
            <w:r w:rsidRPr="00BC11DA">
              <w:t xml:space="preserve">– </w:t>
            </w:r>
            <w:r w:rsidR="00FA080B">
              <w:t>this may be a repeat from Stage 1</w:t>
            </w:r>
            <w:r w:rsidR="009D428F">
              <w:t xml:space="preserve"> Concept Note</w:t>
            </w:r>
            <w:r w:rsidR="00FA080B">
              <w:t xml:space="preserve">, but </w:t>
            </w:r>
            <w:r w:rsidR="0069149E">
              <w:t xml:space="preserve">please </w:t>
            </w:r>
            <w:r w:rsidR="009D2BE5">
              <w:t>review and stre</w:t>
            </w:r>
            <w:r w:rsidR="00444AB5">
              <w:t>ngthen</w:t>
            </w:r>
            <w:r w:rsidR="00FA080B">
              <w:t xml:space="preserve"> as necessary</w:t>
            </w:r>
            <w:r w:rsidRPr="00BC11DA">
              <w:t>)</w:t>
            </w:r>
          </w:p>
        </w:tc>
      </w:tr>
    </w:tbl>
    <w:p w14:paraId="04FFC793" w14:textId="05BC84C0" w:rsidR="003848A2" w:rsidRDefault="003848A2" w:rsidP="003848A2">
      <w:pPr>
        <w:pStyle w:val="Heading2"/>
      </w:pPr>
      <w:r>
        <w:t>Q1</w:t>
      </w:r>
      <w:r w:rsidR="00592F53">
        <w:t>5</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77777777" w:rsidTr="00850330">
        <w:trPr>
          <w:trHeight w:val="1730"/>
        </w:trPr>
        <w:tc>
          <w:tcPr>
            <w:tcW w:w="9514" w:type="dxa"/>
          </w:tcPr>
          <w:p w14:paraId="4D3B9C75" w14:textId="62A6F199" w:rsidR="003848A2" w:rsidRPr="00D9636C" w:rsidRDefault="003848A2" w:rsidP="00A55EFD">
            <w:r w:rsidRPr="00D9636C">
              <w:t>(Max 300 words)</w:t>
            </w:r>
          </w:p>
        </w:tc>
      </w:tr>
    </w:tbl>
    <w:p w14:paraId="4D30CF85" w14:textId="77777777" w:rsidR="0033565A" w:rsidRDefault="0033565A">
      <w:pPr>
        <w:spacing w:before="0" w:after="0"/>
        <w:rPr>
          <w:b/>
          <w:bCs/>
          <w:sz w:val="32"/>
          <w:szCs w:val="22"/>
        </w:rPr>
      </w:pPr>
      <w:r>
        <w:br w:type="page"/>
      </w:r>
    </w:p>
    <w:p w14:paraId="68BDB4D1" w14:textId="709E2F5D" w:rsidR="00AD438C" w:rsidRDefault="000F1B22" w:rsidP="00AD438C">
      <w:pPr>
        <w:pStyle w:val="Heading2"/>
      </w:pPr>
      <w:r>
        <w:lastRenderedPageBreak/>
        <w:t>Q</w:t>
      </w:r>
      <w:r w:rsidR="00592F53">
        <w:t>16</w:t>
      </w:r>
      <w:r w:rsidR="00AD438C">
        <w:t xml:space="preserve">. </w:t>
      </w:r>
      <w:r w:rsidR="00AD438C" w:rsidRPr="002008AD">
        <w:t xml:space="preserve">Gender </w:t>
      </w:r>
      <w:r w:rsidR="00E307B4">
        <w:t>E</w:t>
      </w:r>
      <w:r w:rsidR="00AD438C">
        <w:t>quality</w:t>
      </w:r>
      <w:r w:rsidR="007E7BFD">
        <w:t xml:space="preserve"> and </w:t>
      </w:r>
      <w:r w:rsidR="00E307B4">
        <w:t>S</w:t>
      </w:r>
      <w:r w:rsidR="007E7BFD">
        <w:t xml:space="preserve">ocial </w:t>
      </w:r>
      <w:r w:rsidR="00E307B4">
        <w:t>I</w:t>
      </w:r>
      <w:r w:rsidR="007E7BFD">
        <w:t>nclusion</w:t>
      </w:r>
      <w:r w:rsidR="00E307B4">
        <w:t xml:space="preserve"> (GESI)</w:t>
      </w:r>
    </w:p>
    <w:p w14:paraId="234CE7B6" w14:textId="77777777" w:rsidR="00411B21" w:rsidRDefault="00411B21" w:rsidP="00411B21">
      <w:pPr>
        <w:spacing w:before="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5861F96C" w14:textId="4FDD8B43" w:rsidR="00411B21" w:rsidRDefault="00411B21" w:rsidP="00411B21">
      <w:pPr>
        <w:spacing w:before="120" w:line="276" w:lineRule="auto"/>
      </w:pPr>
      <w:r>
        <w:t xml:space="preserve">Please complete a GESI Analysis for the project. You should refer to the six principles as outlined below, providing the </w:t>
      </w:r>
      <w:r w:rsidRPr="0056556E">
        <w:rPr>
          <w:b/>
          <w:bCs/>
        </w:rPr>
        <w:t>summary of findings and actions taken</w:t>
      </w:r>
      <w:r>
        <w:t xml:space="preserve"> within the table below</w:t>
      </w:r>
      <w:r w:rsidR="00E66CA9">
        <w:t xml:space="preserve">, noting we would expect this to be supported by your own more comprehensive analysis. </w:t>
      </w:r>
      <w:r>
        <w:t xml:space="preserve">If your project is successful, you will be asked to refer back to this analysis upon regular reporting. </w:t>
      </w:r>
    </w:p>
    <w:p w14:paraId="41AA88F0" w14:textId="56B57DF8" w:rsidR="00411B21" w:rsidRDefault="00411B21" w:rsidP="00411B21">
      <w:pPr>
        <w:spacing w:before="0" w:after="0" w:line="276" w:lineRule="auto"/>
      </w:pPr>
      <w:r>
        <w:t xml:space="preserve">For more information on how to conduct a GESI Analysis please see the GESI Analysis ‘How to Guide’ and </w:t>
      </w:r>
      <w:r w:rsidR="00800238">
        <w:t xml:space="preserve">fully-worked </w:t>
      </w:r>
      <w:r>
        <w:t xml:space="preserve">samples on the </w:t>
      </w:r>
      <w:hyperlink r:id="rId14" w:history="1">
        <w:r w:rsidRPr="00B2623B">
          <w:rPr>
            <w:rStyle w:val="Hyperlink"/>
          </w:rPr>
          <w:t>Gender Equality &amp; Social Inclusion</w:t>
        </w:r>
      </w:hyperlink>
      <w:r w:rsidRPr="00C932BD">
        <w:t xml:space="preserve"> page on the Darwin </w:t>
      </w:r>
      <w:r>
        <w:t>Initiative</w:t>
      </w:r>
      <w:r w:rsidRPr="00C932BD">
        <w:t xml:space="preserve"> website.</w:t>
      </w:r>
    </w:p>
    <w:tbl>
      <w:tblPr>
        <w:tblStyle w:val="TableGrid"/>
        <w:tblW w:w="0" w:type="auto"/>
        <w:tblLook w:val="04A0" w:firstRow="1" w:lastRow="0" w:firstColumn="1" w:lastColumn="0" w:noHBand="0" w:noVBand="1"/>
      </w:tblPr>
      <w:tblGrid>
        <w:gridCol w:w="3265"/>
        <w:gridCol w:w="3192"/>
        <w:gridCol w:w="3171"/>
      </w:tblGrid>
      <w:tr w:rsidR="00862E68" w14:paraId="76889E7F" w14:textId="77777777">
        <w:tc>
          <w:tcPr>
            <w:tcW w:w="3265" w:type="dxa"/>
          </w:tcPr>
          <w:p w14:paraId="46543DD2" w14:textId="77777777" w:rsidR="00411B21" w:rsidRPr="007976E2" w:rsidRDefault="00411B21">
            <w:pPr>
              <w:spacing w:before="120" w:line="276" w:lineRule="auto"/>
              <w:rPr>
                <w:b/>
                <w:bCs/>
              </w:rPr>
            </w:pPr>
            <w:r w:rsidRPr="007976E2">
              <w:rPr>
                <w:b/>
                <w:bCs/>
              </w:rPr>
              <w:t>Principle</w:t>
            </w:r>
          </w:p>
        </w:tc>
        <w:tc>
          <w:tcPr>
            <w:tcW w:w="3192" w:type="dxa"/>
          </w:tcPr>
          <w:p w14:paraId="28D48AF1" w14:textId="77777777" w:rsidR="00411B21" w:rsidRDefault="00411B21">
            <w:pPr>
              <w:spacing w:before="120" w:line="276" w:lineRule="auto"/>
              <w:rPr>
                <w:b/>
                <w:bCs/>
              </w:rPr>
            </w:pPr>
            <w:r w:rsidRPr="007976E2">
              <w:rPr>
                <w:b/>
                <w:bCs/>
              </w:rPr>
              <w:t>Summary of findings</w:t>
            </w:r>
          </w:p>
          <w:p w14:paraId="7CE2F75E" w14:textId="77777777" w:rsidR="00411B21" w:rsidRPr="004B5C79" w:rsidRDefault="00411B21">
            <w:pPr>
              <w:spacing w:before="0" w:after="0"/>
              <w:rPr>
                <w:i/>
                <w:iCs/>
              </w:rPr>
            </w:pPr>
            <w:r w:rsidRPr="00FB2A60">
              <w:rPr>
                <w:i/>
                <w:iCs/>
              </w:rPr>
              <w:t>Please provide a summary of the findings under each of the six principles.</w:t>
            </w:r>
          </w:p>
        </w:tc>
        <w:tc>
          <w:tcPr>
            <w:tcW w:w="3171" w:type="dxa"/>
          </w:tcPr>
          <w:p w14:paraId="2A38DDB7" w14:textId="77777777" w:rsidR="00411B21" w:rsidRDefault="00411B21">
            <w:pPr>
              <w:spacing w:before="120" w:line="276" w:lineRule="auto"/>
              <w:rPr>
                <w:b/>
                <w:bCs/>
              </w:rPr>
            </w:pPr>
            <w:r w:rsidRPr="007976E2">
              <w:rPr>
                <w:b/>
                <w:bCs/>
              </w:rPr>
              <w:t>Action</w:t>
            </w:r>
          </w:p>
          <w:p w14:paraId="629E8607" w14:textId="77777777" w:rsidR="00411B21" w:rsidRPr="004B5C79" w:rsidRDefault="00411B21">
            <w:pPr>
              <w:spacing w:before="0" w:after="0"/>
              <w:rPr>
                <w:i/>
                <w:iCs/>
              </w:rPr>
            </w:pPr>
            <w:r w:rsidRPr="00FB2A60">
              <w:rPr>
                <w:i/>
                <w:iCs/>
              </w:rPr>
              <w:t xml:space="preserve">Outline the action that has been taken or the decision made based on these findings. </w:t>
            </w:r>
          </w:p>
        </w:tc>
      </w:tr>
      <w:tr w:rsidR="00862E68" w14:paraId="33E3BD49" w14:textId="77777777">
        <w:tc>
          <w:tcPr>
            <w:tcW w:w="3265" w:type="dxa"/>
          </w:tcPr>
          <w:p w14:paraId="723553D0" w14:textId="77777777" w:rsidR="00411B21" w:rsidRPr="008D6D24" w:rsidRDefault="00411B21">
            <w:pPr>
              <w:spacing w:before="120" w:line="276" w:lineRule="auto"/>
              <w:rPr>
                <w:b/>
                <w:bCs/>
              </w:rPr>
            </w:pPr>
            <w:r w:rsidRPr="008D6D24">
              <w:rPr>
                <w:b/>
                <w:bCs/>
              </w:rPr>
              <w:t>Rights</w:t>
            </w:r>
          </w:p>
        </w:tc>
        <w:tc>
          <w:tcPr>
            <w:tcW w:w="3192" w:type="dxa"/>
          </w:tcPr>
          <w:p w14:paraId="02DD3F23" w14:textId="154EEAA7" w:rsidR="00411B21" w:rsidRPr="00FB2A60" w:rsidRDefault="00411B21">
            <w:pPr>
              <w:spacing w:before="120" w:line="276" w:lineRule="auto"/>
            </w:pPr>
            <w:r w:rsidRPr="00FB2A60">
              <w:rPr>
                <w:i/>
                <w:iCs/>
              </w:rPr>
              <w:t xml:space="preserve">(Max </w:t>
            </w:r>
            <w:r w:rsidR="00E55FDA">
              <w:rPr>
                <w:i/>
                <w:iCs/>
              </w:rPr>
              <w:t>50</w:t>
            </w:r>
            <w:r w:rsidRPr="00FB2A60">
              <w:rPr>
                <w:i/>
                <w:iCs/>
              </w:rPr>
              <w:t xml:space="preserve"> words)</w:t>
            </w:r>
          </w:p>
        </w:tc>
        <w:tc>
          <w:tcPr>
            <w:tcW w:w="3171" w:type="dxa"/>
          </w:tcPr>
          <w:p w14:paraId="7CCBDCD4" w14:textId="0240770B" w:rsidR="00411B21" w:rsidRPr="00FB2A60" w:rsidRDefault="00411B21">
            <w:pPr>
              <w:spacing w:before="120" w:line="276" w:lineRule="auto"/>
            </w:pPr>
            <w:r w:rsidRPr="00FB2A60">
              <w:rPr>
                <w:i/>
                <w:iCs/>
              </w:rPr>
              <w:t xml:space="preserve">(Max </w:t>
            </w:r>
            <w:r w:rsidR="00E55FDA">
              <w:rPr>
                <w:i/>
                <w:iCs/>
              </w:rPr>
              <w:t>50</w:t>
            </w:r>
            <w:r w:rsidRPr="00FB2A60">
              <w:rPr>
                <w:i/>
                <w:iCs/>
              </w:rPr>
              <w:t xml:space="preserve"> words)</w:t>
            </w:r>
          </w:p>
        </w:tc>
      </w:tr>
      <w:tr w:rsidR="00862E68" w14:paraId="3F7D7647" w14:textId="77777777">
        <w:tc>
          <w:tcPr>
            <w:tcW w:w="3265" w:type="dxa"/>
          </w:tcPr>
          <w:p w14:paraId="42E16546" w14:textId="77777777" w:rsidR="00411B21" w:rsidRPr="008D6D24" w:rsidRDefault="00411B21">
            <w:pPr>
              <w:spacing w:before="120" w:line="276" w:lineRule="auto"/>
              <w:rPr>
                <w:b/>
                <w:bCs/>
              </w:rPr>
            </w:pPr>
            <w:r w:rsidRPr="008D6D24">
              <w:rPr>
                <w:b/>
                <w:bCs/>
              </w:rPr>
              <w:t>Practice</w:t>
            </w:r>
          </w:p>
        </w:tc>
        <w:tc>
          <w:tcPr>
            <w:tcW w:w="3192" w:type="dxa"/>
          </w:tcPr>
          <w:p w14:paraId="5BF6FA68" w14:textId="3AD8EB8F"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c>
          <w:tcPr>
            <w:tcW w:w="3171" w:type="dxa"/>
          </w:tcPr>
          <w:p w14:paraId="2CF148AA" w14:textId="2A19CBFA"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r>
      <w:tr w:rsidR="00862E68" w14:paraId="33850A7C" w14:textId="77777777">
        <w:tc>
          <w:tcPr>
            <w:tcW w:w="3265" w:type="dxa"/>
          </w:tcPr>
          <w:p w14:paraId="4B2F5770" w14:textId="77777777" w:rsidR="00411B21" w:rsidRPr="008D6D24" w:rsidRDefault="00411B21">
            <w:pPr>
              <w:spacing w:before="120" w:line="276" w:lineRule="auto"/>
              <w:rPr>
                <w:b/>
                <w:bCs/>
              </w:rPr>
            </w:pPr>
            <w:r w:rsidRPr="008D6D24">
              <w:rPr>
                <w:b/>
                <w:bCs/>
              </w:rPr>
              <w:t xml:space="preserve">Environment </w:t>
            </w:r>
          </w:p>
        </w:tc>
        <w:tc>
          <w:tcPr>
            <w:tcW w:w="3192" w:type="dxa"/>
          </w:tcPr>
          <w:p w14:paraId="723A2EC3" w14:textId="63266048"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c>
          <w:tcPr>
            <w:tcW w:w="3171" w:type="dxa"/>
          </w:tcPr>
          <w:p w14:paraId="3D20EF31" w14:textId="25933BA2"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r>
      <w:tr w:rsidR="00862E68" w14:paraId="004CB360" w14:textId="77777777">
        <w:tc>
          <w:tcPr>
            <w:tcW w:w="3265" w:type="dxa"/>
          </w:tcPr>
          <w:p w14:paraId="11F00F2A" w14:textId="77777777" w:rsidR="00411B21" w:rsidRPr="008D6D24" w:rsidRDefault="00411B21">
            <w:pPr>
              <w:spacing w:before="120" w:line="276" w:lineRule="auto"/>
              <w:rPr>
                <w:b/>
                <w:bCs/>
              </w:rPr>
            </w:pPr>
            <w:r w:rsidRPr="008D6D24">
              <w:rPr>
                <w:b/>
                <w:bCs/>
              </w:rPr>
              <w:t xml:space="preserve">Roles and Responsibilities </w:t>
            </w:r>
          </w:p>
        </w:tc>
        <w:tc>
          <w:tcPr>
            <w:tcW w:w="3192" w:type="dxa"/>
          </w:tcPr>
          <w:p w14:paraId="4182891D" w14:textId="0FE22C8A"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c>
          <w:tcPr>
            <w:tcW w:w="3171" w:type="dxa"/>
          </w:tcPr>
          <w:p w14:paraId="47D2E29E" w14:textId="721EC334"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r>
      <w:tr w:rsidR="00862E68" w14:paraId="78164303" w14:textId="77777777">
        <w:tc>
          <w:tcPr>
            <w:tcW w:w="3265" w:type="dxa"/>
          </w:tcPr>
          <w:p w14:paraId="198A138A" w14:textId="77777777" w:rsidR="00411B21" w:rsidRPr="008D6D24" w:rsidRDefault="00411B21">
            <w:pPr>
              <w:spacing w:before="120" w:line="276" w:lineRule="auto"/>
              <w:rPr>
                <w:b/>
                <w:bCs/>
              </w:rPr>
            </w:pPr>
            <w:r w:rsidRPr="008D6D24">
              <w:rPr>
                <w:b/>
                <w:bCs/>
              </w:rPr>
              <w:t>Representation</w:t>
            </w:r>
          </w:p>
        </w:tc>
        <w:tc>
          <w:tcPr>
            <w:tcW w:w="3192" w:type="dxa"/>
          </w:tcPr>
          <w:p w14:paraId="611C484F" w14:textId="3A112D3B"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c>
          <w:tcPr>
            <w:tcW w:w="3171" w:type="dxa"/>
          </w:tcPr>
          <w:p w14:paraId="150EE93B" w14:textId="5A257E9C"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r>
      <w:tr w:rsidR="00862E68" w14:paraId="69D51BE7" w14:textId="77777777">
        <w:tc>
          <w:tcPr>
            <w:tcW w:w="3265" w:type="dxa"/>
          </w:tcPr>
          <w:p w14:paraId="0915CE58" w14:textId="77777777" w:rsidR="00411B21" w:rsidRPr="008D6D24" w:rsidRDefault="00411B21">
            <w:pPr>
              <w:spacing w:before="120" w:line="276" w:lineRule="auto"/>
              <w:rPr>
                <w:b/>
                <w:bCs/>
              </w:rPr>
            </w:pPr>
            <w:r w:rsidRPr="008D6D24">
              <w:rPr>
                <w:b/>
                <w:bCs/>
              </w:rPr>
              <w:t>Resources</w:t>
            </w:r>
          </w:p>
        </w:tc>
        <w:tc>
          <w:tcPr>
            <w:tcW w:w="3192" w:type="dxa"/>
          </w:tcPr>
          <w:p w14:paraId="2499AA03" w14:textId="285E896F"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c>
          <w:tcPr>
            <w:tcW w:w="3171" w:type="dxa"/>
          </w:tcPr>
          <w:p w14:paraId="361BF6BA" w14:textId="520F9121" w:rsidR="00411B21" w:rsidRDefault="00411B21">
            <w:pPr>
              <w:spacing w:before="120" w:line="276" w:lineRule="auto"/>
            </w:pPr>
            <w:r w:rsidRPr="00FB2A60">
              <w:rPr>
                <w:i/>
                <w:iCs/>
              </w:rPr>
              <w:t xml:space="preserve">(Max </w:t>
            </w:r>
            <w:r w:rsidR="00E55FDA">
              <w:rPr>
                <w:i/>
                <w:iCs/>
              </w:rPr>
              <w:t>50</w:t>
            </w:r>
            <w:r w:rsidRPr="00FB2A60">
              <w:rPr>
                <w:i/>
                <w:iCs/>
              </w:rPr>
              <w:t xml:space="preserve"> words)</w:t>
            </w:r>
          </w:p>
        </w:tc>
      </w:tr>
    </w:tbl>
    <w:p w14:paraId="310CEE11" w14:textId="7F0F661F" w:rsidR="00F262A9" w:rsidRPr="00BC11DA" w:rsidRDefault="00592F53" w:rsidP="006D451B">
      <w:pPr>
        <w:pStyle w:val="Heading2"/>
      </w:pPr>
      <w:r>
        <w:t>Q17</w:t>
      </w:r>
      <w:r w:rsidR="0018596E" w:rsidRPr="00BC11DA">
        <w:t xml:space="preserve">. </w:t>
      </w:r>
      <w:r w:rsidR="00AB5187">
        <w:t xml:space="preserve">Change </w:t>
      </w:r>
      <w:r w:rsidR="002A28E1">
        <w:t>e</w:t>
      </w:r>
      <w:r w:rsidR="00AB5187">
        <w:t>xpected</w:t>
      </w:r>
    </w:p>
    <w:p w14:paraId="4A5A2B5E" w14:textId="6E3D9876" w:rsidR="00312AB3" w:rsidRDefault="00A260E5" w:rsidP="005E72DF">
      <w:r w:rsidRPr="00924B0F">
        <w:t xml:space="preserve">Detail the </w:t>
      </w:r>
      <w:r w:rsidRPr="006268BB">
        <w:rPr>
          <w:b/>
          <w:bCs/>
        </w:rPr>
        <w:t xml:space="preserve">expected </w:t>
      </w:r>
      <w:r w:rsidRPr="006268BB" w:rsidDel="00E90245">
        <w:rPr>
          <w:b/>
          <w:bCs/>
        </w:rPr>
        <w:t>changes</w:t>
      </w:r>
      <w:r w:rsidR="00175AB5">
        <w:rPr>
          <w:b/>
          <w:bCs/>
        </w:rPr>
        <w:t xml:space="preserve"> and</w:t>
      </w:r>
      <w:r w:rsidR="00AF50CB" w:rsidRPr="006268BB" w:rsidDel="00E90245">
        <w:rPr>
          <w:b/>
          <w:bCs/>
        </w:rPr>
        <w:t xml:space="preserve"> </w:t>
      </w:r>
      <w:r w:rsidR="00E90245" w:rsidRPr="006268BB">
        <w:rPr>
          <w:b/>
          <w:bCs/>
        </w:rPr>
        <w:t xml:space="preserve">benefits </w:t>
      </w:r>
      <w:r w:rsidR="00AF50CB" w:rsidRPr="006268BB">
        <w:rPr>
          <w:b/>
          <w:bCs/>
        </w:rPr>
        <w:t>to</w:t>
      </w:r>
      <w:r w:rsidRPr="006268BB">
        <w:rPr>
          <w:b/>
          <w:bCs/>
        </w:rPr>
        <w:t xml:space="preserve"> </w:t>
      </w:r>
      <w:r w:rsidR="00B0164E" w:rsidRPr="006268BB">
        <w:rPr>
          <w:b/>
          <w:bCs/>
        </w:rPr>
        <w:t>both biodiversity and poverty reduction</w:t>
      </w:r>
      <w:r w:rsidR="004E01C8">
        <w:t>, and links between them</w:t>
      </w:r>
      <w:r w:rsidR="007243AC">
        <w:t>,</w:t>
      </w:r>
      <w:r w:rsidR="00B0164E" w:rsidRPr="00B0164E">
        <w:t xml:space="preserve"> </w:t>
      </w:r>
      <w:r w:rsidR="00B83E86">
        <w:t xml:space="preserve">that </w:t>
      </w:r>
      <w:r w:rsidRPr="00924B0F">
        <w:t xml:space="preserve">this work will </w:t>
      </w:r>
      <w:r>
        <w:t xml:space="preserve">deliver. You </w:t>
      </w:r>
      <w:r w:rsidRPr="00924B0F">
        <w:t xml:space="preserve">should identify what will </w:t>
      </w:r>
      <w:r w:rsidR="000E6334">
        <w:t xml:space="preserve">change and who </w:t>
      </w:r>
      <w:r w:rsidR="00BE468B">
        <w:t xml:space="preserve">exactly </w:t>
      </w:r>
      <w:r w:rsidR="000E6334">
        <w:t xml:space="preserve">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161F937" w:rsidR="002008AD" w:rsidRPr="00E419BD" w:rsidRDefault="00005742" w:rsidP="005E72DF">
      <w:r w:rsidRPr="00005742">
        <w:rPr>
          <w:bCs/>
        </w:rPr>
        <w:t>You should include estimated figures where possible (e.g., hectares better protected, number of households benefiting). The number of communities is insufficient detail – number of households should be the largest unit used. A Gender Equality and Social Inclusion (GESI) Analysis should inform your understanding of the project context, the people the project will work with, and how they will benefit from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1AF8D33F" w:rsidR="00B37F42" w:rsidRPr="00850330" w:rsidRDefault="00BC11DA" w:rsidP="006D451B">
            <w:pPr>
              <w:rPr>
                <w:b/>
                <w:bCs/>
              </w:rPr>
            </w:pPr>
            <w:r w:rsidRPr="00BC11DA">
              <w:lastRenderedPageBreak/>
              <w:t xml:space="preserve">(Max </w:t>
            </w:r>
            <w:r w:rsidR="003C6A54">
              <w:t>500</w:t>
            </w:r>
            <w:r w:rsidRPr="00BC11DA">
              <w:t xml:space="preserve"> words</w:t>
            </w:r>
            <w:r>
              <w:t>)</w:t>
            </w:r>
          </w:p>
        </w:tc>
      </w:tr>
    </w:tbl>
    <w:p w14:paraId="0F3946F1" w14:textId="55B58519" w:rsidR="007046CD" w:rsidRDefault="00592F53" w:rsidP="007046CD">
      <w:pPr>
        <w:pStyle w:val="Heading2"/>
      </w:pPr>
      <w:bookmarkStart w:id="3" w:name="_Hlk3450827"/>
      <w:r>
        <w:t>Q18</w:t>
      </w:r>
      <w:r w:rsidR="007046CD">
        <w:t>. Pathway to change</w:t>
      </w:r>
    </w:p>
    <w:p w14:paraId="23634DCA" w14:textId="6E68355B" w:rsidR="007046CD"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p w14:paraId="495F6B55" w14:textId="77777777" w:rsidR="00A75495" w:rsidRDefault="00A75495" w:rsidP="00A75495">
      <w:r>
        <w:t xml:space="preserve">This should directly relate to your overall project’s </w:t>
      </w:r>
      <w:r w:rsidRPr="4F3B8372">
        <w:rPr>
          <w:b/>
          <w:bCs/>
        </w:rPr>
        <w:t>Theory of Change</w:t>
      </w:r>
      <w:r>
        <w:t xml:space="preserve"> which must be uploaded alongside your application in Flexi-Grant. </w:t>
      </w:r>
    </w:p>
    <w:p w14:paraId="6CA566E1" w14:textId="77777777" w:rsidR="00A75495" w:rsidRDefault="00A75495" w:rsidP="00A75495">
      <w:pPr>
        <w:rPr>
          <w:b/>
          <w:bCs/>
        </w:rPr>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4" w:name="_Hlk3450844"/>
            <w:bookmarkEnd w:id="3"/>
            <w:r w:rsidRPr="00C310CD">
              <w:rPr>
                <w:rFonts w:eastAsia="Adobe Fan Heiti Std B"/>
                <w:lang w:val="x-none"/>
              </w:rPr>
              <w:t>(Max 200 words)</w:t>
            </w:r>
          </w:p>
        </w:tc>
      </w:tr>
    </w:tbl>
    <w:bookmarkEnd w:id="4"/>
    <w:p w14:paraId="5D6ADCA8" w14:textId="227E393F" w:rsidR="007A77C2" w:rsidRDefault="00592F53" w:rsidP="006D451B">
      <w:pPr>
        <w:pStyle w:val="Heading2"/>
      </w:pPr>
      <w:r>
        <w:t>Q19</w:t>
      </w:r>
      <w:r w:rsidR="007A77C2" w:rsidRPr="00052939">
        <w:t xml:space="preserve">. </w:t>
      </w:r>
      <w:r w:rsidR="00E911EF">
        <w:t>Sustainable benefits</w:t>
      </w:r>
      <w:r w:rsidR="008A6A1A">
        <w:t xml:space="preserve"> and scaling potential </w:t>
      </w:r>
    </w:p>
    <w:p w14:paraId="591CA070" w14:textId="45AFB016" w:rsidR="0067289F" w:rsidRPr="00A85336" w:rsidRDefault="00291190" w:rsidP="006D3FF2">
      <w:pPr>
        <w:rPr>
          <w:lang w:val="x-none"/>
        </w:rPr>
      </w:pPr>
      <w:r>
        <w:rPr>
          <w:b/>
          <w:bCs/>
        </w:rPr>
        <w:t>Q</w:t>
      </w:r>
      <w:r w:rsidR="00592F53">
        <w:rPr>
          <w:b/>
          <w:bCs/>
        </w:rPr>
        <w:t>19</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A85336">
        <w:t xml:space="preserve"> H</w:t>
      </w:r>
      <w:r w:rsidR="00A85336" w:rsidRPr="00AB5675">
        <w:t>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13275" w:rsidRPr="00C310CD" w14:paraId="0017904E" w14:textId="77777777" w:rsidTr="00B9732C">
        <w:trPr>
          <w:trHeight w:val="2155"/>
        </w:trPr>
        <w:tc>
          <w:tcPr>
            <w:tcW w:w="5000" w:type="pct"/>
          </w:tcPr>
          <w:p w14:paraId="69CD3282" w14:textId="30A31BC4" w:rsidR="00C13275" w:rsidRPr="00850330" w:rsidRDefault="00C13275" w:rsidP="00B9732C">
            <w:pPr>
              <w:rPr>
                <w:rFonts w:eastAsia="Adobe Fan Heiti Std B"/>
                <w:b/>
                <w:bCs/>
                <w:lang w:val="x-none"/>
              </w:rPr>
            </w:pPr>
            <w:r w:rsidRPr="00C13275">
              <w:rPr>
                <w:rFonts w:eastAsia="Adobe Fan Heiti Std B"/>
                <w:lang w:val="x-none"/>
              </w:rPr>
              <w:t>(Max 150 words)</w:t>
            </w:r>
          </w:p>
        </w:tc>
      </w:tr>
    </w:tbl>
    <w:p w14:paraId="53F7ED4F" w14:textId="0F4FDC4E" w:rsidR="0067289F" w:rsidRDefault="00592F53" w:rsidP="006D3FF2">
      <w:r w:rsidRPr="00291190">
        <w:rPr>
          <w:b/>
          <w:bCs/>
        </w:rPr>
        <w:t>Q</w:t>
      </w:r>
      <w:r>
        <w:rPr>
          <w:b/>
          <w:bCs/>
        </w:rPr>
        <w:t>19</w:t>
      </w:r>
      <w:r w:rsidRPr="00291190">
        <w:rPr>
          <w:b/>
          <w:bCs/>
        </w:rPr>
        <w:t>b</w:t>
      </w:r>
      <w:r w:rsidR="00291190" w:rsidRPr="00291190">
        <w:rPr>
          <w:b/>
          <w:bCs/>
        </w:rPr>
        <w:t>.</w:t>
      </w:r>
      <w:r w:rsidR="00291190">
        <w:t xml:space="preserve"> </w:t>
      </w:r>
      <w:r w:rsidR="00132DDB">
        <w:t>I</w:t>
      </w:r>
      <w:r w:rsidR="00E02857">
        <w:t xml:space="preserve">f your approach works, what potential is there for </w:t>
      </w:r>
      <w:r w:rsidR="00E02857" w:rsidRPr="003B1CD5">
        <w:rPr>
          <w:b/>
        </w:rPr>
        <w:t>scaling</w:t>
      </w:r>
      <w:r w:rsidR="00E02857">
        <w:t xml:space="preserve"> </w:t>
      </w:r>
      <w:r w:rsidR="00971DEA">
        <w:t>the approach</w:t>
      </w:r>
      <w:r w:rsidR="00D64A95">
        <w:t xml:space="preserve"> further</w:t>
      </w:r>
      <w:r w:rsidR="00132DDB">
        <w:t xml:space="preserv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3FE1F453" w:rsidR="00365927" w:rsidRDefault="00365927" w:rsidP="00365927">
      <w:pPr>
        <w:pStyle w:val="Heading2"/>
      </w:pPr>
      <w:r>
        <w:lastRenderedPageBreak/>
        <w:t>Q2</w:t>
      </w:r>
      <w:r w:rsidR="00592F53">
        <w:t>0</w:t>
      </w:r>
      <w:r>
        <w:t>. Risk Management</w:t>
      </w:r>
    </w:p>
    <w:p w14:paraId="07B5A9DC" w14:textId="4F9F4C8F" w:rsidR="00365927" w:rsidRPr="004E3FAB" w:rsidRDefault="00365927" w:rsidP="00365927">
      <w:r w:rsidRPr="004E3FAB">
        <w:t xml:space="preserve">Please outline the </w:t>
      </w:r>
      <w:r w:rsidR="000B2918">
        <w:rPr>
          <w:b/>
          <w:bCs/>
        </w:rPr>
        <w:t>7</w:t>
      </w:r>
      <w:r w:rsidRPr="00260071">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0B2918">
        <w:t>two</w:t>
      </w:r>
      <w:r w:rsidR="000B2918" w:rsidRPr="004E3FAB">
        <w:t xml:space="preserve"> </w:t>
      </w:r>
      <w:r w:rsidRPr="004E3FAB">
        <w:t>Safeguarding</w:t>
      </w:r>
      <w:r>
        <w:t>, and one Delivery Chain</w:t>
      </w:r>
      <w:r w:rsidRPr="004E3FAB">
        <w:t xml:space="preserve"> Risk. </w:t>
      </w:r>
    </w:p>
    <w:p w14:paraId="5F4200D0" w14:textId="5DDD1FAE" w:rsidR="00365927" w:rsidRPr="00890884" w:rsidRDefault="00365927" w:rsidP="00365927">
      <w:pPr>
        <w:rPr>
          <w:b/>
          <w:bCs/>
        </w:rPr>
      </w:pPr>
      <w:r>
        <w:t xml:space="preserve">Projects should also draft their initial risk register using the template provided, and be prepared to submit this when requested if recommended for funding. </w:t>
      </w:r>
      <w:r w:rsidRPr="24078496">
        <w:rPr>
          <w:b/>
          <w:bCs/>
        </w:rPr>
        <w:t>Do not attach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365927" w:rsidRPr="004E3FAB" w14:paraId="70FB9010" w14:textId="77777777" w:rsidTr="0B36F62F">
        <w:trPr>
          <w:cantSplit/>
          <w:trHeight w:val="1836"/>
          <w:jc w:val="center"/>
        </w:trPr>
        <w:tc>
          <w:tcPr>
            <w:tcW w:w="2589"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487"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B36F62F">
        <w:trPr>
          <w:cantSplit/>
          <w:trHeight w:val="464"/>
          <w:jc w:val="center"/>
        </w:trPr>
        <w:tc>
          <w:tcPr>
            <w:tcW w:w="9288" w:type="dxa"/>
            <w:gridSpan w:val="6"/>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B36F62F">
        <w:trPr>
          <w:cantSplit/>
          <w:trHeight w:val="680"/>
          <w:jc w:val="center"/>
        </w:trPr>
        <w:tc>
          <w:tcPr>
            <w:tcW w:w="2589" w:type="dxa"/>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487" w:type="dxa"/>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B36F62F">
        <w:trPr>
          <w:cantSplit/>
          <w:trHeight w:val="404"/>
          <w:jc w:val="center"/>
        </w:trPr>
        <w:tc>
          <w:tcPr>
            <w:tcW w:w="9288" w:type="dxa"/>
            <w:gridSpan w:val="6"/>
          </w:tcPr>
          <w:p w14:paraId="32D04A7D" w14:textId="4B9CA11B" w:rsidR="00365927" w:rsidRPr="004E3FAB" w:rsidRDefault="00365927" w:rsidP="35104146">
            <w:pPr>
              <w:spacing w:before="0" w:after="0"/>
              <w:rPr>
                <w:color w:val="000000" w:themeColor="text1"/>
                <w:sz w:val="22"/>
                <w:szCs w:val="22"/>
              </w:rPr>
            </w:pPr>
            <w:r w:rsidRPr="35104146">
              <w:rPr>
                <w:b/>
                <w:bCs/>
                <w:color w:val="000000" w:themeColor="text1"/>
                <w:sz w:val="22"/>
                <w:szCs w:val="22"/>
              </w:rPr>
              <w:t>Safeguarding</w:t>
            </w:r>
            <w:r w:rsidRPr="35104146">
              <w:rPr>
                <w:color w:val="000000" w:themeColor="text1"/>
                <w:sz w:val="22"/>
                <w:szCs w:val="22"/>
              </w:rPr>
              <w:t xml:space="preserve">: </w:t>
            </w:r>
            <w:r w:rsidR="33E83283" w:rsidRPr="35104146">
              <w:rPr>
                <w:color w:val="000000" w:themeColor="text1"/>
                <w:sz w:val="22"/>
                <w:szCs w:val="22"/>
              </w:rPr>
              <w:t>risk of</w:t>
            </w:r>
            <w:r w:rsidRPr="35104146">
              <w:rPr>
                <w:color w:val="000000" w:themeColor="text1"/>
                <w:sz w:val="22"/>
                <w:szCs w:val="22"/>
              </w:rPr>
              <w:t xml:space="preserve"> sexual exploitation abuse and harassment</w:t>
            </w:r>
            <w:r w:rsidR="32F537B7" w:rsidRPr="35104146">
              <w:rPr>
                <w:color w:val="000000" w:themeColor="text1"/>
                <w:sz w:val="22"/>
                <w:szCs w:val="22"/>
              </w:rPr>
              <w:t xml:space="preserve"> (SEAH)</w:t>
            </w:r>
            <w:r w:rsidRPr="35104146">
              <w:rPr>
                <w:color w:val="000000" w:themeColor="text1"/>
                <w:sz w:val="22"/>
                <w:szCs w:val="22"/>
              </w:rPr>
              <w:t>, or unintended harm</w:t>
            </w:r>
            <w:r w:rsidR="007958AF" w:rsidRPr="35104146">
              <w:rPr>
                <w:color w:val="000000" w:themeColor="text1"/>
                <w:sz w:val="22"/>
                <w:szCs w:val="22"/>
              </w:rPr>
              <w:t xml:space="preserve"> to beneficiaries, the public, implementing partners, and staff</w:t>
            </w:r>
            <w:r w:rsidRPr="35104146">
              <w:rPr>
                <w:color w:val="000000" w:themeColor="text1"/>
                <w:sz w:val="22"/>
                <w:szCs w:val="22"/>
              </w:rPr>
              <w:t>.</w:t>
            </w:r>
          </w:p>
        </w:tc>
      </w:tr>
      <w:tr w:rsidR="00365927" w:rsidRPr="004E3FAB" w14:paraId="1C683414" w14:textId="77777777" w:rsidTr="0B36F62F">
        <w:trPr>
          <w:cantSplit/>
          <w:trHeight w:val="680"/>
          <w:jc w:val="center"/>
        </w:trPr>
        <w:tc>
          <w:tcPr>
            <w:tcW w:w="2589" w:type="dxa"/>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487" w:type="dxa"/>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0B1C08" w:rsidRPr="004E3FAB" w14:paraId="3CAC5FBD" w14:textId="77777777" w:rsidTr="0B36F62F">
        <w:trPr>
          <w:cantSplit/>
          <w:trHeight w:val="680"/>
          <w:jc w:val="center"/>
        </w:trPr>
        <w:tc>
          <w:tcPr>
            <w:tcW w:w="9288" w:type="dxa"/>
            <w:gridSpan w:val="6"/>
          </w:tcPr>
          <w:p w14:paraId="7DD05727" w14:textId="3909AD89" w:rsidR="000B1C08" w:rsidRPr="004E3FAB" w:rsidRDefault="000B1C08" w:rsidP="0B36F62F">
            <w:pPr>
              <w:spacing w:before="0" w:after="0"/>
              <w:rPr>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w:t>
            </w:r>
            <w:r w:rsidR="64BB766F" w:rsidRPr="0B36F62F">
              <w:rPr>
                <w:color w:val="000000" w:themeColor="text1"/>
                <w:sz w:val="22"/>
                <w:szCs w:val="22"/>
              </w:rPr>
              <w:t xml:space="preserve"> (HSS)</w:t>
            </w:r>
            <w:r w:rsidRPr="0B36F62F">
              <w:rPr>
                <w:color w:val="000000" w:themeColor="text1"/>
                <w:sz w:val="22"/>
                <w:szCs w:val="22"/>
              </w:rPr>
              <w:t xml:space="preserve"> of beneficiaries, the public. Implementing partners, and staff.</w:t>
            </w:r>
          </w:p>
        </w:tc>
      </w:tr>
      <w:tr w:rsidR="000B2918" w:rsidRPr="004E3FAB" w14:paraId="1B39BB81" w14:textId="77777777" w:rsidTr="00DA4B7D">
        <w:trPr>
          <w:cantSplit/>
          <w:trHeight w:val="680"/>
          <w:jc w:val="center"/>
        </w:trPr>
        <w:tc>
          <w:tcPr>
            <w:tcW w:w="2589" w:type="dxa"/>
          </w:tcPr>
          <w:p w14:paraId="3BE1B724" w14:textId="025D88D8" w:rsidR="000B2918" w:rsidRPr="004E3FAB" w:rsidRDefault="000B2918" w:rsidP="000B2918">
            <w:pPr>
              <w:rPr>
                <w:color w:val="000000" w:themeColor="text1"/>
                <w:sz w:val="22"/>
                <w:szCs w:val="22"/>
              </w:rPr>
            </w:pPr>
            <w:r w:rsidRPr="004E3FAB">
              <w:rPr>
                <w:color w:val="000000" w:themeColor="text1"/>
                <w:sz w:val="22"/>
                <w:szCs w:val="22"/>
              </w:rPr>
              <w:t>[50 words]</w:t>
            </w:r>
          </w:p>
        </w:tc>
        <w:tc>
          <w:tcPr>
            <w:tcW w:w="553" w:type="dxa"/>
            <w:textDirection w:val="btLr"/>
            <w:vAlign w:val="center"/>
          </w:tcPr>
          <w:p w14:paraId="5D3BC5FB" w14:textId="77777777" w:rsidR="000B2918" w:rsidRPr="004E3FAB" w:rsidRDefault="000B2918" w:rsidP="000B2918">
            <w:pPr>
              <w:spacing w:before="0" w:after="0"/>
              <w:rPr>
                <w:bCs/>
                <w:color w:val="000000" w:themeColor="text1"/>
                <w:sz w:val="22"/>
                <w:szCs w:val="22"/>
              </w:rPr>
            </w:pPr>
          </w:p>
        </w:tc>
        <w:tc>
          <w:tcPr>
            <w:tcW w:w="553" w:type="dxa"/>
            <w:textDirection w:val="btLr"/>
            <w:vAlign w:val="center"/>
          </w:tcPr>
          <w:p w14:paraId="59270938" w14:textId="77777777" w:rsidR="000B2918" w:rsidRPr="004E3FAB" w:rsidRDefault="000B2918" w:rsidP="000B2918">
            <w:pPr>
              <w:spacing w:before="0" w:after="0"/>
              <w:rPr>
                <w:bCs/>
                <w:color w:val="000000" w:themeColor="text1"/>
                <w:sz w:val="22"/>
                <w:szCs w:val="22"/>
              </w:rPr>
            </w:pPr>
          </w:p>
        </w:tc>
        <w:tc>
          <w:tcPr>
            <w:tcW w:w="553" w:type="dxa"/>
            <w:textDirection w:val="btLr"/>
            <w:vAlign w:val="center"/>
          </w:tcPr>
          <w:p w14:paraId="49999DC8" w14:textId="77777777" w:rsidR="000B2918" w:rsidRPr="004E3FAB" w:rsidRDefault="000B2918" w:rsidP="000B2918">
            <w:pPr>
              <w:spacing w:before="0" w:after="0"/>
              <w:rPr>
                <w:bCs/>
                <w:color w:val="000000" w:themeColor="text1"/>
                <w:sz w:val="22"/>
                <w:szCs w:val="22"/>
              </w:rPr>
            </w:pPr>
          </w:p>
        </w:tc>
        <w:tc>
          <w:tcPr>
            <w:tcW w:w="4487" w:type="dxa"/>
          </w:tcPr>
          <w:p w14:paraId="2546E5D6" w14:textId="59577692" w:rsidR="000B2918" w:rsidRPr="004E3FAB" w:rsidRDefault="000B2918" w:rsidP="000B2918">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extDirection w:val="btLr"/>
          </w:tcPr>
          <w:p w14:paraId="2BEC16F7" w14:textId="53C83224" w:rsidR="000B2918" w:rsidRPr="004E3FAB" w:rsidRDefault="000B2918" w:rsidP="000B2918">
            <w:pPr>
              <w:spacing w:before="0" w:after="0"/>
              <w:rPr>
                <w:bCs/>
                <w:color w:val="000000" w:themeColor="text1"/>
                <w:sz w:val="22"/>
                <w:szCs w:val="22"/>
              </w:rPr>
            </w:pPr>
          </w:p>
        </w:tc>
      </w:tr>
      <w:tr w:rsidR="00365927" w:rsidRPr="004E3FAB" w14:paraId="5099D95C" w14:textId="77777777" w:rsidTr="0B36F62F">
        <w:trPr>
          <w:cantSplit/>
          <w:trHeight w:val="434"/>
          <w:jc w:val="center"/>
        </w:trPr>
        <w:tc>
          <w:tcPr>
            <w:tcW w:w="9288" w:type="dxa"/>
            <w:gridSpan w:val="6"/>
          </w:tcPr>
          <w:p w14:paraId="64A2B22A" w14:textId="77777777" w:rsidR="00365927" w:rsidRPr="004E3FAB" w:rsidRDefault="00365927" w:rsidP="00980297">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365927" w:rsidRPr="004E3FAB" w14:paraId="265A6BEC" w14:textId="77777777" w:rsidTr="0B36F62F">
        <w:trPr>
          <w:cantSplit/>
          <w:trHeight w:val="680"/>
          <w:jc w:val="center"/>
        </w:trPr>
        <w:tc>
          <w:tcPr>
            <w:tcW w:w="2589" w:type="dxa"/>
          </w:tcPr>
          <w:p w14:paraId="39349209"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extDirection w:val="btLr"/>
            <w:vAlign w:val="center"/>
          </w:tcPr>
          <w:p w14:paraId="30D34786"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346BBADE"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23ECB2AA" w14:textId="77777777" w:rsidR="00365927" w:rsidRPr="004E3FAB" w:rsidRDefault="00365927" w:rsidP="00980297">
            <w:pPr>
              <w:spacing w:before="0" w:after="0"/>
              <w:rPr>
                <w:bCs/>
                <w:color w:val="000000" w:themeColor="text1"/>
                <w:sz w:val="22"/>
                <w:szCs w:val="22"/>
              </w:rPr>
            </w:pPr>
          </w:p>
        </w:tc>
        <w:tc>
          <w:tcPr>
            <w:tcW w:w="4487" w:type="dxa"/>
          </w:tcPr>
          <w:p w14:paraId="4A8ED955"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extDirection w:val="btLr"/>
            <w:vAlign w:val="center"/>
          </w:tcPr>
          <w:p w14:paraId="653466D8" w14:textId="77777777" w:rsidR="00365927" w:rsidRPr="004E3FAB" w:rsidRDefault="00365927" w:rsidP="00980297">
            <w:pPr>
              <w:spacing w:before="0" w:after="0"/>
              <w:rPr>
                <w:bCs/>
                <w:color w:val="000000" w:themeColor="text1"/>
                <w:sz w:val="22"/>
                <w:szCs w:val="22"/>
              </w:rPr>
            </w:pPr>
          </w:p>
        </w:tc>
      </w:tr>
      <w:tr w:rsidR="00365927" w:rsidRPr="004E3FAB" w14:paraId="56A2B903" w14:textId="77777777" w:rsidTr="0B36F62F">
        <w:trPr>
          <w:cantSplit/>
          <w:trHeight w:val="450"/>
          <w:jc w:val="center"/>
        </w:trPr>
        <w:tc>
          <w:tcPr>
            <w:tcW w:w="9288" w:type="dxa"/>
            <w:gridSpan w:val="6"/>
          </w:tcPr>
          <w:p w14:paraId="75EB1572" w14:textId="4DAB7A6B" w:rsidR="00365927" w:rsidRPr="004E3FAB" w:rsidRDefault="00365927" w:rsidP="35104146">
            <w:pPr>
              <w:spacing w:before="0" w:after="0"/>
              <w:rPr>
                <w:b/>
                <w:bCs/>
                <w:color w:val="000000" w:themeColor="text1"/>
                <w:sz w:val="22"/>
                <w:szCs w:val="22"/>
              </w:rPr>
            </w:pPr>
            <w:r w:rsidRPr="35104146">
              <w:rPr>
                <w:b/>
                <w:bCs/>
                <w:color w:val="000000" w:themeColor="text1"/>
                <w:sz w:val="22"/>
                <w:szCs w:val="22"/>
              </w:rPr>
              <w:t xml:space="preserve">Risk </w:t>
            </w:r>
            <w:r w:rsidR="000B1C08">
              <w:rPr>
                <w:b/>
                <w:bCs/>
                <w:color w:val="000000" w:themeColor="text1"/>
                <w:sz w:val="22"/>
                <w:szCs w:val="22"/>
              </w:rPr>
              <w:t>5</w:t>
            </w:r>
          </w:p>
        </w:tc>
      </w:tr>
      <w:tr w:rsidR="00365927" w:rsidRPr="004E3FAB" w14:paraId="25AE4810" w14:textId="77777777" w:rsidTr="0B36F62F">
        <w:trPr>
          <w:cantSplit/>
          <w:trHeight w:val="680"/>
          <w:jc w:val="center"/>
        </w:trPr>
        <w:tc>
          <w:tcPr>
            <w:tcW w:w="2589" w:type="dxa"/>
          </w:tcPr>
          <w:p w14:paraId="3BA0990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extDirection w:val="btLr"/>
            <w:vAlign w:val="center"/>
          </w:tcPr>
          <w:p w14:paraId="1B1AB14E"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6A10AD10"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1CCC33B4" w14:textId="77777777" w:rsidR="00365927" w:rsidRPr="004E3FAB" w:rsidRDefault="00365927" w:rsidP="00980297">
            <w:pPr>
              <w:spacing w:before="0" w:after="0"/>
              <w:rPr>
                <w:bCs/>
                <w:color w:val="000000" w:themeColor="text1"/>
                <w:sz w:val="22"/>
                <w:szCs w:val="22"/>
              </w:rPr>
            </w:pPr>
          </w:p>
        </w:tc>
        <w:tc>
          <w:tcPr>
            <w:tcW w:w="4487" w:type="dxa"/>
          </w:tcPr>
          <w:p w14:paraId="60E841A7"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extDirection w:val="btLr"/>
            <w:vAlign w:val="center"/>
          </w:tcPr>
          <w:p w14:paraId="492B8586" w14:textId="77777777" w:rsidR="00365927" w:rsidRPr="004E3FAB" w:rsidRDefault="00365927" w:rsidP="00980297">
            <w:pPr>
              <w:spacing w:before="0" w:after="0"/>
              <w:rPr>
                <w:bCs/>
                <w:color w:val="000000" w:themeColor="text1"/>
                <w:sz w:val="22"/>
                <w:szCs w:val="22"/>
              </w:rPr>
            </w:pPr>
          </w:p>
        </w:tc>
      </w:tr>
      <w:tr w:rsidR="00365927" w:rsidRPr="004E3FAB" w14:paraId="291FC4D6" w14:textId="77777777" w:rsidTr="0B36F62F">
        <w:trPr>
          <w:cantSplit/>
          <w:trHeight w:val="438"/>
          <w:jc w:val="center"/>
        </w:trPr>
        <w:tc>
          <w:tcPr>
            <w:tcW w:w="9288" w:type="dxa"/>
            <w:gridSpan w:val="6"/>
          </w:tcPr>
          <w:p w14:paraId="2A0F543F" w14:textId="3DFA1785" w:rsidR="00365927" w:rsidRPr="00A94D2F" w:rsidRDefault="00365927" w:rsidP="00980297">
            <w:pPr>
              <w:spacing w:before="0" w:after="0"/>
              <w:rPr>
                <w:b/>
                <w:color w:val="000000" w:themeColor="text1"/>
                <w:sz w:val="22"/>
                <w:szCs w:val="22"/>
              </w:rPr>
            </w:pPr>
            <w:r w:rsidRPr="00A94D2F">
              <w:rPr>
                <w:b/>
                <w:color w:val="000000" w:themeColor="text1"/>
                <w:sz w:val="22"/>
                <w:szCs w:val="22"/>
              </w:rPr>
              <w:t xml:space="preserve">Risk </w:t>
            </w:r>
            <w:r w:rsidR="000B1C08">
              <w:rPr>
                <w:b/>
                <w:color w:val="000000" w:themeColor="text1"/>
                <w:sz w:val="22"/>
                <w:szCs w:val="22"/>
              </w:rPr>
              <w:t>6</w:t>
            </w:r>
          </w:p>
        </w:tc>
      </w:tr>
      <w:tr w:rsidR="00365927" w:rsidRPr="004E3FAB" w14:paraId="7D425ED0" w14:textId="77777777" w:rsidTr="0B36F62F">
        <w:trPr>
          <w:cantSplit/>
          <w:trHeight w:val="680"/>
          <w:jc w:val="center"/>
        </w:trPr>
        <w:tc>
          <w:tcPr>
            <w:tcW w:w="2589" w:type="dxa"/>
          </w:tcPr>
          <w:p w14:paraId="42CF1850"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extDirection w:val="btLr"/>
            <w:vAlign w:val="center"/>
          </w:tcPr>
          <w:p w14:paraId="1DE49559"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65423A77" w14:textId="77777777" w:rsidR="00365927" w:rsidRPr="004E3FAB" w:rsidRDefault="00365927" w:rsidP="00980297">
            <w:pPr>
              <w:spacing w:before="0" w:after="0"/>
              <w:rPr>
                <w:bCs/>
                <w:color w:val="000000" w:themeColor="text1"/>
                <w:sz w:val="22"/>
                <w:szCs w:val="22"/>
              </w:rPr>
            </w:pPr>
          </w:p>
        </w:tc>
        <w:tc>
          <w:tcPr>
            <w:tcW w:w="553" w:type="dxa"/>
            <w:textDirection w:val="btLr"/>
            <w:vAlign w:val="center"/>
          </w:tcPr>
          <w:p w14:paraId="38C9DDD8" w14:textId="77777777" w:rsidR="00365927" w:rsidRPr="004E3FAB" w:rsidRDefault="00365927" w:rsidP="00980297">
            <w:pPr>
              <w:spacing w:before="0" w:after="0"/>
              <w:rPr>
                <w:bCs/>
                <w:color w:val="000000" w:themeColor="text1"/>
                <w:sz w:val="22"/>
                <w:szCs w:val="22"/>
              </w:rPr>
            </w:pPr>
          </w:p>
        </w:tc>
        <w:tc>
          <w:tcPr>
            <w:tcW w:w="4487" w:type="dxa"/>
          </w:tcPr>
          <w:p w14:paraId="33506F8D"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extDirection w:val="btLr"/>
            <w:vAlign w:val="center"/>
          </w:tcPr>
          <w:p w14:paraId="2FD44406" w14:textId="77777777" w:rsidR="00365927" w:rsidRPr="004E3FAB" w:rsidRDefault="00365927" w:rsidP="00980297">
            <w:pPr>
              <w:spacing w:before="0" w:after="0"/>
              <w:rPr>
                <w:bCs/>
                <w:color w:val="000000" w:themeColor="text1"/>
                <w:sz w:val="22"/>
                <w:szCs w:val="22"/>
              </w:rPr>
            </w:pPr>
          </w:p>
        </w:tc>
      </w:tr>
      <w:tr w:rsidR="00365927" w:rsidRPr="004E3FAB" w14:paraId="7F8D46D0" w14:textId="77777777" w:rsidTr="0B36F62F">
        <w:trPr>
          <w:cantSplit/>
          <w:trHeight w:val="680"/>
          <w:jc w:val="center"/>
        </w:trPr>
        <w:tc>
          <w:tcPr>
            <w:tcW w:w="9288" w:type="dxa"/>
            <w:gridSpan w:val="6"/>
          </w:tcPr>
          <w:p w14:paraId="763C3A16" w14:textId="444E508F" w:rsidR="00365927" w:rsidRPr="00A94D2F" w:rsidRDefault="00365927" w:rsidP="65942E56">
            <w:pPr>
              <w:spacing w:before="0" w:after="0"/>
              <w:rPr>
                <w:b/>
                <w:bCs/>
                <w:color w:val="000000" w:themeColor="text1"/>
                <w:sz w:val="22"/>
                <w:szCs w:val="22"/>
              </w:rPr>
            </w:pPr>
            <w:r w:rsidRPr="0B36F62F">
              <w:rPr>
                <w:b/>
                <w:bCs/>
                <w:color w:val="000000" w:themeColor="text1"/>
                <w:sz w:val="22"/>
                <w:szCs w:val="22"/>
              </w:rPr>
              <w:t xml:space="preserve">Risk </w:t>
            </w:r>
            <w:r w:rsidR="000B1C08" w:rsidRPr="0B36F62F">
              <w:rPr>
                <w:b/>
                <w:bCs/>
                <w:color w:val="000000" w:themeColor="text1"/>
                <w:sz w:val="22"/>
                <w:szCs w:val="22"/>
              </w:rPr>
              <w:t>7</w:t>
            </w:r>
          </w:p>
        </w:tc>
      </w:tr>
      <w:tr w:rsidR="00365927" w:rsidRPr="004E3FAB" w14:paraId="53FA988F" w14:textId="77777777" w:rsidTr="00DA4B7D">
        <w:trPr>
          <w:cantSplit/>
          <w:trHeight w:val="680"/>
          <w:jc w:val="center"/>
        </w:trPr>
        <w:tc>
          <w:tcPr>
            <w:tcW w:w="2589" w:type="dxa"/>
            <w:tcBorders>
              <w:bottom w:val="single" w:sz="4" w:space="0" w:color="auto"/>
            </w:tcBorders>
          </w:tcPr>
          <w:p w14:paraId="69E29E4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cBorders>
              <w:bottom w:val="single" w:sz="4" w:space="0" w:color="auto"/>
            </w:tcBorders>
            <w:textDirection w:val="btLr"/>
            <w:vAlign w:val="center"/>
          </w:tcPr>
          <w:p w14:paraId="35DE3E31" w14:textId="77777777" w:rsidR="00365927" w:rsidRPr="004E3FAB" w:rsidRDefault="00365927" w:rsidP="00980297">
            <w:pPr>
              <w:spacing w:before="0" w:after="0"/>
              <w:rPr>
                <w:bCs/>
                <w:color w:val="000000" w:themeColor="text1"/>
                <w:sz w:val="22"/>
                <w:szCs w:val="22"/>
              </w:rPr>
            </w:pPr>
          </w:p>
        </w:tc>
        <w:tc>
          <w:tcPr>
            <w:tcW w:w="553" w:type="dxa"/>
            <w:tcBorders>
              <w:bottom w:val="single" w:sz="4" w:space="0" w:color="auto"/>
            </w:tcBorders>
            <w:textDirection w:val="btLr"/>
            <w:vAlign w:val="center"/>
          </w:tcPr>
          <w:p w14:paraId="2A04AD14" w14:textId="77777777" w:rsidR="00365927" w:rsidRPr="004E3FAB" w:rsidRDefault="00365927" w:rsidP="00980297">
            <w:pPr>
              <w:spacing w:before="0" w:after="0"/>
              <w:rPr>
                <w:bCs/>
                <w:color w:val="000000" w:themeColor="text1"/>
                <w:sz w:val="22"/>
                <w:szCs w:val="22"/>
              </w:rPr>
            </w:pPr>
          </w:p>
        </w:tc>
        <w:tc>
          <w:tcPr>
            <w:tcW w:w="553" w:type="dxa"/>
            <w:tcBorders>
              <w:bottom w:val="single" w:sz="4" w:space="0" w:color="auto"/>
            </w:tcBorders>
            <w:textDirection w:val="btLr"/>
            <w:vAlign w:val="center"/>
          </w:tcPr>
          <w:p w14:paraId="1070927D" w14:textId="77777777" w:rsidR="00365927" w:rsidRPr="004E3FAB" w:rsidRDefault="00365927" w:rsidP="00980297">
            <w:pPr>
              <w:spacing w:before="0" w:after="0"/>
              <w:rPr>
                <w:bCs/>
                <w:color w:val="000000" w:themeColor="text1"/>
                <w:sz w:val="22"/>
                <w:szCs w:val="22"/>
              </w:rPr>
            </w:pPr>
          </w:p>
        </w:tc>
        <w:tc>
          <w:tcPr>
            <w:tcW w:w="4487" w:type="dxa"/>
            <w:tcBorders>
              <w:bottom w:val="single" w:sz="4" w:space="0" w:color="auto"/>
            </w:tcBorders>
          </w:tcPr>
          <w:p w14:paraId="49B07E0E"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cBorders>
              <w:bottom w:val="single" w:sz="4" w:space="0" w:color="auto"/>
            </w:tcBorders>
            <w:textDirection w:val="btLr"/>
            <w:vAlign w:val="center"/>
          </w:tcPr>
          <w:p w14:paraId="12E0C537" w14:textId="77777777" w:rsidR="00365927" w:rsidRPr="004E3FAB" w:rsidRDefault="00365927" w:rsidP="00980297">
            <w:pPr>
              <w:spacing w:before="0" w:after="0"/>
              <w:rPr>
                <w:bCs/>
                <w:color w:val="000000" w:themeColor="text1"/>
                <w:sz w:val="22"/>
                <w:szCs w:val="22"/>
              </w:rPr>
            </w:pPr>
          </w:p>
        </w:tc>
      </w:tr>
    </w:tbl>
    <w:p w14:paraId="19B5A702" w14:textId="7A301C02" w:rsidR="00BA6F3B" w:rsidRDefault="14CB3FEF" w:rsidP="572A3402">
      <w:pPr>
        <w:pStyle w:val="CommentText"/>
        <w:rPr>
          <w:rFonts w:eastAsia="Adobe Fan Heiti Std B"/>
          <w:sz w:val="24"/>
          <w:szCs w:val="24"/>
          <w:lang w:val="en-US"/>
        </w:rPr>
      </w:pPr>
      <w:r w:rsidRPr="572A3402">
        <w:rPr>
          <w:rFonts w:eastAsia="Adobe Fan Heiti Std B"/>
          <w:sz w:val="24"/>
          <w:szCs w:val="24"/>
          <w:lang w:val="en-US"/>
        </w:rPr>
        <w:lastRenderedPageBreak/>
        <w:t>Projects operate in a wide range of contexts and may face risks specific to their activities. In some cases, particular approaches may require additional checks or assurance before implementation.</w:t>
      </w:r>
    </w:p>
    <w:p w14:paraId="2C6DD9E6" w14:textId="08E07BDF" w:rsidR="14CB3FEF" w:rsidRDefault="14CB3FEF" w:rsidP="00C3317D">
      <w:pPr>
        <w:pStyle w:val="CommentText"/>
      </w:pPr>
      <w:r w:rsidRPr="572A3402">
        <w:rPr>
          <w:rFonts w:eastAsia="Adobe Fan Heiti Std B"/>
          <w:sz w:val="24"/>
          <w:szCs w:val="24"/>
          <w:lang w:val="en-US"/>
        </w:rPr>
        <w:t xml:space="preserve">To support Defra in identifying where this may be necessary, please indicate whether your project includes any of the following activities (see </w:t>
      </w:r>
      <w:r w:rsidRPr="007E5EAC">
        <w:rPr>
          <w:rFonts w:eastAsia="Adobe Fan Heiti Std B"/>
          <w:sz w:val="24"/>
          <w:szCs w:val="24"/>
          <w:lang w:val="en-US"/>
        </w:rPr>
        <w:t>Section</w:t>
      </w:r>
      <w:r w:rsidR="007E5EAC">
        <w:rPr>
          <w:rFonts w:eastAsia="Adobe Fan Heiti Std B"/>
          <w:sz w:val="24"/>
          <w:szCs w:val="24"/>
          <w:lang w:val="en-US"/>
        </w:rPr>
        <w:t xml:space="preserve"> 2.7</w:t>
      </w:r>
      <w:r w:rsidRPr="007E5EAC">
        <w:rPr>
          <w:rFonts w:eastAsia="Adobe Fan Heiti Std B"/>
          <w:sz w:val="24"/>
          <w:szCs w:val="24"/>
          <w:lang w:val="en-US"/>
        </w:rPr>
        <w:t xml:space="preserve"> of the</w:t>
      </w:r>
      <w:r w:rsidRPr="572A3402">
        <w:rPr>
          <w:rFonts w:eastAsia="Adobe Fan Heiti Std B"/>
          <w:sz w:val="24"/>
          <w:szCs w:val="24"/>
          <w:lang w:val="en-US"/>
        </w:rPr>
        <w:t xml:space="preserve"> guidance).</w:t>
      </w:r>
    </w:p>
    <w:p w14:paraId="47805406" w14:textId="6D707542" w:rsidR="14CB3FEF" w:rsidRDefault="14CB3FEF" w:rsidP="00C3317D">
      <w:pPr>
        <w:pStyle w:val="CommentText"/>
      </w:pPr>
      <w:r w:rsidRPr="572A3402">
        <w:rPr>
          <w:rFonts w:eastAsia="Adobe Fan Heiti Std B"/>
          <w:sz w:val="24"/>
          <w:szCs w:val="24"/>
          <w:lang w:val="en-US"/>
        </w:rPr>
        <w:t>This information will not affect your eligibility for funding. It is used to ensure that risks are appropriately understood and managed, and that the necessary assurance processes are in place before project activities begin.</w:t>
      </w:r>
    </w:p>
    <w:p w14:paraId="0F271478" w14:textId="0776DD2A" w:rsidR="00201C5A" w:rsidRDefault="00F22432" w:rsidP="00201C5A">
      <w:pPr>
        <w:pStyle w:val="CommentText"/>
        <w:rPr>
          <w:sz w:val="24"/>
          <w:szCs w:val="24"/>
          <w:lang w:val="en-US"/>
        </w:rPr>
      </w:pPr>
      <w:sdt>
        <w:sdtPr>
          <w:rPr>
            <w:rFonts w:eastAsia="Adobe Fan Heiti Std B"/>
            <w:bCs/>
          </w:rPr>
          <w:id w:val="-2057302331"/>
          <w14:checkbox>
            <w14:checked w14:val="0"/>
            <w14:checkedState w14:val="2612" w14:font="MS Gothic"/>
            <w14:uncheckedState w14:val="2610" w14:font="MS Gothic"/>
          </w14:checkbox>
        </w:sdtPr>
        <w:sdtEndPr/>
        <w:sdtContent>
          <w:r w:rsidR="00201C5A" w:rsidRPr="05A6EC46">
            <w:rPr>
              <w:rFonts w:ascii="MS Gothic" w:eastAsia="MS Gothic" w:hAnsi="MS Gothic"/>
              <w:lang w:val="en-US"/>
            </w:rPr>
            <w:t>☐</w:t>
          </w:r>
        </w:sdtContent>
      </w:sdt>
      <w:r w:rsidR="00201C5A" w:rsidRPr="05A6EC46">
        <w:rPr>
          <w:sz w:val="24"/>
          <w:szCs w:val="24"/>
          <w:lang w:val="en-US"/>
        </w:rPr>
        <w:t xml:space="preserve"> </w:t>
      </w:r>
      <w:r w:rsidR="00047781">
        <w:rPr>
          <w:sz w:val="24"/>
          <w:szCs w:val="24"/>
          <w:lang w:val="en-US"/>
        </w:rPr>
        <w:t xml:space="preserve">Activities related to security and enforcement. This includes any work with rangers (including training and patrolling) and </w:t>
      </w:r>
      <w:r w:rsidR="005956BA" w:rsidRPr="05A6EC46">
        <w:rPr>
          <w:sz w:val="24"/>
          <w:szCs w:val="24"/>
          <w:lang w:val="en-US"/>
        </w:rPr>
        <w:t xml:space="preserve">can include work with formal </w:t>
      </w:r>
      <w:r w:rsidR="00C746DE" w:rsidRPr="05A6EC46">
        <w:rPr>
          <w:sz w:val="24"/>
          <w:szCs w:val="24"/>
          <w:lang w:val="en-US"/>
        </w:rPr>
        <w:t>agencies as well as community-led enforcement</w:t>
      </w:r>
    </w:p>
    <w:p w14:paraId="77213A16" w14:textId="077517D4" w:rsidR="005956BA" w:rsidRPr="00595DD4" w:rsidRDefault="00F22432" w:rsidP="00201C5A">
      <w:pPr>
        <w:pStyle w:val="CommentText"/>
        <w:rPr>
          <w:sz w:val="24"/>
          <w:szCs w:val="24"/>
        </w:rPr>
      </w:pPr>
      <w:sdt>
        <w:sdtPr>
          <w:rPr>
            <w:rFonts w:eastAsia="Adobe Fan Heiti Std B"/>
            <w:bCs/>
          </w:rPr>
          <w:id w:val="1833096432"/>
          <w14:checkbox>
            <w14:checked w14:val="0"/>
            <w14:checkedState w14:val="2612" w14:font="MS Gothic"/>
            <w14:uncheckedState w14:val="2610" w14:font="MS Gothic"/>
          </w14:checkbox>
        </w:sdtPr>
        <w:sdtEndPr/>
        <w:sdtContent>
          <w:r w:rsidR="005956BA">
            <w:rPr>
              <w:rFonts w:ascii="MS Gothic" w:eastAsia="MS Gothic" w:hAnsi="MS Gothic" w:hint="eastAsia"/>
              <w:bCs/>
            </w:rPr>
            <w:t>☐</w:t>
          </w:r>
        </w:sdtContent>
      </w:sdt>
      <w:r w:rsidR="005956BA">
        <w:rPr>
          <w:rFonts w:eastAsia="Adobe Fan Heiti Std B"/>
          <w:bCs/>
        </w:rPr>
        <w:t xml:space="preserve"> </w:t>
      </w:r>
      <w:r w:rsidR="005956BA" w:rsidRPr="00C746DE">
        <w:rPr>
          <w:sz w:val="24"/>
          <w:szCs w:val="24"/>
        </w:rPr>
        <w:t>Activities working in the criminal justice system</w:t>
      </w:r>
    </w:p>
    <w:p w14:paraId="6948ECC6" w14:textId="76C656C6" w:rsidR="00201C5A" w:rsidRPr="00595DD4" w:rsidRDefault="00F22432" w:rsidP="467AE242">
      <w:pPr>
        <w:pStyle w:val="CommentText"/>
        <w:rPr>
          <w:sz w:val="24"/>
          <w:szCs w:val="24"/>
          <w:lang w:val="en-US"/>
        </w:rPr>
      </w:pPr>
      <w:sdt>
        <w:sdtPr>
          <w:rPr>
            <w:rFonts w:eastAsia="Adobe Fan Heiti Std B"/>
          </w:rPr>
          <w:id w:val="-168091961"/>
          <w14:checkbox>
            <w14:checked w14:val="0"/>
            <w14:checkedState w14:val="2612" w14:font="MS Gothic"/>
            <w14:uncheckedState w14:val="2610" w14:font="MS Gothic"/>
          </w14:checkbox>
        </w:sdtPr>
        <w:sdtEndPr/>
        <w:sdtContent>
          <w:r w:rsidR="00201C5A" w:rsidRPr="467AE242">
            <w:rPr>
              <w:rFonts w:ascii="MS Gothic" w:eastAsia="MS Gothic" w:hAnsi="MS Gothic"/>
              <w:lang w:val="en-US"/>
            </w:rPr>
            <w:t>☐</w:t>
          </w:r>
        </w:sdtContent>
      </w:sdt>
      <w:r w:rsidR="00201C5A" w:rsidRPr="467AE242">
        <w:rPr>
          <w:sz w:val="24"/>
          <w:szCs w:val="24"/>
          <w:lang w:val="en-US"/>
        </w:rPr>
        <w:t xml:space="preserve"> </w:t>
      </w:r>
      <w:r w:rsidR="0009634C" w:rsidRPr="467AE242">
        <w:rPr>
          <w:sz w:val="24"/>
          <w:szCs w:val="24"/>
          <w:lang w:val="en-US"/>
        </w:rPr>
        <w:t>Family planning approaches</w:t>
      </w:r>
      <w:r w:rsidR="2A9B8F85" w:rsidRPr="467AE242">
        <w:rPr>
          <w:sz w:val="24"/>
          <w:szCs w:val="24"/>
          <w:lang w:val="en-US"/>
        </w:rPr>
        <w:t xml:space="preserve"> (e.g. provision of or support for contraception, reproductive health services, or activities aimed at influencing decisions about family planning)</w:t>
      </w:r>
    </w:p>
    <w:p w14:paraId="2DB05613" w14:textId="77CE854E" w:rsidR="00201C5A" w:rsidRDefault="00F22432" w:rsidP="55F5A367">
      <w:pPr>
        <w:pStyle w:val="CommentText"/>
        <w:rPr>
          <w:sz w:val="24"/>
          <w:szCs w:val="24"/>
          <w:lang w:val="en-GB"/>
        </w:rPr>
      </w:pPr>
      <w:sdt>
        <w:sdtPr>
          <w:rPr>
            <w:rFonts w:eastAsia="Adobe Fan Heiti Std B"/>
          </w:rPr>
          <w:id w:val="201365601"/>
          <w14:checkbox>
            <w14:checked w14:val="0"/>
            <w14:checkedState w14:val="2612" w14:font="MS Gothic"/>
            <w14:uncheckedState w14:val="2610" w14:font="MS Gothic"/>
          </w14:checkbox>
        </w:sdtPr>
        <w:sdtEndPr/>
        <w:sdtContent>
          <w:r w:rsidR="00201C5A" w:rsidRPr="55F5A367">
            <w:rPr>
              <w:rFonts w:ascii="MS Gothic" w:eastAsia="MS Gothic" w:hAnsi="MS Gothic"/>
              <w:lang w:val="en-GB"/>
            </w:rPr>
            <w:t>☐</w:t>
          </w:r>
        </w:sdtContent>
      </w:sdt>
      <w:r w:rsidR="00201C5A" w:rsidRPr="55F5A367">
        <w:rPr>
          <w:sz w:val="24"/>
          <w:szCs w:val="24"/>
          <w:lang w:val="en-GB"/>
        </w:rPr>
        <w:t xml:space="preserve"> </w:t>
      </w:r>
      <w:r w:rsidR="002258D0" w:rsidRPr="55F5A367">
        <w:rPr>
          <w:sz w:val="24"/>
          <w:szCs w:val="24"/>
          <w:lang w:val="en-GB"/>
        </w:rPr>
        <w:t>Project activities located in area where groups have historically been displaced and this displacement remains relevant to the proposed project</w:t>
      </w:r>
    </w:p>
    <w:p w14:paraId="3FEC7CA2" w14:textId="3F8580F4" w:rsidR="00D13741" w:rsidRPr="00595DD4" w:rsidRDefault="00F22432" w:rsidP="00D13741">
      <w:pPr>
        <w:pStyle w:val="CommentText"/>
        <w:rPr>
          <w:sz w:val="24"/>
          <w:szCs w:val="24"/>
        </w:rPr>
      </w:pPr>
      <w:sdt>
        <w:sdtPr>
          <w:rPr>
            <w:rFonts w:eastAsia="Adobe Fan Heiti Std B"/>
            <w:bCs/>
          </w:rPr>
          <w:id w:val="1646470140"/>
          <w14:checkbox>
            <w14:checked w14:val="0"/>
            <w14:checkedState w14:val="2612" w14:font="MS Gothic"/>
            <w14:uncheckedState w14:val="2610" w14:font="MS Gothic"/>
          </w14:checkbox>
        </w:sdtPr>
        <w:sdtEndPr/>
        <w:sdtContent>
          <w:r w:rsidR="00D13741">
            <w:rPr>
              <w:rFonts w:ascii="MS Gothic" w:eastAsia="MS Gothic" w:hAnsi="MS Gothic" w:hint="eastAsia"/>
              <w:bCs/>
            </w:rPr>
            <w:t>☐</w:t>
          </w:r>
        </w:sdtContent>
      </w:sdt>
      <w:r w:rsidR="00D13741">
        <w:rPr>
          <w:rFonts w:eastAsia="Adobe Fan Heiti Std B"/>
          <w:bCs/>
        </w:rPr>
        <w:t xml:space="preserve"> </w:t>
      </w:r>
      <w:r w:rsidR="00D13741">
        <w:rPr>
          <w:sz w:val="24"/>
          <w:szCs w:val="24"/>
        </w:rPr>
        <w:t>Work specifically targeting LGBTQ+ communities</w:t>
      </w:r>
    </w:p>
    <w:p w14:paraId="60E2F130" w14:textId="0EE79BC2" w:rsidR="00201C5A" w:rsidRDefault="00F22432" w:rsidP="00201C5A">
      <w:pPr>
        <w:pStyle w:val="CommentText"/>
        <w:rPr>
          <w:sz w:val="24"/>
          <w:szCs w:val="24"/>
        </w:rPr>
      </w:pPr>
      <w:sdt>
        <w:sdtPr>
          <w:rPr>
            <w:rFonts w:eastAsia="Adobe Fan Heiti Std B"/>
            <w:bCs/>
          </w:rPr>
          <w:id w:val="256800044"/>
          <w14:checkbox>
            <w14:checked w14:val="0"/>
            <w14:checkedState w14:val="2612" w14:font="MS Gothic"/>
            <w14:uncheckedState w14:val="2610" w14:font="MS Gothic"/>
          </w14:checkbox>
        </w:sdtPr>
        <w:sdtEndPr/>
        <w:sdtContent>
          <w:r w:rsidR="00201C5A">
            <w:rPr>
              <w:rFonts w:ascii="MS Gothic" w:eastAsia="MS Gothic" w:hAnsi="MS Gothic" w:hint="eastAsia"/>
              <w:bCs/>
            </w:rPr>
            <w:t>☐</w:t>
          </w:r>
        </w:sdtContent>
      </w:sdt>
      <w:r w:rsidR="00201C5A" w:rsidRPr="00595DD4">
        <w:rPr>
          <w:sz w:val="24"/>
          <w:szCs w:val="24"/>
        </w:rPr>
        <w:t xml:space="preserve"> </w:t>
      </w:r>
      <w:r w:rsidR="00F115F9">
        <w:rPr>
          <w:sz w:val="24"/>
          <w:szCs w:val="24"/>
        </w:rPr>
        <w:t>Working with children</w:t>
      </w:r>
    </w:p>
    <w:p w14:paraId="5D285365" w14:textId="3C21381D" w:rsidR="00201C5A" w:rsidRPr="00595DD4" w:rsidRDefault="00F22432" w:rsidP="00201C5A">
      <w:pPr>
        <w:pStyle w:val="CommentText"/>
        <w:rPr>
          <w:sz w:val="24"/>
          <w:szCs w:val="24"/>
        </w:rPr>
      </w:pPr>
      <w:sdt>
        <w:sdtPr>
          <w:rPr>
            <w:rFonts w:eastAsia="Adobe Fan Heiti Std B"/>
            <w:bCs/>
          </w:rPr>
          <w:id w:val="-948929804"/>
          <w14:checkbox>
            <w14:checked w14:val="0"/>
            <w14:checkedState w14:val="2612" w14:font="MS Gothic"/>
            <w14:uncheckedState w14:val="2610" w14:font="MS Gothic"/>
          </w14:checkbox>
        </w:sdtPr>
        <w:sdtEndPr/>
        <w:sdtContent>
          <w:r w:rsidR="00201C5A">
            <w:rPr>
              <w:rFonts w:ascii="MS Gothic" w:eastAsia="MS Gothic" w:hAnsi="MS Gothic" w:hint="eastAsia"/>
              <w:bCs/>
            </w:rPr>
            <w:t>☐</w:t>
          </w:r>
        </w:sdtContent>
      </w:sdt>
      <w:r w:rsidR="00201C5A" w:rsidRPr="00595DD4">
        <w:rPr>
          <w:sz w:val="24"/>
          <w:szCs w:val="24"/>
        </w:rPr>
        <w:t xml:space="preserve"> </w:t>
      </w:r>
      <w:r w:rsidR="00F115F9">
        <w:rPr>
          <w:sz w:val="24"/>
          <w:szCs w:val="24"/>
        </w:rPr>
        <w:t>Working in a drought- and natural</w:t>
      </w:r>
      <w:r w:rsidR="00D77EE1">
        <w:rPr>
          <w:sz w:val="24"/>
          <w:szCs w:val="24"/>
        </w:rPr>
        <w:t xml:space="preserve"> </w:t>
      </w:r>
      <w:r w:rsidR="00F115F9">
        <w:rPr>
          <w:sz w:val="24"/>
          <w:szCs w:val="24"/>
        </w:rPr>
        <w:t>disaster</w:t>
      </w:r>
      <w:r w:rsidR="00D77EE1">
        <w:rPr>
          <w:sz w:val="24"/>
          <w:szCs w:val="24"/>
        </w:rPr>
        <w:t>-</w:t>
      </w:r>
      <w:r w:rsidR="00F115F9">
        <w:rPr>
          <w:sz w:val="24"/>
          <w:szCs w:val="24"/>
        </w:rPr>
        <w:t>prone area</w:t>
      </w:r>
    </w:p>
    <w:p w14:paraId="6F14409A" w14:textId="31674895" w:rsidR="00201C5A" w:rsidRPr="00C47892" w:rsidRDefault="00F22432" w:rsidP="00201C5A">
      <w:pPr>
        <w:pStyle w:val="CommentText"/>
        <w:rPr>
          <w:sz w:val="24"/>
          <w:szCs w:val="24"/>
        </w:rPr>
      </w:pPr>
      <w:sdt>
        <w:sdtPr>
          <w:rPr>
            <w:rFonts w:eastAsia="Adobe Fan Heiti Std B"/>
            <w:bCs/>
          </w:rPr>
          <w:id w:val="1095370673"/>
          <w14:checkbox>
            <w14:checked w14:val="0"/>
            <w14:checkedState w14:val="2612" w14:font="MS Gothic"/>
            <w14:uncheckedState w14:val="2610" w14:font="MS Gothic"/>
          </w14:checkbox>
        </w:sdtPr>
        <w:sdtEndPr/>
        <w:sdtContent>
          <w:r w:rsidR="00201C5A">
            <w:rPr>
              <w:rFonts w:ascii="MS Gothic" w:eastAsia="MS Gothic" w:hAnsi="MS Gothic" w:hint="eastAsia"/>
              <w:bCs/>
            </w:rPr>
            <w:t>☐</w:t>
          </w:r>
        </w:sdtContent>
      </w:sdt>
      <w:r w:rsidR="00201C5A" w:rsidRPr="00C47892">
        <w:rPr>
          <w:sz w:val="24"/>
          <w:szCs w:val="24"/>
        </w:rPr>
        <w:t xml:space="preserve"> </w:t>
      </w:r>
      <w:r w:rsidR="00F115F9">
        <w:rPr>
          <w:sz w:val="24"/>
          <w:szCs w:val="24"/>
        </w:rPr>
        <w:t>Working in an extreme poverty area</w:t>
      </w:r>
    </w:p>
    <w:p w14:paraId="1AE30A8A" w14:textId="1006707D" w:rsidR="009263B9" w:rsidRDefault="009263B9" w:rsidP="009263B9">
      <w:pPr>
        <w:pStyle w:val="Heading2"/>
      </w:pPr>
      <w:r>
        <w:t>Q</w:t>
      </w:r>
      <w:r w:rsidR="00C1150A">
        <w:t>2</w:t>
      </w:r>
      <w:r w:rsidR="00592F53">
        <w:t>1</w:t>
      </w:r>
      <w:r>
        <w:t>. Project sensitivities</w:t>
      </w:r>
    </w:p>
    <w:p w14:paraId="13182076" w14:textId="64849E6E" w:rsidR="009263B9" w:rsidRDefault="009263B9" w:rsidP="009263B9">
      <w:pPr>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w:t>
      </w:r>
      <w:r w:rsidR="00222E0F">
        <w:rPr>
          <w:rFonts w:eastAsia="Adobe Fan Heiti Std B"/>
        </w:rPr>
        <w:t xml:space="preserve"> Please note your response to this question won’t influence the outcome of your application.</w:t>
      </w:r>
    </w:p>
    <w:p w14:paraId="1FA1F78E" w14:textId="77777777" w:rsidR="009263B9" w:rsidRDefault="009263B9" w:rsidP="009263B9">
      <w:pPr>
        <w:rPr>
          <w:rFonts w:eastAsia="Adobe Fan Heiti Std B"/>
        </w:rPr>
      </w:pPr>
      <w:r>
        <w:rPr>
          <w:rFonts w:eastAsia="Adobe Fan Heiti Std B"/>
        </w:rPr>
        <w:t>Yes/No</w:t>
      </w:r>
    </w:p>
    <w:p w14:paraId="58AE62AE" w14:textId="5E453D50" w:rsidR="009263B9" w:rsidRDefault="009263B9" w:rsidP="009263B9">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9263B9" w:rsidRPr="0035002E" w14:paraId="01B1FC85" w14:textId="77777777">
        <w:trPr>
          <w:trHeight w:val="1384"/>
        </w:trPr>
        <w:tc>
          <w:tcPr>
            <w:tcW w:w="9288" w:type="dxa"/>
          </w:tcPr>
          <w:p w14:paraId="37242BD3" w14:textId="7E3D5BD0" w:rsidR="009263B9" w:rsidRPr="0035002E" w:rsidRDefault="009263B9">
            <w:pPr>
              <w:spacing w:before="60" w:after="60"/>
            </w:pPr>
            <w:r w:rsidRPr="0035002E">
              <w:t xml:space="preserve">(Max </w:t>
            </w:r>
            <w:r>
              <w:t>1</w:t>
            </w:r>
            <w:r w:rsidRPr="0035002E">
              <w:t>00 words)</w:t>
            </w:r>
          </w:p>
        </w:tc>
      </w:tr>
    </w:tbl>
    <w:p w14:paraId="543E4D8E" w14:textId="31BD9461" w:rsidR="007F0834" w:rsidRDefault="007F0834" w:rsidP="007F0834">
      <w:pPr>
        <w:pStyle w:val="Heading2"/>
      </w:pPr>
      <w:r>
        <w:t>Q</w:t>
      </w:r>
      <w:r w:rsidR="00132B1F">
        <w:t>2</w:t>
      </w:r>
      <w:r w:rsidR="00592F53">
        <w:t>2</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lastRenderedPageBreak/>
        <w:t>Please add/remove columns to reflect the length of your project. For each activity (add/remove rows as appropriate) indicate the number of months it will last, and fill/shade only the quarters in which a</w:t>
      </w:r>
      <w:r>
        <w:t>n activity will be carried out.</w:t>
      </w:r>
    </w:p>
    <w:p w14:paraId="4F67EF7B" w14:textId="5552415E" w:rsidR="007F0834" w:rsidRPr="0035002E" w:rsidRDefault="00592F53" w:rsidP="007F0834">
      <w:pPr>
        <w:pStyle w:val="Heading2"/>
      </w:pPr>
      <w:r>
        <w:t>Q23</w:t>
      </w:r>
      <w:r w:rsidR="007F0834" w:rsidRPr="0035002E">
        <w:t xml:space="preserve">. </w:t>
      </w:r>
      <w:r w:rsidR="007F0834">
        <w:t>M</w:t>
      </w:r>
      <w:r w:rsidR="007F0834" w:rsidRPr="0035002E">
        <w:t>onitoring</w:t>
      </w:r>
      <w:r w:rsidR="00553828">
        <w:t>,</w:t>
      </w:r>
      <w:r w:rsidR="007F0834" w:rsidRPr="0035002E">
        <w:t xml:space="preserve"> evaluation</w:t>
      </w:r>
      <w:r w:rsidR="00553828">
        <w:t xml:space="preserve"> and learning</w:t>
      </w:r>
      <w:r w:rsidR="007F0834">
        <w:t xml:space="preserve"> (</w:t>
      </w:r>
      <w:r w:rsidR="00553828">
        <w:t>MEL</w:t>
      </w:r>
      <w:r w:rsidR="007F0834">
        <w:t>)</w:t>
      </w:r>
    </w:p>
    <w:p w14:paraId="615B32D3" w14:textId="6137B23A" w:rsidR="007F0834" w:rsidRDefault="007F0834" w:rsidP="007F0834">
      <w:r w:rsidRPr="0035002E">
        <w:t>Describe</w:t>
      </w:r>
      <w:r w:rsidR="00F840BB">
        <w:t xml:space="preserve"> </w:t>
      </w:r>
      <w:r w:rsidRPr="0035002E">
        <w:t xml:space="preserve">how the </w:t>
      </w:r>
      <w:r w:rsidR="00E1735D">
        <w:t>performance</w:t>
      </w:r>
      <w:r w:rsidR="00E1735D" w:rsidRPr="0035002E">
        <w:t xml:space="preserve"> </w:t>
      </w:r>
      <w:r w:rsidRPr="0035002E">
        <w:t>of the project will be monitored and evaluated, making reference to who is responsible for the project</w:t>
      </w:r>
      <w:r>
        <w:t>’</w:t>
      </w:r>
      <w:r w:rsidRPr="0035002E">
        <w:t xml:space="preserve">s </w:t>
      </w:r>
      <w:r w:rsidR="005403FB">
        <w:t>MEL</w:t>
      </w:r>
      <w:r w:rsidRPr="0035002E">
        <w:t>.</w:t>
      </w:r>
      <w:r>
        <w:t xml:space="preserve"> </w:t>
      </w:r>
    </w:p>
    <w:p w14:paraId="02B9AD23" w14:textId="4B75BA84" w:rsidR="007F0834" w:rsidRDefault="007F0834" w:rsidP="007F0834">
      <w:pPr>
        <w:rPr>
          <w:rFonts w:eastAsia="Adobe Fan Heiti Std B"/>
          <w:bCs/>
        </w:rPr>
      </w:pPr>
      <w:r w:rsidRPr="0035002E">
        <w:t xml:space="preserve">Darwin Initiative projects are expected to be adaptive and you should detail how the monitoring and evaluation will feed into the delivery of the project including its management. </w:t>
      </w:r>
      <w:r w:rsidR="005403FB">
        <w:t>MEL</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w:t>
      </w:r>
      <w:r w:rsidR="005403FB">
        <w:rPr>
          <w:rFonts w:eastAsia="Adobe Fan Heiti Std B"/>
          <w:bCs/>
        </w:rPr>
        <w:t>MEL</w:t>
      </w:r>
      <w:r>
        <w:rPr>
          <w:rFonts w:eastAsia="Adobe Fan Heiti Std B"/>
          <w:bCs/>
        </w:rPr>
        <w:t xml:space="preserve"> (see </w:t>
      </w:r>
      <w:r w:rsidR="00AE5E77">
        <w:t>Finance</w:t>
      </w:r>
      <w:r w:rsidR="00F840BB" w:rsidRPr="00F840BB">
        <w:rPr>
          <w:rFonts w:eastAsia="Adobe Fan Heiti Std B"/>
        </w:rPr>
        <w:t xml:space="preserve"> Guidance</w:t>
      </w:r>
      <w:r>
        <w:rPr>
          <w:rFonts w:eastAsia="Adobe Fan Heiti Std B"/>
          <w:bCs/>
        </w:rPr>
        <w:t>).</w:t>
      </w:r>
    </w:p>
    <w:p w14:paraId="39A183E0" w14:textId="0C4E3300" w:rsidR="00802F30" w:rsidRDefault="00AC1564" w:rsidP="007F0834">
      <w:pPr>
        <w:rPr>
          <w:rFonts w:eastAsia="Adobe Fan Heiti Std B"/>
          <w:bCs/>
        </w:rPr>
      </w:pPr>
      <w:r w:rsidRPr="2B81F806">
        <w:rPr>
          <w:rFonts w:eastAsia="Adobe Fan Heiti Std B"/>
        </w:rPr>
        <w:t xml:space="preserve">Projects are not expected to </w:t>
      </w:r>
      <w:r w:rsidR="00840310">
        <w:rPr>
          <w:rFonts w:eastAsia="Adobe Fan Heiti Std B"/>
        </w:rPr>
        <w:t>undertake form</w:t>
      </w:r>
      <w:r w:rsidR="00963D3C">
        <w:rPr>
          <w:rFonts w:eastAsia="Adobe Fan Heiti Std B"/>
        </w:rPr>
        <w:t>al</w:t>
      </w:r>
      <w:r w:rsidRPr="2B81F806">
        <w:rPr>
          <w:rFonts w:eastAsia="Adobe Fan Heiti Std B"/>
        </w:rPr>
        <w:t xml:space="preserve"> impact evaluation in all cases.</w:t>
      </w:r>
      <w:r w:rsidR="00802F30" w:rsidRPr="00D212FC">
        <w:rPr>
          <w:rFonts w:eastAsia="Adobe Fan Heiti Std B"/>
          <w:bCs/>
        </w:rPr>
        <w:t xml:space="preserve"> </w:t>
      </w:r>
      <w:r w:rsidR="00CF166F" w:rsidRPr="00CF166F">
        <w:rPr>
          <w:rFonts w:eastAsia="Adobe Fan Heiti Std B"/>
          <w:bCs/>
        </w:rPr>
        <w:t xml:space="preserve">All projects should, however, report on outcomes and, where relevant, higher-level impacts through the Standard Indicators and their </w:t>
      </w:r>
      <w:r w:rsidR="00634E4B">
        <w:rPr>
          <w:rFonts w:eastAsia="Adobe Fan Heiti Std B"/>
          <w:bCs/>
        </w:rPr>
        <w:t>project indicators</w:t>
      </w:r>
      <w:r w:rsidR="00CF166F" w:rsidRPr="00CF166F">
        <w:rPr>
          <w:rFonts w:eastAsia="Adobe Fan Heiti Std B"/>
          <w:bCs/>
        </w:rPr>
        <w:t xml:space="preserve">. </w:t>
      </w:r>
      <w:r w:rsidR="00802F30" w:rsidRPr="00D212FC">
        <w:rPr>
          <w:rFonts w:eastAsia="Adobe Fan Heiti Std B"/>
          <w:bCs/>
        </w:rPr>
        <w:t xml:space="preserve">More robust </w:t>
      </w:r>
      <w:r w:rsidR="000421C0" w:rsidRPr="000421C0">
        <w:rPr>
          <w:rFonts w:eastAsia="Adobe Fan Heiti Std B"/>
          <w:bCs/>
        </w:rPr>
        <w:t>research-oriented</w:t>
      </w:r>
      <w:r w:rsidR="000421C0">
        <w:rPr>
          <w:rFonts w:eastAsia="Adobe Fan Heiti Std B"/>
          <w:bCs/>
        </w:rPr>
        <w:t xml:space="preserve"> impact</w:t>
      </w:r>
      <w:r w:rsidR="00802F30" w:rsidRPr="00D212FC">
        <w:rPr>
          <w:rFonts w:eastAsia="Adobe Fan Heiti Std B"/>
          <w:bCs/>
        </w:rPr>
        <w:t xml:space="preserve"> evaluation approaches should only be proposed where they are likely to add clear value, are feasible within the project design, and are supported by sufficient capability, capacity and resources. Where these conditions are not met, the focus should be on strong monitoring</w:t>
      </w:r>
      <w:r w:rsidR="00B41D5D">
        <w:rPr>
          <w:rFonts w:eastAsia="Adobe Fan Heiti Std B"/>
          <w:bCs/>
        </w:rPr>
        <w:t xml:space="preserve"> </w:t>
      </w:r>
      <w:r w:rsidR="00F179FD">
        <w:rPr>
          <w:rFonts w:eastAsia="Adobe Fan Heiti Std B"/>
          <w:bCs/>
        </w:rPr>
        <w:t>of</w:t>
      </w:r>
      <w:r w:rsidR="00C9122D">
        <w:rPr>
          <w:rFonts w:eastAsia="Adobe Fan Heiti Std B"/>
          <w:bCs/>
        </w:rPr>
        <w:t xml:space="preserve"> Standard Indicator and project indicators</w:t>
      </w:r>
      <w:r w:rsidR="00802F30" w:rsidRPr="00D212FC">
        <w:rPr>
          <w:rFonts w:eastAsia="Adobe Fan Heiti Std B"/>
          <w:bCs/>
        </w:rPr>
        <w:t>, learning</w:t>
      </w:r>
      <w:r w:rsidR="008A683D">
        <w:rPr>
          <w:rFonts w:eastAsia="Adobe Fan Heiti Std B"/>
          <w:bCs/>
        </w:rPr>
        <w:t>,</w:t>
      </w:r>
      <w:r w:rsidR="00802F30" w:rsidRPr="00D212FC">
        <w:rPr>
          <w:rFonts w:eastAsia="Adobe Fan Heiti Std B"/>
          <w:bCs/>
        </w:rPr>
        <w:t xml:space="preserve"> and adaptive management.</w:t>
      </w:r>
    </w:p>
    <w:p w14:paraId="0BBBBB22" w14:textId="77777777" w:rsidR="009728BA" w:rsidRPr="005D2F84" w:rsidRDefault="009728BA" w:rsidP="009728BA">
      <w:r w:rsidRPr="005D2F84">
        <w:t>If planning to, expand on how the project will evaluate the outcome or impact of its interventions including:</w:t>
      </w:r>
    </w:p>
    <w:p w14:paraId="19B3C2F0" w14:textId="77777777" w:rsidR="00F21059" w:rsidRPr="00502737" w:rsidRDefault="00F21059" w:rsidP="00C807A4">
      <w:pPr>
        <w:pStyle w:val="ListBullet"/>
        <w:numPr>
          <w:ilvl w:val="0"/>
          <w:numId w:val="44"/>
        </w:numPr>
        <w:spacing w:before="0" w:after="0" w:line="280" w:lineRule="atLeast"/>
        <w:ind w:right="170"/>
      </w:pPr>
      <w:r w:rsidRPr="00502737">
        <w:t>the main impact/outcome question or hypothesis,</w:t>
      </w:r>
    </w:p>
    <w:p w14:paraId="5B7DF09D" w14:textId="77777777" w:rsidR="00F21059" w:rsidRPr="00502737" w:rsidRDefault="00F21059" w:rsidP="00C807A4">
      <w:pPr>
        <w:pStyle w:val="ListBullet"/>
        <w:numPr>
          <w:ilvl w:val="0"/>
          <w:numId w:val="44"/>
        </w:numPr>
        <w:spacing w:before="0" w:after="0" w:line="280" w:lineRule="atLeast"/>
        <w:ind w:right="170"/>
      </w:pPr>
      <w:r w:rsidRPr="00502737">
        <w:t xml:space="preserve">the evaluation method you would use including </w:t>
      </w:r>
    </w:p>
    <w:p w14:paraId="098494C6" w14:textId="77777777" w:rsidR="00F21059" w:rsidRPr="00502737" w:rsidRDefault="00F21059" w:rsidP="00C807A4">
      <w:pPr>
        <w:pStyle w:val="ListBullet"/>
        <w:numPr>
          <w:ilvl w:val="1"/>
          <w:numId w:val="44"/>
        </w:numPr>
        <w:spacing w:before="0" w:after="0" w:line="280" w:lineRule="atLeast"/>
        <w:ind w:right="170"/>
      </w:pPr>
      <w:r w:rsidRPr="00502737">
        <w:t xml:space="preserve">the minimum data you will collect (and what you already have), </w:t>
      </w:r>
    </w:p>
    <w:p w14:paraId="3E4C2C53" w14:textId="77777777" w:rsidR="00F21059" w:rsidRPr="005D2F84" w:rsidRDefault="00F21059" w:rsidP="00C807A4">
      <w:pPr>
        <w:pStyle w:val="ListBullet"/>
        <w:numPr>
          <w:ilvl w:val="1"/>
          <w:numId w:val="44"/>
        </w:numPr>
        <w:spacing w:before="0" w:after="0" w:line="280" w:lineRule="atLeast"/>
        <w:ind w:right="170"/>
      </w:pPr>
      <w:r w:rsidRPr="005D2F84">
        <w:t>the proposed evaluation approach category (for example theory</w:t>
      </w:r>
      <w:r w:rsidRPr="005D2F84">
        <w:rPr>
          <w:rFonts w:ascii="Cambria Math" w:hAnsi="Cambria Math" w:cs="Cambria Math"/>
        </w:rPr>
        <w:t>‑</w:t>
      </w:r>
      <w:r w:rsidRPr="005D2F84">
        <w:t xml:space="preserve">based, counterfactual, or hybrid), </w:t>
      </w:r>
    </w:p>
    <w:p w14:paraId="58F55BDF" w14:textId="77777777" w:rsidR="00C807A4" w:rsidRPr="005D2F84" w:rsidRDefault="00C807A4" w:rsidP="00C807A4">
      <w:pPr>
        <w:pStyle w:val="ListBullet"/>
        <w:numPr>
          <w:ilvl w:val="1"/>
          <w:numId w:val="44"/>
        </w:numPr>
        <w:spacing w:before="0" w:after="0" w:line="280" w:lineRule="atLeast"/>
        <w:ind w:right="170"/>
      </w:pPr>
      <w:r w:rsidRPr="005D2F84">
        <w:t>ethical and operational constraints.</w:t>
      </w:r>
    </w:p>
    <w:p w14:paraId="2921EAD1" w14:textId="77777777" w:rsidR="00B60A79" w:rsidRPr="005D2F84" w:rsidRDefault="00B60A79" w:rsidP="00B60A79">
      <w:pPr>
        <w:pStyle w:val="ListBullet"/>
        <w:numPr>
          <w:ilvl w:val="0"/>
          <w:numId w:val="44"/>
        </w:numPr>
        <w:spacing w:before="0" w:after="0" w:line="280" w:lineRule="atLeast"/>
        <w:ind w:right="170"/>
      </w:pPr>
      <w:r w:rsidRPr="005D2F84">
        <w:t>evidence that the proposed evaluation is feasible, proportionate, and adequately resourced</w:t>
      </w:r>
    </w:p>
    <w:p w14:paraId="72859EEF" w14:textId="19509C69" w:rsidR="009728BA" w:rsidRPr="0035002E" w:rsidRDefault="00D62338" w:rsidP="007F0834">
      <w:r w:rsidRPr="005D2F84">
        <w:t xml:space="preserve">Overly complex or under-resourced evaluation plans may reduce confidence </w:t>
      </w:r>
      <w:r w:rsidRPr="00D62338">
        <w:t>in the feasibility of th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bookmarkStart w:id="5" w:name="_Hlk132287211"/>
            <w:r w:rsidRPr="0035002E">
              <w:t>(Max 500 words)</w:t>
            </w:r>
          </w:p>
        </w:tc>
      </w:tr>
      <w:tr w:rsidR="007F0834" w:rsidRPr="0035002E" w14:paraId="51770ABB" w14:textId="77777777" w:rsidTr="000772B6">
        <w:trPr>
          <w:trHeight w:val="497"/>
        </w:trPr>
        <w:tc>
          <w:tcPr>
            <w:tcW w:w="6374" w:type="dxa"/>
          </w:tcPr>
          <w:p w14:paraId="19AC9843" w14:textId="6AC396EE" w:rsidR="007F0834" w:rsidRPr="00451AA8" w:rsidRDefault="007F0834" w:rsidP="001B1F59">
            <w:pPr>
              <w:spacing w:before="60" w:after="60"/>
            </w:pPr>
            <w:r w:rsidRPr="00451AA8">
              <w:t xml:space="preserve">Total project budget for </w:t>
            </w:r>
            <w:r w:rsidR="005403FB">
              <w:t>MEL</w:t>
            </w:r>
            <w:r w:rsidRPr="00451AA8">
              <w:t xml:space="preserv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4E9EA402" w:rsidR="007F0834" w:rsidRPr="00451AA8" w:rsidRDefault="007F0834" w:rsidP="001B1F59">
            <w:pPr>
              <w:spacing w:before="60" w:after="60"/>
            </w:pPr>
            <w:r w:rsidRPr="00451AA8">
              <w:t xml:space="preserve">Number of days planned for </w:t>
            </w:r>
            <w:r w:rsidR="005403FB">
              <w:t>MEL</w:t>
            </w:r>
            <w:r w:rsidRPr="00451AA8">
              <w:t xml:space="preserve"> </w:t>
            </w:r>
          </w:p>
        </w:tc>
        <w:tc>
          <w:tcPr>
            <w:tcW w:w="2914" w:type="dxa"/>
          </w:tcPr>
          <w:p w14:paraId="5BDBF93C" w14:textId="77777777" w:rsidR="007F0834" w:rsidRPr="0035002E" w:rsidRDefault="007F0834" w:rsidP="001B1F59">
            <w:pPr>
              <w:spacing w:before="60" w:after="60"/>
            </w:pPr>
          </w:p>
        </w:tc>
      </w:tr>
      <w:bookmarkEnd w:id="5"/>
    </w:tbl>
    <w:p w14:paraId="2367AC88" w14:textId="77777777" w:rsidR="005B3FC7" w:rsidRDefault="005B3FC7">
      <w:pPr>
        <w:spacing w:before="0" w:after="0"/>
        <w:rPr>
          <w:b/>
          <w:bCs/>
          <w:sz w:val="32"/>
          <w:szCs w:val="22"/>
        </w:rPr>
      </w:pPr>
      <w:r>
        <w:br w:type="page"/>
      </w:r>
    </w:p>
    <w:p w14:paraId="38681B63" w14:textId="73BEBBC2" w:rsidR="005E2DC8" w:rsidRPr="00813D41" w:rsidRDefault="00BB4892" w:rsidP="001D3222">
      <w:pPr>
        <w:pStyle w:val="Heading2"/>
      </w:pPr>
      <w:r>
        <w:lastRenderedPageBreak/>
        <w:t>Q</w:t>
      </w:r>
      <w:r w:rsidR="00D00E7B">
        <w:t>2</w:t>
      </w:r>
      <w:r w:rsidR="00592F53">
        <w:t>4</w:t>
      </w:r>
      <w:r w:rsidR="00500A3C">
        <w:t>a</w:t>
      </w:r>
      <w:r w:rsidR="005E2DC8" w:rsidRPr="00813D41">
        <w:t xml:space="preserve">. </w:t>
      </w:r>
      <w:r>
        <w:t>Logical Framework</w:t>
      </w:r>
      <w:r w:rsidR="005B5968">
        <w:t xml:space="preserve"> (logframe)</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018E2CFF" w:rsidR="005B3CC2" w:rsidRDefault="0091710B" w:rsidP="00444D0C">
      <w:pPr>
        <w:pStyle w:val="Default"/>
        <w:spacing w:afterLines="60" w:after="144"/>
        <w:rPr>
          <w:color w:val="auto"/>
          <w:lang w:eastAsia="en-US"/>
        </w:rPr>
      </w:pPr>
      <w:r w:rsidRPr="0091710B">
        <w:rPr>
          <w:color w:val="auto"/>
          <w:lang w:eastAsia="en-US"/>
        </w:rPr>
        <w:t xml:space="preserve">Refer to the </w:t>
      </w:r>
      <w:r w:rsidRPr="001F4790">
        <w:rPr>
          <w:b/>
          <w:bCs/>
          <w:color w:val="auto"/>
          <w:lang w:eastAsia="en-US"/>
        </w:rPr>
        <w:t>Monitoring, Evaluation and Learning Guidance</w:t>
      </w:r>
      <w:r w:rsidRPr="0091710B">
        <w:rPr>
          <w:color w:val="auto"/>
          <w:lang w:eastAsia="en-US"/>
        </w:rPr>
        <w:t xml:space="preserve"> and </w:t>
      </w:r>
      <w:r w:rsidRPr="001B3FE8">
        <w:rPr>
          <w:color w:val="auto"/>
          <w:lang w:eastAsia="en-US"/>
        </w:rPr>
        <w:t>the</w:t>
      </w:r>
      <w:r w:rsidRPr="001F4790">
        <w:rPr>
          <w:b/>
          <w:bCs/>
          <w:color w:val="auto"/>
          <w:lang w:eastAsia="en-US"/>
        </w:rPr>
        <w:t xml:space="preserve"> Standard Indicators Guidance</w:t>
      </w:r>
      <w:r w:rsidRPr="0091710B">
        <w:rPr>
          <w:color w:val="auto"/>
          <w:lang w:eastAsia="en-US"/>
        </w:rPr>
        <w:t xml:space="preserve"> when developing your </w:t>
      </w:r>
      <w:r w:rsidR="00067781">
        <w:rPr>
          <w:color w:val="auto"/>
          <w:lang w:eastAsia="en-US"/>
        </w:rPr>
        <w:t>logframe</w:t>
      </w:r>
      <w:r w:rsidRPr="0091710B">
        <w:rPr>
          <w:color w:val="auto"/>
          <w:lang w:eastAsia="en-US"/>
        </w:rPr>
        <w:t xml:space="preserve">. </w:t>
      </w:r>
    </w:p>
    <w:p w14:paraId="6193B310" w14:textId="0C8D50F1" w:rsidR="00444D0C" w:rsidRDefault="00854E4F" w:rsidP="00444D0C">
      <w:pPr>
        <w:pStyle w:val="Default"/>
        <w:spacing w:afterLines="60" w:after="144"/>
        <w:rPr>
          <w:bCs/>
          <w:color w:val="auto"/>
          <w:lang w:eastAsia="en-US"/>
        </w:rPr>
      </w:pPr>
      <w:r w:rsidRPr="00386FAC">
        <w:t xml:space="preserve">The </w:t>
      </w:r>
      <w:r w:rsidRPr="00386FAC">
        <w:rPr>
          <w:b/>
          <w:bCs/>
        </w:rPr>
        <w:t>logfram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r w:rsidR="00EE48BE" w:rsidRPr="00386FAC">
        <w:rPr>
          <w:b/>
          <w:bCs/>
        </w:rPr>
        <w:t xml:space="preserve">logfram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logframe.</w:t>
      </w:r>
      <w:r w:rsidR="005E2DC8" w:rsidRPr="00386FAC">
        <w:rPr>
          <w:bCs/>
          <w:color w:val="auto"/>
          <w:lang w:eastAsia="en-US"/>
        </w:rPr>
        <w:t xml:space="preserve"> </w:t>
      </w:r>
    </w:p>
    <w:p w14:paraId="244D1A23" w14:textId="0DEA9806" w:rsidR="00355295" w:rsidRPr="00977BA5" w:rsidRDefault="00355295" w:rsidP="00355295">
      <w:pPr>
        <w:pStyle w:val="Heading2"/>
      </w:pPr>
      <w:r w:rsidRPr="00977BA5">
        <w:t>Q2</w:t>
      </w:r>
      <w:r w:rsidR="00592F53">
        <w:t>4</w:t>
      </w:r>
      <w:r w:rsidR="00500A3C" w:rsidRPr="00977BA5">
        <w:t>b</w:t>
      </w:r>
      <w:r w:rsidRPr="00977BA5">
        <w:t>. Standard Indicators</w:t>
      </w:r>
    </w:p>
    <w:p w14:paraId="79EEAE85" w14:textId="2F354488" w:rsidR="00500A3C" w:rsidRDefault="00500A3C" w:rsidP="00355295">
      <w:r>
        <w:t>In addition to your Project Indicators in your logframe</w:t>
      </w:r>
      <w:r w:rsidR="008F2362">
        <w:t xml:space="preserve"> </w:t>
      </w:r>
      <w:r>
        <w:t>please outline which Standard Indicators you can report on</w:t>
      </w:r>
      <w:r w:rsidR="003316BC">
        <w:t xml:space="preserve"> including your expected targets</w:t>
      </w:r>
      <w:r w:rsidR="008F2362">
        <w:t xml:space="preserve"> by project end</w:t>
      </w:r>
      <w:r>
        <w:t>.</w:t>
      </w:r>
    </w:p>
    <w:p w14:paraId="557ECEE3" w14:textId="77777777" w:rsidR="00836B4A" w:rsidRDefault="00485955" w:rsidP="00355295">
      <w:r w:rsidRPr="00977BA5">
        <w:t xml:space="preserve">Darwin Initiative projects are required to report against a minimum of three Standard Indicators. If you can report against more than three Standard Indicators, this is strongly encouraged. Try to select indicators from as many groups as is feasible for your project and its context. </w:t>
      </w:r>
    </w:p>
    <w:p w14:paraId="38BB3E80" w14:textId="35A7C9E7" w:rsidR="003B66D1" w:rsidRDefault="003B66D1" w:rsidP="003B66D1">
      <w:pPr>
        <w:keepNext/>
      </w:pPr>
      <w:r>
        <w:t>The following indicators are strongly recommended as they align with Defra priorities and global frameworks. You should provide an expected target for at least one</w:t>
      </w:r>
      <w:r w:rsidR="00913B68">
        <w:t xml:space="preserve"> </w:t>
      </w:r>
      <w:r w:rsidR="00913B68" w:rsidRPr="007E5EAC">
        <w:rPr>
          <w:b/>
          <w:bCs/>
        </w:rPr>
        <w:t>key</w:t>
      </w:r>
      <w:r w:rsidRPr="007E5EAC">
        <w:rPr>
          <w:b/>
          <w:bCs/>
        </w:rPr>
        <w:t xml:space="preserve"> </w:t>
      </w:r>
      <w:r w:rsidRPr="220714A2">
        <w:rPr>
          <w:b/>
          <w:bCs/>
        </w:rPr>
        <w:t>biodiversity</w:t>
      </w:r>
      <w:r>
        <w:t xml:space="preserve"> and one </w:t>
      </w:r>
      <w:r w:rsidR="00913B68" w:rsidRPr="007E5EAC">
        <w:rPr>
          <w:b/>
          <w:bCs/>
        </w:rPr>
        <w:t xml:space="preserve">key </w:t>
      </w:r>
      <w:r w:rsidRPr="220714A2">
        <w:rPr>
          <w:b/>
          <w:bCs/>
        </w:rPr>
        <w:t>poverty</w:t>
      </w:r>
      <w:r>
        <w:t xml:space="preserve"> focused indicator which will be achieved by the end of your project. It should be clear from your uploaded Theory of Change how these results map to your project’s activities, Outputs and overall Outcome.</w:t>
      </w:r>
    </w:p>
    <w:p w14:paraId="79DDFB96" w14:textId="190BD600" w:rsidR="00287482" w:rsidRDefault="004B1038" w:rsidP="00287482">
      <w:pPr>
        <w:spacing w:before="120" w:line="276" w:lineRule="auto"/>
        <w:jc w:val="both"/>
        <w:rPr>
          <w:b/>
          <w:bCs/>
        </w:rPr>
      </w:pPr>
      <w:r>
        <w:rPr>
          <w:b/>
          <w:bCs/>
        </w:rPr>
        <w:t xml:space="preserve">Key </w:t>
      </w:r>
      <w:r w:rsidR="00826E33">
        <w:rPr>
          <w:b/>
          <w:bCs/>
        </w:rPr>
        <w:t>b</w:t>
      </w:r>
      <w:r w:rsidR="00287482">
        <w:rPr>
          <w:b/>
          <w:bCs/>
        </w:rPr>
        <w:t>iodiversity-focused indicators</w:t>
      </w:r>
    </w:p>
    <w:p w14:paraId="5409A4E6" w14:textId="77777777" w:rsidR="00287482" w:rsidRDefault="00287482" w:rsidP="00287482">
      <w:pPr>
        <w:pStyle w:val="ListParagraph"/>
        <w:numPr>
          <w:ilvl w:val="0"/>
          <w:numId w:val="47"/>
        </w:numPr>
        <w:spacing w:before="120" w:line="276" w:lineRule="auto"/>
        <w:jc w:val="both"/>
      </w:pPr>
      <w:r>
        <w:t>DI-B07: Number of policies with biodiversity provisions enacted or amended</w:t>
      </w:r>
    </w:p>
    <w:p w14:paraId="1107EBB1" w14:textId="77777777" w:rsidR="00287482" w:rsidRDefault="00287482" w:rsidP="00287482">
      <w:pPr>
        <w:pStyle w:val="ListParagraph"/>
        <w:numPr>
          <w:ilvl w:val="0"/>
          <w:numId w:val="47"/>
        </w:numPr>
        <w:spacing w:before="120" w:line="276" w:lineRule="auto"/>
        <w:jc w:val="both"/>
      </w:pPr>
      <w:r>
        <w:t>DI-D01: Area of land or sea under ecological management</w:t>
      </w:r>
    </w:p>
    <w:p w14:paraId="77E99A7F" w14:textId="77777777" w:rsidR="00287482" w:rsidRDefault="00287482" w:rsidP="00287482">
      <w:pPr>
        <w:pStyle w:val="ListParagraph"/>
        <w:numPr>
          <w:ilvl w:val="1"/>
          <w:numId w:val="46"/>
        </w:numPr>
        <w:spacing w:before="120" w:line="276" w:lineRule="auto"/>
        <w:jc w:val="both"/>
      </w:pPr>
      <w:r>
        <w:t>including sub-indicators for sustainable practices, restoration, and new designations</w:t>
      </w:r>
    </w:p>
    <w:p w14:paraId="57D8F8FD" w14:textId="77777777" w:rsidR="00287482" w:rsidRDefault="00287482" w:rsidP="00287482">
      <w:pPr>
        <w:pStyle w:val="ListParagraph"/>
        <w:numPr>
          <w:ilvl w:val="0"/>
          <w:numId w:val="47"/>
        </w:numPr>
        <w:spacing w:before="120" w:line="276" w:lineRule="auto"/>
        <w:jc w:val="both"/>
      </w:pPr>
      <w:r>
        <w:t>DI-D02: Ecosystem loss and degradation avoided</w:t>
      </w:r>
    </w:p>
    <w:p w14:paraId="39D4EFAE" w14:textId="77777777" w:rsidR="00287482" w:rsidRDefault="00287482" w:rsidP="00287482">
      <w:pPr>
        <w:pStyle w:val="ListParagraph"/>
        <w:numPr>
          <w:ilvl w:val="0"/>
          <w:numId w:val="47"/>
        </w:numPr>
        <w:spacing w:before="120" w:line="276" w:lineRule="auto"/>
        <w:jc w:val="both"/>
      </w:pPr>
      <w:r>
        <w:t xml:space="preserve">DI-D07: </w:t>
      </w:r>
      <w:r w:rsidRPr="00624FC3">
        <w:t>Number of threatened species with improving conservation status</w:t>
      </w:r>
    </w:p>
    <w:p w14:paraId="2D9BDD8B" w14:textId="1070711E" w:rsidR="00287482" w:rsidRPr="00F30433" w:rsidRDefault="004B1038" w:rsidP="00287482">
      <w:pPr>
        <w:spacing w:before="120" w:line="276" w:lineRule="auto"/>
        <w:jc w:val="both"/>
        <w:rPr>
          <w:b/>
          <w:bCs/>
        </w:rPr>
      </w:pPr>
      <w:r>
        <w:rPr>
          <w:b/>
          <w:bCs/>
        </w:rPr>
        <w:t xml:space="preserve">Key </w:t>
      </w:r>
      <w:r w:rsidR="00826E33">
        <w:rPr>
          <w:b/>
          <w:bCs/>
        </w:rPr>
        <w:t>p</w:t>
      </w:r>
      <w:r w:rsidR="00287482" w:rsidRPr="00F30433">
        <w:rPr>
          <w:b/>
          <w:bCs/>
        </w:rPr>
        <w:t>overty-focused indicators</w:t>
      </w:r>
    </w:p>
    <w:p w14:paraId="4F8EDC49" w14:textId="77777777" w:rsidR="00287482" w:rsidRDefault="00287482" w:rsidP="00287482">
      <w:pPr>
        <w:pStyle w:val="ListParagraph"/>
        <w:numPr>
          <w:ilvl w:val="0"/>
          <w:numId w:val="46"/>
        </w:numPr>
        <w:spacing w:before="120" w:line="276" w:lineRule="auto"/>
        <w:jc w:val="both"/>
      </w:pPr>
      <w:r>
        <w:t>DI-D03: Number of people with enhanced livelihoods</w:t>
      </w:r>
    </w:p>
    <w:p w14:paraId="36A5BE9A" w14:textId="77777777" w:rsidR="00287482" w:rsidRDefault="00287482" w:rsidP="00287482">
      <w:pPr>
        <w:pStyle w:val="ListParagraph"/>
        <w:numPr>
          <w:ilvl w:val="1"/>
          <w:numId w:val="46"/>
        </w:numPr>
        <w:spacing w:before="120" w:line="276" w:lineRule="auto"/>
        <w:jc w:val="both"/>
      </w:pPr>
      <w:r>
        <w:t>Including sub-indicators for sustainable livelihoods created or protected, and number of people with improved income</w:t>
      </w:r>
    </w:p>
    <w:p w14:paraId="0F8DEADF" w14:textId="77777777" w:rsidR="00287482" w:rsidRDefault="00287482" w:rsidP="00287482">
      <w:pPr>
        <w:pStyle w:val="ListParagraph"/>
        <w:numPr>
          <w:ilvl w:val="0"/>
          <w:numId w:val="46"/>
        </w:numPr>
        <w:spacing w:before="120" w:line="276" w:lineRule="auto"/>
        <w:jc w:val="both"/>
      </w:pPr>
      <w:r>
        <w:t>DI-D04: Number of people with enhanced wellbeing</w:t>
      </w:r>
    </w:p>
    <w:p w14:paraId="52782715" w14:textId="77777777" w:rsidR="00287482" w:rsidRDefault="00287482" w:rsidP="00287482">
      <w:pPr>
        <w:pStyle w:val="ListParagraph"/>
        <w:numPr>
          <w:ilvl w:val="1"/>
          <w:numId w:val="46"/>
        </w:numPr>
        <w:spacing w:before="120" w:line="276" w:lineRule="auto"/>
        <w:jc w:val="both"/>
      </w:pPr>
      <w:r>
        <w:t>Including sub-indicators for number of people with improved food security, access to water, health, education, security, social relations and freedom of choice and action</w:t>
      </w:r>
    </w:p>
    <w:p w14:paraId="668021B3" w14:textId="77777777" w:rsidR="00287482" w:rsidRDefault="00287482" w:rsidP="00287482">
      <w:pPr>
        <w:pStyle w:val="ListParagraph"/>
        <w:numPr>
          <w:ilvl w:val="0"/>
          <w:numId w:val="46"/>
        </w:numPr>
        <w:spacing w:before="120" w:line="276" w:lineRule="auto"/>
        <w:jc w:val="both"/>
      </w:pPr>
      <w:r>
        <w:t>DI-D05: Number of people whose climate and disaster resilience has improved</w:t>
      </w:r>
    </w:p>
    <w:p w14:paraId="5C99BE65" w14:textId="77777777" w:rsidR="00287482" w:rsidRDefault="00287482" w:rsidP="00287482">
      <w:pPr>
        <w:pStyle w:val="ListParagraph"/>
        <w:numPr>
          <w:ilvl w:val="1"/>
          <w:numId w:val="46"/>
        </w:numPr>
        <w:spacing w:before="120" w:line="276" w:lineRule="auto"/>
        <w:jc w:val="both"/>
      </w:pPr>
      <w:r>
        <w:t xml:space="preserve">Including sub-indicator - </w:t>
      </w:r>
      <w:r w:rsidRPr="001E629F">
        <w:t>Number of people supported to better adapt to the effects of climate change</w:t>
      </w:r>
    </w:p>
    <w:tbl>
      <w:tblPr>
        <w:tblStyle w:val="TableGrid"/>
        <w:tblW w:w="0" w:type="auto"/>
        <w:tblLook w:val="04A0" w:firstRow="1" w:lastRow="0" w:firstColumn="1" w:lastColumn="0" w:noHBand="0" w:noVBand="1"/>
      </w:tblPr>
      <w:tblGrid>
        <w:gridCol w:w="2407"/>
        <w:gridCol w:w="2407"/>
        <w:gridCol w:w="2407"/>
        <w:gridCol w:w="2407"/>
      </w:tblGrid>
      <w:tr w:rsidR="008F2362" w14:paraId="6AFE85CF" w14:textId="77777777" w:rsidTr="008F2362">
        <w:tc>
          <w:tcPr>
            <w:tcW w:w="2407" w:type="dxa"/>
          </w:tcPr>
          <w:p w14:paraId="252D4495" w14:textId="503A0FB3" w:rsidR="008F2362" w:rsidRDefault="00615689" w:rsidP="00355295">
            <w:r w:rsidRPr="001210CB">
              <w:lastRenderedPageBreak/>
              <w:t>Complete the table below</w:t>
            </w:r>
            <w:r>
              <w:t xml:space="preserve">, providing expected </w:t>
            </w:r>
            <w:r w:rsidRPr="001210CB">
              <w:t>final results</w:t>
            </w:r>
            <w:r>
              <w:t>.</w:t>
            </w:r>
            <w:r w:rsidRPr="001210CB">
              <w:t xml:space="preserve"> Provide disaggregated </w:t>
            </w:r>
            <w:r>
              <w:t>targets</w:t>
            </w:r>
            <w:r w:rsidRPr="001210CB">
              <w:t xml:space="preserve"> where applicable.</w:t>
            </w:r>
            <w:r>
              <w:t xml:space="preserve"> </w:t>
            </w:r>
            <w:r w:rsidR="008F2362">
              <w:t>Standard Indicator Ref &amp; Wording</w:t>
            </w:r>
          </w:p>
        </w:tc>
        <w:tc>
          <w:tcPr>
            <w:tcW w:w="2407" w:type="dxa"/>
          </w:tcPr>
          <w:p w14:paraId="54ACD647" w14:textId="630E1D01" w:rsidR="008F2362" w:rsidRDefault="00876355" w:rsidP="00355295">
            <w:r>
              <w:t>Project Output or Outcome this links to</w:t>
            </w:r>
          </w:p>
        </w:tc>
        <w:tc>
          <w:tcPr>
            <w:tcW w:w="2407" w:type="dxa"/>
          </w:tcPr>
          <w:p w14:paraId="05A54CF2" w14:textId="7C71C759" w:rsidR="008F2362" w:rsidRDefault="00876355" w:rsidP="00355295">
            <w:r>
              <w:t>Target number by project end</w:t>
            </w:r>
          </w:p>
        </w:tc>
        <w:tc>
          <w:tcPr>
            <w:tcW w:w="2407" w:type="dxa"/>
          </w:tcPr>
          <w:p w14:paraId="318589A6" w14:textId="1CAC53C7" w:rsidR="008F2362" w:rsidRDefault="00876355" w:rsidP="00355295">
            <w:r>
              <w:t>Provide disaggregated targets here</w:t>
            </w:r>
          </w:p>
        </w:tc>
      </w:tr>
      <w:tr w:rsidR="008F2362" w:rsidRPr="00F1175D" w14:paraId="4F566935" w14:textId="77777777" w:rsidTr="008F2362">
        <w:tc>
          <w:tcPr>
            <w:tcW w:w="2407" w:type="dxa"/>
          </w:tcPr>
          <w:p w14:paraId="4160549A" w14:textId="14D70648" w:rsidR="008F2362" w:rsidRPr="00562368" w:rsidRDefault="00876355" w:rsidP="00355295">
            <w:pPr>
              <w:rPr>
                <w:i/>
                <w:iCs/>
              </w:rPr>
            </w:pPr>
            <w:r>
              <w:rPr>
                <w:i/>
                <w:iCs/>
              </w:rPr>
              <w:t xml:space="preserve">e.g. </w:t>
            </w:r>
            <w:r w:rsidR="00D14A13" w:rsidRPr="00D14A13">
              <w:rPr>
                <w:i/>
                <w:iCs/>
              </w:rPr>
              <w:t>DI-A01</w:t>
            </w:r>
            <w:r w:rsidR="00D14A13">
              <w:rPr>
                <w:i/>
                <w:iCs/>
              </w:rPr>
              <w:t xml:space="preserve">: </w:t>
            </w:r>
            <w:r w:rsidR="005F073E" w:rsidRPr="005F073E">
              <w:rPr>
                <w:i/>
                <w:iCs/>
              </w:rPr>
              <w:t>Number of people in eligible countries who have completed structured and relevant training</w:t>
            </w:r>
          </w:p>
        </w:tc>
        <w:tc>
          <w:tcPr>
            <w:tcW w:w="2407" w:type="dxa"/>
          </w:tcPr>
          <w:p w14:paraId="279A8245" w14:textId="78F43A07" w:rsidR="008F2362" w:rsidRPr="00562368" w:rsidRDefault="005F073E" w:rsidP="00355295">
            <w:pPr>
              <w:rPr>
                <w:i/>
                <w:iCs/>
              </w:rPr>
            </w:pPr>
            <w:r>
              <w:rPr>
                <w:i/>
                <w:iCs/>
              </w:rPr>
              <w:t>e.g. Output indicator 3.4 / Output 3</w:t>
            </w:r>
          </w:p>
        </w:tc>
        <w:tc>
          <w:tcPr>
            <w:tcW w:w="2407" w:type="dxa"/>
          </w:tcPr>
          <w:p w14:paraId="6D84613D" w14:textId="21B53F29" w:rsidR="008F2362" w:rsidRPr="00562368" w:rsidRDefault="005F073E" w:rsidP="00355295">
            <w:pPr>
              <w:rPr>
                <w:i/>
                <w:iCs/>
              </w:rPr>
            </w:pPr>
            <w:r>
              <w:rPr>
                <w:i/>
                <w:iCs/>
              </w:rPr>
              <w:t>e.g.</w:t>
            </w:r>
            <w:r w:rsidR="00562368">
              <w:rPr>
                <w:i/>
                <w:iCs/>
              </w:rPr>
              <w:t xml:space="preserve"> 60</w:t>
            </w:r>
          </w:p>
        </w:tc>
        <w:tc>
          <w:tcPr>
            <w:tcW w:w="2407" w:type="dxa"/>
          </w:tcPr>
          <w:p w14:paraId="0A9348A4" w14:textId="1E356BF0" w:rsidR="008F2362" w:rsidRPr="00562368" w:rsidRDefault="00562368" w:rsidP="00355295">
            <w:pPr>
              <w:rPr>
                <w:i/>
                <w:iCs/>
                <w:lang w:val="fr-FR"/>
              </w:rPr>
            </w:pPr>
            <w:r w:rsidRPr="00562368">
              <w:rPr>
                <w:i/>
                <w:iCs/>
                <w:lang w:val="fr-FR"/>
              </w:rPr>
              <w:t>e.g. 30 non-</w:t>
            </w:r>
            <w:proofErr w:type="spellStart"/>
            <w:r w:rsidRPr="00562368">
              <w:rPr>
                <w:i/>
                <w:iCs/>
                <w:lang w:val="fr-FR"/>
              </w:rPr>
              <w:t>indigenous</w:t>
            </w:r>
            <w:proofErr w:type="spellEnd"/>
            <w:r w:rsidRPr="00562368">
              <w:rPr>
                <w:i/>
                <w:iCs/>
                <w:lang w:val="fr-FR"/>
              </w:rPr>
              <w:t xml:space="preserve"> </w:t>
            </w:r>
            <w:proofErr w:type="spellStart"/>
            <w:r w:rsidRPr="00562368">
              <w:rPr>
                <w:i/>
                <w:iCs/>
                <w:lang w:val="fr-FR"/>
              </w:rPr>
              <w:t>women</w:t>
            </w:r>
            <w:proofErr w:type="spellEnd"/>
            <w:r w:rsidRPr="00562368">
              <w:rPr>
                <w:i/>
                <w:iCs/>
                <w:lang w:val="fr-FR"/>
              </w:rPr>
              <w:t>; 30 non</w:t>
            </w:r>
            <w:r>
              <w:rPr>
                <w:i/>
                <w:iCs/>
                <w:lang w:val="fr-FR"/>
              </w:rPr>
              <w:t>-</w:t>
            </w:r>
            <w:proofErr w:type="spellStart"/>
            <w:r>
              <w:rPr>
                <w:i/>
                <w:iCs/>
                <w:lang w:val="fr-FR"/>
              </w:rPr>
              <w:t>indigenous</w:t>
            </w:r>
            <w:proofErr w:type="spellEnd"/>
            <w:r>
              <w:rPr>
                <w:i/>
                <w:iCs/>
                <w:lang w:val="fr-FR"/>
              </w:rPr>
              <w:t xml:space="preserve"> men</w:t>
            </w:r>
          </w:p>
        </w:tc>
      </w:tr>
      <w:tr w:rsidR="008F2362" w:rsidRPr="00F1175D" w14:paraId="44506A01" w14:textId="77777777" w:rsidTr="008F2362">
        <w:tc>
          <w:tcPr>
            <w:tcW w:w="2407" w:type="dxa"/>
          </w:tcPr>
          <w:p w14:paraId="410F07D8" w14:textId="77777777" w:rsidR="008F2362" w:rsidRPr="00977BA5" w:rsidRDefault="008F2362" w:rsidP="00355295">
            <w:pPr>
              <w:rPr>
                <w:lang w:val="fr-FR"/>
              </w:rPr>
            </w:pPr>
          </w:p>
        </w:tc>
        <w:tc>
          <w:tcPr>
            <w:tcW w:w="2407" w:type="dxa"/>
          </w:tcPr>
          <w:p w14:paraId="78ACD164" w14:textId="77777777" w:rsidR="008F2362" w:rsidRPr="00977BA5" w:rsidRDefault="008F2362" w:rsidP="00355295">
            <w:pPr>
              <w:rPr>
                <w:lang w:val="fr-FR"/>
              </w:rPr>
            </w:pPr>
          </w:p>
        </w:tc>
        <w:tc>
          <w:tcPr>
            <w:tcW w:w="2407" w:type="dxa"/>
          </w:tcPr>
          <w:p w14:paraId="18E9E70F" w14:textId="77777777" w:rsidR="008F2362" w:rsidRPr="00977BA5" w:rsidRDefault="008F2362" w:rsidP="00355295">
            <w:pPr>
              <w:rPr>
                <w:lang w:val="fr-FR"/>
              </w:rPr>
            </w:pPr>
          </w:p>
        </w:tc>
        <w:tc>
          <w:tcPr>
            <w:tcW w:w="2407" w:type="dxa"/>
          </w:tcPr>
          <w:p w14:paraId="6051FC7E" w14:textId="77777777" w:rsidR="008F2362" w:rsidRPr="00977BA5" w:rsidRDefault="008F2362" w:rsidP="00355295">
            <w:pPr>
              <w:rPr>
                <w:lang w:val="fr-FR"/>
              </w:rPr>
            </w:pPr>
          </w:p>
        </w:tc>
      </w:tr>
      <w:tr w:rsidR="008F2362" w:rsidRPr="00F1175D" w14:paraId="69586347" w14:textId="77777777" w:rsidTr="008F2362">
        <w:tc>
          <w:tcPr>
            <w:tcW w:w="2407" w:type="dxa"/>
          </w:tcPr>
          <w:p w14:paraId="5BFF8858" w14:textId="77777777" w:rsidR="008F2362" w:rsidRPr="00977BA5" w:rsidRDefault="008F2362" w:rsidP="00355295">
            <w:pPr>
              <w:rPr>
                <w:lang w:val="fr-FR"/>
              </w:rPr>
            </w:pPr>
          </w:p>
        </w:tc>
        <w:tc>
          <w:tcPr>
            <w:tcW w:w="2407" w:type="dxa"/>
          </w:tcPr>
          <w:p w14:paraId="751E8BF4" w14:textId="77777777" w:rsidR="008F2362" w:rsidRPr="00977BA5" w:rsidRDefault="008F2362" w:rsidP="00355295">
            <w:pPr>
              <w:rPr>
                <w:lang w:val="fr-FR"/>
              </w:rPr>
            </w:pPr>
          </w:p>
        </w:tc>
        <w:tc>
          <w:tcPr>
            <w:tcW w:w="2407" w:type="dxa"/>
          </w:tcPr>
          <w:p w14:paraId="2FEC16BD" w14:textId="77777777" w:rsidR="008F2362" w:rsidRPr="00977BA5" w:rsidRDefault="008F2362" w:rsidP="00355295">
            <w:pPr>
              <w:rPr>
                <w:lang w:val="fr-FR"/>
              </w:rPr>
            </w:pPr>
          </w:p>
        </w:tc>
        <w:tc>
          <w:tcPr>
            <w:tcW w:w="2407" w:type="dxa"/>
          </w:tcPr>
          <w:p w14:paraId="0F311752" w14:textId="77777777" w:rsidR="008F2362" w:rsidRPr="00977BA5" w:rsidRDefault="008F2362" w:rsidP="00355295">
            <w:pPr>
              <w:rPr>
                <w:lang w:val="fr-FR"/>
              </w:rPr>
            </w:pPr>
          </w:p>
        </w:tc>
      </w:tr>
      <w:tr w:rsidR="008F2362" w:rsidRPr="00F1175D" w14:paraId="19E80735" w14:textId="77777777" w:rsidTr="008F2362">
        <w:tc>
          <w:tcPr>
            <w:tcW w:w="2407" w:type="dxa"/>
          </w:tcPr>
          <w:p w14:paraId="7EE5875C" w14:textId="77777777" w:rsidR="008F2362" w:rsidRPr="00977BA5" w:rsidRDefault="008F2362" w:rsidP="00355295">
            <w:pPr>
              <w:rPr>
                <w:lang w:val="fr-FR"/>
              </w:rPr>
            </w:pPr>
          </w:p>
        </w:tc>
        <w:tc>
          <w:tcPr>
            <w:tcW w:w="2407" w:type="dxa"/>
          </w:tcPr>
          <w:p w14:paraId="4686DC31" w14:textId="77777777" w:rsidR="008F2362" w:rsidRPr="00977BA5" w:rsidRDefault="008F2362" w:rsidP="00355295">
            <w:pPr>
              <w:rPr>
                <w:lang w:val="fr-FR"/>
              </w:rPr>
            </w:pPr>
          </w:p>
        </w:tc>
        <w:tc>
          <w:tcPr>
            <w:tcW w:w="2407" w:type="dxa"/>
          </w:tcPr>
          <w:p w14:paraId="3EBA22BC" w14:textId="77777777" w:rsidR="008F2362" w:rsidRPr="00977BA5" w:rsidRDefault="008F2362" w:rsidP="00355295">
            <w:pPr>
              <w:rPr>
                <w:lang w:val="fr-FR"/>
              </w:rPr>
            </w:pPr>
          </w:p>
        </w:tc>
        <w:tc>
          <w:tcPr>
            <w:tcW w:w="2407" w:type="dxa"/>
          </w:tcPr>
          <w:p w14:paraId="05D36576" w14:textId="77777777" w:rsidR="008F2362" w:rsidRPr="00977BA5" w:rsidRDefault="008F2362" w:rsidP="00355295">
            <w:pPr>
              <w:rPr>
                <w:lang w:val="fr-FR"/>
              </w:rPr>
            </w:pPr>
          </w:p>
        </w:tc>
      </w:tr>
      <w:tr w:rsidR="008F2362" w:rsidRPr="00F1175D" w14:paraId="62CA9085" w14:textId="77777777" w:rsidTr="008F2362">
        <w:tc>
          <w:tcPr>
            <w:tcW w:w="2407" w:type="dxa"/>
          </w:tcPr>
          <w:p w14:paraId="75693D97" w14:textId="77777777" w:rsidR="008F2362" w:rsidRPr="00977BA5" w:rsidRDefault="008F2362" w:rsidP="00355295">
            <w:pPr>
              <w:rPr>
                <w:lang w:val="fr-FR"/>
              </w:rPr>
            </w:pPr>
          </w:p>
        </w:tc>
        <w:tc>
          <w:tcPr>
            <w:tcW w:w="2407" w:type="dxa"/>
          </w:tcPr>
          <w:p w14:paraId="616CB2AE" w14:textId="77777777" w:rsidR="008F2362" w:rsidRPr="00977BA5" w:rsidRDefault="008F2362" w:rsidP="00355295">
            <w:pPr>
              <w:rPr>
                <w:lang w:val="fr-FR"/>
              </w:rPr>
            </w:pPr>
          </w:p>
        </w:tc>
        <w:tc>
          <w:tcPr>
            <w:tcW w:w="2407" w:type="dxa"/>
          </w:tcPr>
          <w:p w14:paraId="220F9B8C" w14:textId="77777777" w:rsidR="008F2362" w:rsidRPr="00977BA5" w:rsidRDefault="008F2362" w:rsidP="00355295">
            <w:pPr>
              <w:rPr>
                <w:lang w:val="fr-FR"/>
              </w:rPr>
            </w:pPr>
          </w:p>
        </w:tc>
        <w:tc>
          <w:tcPr>
            <w:tcW w:w="2407" w:type="dxa"/>
          </w:tcPr>
          <w:p w14:paraId="4BCF17A2" w14:textId="77777777" w:rsidR="008F2362" w:rsidRPr="00977BA5" w:rsidRDefault="008F2362" w:rsidP="00355295">
            <w:pPr>
              <w:rPr>
                <w:lang w:val="fr-FR"/>
              </w:rPr>
            </w:pPr>
          </w:p>
        </w:tc>
      </w:tr>
      <w:tr w:rsidR="008F2362" w:rsidRPr="00F1175D" w14:paraId="28011BDC" w14:textId="77777777" w:rsidTr="008F2362">
        <w:tc>
          <w:tcPr>
            <w:tcW w:w="2407" w:type="dxa"/>
          </w:tcPr>
          <w:p w14:paraId="10172306" w14:textId="77777777" w:rsidR="008F2362" w:rsidRPr="00977BA5" w:rsidRDefault="008F2362" w:rsidP="00355295">
            <w:pPr>
              <w:rPr>
                <w:lang w:val="fr-FR"/>
              </w:rPr>
            </w:pPr>
          </w:p>
        </w:tc>
        <w:tc>
          <w:tcPr>
            <w:tcW w:w="2407" w:type="dxa"/>
          </w:tcPr>
          <w:p w14:paraId="62A75573" w14:textId="77777777" w:rsidR="008F2362" w:rsidRPr="00977BA5" w:rsidRDefault="008F2362" w:rsidP="00355295">
            <w:pPr>
              <w:rPr>
                <w:lang w:val="fr-FR"/>
              </w:rPr>
            </w:pPr>
          </w:p>
        </w:tc>
        <w:tc>
          <w:tcPr>
            <w:tcW w:w="2407" w:type="dxa"/>
          </w:tcPr>
          <w:p w14:paraId="4886066D" w14:textId="77777777" w:rsidR="008F2362" w:rsidRPr="00977BA5" w:rsidRDefault="008F2362" w:rsidP="00355295">
            <w:pPr>
              <w:rPr>
                <w:lang w:val="fr-FR"/>
              </w:rPr>
            </w:pPr>
          </w:p>
        </w:tc>
        <w:tc>
          <w:tcPr>
            <w:tcW w:w="2407" w:type="dxa"/>
          </w:tcPr>
          <w:p w14:paraId="58B161C8" w14:textId="77777777" w:rsidR="008F2362" w:rsidRPr="00977BA5" w:rsidRDefault="008F2362" w:rsidP="00355295">
            <w:pPr>
              <w:rPr>
                <w:lang w:val="fr-FR"/>
              </w:rPr>
            </w:pPr>
          </w:p>
        </w:tc>
      </w:tr>
    </w:tbl>
    <w:p w14:paraId="3C7F5809" w14:textId="020E0F43" w:rsidR="00355295" w:rsidRDefault="00836B4A" w:rsidP="00355295">
      <w:r>
        <w:t xml:space="preserve">If you cannot identify three Standard Indicators you can report against, please justify this </w:t>
      </w:r>
      <w:r w:rsidR="00736994">
        <w:t>her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562368" w:rsidRPr="0035002E" w14:paraId="1BEFD349" w14:textId="77777777">
        <w:trPr>
          <w:trHeight w:val="1384"/>
        </w:trPr>
        <w:tc>
          <w:tcPr>
            <w:tcW w:w="9288" w:type="dxa"/>
          </w:tcPr>
          <w:p w14:paraId="7C7E7F8A" w14:textId="77777777" w:rsidR="00562368" w:rsidRPr="0035002E" w:rsidRDefault="00562368">
            <w:pPr>
              <w:spacing w:before="60" w:after="60"/>
            </w:pPr>
            <w:r w:rsidRPr="0035002E">
              <w:t xml:space="preserve">(Max </w:t>
            </w:r>
            <w:r>
              <w:t>1</w:t>
            </w:r>
            <w:r w:rsidRPr="0035002E">
              <w:t>00 words)</w:t>
            </w:r>
          </w:p>
        </w:tc>
      </w:tr>
    </w:tbl>
    <w:p w14:paraId="657313B4" w14:textId="3872A1EB" w:rsidR="008802C1" w:rsidRPr="00355295" w:rsidRDefault="008802C1" w:rsidP="00444D0C">
      <w:pPr>
        <w:pStyle w:val="Heading2"/>
        <w:rPr>
          <w:lang w:val="da-DK"/>
        </w:rPr>
      </w:pPr>
      <w:r w:rsidRPr="00355295">
        <w:rPr>
          <w:lang w:val="da-DK"/>
        </w:rPr>
        <w:t>Q</w:t>
      </w:r>
      <w:r w:rsidR="00D00E7B" w:rsidRPr="00355295">
        <w:rPr>
          <w:lang w:val="da-DK"/>
        </w:rPr>
        <w:t>2</w:t>
      </w:r>
      <w:r w:rsidR="00592F53">
        <w:rPr>
          <w:lang w:val="da-DK"/>
        </w:rPr>
        <w:t>5</w:t>
      </w:r>
      <w:r w:rsidRPr="00355295">
        <w:rPr>
          <w:lang w:val="da-DK"/>
        </w:rPr>
        <w:t>. Budget</w:t>
      </w:r>
    </w:p>
    <w:p w14:paraId="0AC7D31C" w14:textId="781F0735" w:rsidR="008802C1" w:rsidRDefault="008802C1" w:rsidP="008802C1">
      <w:r w:rsidRPr="00985F80">
        <w:t xml:space="preserve">Please complete the appropriate Excel spreadsheet </w:t>
      </w:r>
      <w:r>
        <w:t xml:space="preserve">(available on </w:t>
      </w:r>
      <w:hyperlink r:id="rId15" w:history="1">
        <w:r w:rsidR="00BC2AC6" w:rsidRPr="00F44F62">
          <w:rPr>
            <w:rStyle w:val="Hyperlink"/>
          </w:rPr>
          <w:t>https://bcfs.flexigrant.com/</w:t>
        </w:r>
      </w:hyperlink>
      <w:r w:rsidR="00BC2AC6">
        <w:t xml:space="preserve"> </w:t>
      </w:r>
      <w:r w:rsidRPr="00985F80">
        <w:t>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5A58A078" w:rsidR="008802C1" w:rsidRPr="001E798D" w:rsidRDefault="00F37FF5" w:rsidP="008802C1">
      <w:pPr>
        <w:rPr>
          <w:rFonts w:eastAsia="Adobe Fan Heiti Std B"/>
          <w:b/>
          <w:bCs/>
        </w:rPr>
      </w:pPr>
      <w:r>
        <w:rPr>
          <w:rFonts w:eastAsia="Adobe Fan Heiti Std B"/>
        </w:rPr>
        <w:lastRenderedPageBreak/>
        <w:t xml:space="preserve">Please upload the Lead </w:t>
      </w:r>
      <w:r w:rsidR="00011402">
        <w:rPr>
          <w:rFonts w:eastAsia="Adobe Fan Heiti Std B"/>
        </w:rPr>
        <w:t>Organisation</w:t>
      </w:r>
      <w:r>
        <w:rPr>
          <w:rFonts w:eastAsia="Adobe Fan Heiti Std B"/>
        </w:rPr>
        <w:t>’s 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78BF7690" w14:textId="2531A2EC" w:rsidR="008802C1" w:rsidRPr="00FA7C58" w:rsidRDefault="008802C1" w:rsidP="000103FD">
      <w:pPr>
        <w:spacing w:before="0" w:after="0"/>
        <w:rPr>
          <w:rFonts w:eastAsia="Adobe Fan Heiti Std B"/>
          <w:b/>
          <w:bCs/>
          <w:color w:val="000000"/>
          <w:sz w:val="32"/>
          <w:szCs w:val="28"/>
        </w:rPr>
      </w:pPr>
      <w:r w:rsidRPr="00FA7C58">
        <w:rPr>
          <w:rFonts w:eastAsia="Adobe Fan Heiti Std B"/>
          <w:b/>
          <w:bCs/>
          <w:color w:val="000000"/>
          <w:sz w:val="32"/>
          <w:szCs w:val="28"/>
        </w:rPr>
        <w:t>Q</w:t>
      </w:r>
      <w:r w:rsidR="00D00E7B">
        <w:rPr>
          <w:rFonts w:eastAsia="Adobe Fan Heiti Std B"/>
          <w:b/>
          <w:bCs/>
          <w:color w:val="000000"/>
          <w:sz w:val="32"/>
          <w:szCs w:val="28"/>
        </w:rPr>
        <w:t>2</w:t>
      </w:r>
      <w:r w:rsidR="00592F53">
        <w:rPr>
          <w:rFonts w:eastAsia="Adobe Fan Heiti Std B"/>
          <w:b/>
          <w:bCs/>
          <w:color w:val="000000"/>
          <w:sz w:val="32"/>
          <w:szCs w:val="28"/>
        </w:rPr>
        <w:t>6</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64345B49" w14:textId="741291EA" w:rsidR="008802C1" w:rsidRDefault="00853256" w:rsidP="008802C1">
      <w:pPr>
        <w:spacing w:before="60" w:after="60"/>
        <w:rPr>
          <w:rFonts w:eastAsia="Adobe Fan Heiti Std B"/>
          <w:bCs/>
        </w:rPr>
      </w:pPr>
      <w:r>
        <w:rPr>
          <w:rFonts w:eastAsia="Adobe Fan Heiti Std B"/>
          <w:bCs/>
        </w:rPr>
        <w:t xml:space="preserve">This question </w:t>
      </w:r>
      <w:r w:rsidR="0088195E">
        <w:rPr>
          <w:rFonts w:eastAsia="Adobe Fan Heiti Std B"/>
          <w:bCs/>
        </w:rPr>
        <w:t>aims to help us</w:t>
      </w:r>
      <w:r>
        <w:rPr>
          <w:rFonts w:eastAsia="Adobe Fan Heiti Std B"/>
          <w:bCs/>
        </w:rPr>
        <w:t xml:space="preserve"> understand how </w:t>
      </w:r>
      <w:r w:rsidR="008D3D42">
        <w:rPr>
          <w:rFonts w:eastAsia="Adobe Fan Heiti Std B"/>
          <w:bCs/>
        </w:rPr>
        <w:t xml:space="preserve">this proposed project will </w:t>
      </w:r>
      <w:r w:rsidR="009E291E">
        <w:rPr>
          <w:rFonts w:eastAsia="Adobe Fan Heiti Std B"/>
          <w:bCs/>
        </w:rPr>
        <w:t>build on or align</w:t>
      </w:r>
      <w:r w:rsidR="00706A85">
        <w:rPr>
          <w:rFonts w:eastAsia="Adobe Fan Heiti Std B"/>
          <w:bCs/>
        </w:rPr>
        <w:t xml:space="preserve"> with </w:t>
      </w:r>
      <w:r w:rsidR="00382C92">
        <w:rPr>
          <w:rFonts w:eastAsia="Adobe Fan Heiti Std B"/>
          <w:bCs/>
        </w:rPr>
        <w:t xml:space="preserve">the work in the same </w:t>
      </w:r>
      <w:r w:rsidR="00F4494C">
        <w:rPr>
          <w:rFonts w:eastAsia="Adobe Fan Heiti Std B"/>
          <w:bCs/>
        </w:rPr>
        <w:t xml:space="preserve">geographic/thematic area to prevent significantly </w:t>
      </w:r>
      <w:r w:rsidR="006A3364">
        <w:rPr>
          <w:rFonts w:eastAsia="Adobe Fan Heiti Std B"/>
          <w:bCs/>
        </w:rPr>
        <w:t>cut across</w:t>
      </w:r>
      <w:r w:rsidR="0091573E">
        <w:rPr>
          <w:rFonts w:eastAsia="Adobe Fan Heiti Std B"/>
          <w:bCs/>
        </w:rPr>
        <w:t xml:space="preserve"> or duplicating work.</w:t>
      </w:r>
    </w:p>
    <w:p w14:paraId="757B6C32" w14:textId="77777777" w:rsidR="000A1D1F" w:rsidRPr="001D6AE9" w:rsidRDefault="000A1D1F" w:rsidP="008802C1">
      <w:pPr>
        <w:spacing w:before="60" w:after="60"/>
        <w:rPr>
          <w:rFonts w:eastAsia="Adobe Fan Heiti Std B"/>
          <w:bCs/>
        </w:rPr>
      </w:pPr>
    </w:p>
    <w:p w14:paraId="479EEBCA" w14:textId="6FF05CE0" w:rsidR="008802C1" w:rsidRPr="00FA7C58" w:rsidRDefault="008802C1" w:rsidP="008802C1">
      <w:pPr>
        <w:spacing w:before="60" w:after="60"/>
        <w:rPr>
          <w:rFonts w:eastAsia="Adobe Fan Heiti Std B"/>
        </w:rPr>
      </w:pPr>
      <w:r w:rsidRPr="00FA7C58">
        <w:rPr>
          <w:rFonts w:eastAsia="Adobe Fan Heiti Std B"/>
          <w:b/>
        </w:rPr>
        <w:t>Q</w:t>
      </w:r>
      <w:r w:rsidR="00D00E7B">
        <w:rPr>
          <w:rFonts w:eastAsia="Adobe Fan Heiti Std B"/>
          <w:b/>
        </w:rPr>
        <w:t>2</w:t>
      </w:r>
      <w:r w:rsidR="00592F53">
        <w:rPr>
          <w:rFonts w:eastAsia="Adobe Fan Heiti Std B"/>
          <w:b/>
        </w:rPr>
        <w:t>6</w:t>
      </w:r>
      <w:r w:rsidRPr="00FA7C58">
        <w:rPr>
          <w:rFonts w:eastAsia="Adobe Fan Heiti Std B"/>
          <w:b/>
        </w:rPr>
        <w:t>a.</w:t>
      </w:r>
      <w:r w:rsidRPr="00FA7C58">
        <w:rPr>
          <w:rFonts w:eastAsia="Adobe Fan Heiti Std B"/>
        </w:rPr>
        <w:t xml:space="preserve"> Is this new </w:t>
      </w:r>
      <w:r w:rsidR="00224D98">
        <w:rPr>
          <w:rFonts w:eastAsia="Adobe Fan Heiti Std B"/>
        </w:rPr>
        <w:t>work</w:t>
      </w:r>
      <w:r w:rsidR="00C53B12" w:rsidRPr="00FA7C58">
        <w:rPr>
          <w:rFonts w:eastAsia="Adobe Fan Heiti Std B"/>
        </w:rPr>
        <w:t xml:space="preserve"> </w:t>
      </w:r>
      <w:r w:rsidRPr="00FA7C58">
        <w:rPr>
          <w:rFonts w:eastAsia="Adobe Fan Heiti Std B"/>
        </w:rPr>
        <w:t xml:space="preserve">or </w:t>
      </w:r>
      <w:r>
        <w:rPr>
          <w:rFonts w:eastAsia="Adobe Fan Heiti Std B"/>
        </w:rPr>
        <w:t xml:space="preserve">does it build on </w:t>
      </w:r>
      <w:r w:rsidRPr="00FA7C58">
        <w:rPr>
          <w:rFonts w:eastAsia="Adobe Fan Heiti Std B"/>
        </w:rPr>
        <w:t>existing</w:t>
      </w:r>
      <w:r w:rsidR="00021E79">
        <w:rPr>
          <w:rFonts w:eastAsia="Adobe Fan Heiti Std B"/>
        </w:rPr>
        <w:t>/past</w:t>
      </w:r>
      <w:r w:rsidRPr="00FA7C58">
        <w:rPr>
          <w:rFonts w:eastAsia="Adobe Fan Heiti Std B"/>
        </w:rPr>
        <w:t xml:space="preserve"> </w:t>
      </w:r>
      <w:r w:rsidR="00021E79">
        <w:rPr>
          <w:rFonts w:eastAsia="Adobe Fan Heiti Std B"/>
        </w:rPr>
        <w:t>activities</w:t>
      </w:r>
      <w:r w:rsidRPr="00FA7C58">
        <w:rPr>
          <w:rFonts w:eastAsia="Adobe Fan Heiti Std B"/>
        </w:rPr>
        <w:t xml:space="preserve"> (</w:t>
      </w:r>
      <w:r>
        <w:rPr>
          <w:rFonts w:eastAsia="Adobe Fan Heiti Std B"/>
        </w:rPr>
        <w:t xml:space="preserve">delivered by anyone and </w:t>
      </w:r>
      <w:r w:rsidRPr="00FA7C58">
        <w:rPr>
          <w:rFonts w:eastAsia="Adobe Fan Heiti Std B"/>
        </w:rPr>
        <w:t>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77777777" w:rsidR="008802C1" w:rsidRPr="00FA7C58" w:rsidRDefault="008802C1" w:rsidP="001B1F59">
            <w:pPr>
              <w:spacing w:before="60" w:after="60"/>
              <w:rPr>
                <w:rFonts w:eastAsia="Adobe Fan Heiti Std B"/>
              </w:rPr>
            </w:pPr>
            <w:r w:rsidRPr="00FA7C58">
              <w:rPr>
                <w:rFonts w:eastAsia="Adobe Fan Heiti Std B"/>
                <w:lang w:val="x-none"/>
              </w:rPr>
              <w:t>(Max 200 words):</w:t>
            </w:r>
          </w:p>
        </w:tc>
      </w:tr>
    </w:tbl>
    <w:p w14:paraId="5A86BB94" w14:textId="7130AE01" w:rsidR="008802C1" w:rsidRPr="00FA7C58" w:rsidRDefault="008802C1" w:rsidP="008802C1">
      <w:pPr>
        <w:spacing w:before="60" w:after="60"/>
        <w:rPr>
          <w:rFonts w:eastAsia="Adobe Fan Heiti Std B"/>
          <w:lang w:val="x-none"/>
        </w:rPr>
      </w:pPr>
      <w:r w:rsidRPr="00FA7C58">
        <w:rPr>
          <w:rFonts w:eastAsia="Adobe Fan Heiti Std B"/>
          <w:b/>
        </w:rPr>
        <w:t>Q</w:t>
      </w:r>
      <w:r w:rsidR="00D00E7B">
        <w:rPr>
          <w:rFonts w:eastAsia="Adobe Fan Heiti Std B"/>
          <w:b/>
        </w:rPr>
        <w:t>2</w:t>
      </w:r>
      <w:r w:rsidR="00592F53">
        <w:rPr>
          <w:rFonts w:eastAsia="Adobe Fan Heiti Std B"/>
          <w:b/>
        </w:rPr>
        <w:t>6</w:t>
      </w:r>
      <w:r w:rsidRPr="00FA7C58">
        <w:rPr>
          <w:rFonts w:eastAsia="Adobe Fan Heiti Std B"/>
          <w:b/>
        </w:rPr>
        <w:t>b.</w:t>
      </w:r>
      <w:r w:rsidRPr="00FA7C58">
        <w:rPr>
          <w:rFonts w:eastAsia="Adobe Fan Heiti Std B"/>
        </w:rPr>
        <w:t xml:space="preserve"> Are you aware of any </w:t>
      </w:r>
      <w:r w:rsidRPr="0072472E">
        <w:rPr>
          <w:rFonts w:eastAsia="Adobe Fan Heiti Std B"/>
        </w:rPr>
        <w:t xml:space="preserve">current or future plans for work </w:t>
      </w:r>
      <w:r w:rsidR="00127A06">
        <w:rPr>
          <w:rFonts w:eastAsia="Adobe Fan Heiti Std B"/>
        </w:rPr>
        <w:t xml:space="preserve">in the </w:t>
      </w:r>
      <w:r w:rsidR="00127A06" w:rsidRPr="007C0B04">
        <w:rPr>
          <w:rFonts w:eastAsia="Adobe Fan Heiti Std B"/>
          <w:bCs/>
        </w:rPr>
        <w:t xml:space="preserve">geographic/thematic area </w:t>
      </w:r>
      <w:r w:rsidRPr="0072472E">
        <w:rPr>
          <w:rFonts w:eastAsia="Adobe Fan Heiti Std B"/>
        </w:rPr>
        <w:t>to the proposed project</w:t>
      </w:r>
      <w:r w:rsidR="00156372">
        <w:rPr>
          <w:rFonts w:eastAsia="Adobe Fan Heiti Std B"/>
        </w:rPr>
        <w:t xml:space="preserve"> that may </w:t>
      </w:r>
      <w:r w:rsidR="008E671E">
        <w:rPr>
          <w:rFonts w:eastAsia="Adobe Fan Heiti Std B"/>
        </w:rPr>
        <w:t xml:space="preserve">duplicate or </w:t>
      </w:r>
      <w:r w:rsidR="0049061E">
        <w:rPr>
          <w:rFonts w:eastAsia="Adobe Fan Heiti Std B"/>
        </w:rPr>
        <w:t>cut across</w:t>
      </w:r>
      <w:r w:rsidR="008E671E">
        <w:rPr>
          <w:rFonts w:eastAsia="Adobe Fan Heiti Std B"/>
        </w:rPr>
        <w:t xml:space="preserve"> this proposed project</w:t>
      </w:r>
      <w:r w:rsidRPr="0072472E">
        <w:rPr>
          <w:rFonts w:eastAsia="Adobe Fan Heiti Std B"/>
        </w:rPr>
        <w:t>?</w:t>
      </w:r>
      <w:r>
        <w:rPr>
          <w:rFonts w:eastAsia="Adobe Fan Heiti Std B"/>
        </w:rPr>
        <w:t xml:space="preserve"> </w:t>
      </w:r>
      <w:r w:rsidRPr="0090377A">
        <w:rPr>
          <w:rFonts w:eastAsia="Adobe Fan Heiti Std B"/>
          <w:b/>
          <w:bCs/>
          <w:lang w:val="x-none"/>
        </w:rPr>
        <w:t>Yes/No</w:t>
      </w:r>
    </w:p>
    <w:p w14:paraId="3DB08819" w14:textId="29B28742" w:rsidR="008802C1" w:rsidRPr="008B4603" w:rsidRDefault="008802C1" w:rsidP="008802C1">
      <w:pPr>
        <w:spacing w:before="60" w:after="60"/>
      </w:pPr>
      <w:r w:rsidRPr="00FA7C58">
        <w:rPr>
          <w:rFonts w:eastAsia="Adobe Fan Heiti Std B"/>
          <w:lang w:val="x-none"/>
        </w:rPr>
        <w:t>If yes, please give details explaining similarities and differences, and explaining how your work will be additional</w:t>
      </w:r>
      <w:r w:rsidR="003374D4">
        <w:rPr>
          <w:rFonts w:eastAsia="Adobe Fan Heiti Std B"/>
        </w:rPr>
        <w:t xml:space="preserve">, </w:t>
      </w:r>
      <w:r w:rsidR="002332B9">
        <w:rPr>
          <w:rFonts w:eastAsia="Adobe Fan Heiti Std B"/>
        </w:rPr>
        <w:t xml:space="preserve">avoiding </w:t>
      </w:r>
      <w:r w:rsidR="003374D4">
        <w:rPr>
          <w:rFonts w:eastAsia="Adobe Fan Heiti Std B"/>
        </w:rPr>
        <w:t>duplicatin</w:t>
      </w:r>
      <w:r w:rsidR="00DA006B">
        <w:rPr>
          <w:rFonts w:eastAsia="Adobe Fan Heiti Std B"/>
        </w:rPr>
        <w:t>g</w:t>
      </w:r>
      <w:r w:rsidR="003374D4">
        <w:rPr>
          <w:rFonts w:eastAsia="Adobe Fan Heiti Std B"/>
        </w:rPr>
        <w:t xml:space="preserve"> </w:t>
      </w:r>
      <w:r w:rsidR="00C53B12">
        <w:rPr>
          <w:rFonts w:eastAsia="Adobe Fan Heiti Std B"/>
        </w:rPr>
        <w:t>and conflict</w:t>
      </w:r>
      <w:r w:rsidR="00DA006B">
        <w:rPr>
          <w:rFonts w:eastAsia="Adobe Fan Heiti Std B"/>
        </w:rPr>
        <w:t xml:space="preserve">ing activities </w:t>
      </w:r>
      <w:r w:rsidRPr="00FA7C58">
        <w:rPr>
          <w:rFonts w:eastAsia="Adobe Fan Heiti Std B"/>
          <w:lang w:val="x-none"/>
        </w:rPr>
        <w:t xml:space="preserve">and what attempts have been/will be made to co-operate with and </w:t>
      </w:r>
      <w:r w:rsidR="003374D4">
        <w:rPr>
          <w:rFonts w:eastAsia="Adobe Fan Heiti Std B"/>
        </w:rPr>
        <w:t>share</w:t>
      </w:r>
      <w:r w:rsidR="003374D4" w:rsidRPr="00FA7C58">
        <w:rPr>
          <w:rFonts w:eastAsia="Adobe Fan Heiti Std B"/>
          <w:lang w:val="x-none"/>
        </w:rPr>
        <w:t xml:space="preserve"> </w:t>
      </w:r>
      <w:r w:rsidRPr="00FA7C58">
        <w:rPr>
          <w:rFonts w:eastAsia="Adobe Fan Heiti Std B"/>
          <w:lang w:val="x-none"/>
        </w:rPr>
        <w:t xml:space="preserve">lessons </w:t>
      </w:r>
      <w:r w:rsidR="003374D4">
        <w:rPr>
          <w:rFonts w:eastAsia="Adobe Fan Heiti Std B"/>
        </w:rPr>
        <w:t xml:space="preserve">learnt </w:t>
      </w:r>
      <w:r w:rsidRPr="00FA7C58">
        <w:rPr>
          <w:rFonts w:eastAsia="Adobe Fan Heiti Std B"/>
          <w:lang w:val="x-none"/>
        </w:rPr>
        <w:t>for mutual benefit</w:t>
      </w:r>
      <w:r w:rsidR="008B4603">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21E439C1" w14:textId="77777777" w:rsidTr="00850330">
        <w:trPr>
          <w:trHeight w:val="1578"/>
        </w:trPr>
        <w:tc>
          <w:tcPr>
            <w:tcW w:w="5000" w:type="pct"/>
          </w:tcPr>
          <w:p w14:paraId="3861FAED" w14:textId="16DC7D0E" w:rsidR="008802C1" w:rsidRPr="0090377A" w:rsidRDefault="00850330" w:rsidP="001B1F59">
            <w:pPr>
              <w:spacing w:before="60" w:after="60"/>
            </w:pPr>
            <w:r w:rsidRPr="00FA7C58">
              <w:rPr>
                <w:rFonts w:eastAsia="Adobe Fan Heiti Std B"/>
              </w:rPr>
              <w:t>(Max 200 words)</w:t>
            </w:r>
          </w:p>
        </w:tc>
      </w:tr>
    </w:tbl>
    <w:p w14:paraId="07162F59" w14:textId="5B30F937" w:rsidR="008802C1" w:rsidRPr="00052939" w:rsidRDefault="008802C1" w:rsidP="008802C1">
      <w:pPr>
        <w:pStyle w:val="Heading2"/>
      </w:pPr>
      <w:r>
        <w:t>Q</w:t>
      </w:r>
      <w:r w:rsidR="00D00E7B">
        <w:t>2</w:t>
      </w:r>
      <w:r w:rsidR="00592F53">
        <w:t>7</w:t>
      </w:r>
      <w:r w:rsidRPr="00052939">
        <w:t xml:space="preserve">. </w:t>
      </w:r>
      <w:r>
        <w:t>Value for Money</w:t>
      </w:r>
    </w:p>
    <w:p w14:paraId="79232772" w14:textId="1B419512" w:rsidR="008802C1" w:rsidRPr="00A041E9" w:rsidRDefault="008B3F1D" w:rsidP="008802C1">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w:t>
      </w:r>
      <w:r w:rsidR="001C7A05">
        <w:rPr>
          <w:rFonts w:eastAsia="Arial"/>
          <w:color w:val="000000" w:themeColor="text1"/>
          <w:lang w:val="en-US"/>
        </w:rPr>
        <w:t>, additionality,</w:t>
      </w:r>
      <w:r w:rsidRPr="000B568B">
        <w:rPr>
          <w:rFonts w:eastAsia="Arial"/>
          <w:color w:val="000000" w:themeColor="text1"/>
          <w:lang w:val="en-US"/>
        </w:rPr>
        <w:t xml:space="preserve"> and equity). Why is it the best feasible project for the amount of money to be spent? Please make sure you read the guidance documents, before answering this question</w:t>
      </w:r>
      <w:r w:rsidRPr="599CD980">
        <w:rPr>
          <w:rFonts w:eastAsia="Arial"/>
          <w:color w:val="000000" w:themeColor="text1"/>
        </w:rPr>
        <w:t>.</w:t>
      </w:r>
      <w:r w:rsidR="00B5154F">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77777777" w:rsidR="008802C1" w:rsidRPr="00B435E9" w:rsidRDefault="008802C1" w:rsidP="001B1F59">
            <w:pPr>
              <w:spacing w:before="60" w:after="60"/>
            </w:pPr>
            <w:r>
              <w:t>(Max 250 words)</w:t>
            </w:r>
          </w:p>
        </w:tc>
      </w:tr>
    </w:tbl>
    <w:p w14:paraId="7FF0719D" w14:textId="77777777" w:rsidR="00A417C0" w:rsidRDefault="00A417C0">
      <w:pPr>
        <w:spacing w:before="0" w:after="0"/>
        <w:rPr>
          <w:b/>
          <w:bCs/>
          <w:sz w:val="32"/>
          <w:szCs w:val="22"/>
        </w:rPr>
      </w:pPr>
      <w:r>
        <w:br w:type="page"/>
      </w:r>
    </w:p>
    <w:p w14:paraId="347F5544" w14:textId="0833B206" w:rsidR="005429ED" w:rsidRPr="00C72BC8" w:rsidRDefault="005429ED" w:rsidP="005429ED">
      <w:pPr>
        <w:pStyle w:val="Heading2"/>
      </w:pPr>
      <w:r>
        <w:lastRenderedPageBreak/>
        <w:t>Q2</w:t>
      </w:r>
      <w:r w:rsidR="00592F53">
        <w:t>8</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77777777" w:rsidR="005429ED" w:rsidRPr="00B435E9" w:rsidRDefault="005429ED">
            <w:pPr>
              <w:spacing w:before="60" w:after="60"/>
            </w:pPr>
            <w:r>
              <w:t>(Max 150 words)</w:t>
            </w:r>
          </w:p>
        </w:tc>
      </w:tr>
    </w:tbl>
    <w:p w14:paraId="2BCE636C" w14:textId="75F695DD" w:rsidR="00F42E81" w:rsidRDefault="00592F53" w:rsidP="00F42E81">
      <w:pPr>
        <w:pStyle w:val="Heading2"/>
      </w:pPr>
      <w:r>
        <w:t>Q29</w:t>
      </w:r>
      <w:r w:rsidR="00F42E81">
        <w:t>. Safeguarding</w:t>
      </w:r>
    </w:p>
    <w:p w14:paraId="27C8FE94" w14:textId="3F5E550D" w:rsidR="00F42E81" w:rsidRDefault="00D512E1" w:rsidP="00F42E81">
      <w:r>
        <w:t xml:space="preserve">All projects funded under the </w:t>
      </w:r>
      <w:r w:rsidR="00256FD2">
        <w:t xml:space="preserve">Biodiversity Challenge Funds </w:t>
      </w:r>
      <w:r w:rsidR="00F42E81">
        <w:t xml:space="preserve">must </w:t>
      </w:r>
      <w:r w:rsidR="00C5286F">
        <w:t xml:space="preserve">ensure </w:t>
      </w:r>
      <w:r w:rsidR="007C2C78">
        <w:t xml:space="preserve">proactive </w:t>
      </w:r>
      <w:r w:rsidR="00C5286F">
        <w:t>action is taken to</w:t>
      </w:r>
      <w:r w:rsidR="004B2900">
        <w:t xml:space="preserve"> promote the welfare and protect al</w:t>
      </w:r>
      <w:r w:rsidR="00E35658">
        <w:t>l individuals</w:t>
      </w:r>
      <w:r w:rsidR="00A00204">
        <w:t xml:space="preserve"> </w:t>
      </w:r>
      <w:r w:rsidR="00AC7708">
        <w:t xml:space="preserve">involved in the project </w:t>
      </w:r>
      <w:r w:rsidR="00A00204">
        <w:t>(</w:t>
      </w:r>
      <w:r w:rsidR="003131AE" w:rsidRPr="003131AE">
        <w:t>staff, implementing partners, the public and beneficiaries</w:t>
      </w:r>
      <w:r w:rsidR="00A00204">
        <w:t>)</w:t>
      </w:r>
      <w:r w:rsidR="00E35658">
        <w:t xml:space="preserve"> from harm. </w:t>
      </w:r>
      <w:r w:rsidR="00F42E81">
        <w:t xml:space="preserve">In order to provide assurance of this, projects are required to have </w:t>
      </w:r>
      <w:r w:rsidR="00997554">
        <w:t xml:space="preserve">specific procedures and </w:t>
      </w:r>
      <w:r w:rsidR="00207092">
        <w:t>policies</w:t>
      </w:r>
      <w:r w:rsidR="00997554">
        <w:t xml:space="preserve"> </w:t>
      </w:r>
      <w:r w:rsidR="00F42E81">
        <w:t xml:space="preserve">in </w:t>
      </w:r>
      <w:r w:rsidR="00FC47CD">
        <w:t>operation</w:t>
      </w:r>
      <w:r w:rsidR="00F42E81">
        <w:t xml:space="preserve">. </w:t>
      </w:r>
    </w:p>
    <w:p w14:paraId="1CF9FE9A" w14:textId="428FA9EF" w:rsidR="00A33152" w:rsidRDefault="00A764F3" w:rsidP="00AF28E8">
      <w:pPr>
        <w:spacing w:before="120"/>
      </w:pPr>
      <w:r>
        <w:t xml:space="preserve">Please upload </w:t>
      </w:r>
      <w:r w:rsidR="00160AD2">
        <w:t xml:space="preserve">the following </w:t>
      </w:r>
      <w:r w:rsidR="002719E7">
        <w:t xml:space="preserve">mandatory </w:t>
      </w:r>
      <w:r w:rsidR="00160AD2">
        <w:t>policies:</w:t>
      </w:r>
    </w:p>
    <w:p w14:paraId="39B87FC2" w14:textId="3AC9ACA2" w:rsidR="00160AD2" w:rsidRDefault="00160AD2" w:rsidP="00AF28E8">
      <w:pPr>
        <w:pStyle w:val="ListBullet"/>
        <w:spacing w:before="120"/>
      </w:pPr>
      <w:r w:rsidRPr="65942E56">
        <w:rPr>
          <w:b/>
          <w:bCs/>
        </w:rPr>
        <w:t>Safeguarding</w:t>
      </w:r>
      <w:r w:rsidR="3DCDB141" w:rsidRPr="65942E56">
        <w:rPr>
          <w:b/>
          <w:bCs/>
        </w:rPr>
        <w:t xml:space="preserve"> and/or PSEAH</w:t>
      </w:r>
      <w:r w:rsidRPr="65942E56">
        <w:rPr>
          <w:b/>
          <w:bCs/>
        </w:rPr>
        <w:t xml:space="preserve"> Policy</w:t>
      </w:r>
      <w:r w:rsidR="00D3046E">
        <w:t xml:space="preserve">: </w:t>
      </w:r>
      <w:r>
        <w:t xml:space="preserve">including a statement of commitment to safeguarding and a zero tolerance </w:t>
      </w:r>
      <w:r w:rsidR="00FB2531">
        <w:t xml:space="preserve">statement on </w:t>
      </w:r>
      <w:r w:rsidR="4D7BD96E">
        <w:t>inaction</w:t>
      </w:r>
      <w:r w:rsidR="0009710F">
        <w:t xml:space="preserve"> </w:t>
      </w:r>
      <w:r w:rsidR="00FB2531">
        <w:t>to</w:t>
      </w:r>
      <w:r>
        <w:t xml:space="preserve"> harassment and sexual exploitation and abuse.</w:t>
      </w:r>
      <w:r w:rsidR="5006A403">
        <w:t xml:space="preserve"> Policy should include a commitment to either C</w:t>
      </w:r>
      <w:r w:rsidR="44622731">
        <w:t>ore Humanitarian Standard (CHS)</w:t>
      </w:r>
      <w:r w:rsidR="5006A403">
        <w:t xml:space="preserve">, IASC </w:t>
      </w:r>
      <w:r w:rsidR="650FB498">
        <w:t xml:space="preserve">minimum operating </w:t>
      </w:r>
      <w:r w:rsidR="3DF87709">
        <w:t>standards</w:t>
      </w:r>
      <w:r w:rsidR="4B42945F">
        <w:t xml:space="preserve"> for PSEA</w:t>
      </w:r>
      <w:r w:rsidR="259AE579">
        <w:t xml:space="preserve"> MOS-PSEA)</w:t>
      </w:r>
      <w:r w:rsidR="3DF87709">
        <w:t xml:space="preserve"> or CAPSEAH minimum standards.</w:t>
      </w:r>
    </w:p>
    <w:p w14:paraId="54500050" w14:textId="261D9655" w:rsidR="00160AD2" w:rsidRDefault="00D27E80" w:rsidP="00AF28E8">
      <w:pPr>
        <w:pStyle w:val="ListBullet"/>
        <w:spacing w:before="120"/>
      </w:pPr>
      <w:r w:rsidRPr="0081764C">
        <w:rPr>
          <w:b/>
          <w:bCs/>
        </w:rPr>
        <w:t>Whistleblowing Policy</w:t>
      </w:r>
      <w:r w:rsidR="00D3046E">
        <w:t xml:space="preserve">: </w:t>
      </w:r>
      <w:r w:rsidR="00C955E5">
        <w:t>which details a clear process for dealing wit</w:t>
      </w:r>
      <w:r w:rsidR="00D3046E">
        <w:t>h</w:t>
      </w:r>
      <w:r w:rsidR="00C955E5">
        <w:t xml:space="preserve"> concerns raised and protects whistle</w:t>
      </w:r>
      <w:r w:rsidR="00687004">
        <w:t xml:space="preserve"> </w:t>
      </w:r>
      <w:r w:rsidR="00C955E5">
        <w:t>blowers from reprisals</w:t>
      </w:r>
      <w:r w:rsidR="00D3046E">
        <w:t>.</w:t>
      </w:r>
    </w:p>
    <w:p w14:paraId="7A5F1048" w14:textId="637D3A1D" w:rsidR="00C955E5" w:rsidRDefault="00C955E5" w:rsidP="00AF28E8">
      <w:pPr>
        <w:pStyle w:val="ListBullet"/>
        <w:spacing w:before="120"/>
        <w:contextualSpacing w:val="0"/>
      </w:pPr>
      <w:r w:rsidRPr="35104146">
        <w:rPr>
          <w:b/>
          <w:bCs/>
        </w:rPr>
        <w:t>Code of Conduct</w:t>
      </w:r>
      <w:r w:rsidR="00D3046E">
        <w:t xml:space="preserve">: </w:t>
      </w:r>
      <w:r w:rsidR="00912EDD">
        <w:t>which sets out clear expectations of behaviours – inside and outside the workplace –</w:t>
      </w:r>
      <w:r w:rsidR="00CA3443" w:rsidRPr="00CA3443">
        <w:t xml:space="preserve"> </w:t>
      </w:r>
      <w:r w:rsidR="00CA3443">
        <w:t>for staff and volunteers</w:t>
      </w:r>
      <w:r w:rsidR="00912EDD">
        <w:t xml:space="preserve"> involved in the project and makes clear what will happen in the event of non-compliance or breach of these standards</w:t>
      </w:r>
      <w:r w:rsidR="4F752F50">
        <w:t>.</w:t>
      </w:r>
    </w:p>
    <w:p w14:paraId="0EFDDA08" w14:textId="36FA802A" w:rsidR="008619C0" w:rsidRDefault="00F65DA7" w:rsidP="00AF28E8">
      <w:pPr>
        <w:pStyle w:val="ListBullet"/>
        <w:numPr>
          <w:ilvl w:val="0"/>
          <w:numId w:val="0"/>
        </w:numPr>
        <w:spacing w:before="120"/>
        <w:ind w:left="360" w:hanging="360"/>
        <w:contextualSpacing w:val="0"/>
      </w:pPr>
      <w:r>
        <w:t>In addition, please share the following optional policy:</w:t>
      </w:r>
    </w:p>
    <w:p w14:paraId="4E917722" w14:textId="3E44EC66" w:rsidR="63055D21" w:rsidRDefault="001400F0" w:rsidP="00AF28E8">
      <w:pPr>
        <w:pStyle w:val="ListBullet"/>
        <w:spacing w:before="120"/>
        <w:contextualSpacing w:val="0"/>
      </w:pPr>
      <w:r w:rsidRPr="00D65B20">
        <w:rPr>
          <w:b/>
          <w:bCs/>
        </w:rPr>
        <w:t>Health, Safety and/or Security policy or Security Plan</w:t>
      </w:r>
      <w:r w:rsidR="0013751E" w:rsidRPr="00D65B20">
        <w:t>:</w:t>
      </w:r>
      <w:r w:rsidR="63055D21" w:rsidRPr="00D65B20">
        <w:t xml:space="preserve"> that outlines </w:t>
      </w:r>
      <w:r w:rsidR="003F5C46" w:rsidRPr="00D65B20">
        <w:t xml:space="preserve">a plan on how to </w:t>
      </w:r>
      <w:r w:rsidR="00A9421E" w:rsidRPr="00D65B20">
        <w:t xml:space="preserve">mitigate and </w:t>
      </w:r>
      <w:r w:rsidR="003F5C46" w:rsidRPr="00D65B20">
        <w:t>respond</w:t>
      </w:r>
      <w:r w:rsidR="003F5C46" w:rsidRPr="35104146">
        <w:t xml:space="preserve"> to potential health, safety and security threats</w:t>
      </w:r>
      <w:r w:rsidR="40AEACA6" w:rsidRPr="35104146">
        <w:t>.</w:t>
      </w:r>
    </w:p>
    <w:p w14:paraId="12E67A76" w14:textId="73039468" w:rsidR="00AC683B" w:rsidRPr="002D17A0" w:rsidRDefault="00AC683B" w:rsidP="00AF28E8">
      <w:pPr>
        <w:pStyle w:val="ListBullet"/>
        <w:numPr>
          <w:ilvl w:val="0"/>
          <w:numId w:val="0"/>
        </w:numPr>
        <w:spacing w:before="120"/>
        <w:contextualSpacing w:val="0"/>
      </w:pPr>
      <w:r w:rsidRPr="002D17A0">
        <w:t xml:space="preserve">If </w:t>
      </w:r>
      <w:r w:rsidR="0026598F">
        <w:t xml:space="preserve">any of </w:t>
      </w:r>
      <w:r w:rsidRPr="002D17A0">
        <w:t xml:space="preserve">these policies are integrated into a broader policy document or handbook, </w:t>
      </w:r>
      <w:r w:rsidR="0026598F">
        <w:t>please</w:t>
      </w:r>
      <w:r w:rsidRPr="002D17A0">
        <w:t xml:space="preserve"> upload</w:t>
      </w:r>
      <w:r w:rsidR="0026598F">
        <w:t xml:space="preserve"> just</w:t>
      </w:r>
      <w:r w:rsidRPr="002D17A0">
        <w:t xml:space="preserve"> the </w:t>
      </w:r>
      <w:r w:rsidR="002D17A0" w:rsidRPr="002D17A0">
        <w:t>relevant or equivalent sub-sections to the above policies</w:t>
      </w:r>
      <w:r w:rsidR="0022003E">
        <w:t>, with (unofficial</w:t>
      </w:r>
      <w:r w:rsidR="004A3A53">
        <w:t>)</w:t>
      </w:r>
      <w:r w:rsidR="0022003E">
        <w:t xml:space="preserve"> </w:t>
      </w:r>
      <w:r w:rsidR="00CD5616">
        <w:t>English translations where needed</w:t>
      </w:r>
      <w:r w:rsidR="002D17A0" w:rsidRPr="002D17A0">
        <w:t>.</w:t>
      </w:r>
    </w:p>
    <w:p w14:paraId="2A48EC53" w14:textId="55F2C9E8" w:rsidR="00C46D65" w:rsidRPr="0002549A" w:rsidRDefault="00F42E81" w:rsidP="00AF28E8">
      <w:pPr>
        <w:spacing w:before="120"/>
        <w:rPr>
          <w:rFonts w:eastAsia="Adobe Fan Heiti Std B"/>
        </w:rPr>
      </w:pPr>
      <w:r w:rsidRPr="65942E56">
        <w:rPr>
          <w:rFonts w:eastAsia="Adobe Fan Heiti Std B"/>
        </w:rPr>
        <w:t xml:space="preserve">Please outline </w:t>
      </w:r>
      <w:r w:rsidR="2A13FFD0" w:rsidRPr="65942E56">
        <w:rPr>
          <w:rFonts w:eastAsia="Adobe Fan Heiti Std B"/>
        </w:rPr>
        <w:t>how your project will ensure:</w:t>
      </w:r>
    </w:p>
    <w:p w14:paraId="755D400B" w14:textId="3EEFB18F" w:rsidR="00C46D65" w:rsidRPr="0002549A" w:rsidRDefault="00D23702" w:rsidP="00AF28E8">
      <w:pPr>
        <w:spacing w:before="120"/>
        <w:ind w:left="284"/>
        <w:rPr>
          <w:rFonts w:eastAsia="Adobe Fan Heiti Std B"/>
        </w:rPr>
      </w:pPr>
      <w:r w:rsidRPr="002F6F3A">
        <w:rPr>
          <w:rFonts w:eastAsia="Adobe Fan Heiti Std B"/>
          <w:b/>
          <w:bCs/>
        </w:rPr>
        <w:t>(a)</w:t>
      </w:r>
      <w:r w:rsidRPr="65942E56">
        <w:rPr>
          <w:rFonts w:eastAsia="Adobe Fan Heiti Std B"/>
        </w:rPr>
        <w:t xml:space="preserve"> </w:t>
      </w:r>
      <w:r w:rsidR="00E37B9B">
        <w:t>beneficiaries, the public</w:t>
      </w:r>
      <w:r w:rsidR="00C405CB">
        <w:t xml:space="preserve">, implementing partners, and </w:t>
      </w:r>
      <w:r w:rsidR="00E37B9B">
        <w:t xml:space="preserve">staff </w:t>
      </w:r>
      <w:r w:rsidR="00C405CB" w:rsidRPr="65942E56">
        <w:rPr>
          <w:rFonts w:eastAsia="Adobe Fan Heiti Std B"/>
        </w:rPr>
        <w:t>are</w:t>
      </w:r>
      <w:r w:rsidR="00087EAC" w:rsidRPr="65942E56">
        <w:rPr>
          <w:rFonts w:eastAsia="Adobe Fan Heiti Std B"/>
        </w:rPr>
        <w:t xml:space="preserve"> </w:t>
      </w:r>
      <w:r w:rsidR="00E37B9B" w:rsidRPr="65942E56">
        <w:rPr>
          <w:rFonts w:eastAsia="Adobe Fan Heiti Std B"/>
        </w:rPr>
        <w:t>made</w:t>
      </w:r>
      <w:r w:rsidR="00087EAC" w:rsidRPr="65942E56">
        <w:rPr>
          <w:rFonts w:eastAsia="Adobe Fan Heiti Std B"/>
        </w:rPr>
        <w:t xml:space="preserve"> aware of your safeguarding commitment and </w:t>
      </w:r>
      <w:r w:rsidR="00DA5D82" w:rsidRPr="65942E56">
        <w:rPr>
          <w:rFonts w:eastAsia="Adobe Fan Heiti Std B"/>
        </w:rPr>
        <w:t xml:space="preserve">how </w:t>
      </w:r>
      <w:r w:rsidR="00A9421E">
        <w:rPr>
          <w:rFonts w:eastAsia="Adobe Fan Heiti Std B"/>
        </w:rPr>
        <w:t>they can</w:t>
      </w:r>
      <w:r w:rsidR="00DA5D82" w:rsidRPr="65942E56">
        <w:rPr>
          <w:rFonts w:eastAsia="Adobe Fan Heiti Std B"/>
        </w:rPr>
        <w:t xml:space="preserve"> </w:t>
      </w:r>
      <w:r w:rsidR="003F1D31" w:rsidRPr="65942E56">
        <w:rPr>
          <w:rFonts w:eastAsia="Adobe Fan Heiti Std B"/>
        </w:rPr>
        <w:t xml:space="preserve">confidentially </w:t>
      </w:r>
      <w:r w:rsidR="00DA5D82" w:rsidRPr="65942E56">
        <w:rPr>
          <w:rFonts w:eastAsia="Adobe Fan Heiti Std B"/>
        </w:rPr>
        <w:t>raise a concern,</w:t>
      </w:r>
    </w:p>
    <w:p w14:paraId="4D16EBE4" w14:textId="0610EAE1" w:rsidR="00C46D65" w:rsidRPr="0002549A" w:rsidRDefault="00DA5D82" w:rsidP="00AF28E8">
      <w:pPr>
        <w:spacing w:before="120"/>
        <w:ind w:left="284"/>
        <w:rPr>
          <w:rFonts w:eastAsia="Adobe Fan Heiti Std B"/>
        </w:rPr>
      </w:pPr>
      <w:r w:rsidRPr="002F6F3A">
        <w:rPr>
          <w:rFonts w:eastAsia="Adobe Fan Heiti Std B"/>
          <w:b/>
          <w:bCs/>
        </w:rPr>
        <w:t>(b)</w:t>
      </w:r>
      <w:r w:rsidR="0081424B" w:rsidRPr="65942E56">
        <w:rPr>
          <w:rFonts w:eastAsia="Adobe Fan Heiti Std B"/>
        </w:rPr>
        <w:t xml:space="preserve"> safeguarding issues are </w:t>
      </w:r>
      <w:r w:rsidR="00CF7AC3" w:rsidRPr="65942E56">
        <w:rPr>
          <w:rFonts w:eastAsia="Adobe Fan Heiti Std B"/>
        </w:rPr>
        <w:t>investigated, recorded and what disciplinary procedures are in place</w:t>
      </w:r>
      <w:r w:rsidR="00744A5A" w:rsidRPr="65942E56">
        <w:rPr>
          <w:rFonts w:eastAsia="Adobe Fan Heiti Std B"/>
        </w:rPr>
        <w:t xml:space="preserve"> when allegations and complaints are </w:t>
      </w:r>
      <w:r w:rsidRPr="65942E56">
        <w:rPr>
          <w:rFonts w:eastAsia="Adobe Fan Heiti Std B"/>
        </w:rPr>
        <w:t>upheld</w:t>
      </w:r>
      <w:r w:rsidR="00E156B8" w:rsidRPr="65942E56">
        <w:rPr>
          <w:rFonts w:eastAsia="Adobe Fan Heiti Std B"/>
        </w:rPr>
        <w:t>,</w:t>
      </w:r>
    </w:p>
    <w:p w14:paraId="5DAF2D27" w14:textId="7C96613C" w:rsidR="00C46D65" w:rsidRPr="0002549A" w:rsidRDefault="00E156B8" w:rsidP="00AF28E8">
      <w:pPr>
        <w:spacing w:before="120"/>
        <w:ind w:left="284"/>
        <w:rPr>
          <w:rFonts w:eastAsia="Adobe Fan Heiti Std B"/>
        </w:rPr>
      </w:pPr>
      <w:r w:rsidRPr="002F6F3A">
        <w:rPr>
          <w:rFonts w:eastAsia="Adobe Fan Heiti Std B"/>
          <w:b/>
          <w:bCs/>
        </w:rPr>
        <w:t>(c)</w:t>
      </w:r>
      <w:r w:rsidRPr="65942E56">
        <w:rPr>
          <w:rFonts w:eastAsia="Adobe Fan Heiti Std B"/>
        </w:rPr>
        <w:t xml:space="preserve"> </w:t>
      </w:r>
      <w:r w:rsidR="00744A5A" w:rsidRPr="65942E56">
        <w:rPr>
          <w:rFonts w:eastAsia="Adobe Fan Heiti Std B"/>
        </w:rPr>
        <w:t xml:space="preserve">you will ensure project partners </w:t>
      </w:r>
      <w:r w:rsidR="00A9421E">
        <w:rPr>
          <w:rFonts w:eastAsia="Adobe Fan Heiti Std B"/>
        </w:rPr>
        <w:t xml:space="preserve">also </w:t>
      </w:r>
      <w:r w:rsidR="00C312D4">
        <w:rPr>
          <w:rFonts w:eastAsia="Adobe Fan Heiti Std B"/>
        </w:rPr>
        <w:t>meet</w:t>
      </w:r>
      <w:r w:rsidR="00C312D4" w:rsidRPr="65942E56">
        <w:rPr>
          <w:rFonts w:eastAsia="Adobe Fan Heiti Std B"/>
        </w:rPr>
        <w:t xml:space="preserve"> </w:t>
      </w:r>
      <w:r w:rsidR="00744A5A" w:rsidRPr="65942E56">
        <w:rPr>
          <w:rFonts w:eastAsia="Adobe Fan Heiti Std B"/>
        </w:rPr>
        <w:t xml:space="preserve">these </w:t>
      </w:r>
      <w:r w:rsidR="00A9421E">
        <w:rPr>
          <w:rFonts w:eastAsia="Adobe Fan Heiti Std B"/>
        </w:rPr>
        <w:t>standards</w:t>
      </w:r>
      <w:r w:rsidR="00C312D4">
        <w:rPr>
          <w:rFonts w:eastAsia="Adobe Fan Heiti Std B"/>
        </w:rPr>
        <w:t xml:space="preserve"> and </w:t>
      </w:r>
      <w:r w:rsidR="00744A5A" w:rsidRPr="65942E56">
        <w:rPr>
          <w:rFonts w:eastAsia="Adobe Fan Heiti Std B"/>
        </w:rPr>
        <w:t>policies.</w:t>
      </w:r>
      <w:r w:rsidR="00F42E81" w:rsidRPr="65942E56">
        <w:rPr>
          <w:rFonts w:eastAsia="Adobe Fan Heiti Std B"/>
        </w:rPr>
        <w:t xml:space="preserve"> </w:t>
      </w:r>
    </w:p>
    <w:p w14:paraId="65A780F5" w14:textId="024372D8" w:rsidR="0026333B" w:rsidRPr="0002549A" w:rsidRDefault="6E65FD34" w:rsidP="00F42E81">
      <w:pPr>
        <w:rPr>
          <w:rFonts w:eastAsia="Adobe Fan Heiti Std B"/>
        </w:rPr>
      </w:pPr>
      <w:r w:rsidRPr="65942E56">
        <w:rPr>
          <w:rFonts w:eastAsia="Adobe Fan Heiti Std B"/>
        </w:rPr>
        <w:t>Indicate which minimum standard protocol your projec</w:t>
      </w:r>
      <w:r w:rsidR="26A44C02" w:rsidRPr="65942E56">
        <w:rPr>
          <w:rFonts w:eastAsia="Adobe Fan Heiti Std B"/>
        </w:rPr>
        <w:t xml:space="preserve">t follows and how you meet those minimum standards, i.e. CAPSEAH, CHS, IASC </w:t>
      </w:r>
      <w:r w:rsidR="764818B4" w:rsidRPr="65942E56">
        <w:rPr>
          <w:rFonts w:eastAsia="Adobe Fan Heiti Std B"/>
        </w:rPr>
        <w:t>MOS-PSEA</w:t>
      </w:r>
      <w:r w:rsidR="006B2A95">
        <w:rPr>
          <w:rFonts w:eastAsia="Adobe Fan Heiti Std B"/>
        </w:rPr>
        <w:t>.</w:t>
      </w:r>
      <w:r w:rsidR="00C312D4" w:rsidRPr="00C312D4">
        <w:rPr>
          <w:rFonts w:eastAsia="Adobe Fan Heiti Std B"/>
        </w:rPr>
        <w:t xml:space="preserve"> </w:t>
      </w:r>
      <w:r w:rsidR="00C312D4" w:rsidRPr="65942E56">
        <w:rPr>
          <w:rFonts w:eastAsia="Adobe Fan Heiti Std B"/>
        </w:rPr>
        <w:t xml:space="preserve">If your approach is currently limited or in the early stages of development, please clearly set out your plans </w:t>
      </w:r>
      <w:r w:rsidR="002F4225">
        <w:rPr>
          <w:rFonts w:eastAsia="Adobe Fan Heiti Std B"/>
        </w:rPr>
        <w:t xml:space="preserve">to </w:t>
      </w:r>
      <w:r w:rsidR="00C312D4"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C310CD" w14:paraId="6EAD8813" w14:textId="77777777" w:rsidTr="1DC2BDD6">
        <w:trPr>
          <w:trHeight w:val="1725"/>
        </w:trPr>
        <w:tc>
          <w:tcPr>
            <w:tcW w:w="9288" w:type="dxa"/>
          </w:tcPr>
          <w:p w14:paraId="288AC4D3" w14:textId="1AC1B7BF" w:rsidR="00F42E81" w:rsidRPr="00C310CD" w:rsidRDefault="00F42E81" w:rsidP="001B1F59">
            <w:pPr>
              <w:rPr>
                <w:rFonts w:eastAsia="Adobe Fan Heiti Std B"/>
                <w:lang w:val="x-none"/>
              </w:rPr>
            </w:pPr>
            <w:r w:rsidRPr="1DC2BDD6">
              <w:rPr>
                <w:rFonts w:eastAsia="Adobe Fan Heiti Std B"/>
              </w:rPr>
              <w:lastRenderedPageBreak/>
              <w:t xml:space="preserve">(Max </w:t>
            </w:r>
            <w:r w:rsidR="00F40DB0">
              <w:rPr>
                <w:rFonts w:eastAsia="Adobe Fan Heiti Std B"/>
              </w:rPr>
              <w:t>3</w:t>
            </w:r>
            <w:r w:rsidR="00C65CD1" w:rsidRPr="1DC2BDD6">
              <w:rPr>
                <w:rFonts w:eastAsia="Adobe Fan Heiti Std B"/>
              </w:rPr>
              <w:t xml:space="preserve">00 </w:t>
            </w:r>
            <w:r w:rsidRPr="1DC2BDD6">
              <w:rPr>
                <w:rFonts w:eastAsia="Adobe Fan Heiti Std B"/>
              </w:rPr>
              <w:t>words)</w:t>
            </w:r>
          </w:p>
        </w:tc>
      </w:tr>
    </w:tbl>
    <w:p w14:paraId="103DAC2D" w14:textId="064695A1" w:rsidR="00FC7C63" w:rsidRDefault="00FC7C63" w:rsidP="00621849">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FD3C93">
        <w:t>2</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31B18" w:rsidRPr="00C310CD" w14:paraId="1930AC3B" w14:textId="77777777" w:rsidTr="009079E7">
        <w:trPr>
          <w:trHeight w:val="1725"/>
        </w:trPr>
        <w:tc>
          <w:tcPr>
            <w:tcW w:w="9288" w:type="dxa"/>
          </w:tcPr>
          <w:p w14:paraId="1335FCD1" w14:textId="3189FA26" w:rsidR="00D31B18" w:rsidRPr="00C310CD" w:rsidRDefault="00D31B18" w:rsidP="009079E7">
            <w:pPr>
              <w:rPr>
                <w:rFonts w:eastAsia="Adobe Fan Heiti Std B"/>
                <w:lang w:val="x-none"/>
              </w:rPr>
            </w:pPr>
            <w:r w:rsidRPr="1DC2BDD6">
              <w:rPr>
                <w:rFonts w:eastAsia="Adobe Fan Heiti Std B"/>
              </w:rPr>
              <w:t xml:space="preserve">(Max </w:t>
            </w:r>
            <w:r>
              <w:rPr>
                <w:rFonts w:eastAsia="Adobe Fan Heiti Std B"/>
              </w:rPr>
              <w:t>10 words)</w:t>
            </w:r>
          </w:p>
        </w:tc>
      </w:tr>
    </w:tbl>
    <w:p w14:paraId="124A2E4D" w14:textId="49F551CD" w:rsidR="00F42E81" w:rsidRDefault="00106D01" w:rsidP="00F42E81">
      <w:pPr>
        <w:pStyle w:val="Heading2"/>
      </w:pPr>
      <w:r>
        <w:t>Q</w:t>
      </w:r>
      <w:r w:rsidR="001117CF">
        <w:t>3</w:t>
      </w:r>
      <w:r w:rsidR="00592F53">
        <w:t>0</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40C31B6C" w:rsidR="00F42E81" w:rsidRDefault="00F42E81" w:rsidP="00F42E81">
      <w:pPr>
        <w:pStyle w:val="Heading2"/>
        <w:ind w:left="360" w:hanging="360"/>
      </w:pPr>
      <w:r>
        <w:t>Q</w:t>
      </w:r>
      <w:r w:rsidR="00D00E7B">
        <w:t>3</w:t>
      </w:r>
      <w:r w:rsidR="00592F53">
        <w:t>1</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77F3EE4D"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A71586">
        <w:rPr>
          <w:rFonts w:eastAsia="Adobe Fan Heiti Std B"/>
          <w:bCs/>
        </w:rPr>
        <w:t xml:space="preserve"> </w:t>
      </w:r>
      <w:r w:rsidR="00A71586">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F15F45" w14:paraId="09FC113B" w14:textId="77777777" w:rsidTr="00F15F45">
        <w:trPr>
          <w:trHeight w:val="599"/>
        </w:trPr>
        <w:tc>
          <w:tcPr>
            <w:tcW w:w="4673" w:type="dxa"/>
            <w:tcBorders>
              <w:top w:val="single" w:sz="4" w:space="0" w:color="auto"/>
              <w:left w:val="single" w:sz="4" w:space="0" w:color="auto"/>
              <w:bottom w:val="single" w:sz="4" w:space="0" w:color="auto"/>
              <w:right w:val="single" w:sz="4" w:space="0" w:color="auto"/>
            </w:tcBorders>
            <w:hideMark/>
          </w:tcPr>
          <w:p w14:paraId="61B50E43" w14:textId="77777777" w:rsidR="00F15F45" w:rsidRDefault="00F15F45">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79F10125" w14:textId="77777777" w:rsidR="00F15F45" w:rsidRDefault="00F15F45">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2DC5DC5B" w14:textId="77777777" w:rsidR="00F15F45" w:rsidRDefault="00F15F45">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1AA368E6" w14:textId="77777777" w:rsidR="00F15F45" w:rsidRDefault="00F15F45">
            <w:pPr>
              <w:rPr>
                <w:rFonts w:eastAsia="Adobe Fan Heiti Std B"/>
                <w:lang w:val="x-none"/>
              </w:rPr>
            </w:pPr>
          </w:p>
        </w:tc>
      </w:tr>
      <w:tr w:rsidR="00F15F45" w14:paraId="42E3F818" w14:textId="77777777" w:rsidTr="00F15F45">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262DB776" w14:textId="77777777" w:rsidR="00F15F45" w:rsidRDefault="00F15F45">
            <w:pPr>
              <w:rPr>
                <w:rFonts w:eastAsia="Adobe Fan Heiti Std B"/>
                <w:lang w:val="x-none"/>
              </w:rPr>
            </w:pPr>
            <w:r>
              <w:rPr>
                <w:rFonts w:eastAsia="Adobe Fan Heiti Std B"/>
              </w:rPr>
              <w:t>If no, why not? (Max 50 words)</w:t>
            </w:r>
          </w:p>
        </w:tc>
      </w:tr>
    </w:tbl>
    <w:p w14:paraId="59689709" w14:textId="6523AFF3" w:rsidR="00D94994" w:rsidRDefault="00156AFC" w:rsidP="00F42E81">
      <w:pPr>
        <w:rPr>
          <w:rFonts w:eastAsia="Adobe Fan Heiti Std B"/>
        </w:rPr>
      </w:pPr>
      <w:r w:rsidRPr="467AE242">
        <w:rPr>
          <w:rFonts w:eastAsia="Adobe Fan Heiti Std B"/>
        </w:rPr>
        <w:t>As noted in the guidance</w:t>
      </w:r>
      <w:r w:rsidR="614C69DE" w:rsidRPr="467AE242">
        <w:rPr>
          <w:rFonts w:eastAsia="Adobe Fan Heiti Std B"/>
        </w:rPr>
        <w:t xml:space="preserve"> (</w:t>
      </w:r>
      <w:r w:rsidR="614C69DE" w:rsidRPr="007E5EAC">
        <w:rPr>
          <w:rFonts w:eastAsia="Adobe Fan Heiti Std B"/>
        </w:rPr>
        <w:t xml:space="preserve">section </w:t>
      </w:r>
      <w:r w:rsidR="00E730A6" w:rsidRPr="007E5EAC">
        <w:rPr>
          <w:rFonts w:eastAsia="Adobe Fan Heiti Std B"/>
        </w:rPr>
        <w:t>2.8)</w:t>
      </w:r>
      <w:r w:rsidR="00DF6146" w:rsidRPr="007E5EAC">
        <w:rPr>
          <w:rFonts w:eastAsia="Adobe Fan Heiti Std B"/>
        </w:rPr>
        <w:t>,</w:t>
      </w:r>
      <w:r w:rsidR="00DF6146" w:rsidRPr="467AE242">
        <w:rPr>
          <w:rFonts w:eastAsia="Adobe Fan Heiti Std B"/>
        </w:rPr>
        <w:t xml:space="preserve"> you should allocate a portion of your budget </w:t>
      </w:r>
      <w:r w:rsidR="00AA6DAA" w:rsidRPr="00AA6DAA">
        <w:rPr>
          <w:rFonts w:eastAsia="Adobe Fan Heiti Std B"/>
        </w:rPr>
        <w:t>to support engagement between British embassy or high commission staff and your project</w:t>
      </w:r>
      <w:r w:rsidR="00DF6146" w:rsidRPr="467AE242">
        <w:rPr>
          <w:rFonts w:eastAsia="Adobe Fan Heiti Std B"/>
        </w:rPr>
        <w:t xml:space="preserve">. Please </w:t>
      </w:r>
      <w:r w:rsidR="00D97ECC" w:rsidRPr="467AE242">
        <w:rPr>
          <w:rFonts w:eastAsia="Adobe Fan Heiti Std B"/>
        </w:rPr>
        <w:t>indicate the budget you have allocated an</w:t>
      </w:r>
      <w:r w:rsidR="294D7A62" w:rsidRPr="467AE242">
        <w:rPr>
          <w:rFonts w:eastAsia="Adobe Fan Heiti Std B"/>
        </w:rPr>
        <w:t>d</w:t>
      </w:r>
      <w:r w:rsidR="00D97ECC" w:rsidRPr="467AE242">
        <w:rPr>
          <w:rFonts w:eastAsia="Adobe Fan Heiti Std B"/>
        </w:rPr>
        <w:t xml:space="preserve"> provide a short summary of when you think would be most suitable for your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592"/>
      </w:tblGrid>
      <w:tr w:rsidR="00D97ECC" w:rsidRPr="00052939" w14:paraId="38964314" w14:textId="77777777" w:rsidTr="00D97ECC">
        <w:trPr>
          <w:trHeight w:val="1250"/>
        </w:trPr>
        <w:tc>
          <w:tcPr>
            <w:tcW w:w="1696" w:type="dxa"/>
          </w:tcPr>
          <w:p w14:paraId="696917DB" w14:textId="61ABDA4F" w:rsidR="00D97ECC" w:rsidRPr="00052939" w:rsidRDefault="00D97ECC" w:rsidP="005F71B6">
            <w:r>
              <w:t>£</w:t>
            </w:r>
          </w:p>
        </w:tc>
        <w:tc>
          <w:tcPr>
            <w:tcW w:w="7592" w:type="dxa"/>
          </w:tcPr>
          <w:p w14:paraId="192842C5" w14:textId="7A2AB96B" w:rsidR="00D97ECC" w:rsidRPr="00052939" w:rsidRDefault="00D97ECC" w:rsidP="005F71B6">
            <w:r w:rsidRPr="00052939">
              <w:t xml:space="preserve">(Max </w:t>
            </w:r>
            <w:r>
              <w:t>50</w:t>
            </w:r>
            <w:r w:rsidRPr="00052939">
              <w:t xml:space="preserve"> words)</w:t>
            </w:r>
          </w:p>
        </w:tc>
      </w:tr>
    </w:tbl>
    <w:p w14:paraId="7C3DCEF0" w14:textId="77777777" w:rsidR="00D97ECC" w:rsidRDefault="00D97ECC" w:rsidP="00F42E81">
      <w:pPr>
        <w:rPr>
          <w:rFonts w:eastAsia="Adobe Fan Heiti Std B"/>
        </w:rPr>
      </w:pPr>
    </w:p>
    <w:p w14:paraId="05C67D20" w14:textId="6DDAE90E" w:rsidR="00983C0F" w:rsidRPr="009609BA" w:rsidRDefault="00983C0F" w:rsidP="00983C0F">
      <w:pPr>
        <w:pStyle w:val="Heading2"/>
      </w:pPr>
      <w:r>
        <w:t>Q</w:t>
      </w:r>
      <w:r w:rsidR="00D00E7B">
        <w:t>3</w:t>
      </w:r>
      <w:r w:rsidR="00592F53">
        <w:t>2</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35104146">
        <w:tc>
          <w:tcPr>
            <w:tcW w:w="3256" w:type="dxa"/>
          </w:tcPr>
          <w:p w14:paraId="73462647" w14:textId="150202AD" w:rsidR="00032B48" w:rsidRPr="005315CC" w:rsidRDefault="00032B48" w:rsidP="001B1F59">
            <w:pPr>
              <w:spacing w:before="0" w:after="0"/>
            </w:pPr>
            <w:r w:rsidRPr="005315CC">
              <w:t>Name (First name, surname)</w:t>
            </w:r>
          </w:p>
        </w:tc>
        <w:tc>
          <w:tcPr>
            <w:tcW w:w="3260" w:type="dxa"/>
          </w:tcPr>
          <w:p w14:paraId="65377630" w14:textId="77777777" w:rsidR="00032B48" w:rsidRPr="005315CC" w:rsidRDefault="00032B48" w:rsidP="001B1F59">
            <w:pPr>
              <w:spacing w:before="0" w:after="0"/>
            </w:pPr>
            <w:r w:rsidRPr="005315CC">
              <w:t>Role</w:t>
            </w:r>
          </w:p>
        </w:tc>
        <w:tc>
          <w:tcPr>
            <w:tcW w:w="1417" w:type="dxa"/>
          </w:tcPr>
          <w:p w14:paraId="1BBE0E25" w14:textId="77777777" w:rsidR="00032B48" w:rsidRPr="005315CC" w:rsidRDefault="00032B48" w:rsidP="001B1F59">
            <w:pPr>
              <w:spacing w:before="0" w:after="0"/>
            </w:pPr>
            <w:r w:rsidRPr="005315CC">
              <w:t>% time on project</w:t>
            </w:r>
          </w:p>
        </w:tc>
        <w:tc>
          <w:tcPr>
            <w:tcW w:w="1418" w:type="dxa"/>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35104146">
        <w:tc>
          <w:tcPr>
            <w:tcW w:w="3256" w:type="dxa"/>
          </w:tcPr>
          <w:p w14:paraId="2F5165C0" w14:textId="5914D784" w:rsidR="00032B48" w:rsidRPr="005315CC" w:rsidRDefault="00032B48" w:rsidP="001B1F59">
            <w:pPr>
              <w:spacing w:before="0" w:after="0"/>
            </w:pPr>
          </w:p>
        </w:tc>
        <w:tc>
          <w:tcPr>
            <w:tcW w:w="3260" w:type="dxa"/>
          </w:tcPr>
          <w:p w14:paraId="60B93C35" w14:textId="77777777" w:rsidR="00032B48" w:rsidRPr="005315CC" w:rsidRDefault="00032B48" w:rsidP="001B1F59">
            <w:pPr>
              <w:spacing w:before="0" w:after="0"/>
            </w:pPr>
            <w:r w:rsidRPr="005315CC">
              <w:t>Project Leader</w:t>
            </w:r>
          </w:p>
        </w:tc>
        <w:tc>
          <w:tcPr>
            <w:tcW w:w="1417" w:type="dxa"/>
          </w:tcPr>
          <w:p w14:paraId="3D47A5B4" w14:textId="77777777" w:rsidR="00032B48" w:rsidRPr="005315CC" w:rsidRDefault="00032B48" w:rsidP="001B1F59">
            <w:pPr>
              <w:spacing w:before="0" w:after="0"/>
            </w:pPr>
          </w:p>
        </w:tc>
        <w:tc>
          <w:tcPr>
            <w:tcW w:w="1418" w:type="dxa"/>
          </w:tcPr>
          <w:p w14:paraId="00ACCC2D" w14:textId="77777777" w:rsidR="00032B48" w:rsidRPr="005315CC" w:rsidRDefault="00032B48" w:rsidP="001B1F59">
            <w:pPr>
              <w:spacing w:before="0" w:after="0"/>
            </w:pPr>
            <w:r w:rsidRPr="005315CC">
              <w:t>Yes/No</w:t>
            </w:r>
          </w:p>
        </w:tc>
      </w:tr>
      <w:tr w:rsidR="00032B48" w:rsidRPr="005315CC" w14:paraId="1AC8B9DD" w14:textId="77777777" w:rsidTr="35104146">
        <w:tc>
          <w:tcPr>
            <w:tcW w:w="3256" w:type="dxa"/>
          </w:tcPr>
          <w:p w14:paraId="2287069D" w14:textId="1E4538E8" w:rsidR="00032B48" w:rsidRPr="005315CC" w:rsidRDefault="00032B48" w:rsidP="001B1F59">
            <w:pPr>
              <w:spacing w:before="0" w:after="0"/>
            </w:pPr>
          </w:p>
        </w:tc>
        <w:tc>
          <w:tcPr>
            <w:tcW w:w="3260" w:type="dxa"/>
          </w:tcPr>
          <w:p w14:paraId="311569BF" w14:textId="5C8EEB0D" w:rsidR="00032B48" w:rsidRPr="005315CC" w:rsidRDefault="00032B48" w:rsidP="001B1F59">
            <w:pPr>
              <w:spacing w:before="0" w:after="0"/>
            </w:pPr>
          </w:p>
        </w:tc>
        <w:tc>
          <w:tcPr>
            <w:tcW w:w="1417" w:type="dxa"/>
          </w:tcPr>
          <w:p w14:paraId="1D869503" w14:textId="77777777" w:rsidR="00032B48" w:rsidRPr="005315CC" w:rsidRDefault="00032B48" w:rsidP="001B1F59">
            <w:pPr>
              <w:spacing w:before="0" w:after="0"/>
            </w:pPr>
          </w:p>
        </w:tc>
        <w:tc>
          <w:tcPr>
            <w:tcW w:w="1418" w:type="dxa"/>
          </w:tcPr>
          <w:p w14:paraId="4F0F58A6" w14:textId="77777777" w:rsidR="00032B48" w:rsidRPr="005315CC" w:rsidRDefault="00032B48" w:rsidP="001B1F59">
            <w:pPr>
              <w:spacing w:before="0" w:after="0"/>
            </w:pPr>
            <w:r w:rsidRPr="005315CC">
              <w:t>Yes/No</w:t>
            </w:r>
          </w:p>
        </w:tc>
      </w:tr>
      <w:tr w:rsidR="00032B48" w:rsidRPr="005315CC" w14:paraId="2746F8A0" w14:textId="77777777" w:rsidTr="35104146">
        <w:tc>
          <w:tcPr>
            <w:tcW w:w="3256" w:type="dxa"/>
          </w:tcPr>
          <w:p w14:paraId="218F19CB" w14:textId="785E8EF1" w:rsidR="00032B48" w:rsidRPr="005315CC" w:rsidRDefault="00032B48" w:rsidP="001B1F59">
            <w:pPr>
              <w:spacing w:before="0" w:after="0"/>
            </w:pPr>
          </w:p>
        </w:tc>
        <w:tc>
          <w:tcPr>
            <w:tcW w:w="3260" w:type="dxa"/>
          </w:tcPr>
          <w:p w14:paraId="09DD57AB" w14:textId="77777777" w:rsidR="00032B48" w:rsidRPr="005315CC" w:rsidRDefault="00032B48" w:rsidP="001B1F59">
            <w:pPr>
              <w:spacing w:before="0" w:after="0"/>
            </w:pPr>
          </w:p>
        </w:tc>
        <w:tc>
          <w:tcPr>
            <w:tcW w:w="1417" w:type="dxa"/>
          </w:tcPr>
          <w:p w14:paraId="0B78E336" w14:textId="77777777" w:rsidR="00032B48" w:rsidRPr="005315CC" w:rsidRDefault="00032B48" w:rsidP="001B1F59">
            <w:pPr>
              <w:spacing w:before="0" w:after="0"/>
            </w:pPr>
          </w:p>
        </w:tc>
        <w:tc>
          <w:tcPr>
            <w:tcW w:w="1418" w:type="dxa"/>
          </w:tcPr>
          <w:p w14:paraId="37B148EA" w14:textId="77777777" w:rsidR="00032B48" w:rsidRPr="005315CC" w:rsidRDefault="00032B48" w:rsidP="001B1F59">
            <w:pPr>
              <w:spacing w:before="0" w:after="0"/>
            </w:pPr>
            <w:r w:rsidRPr="005315CC">
              <w:t>Yes/No</w:t>
            </w:r>
          </w:p>
        </w:tc>
      </w:tr>
      <w:tr w:rsidR="00983C0F" w:rsidRPr="005315CC" w14:paraId="2E2EC886" w14:textId="77777777" w:rsidTr="35104146">
        <w:trPr>
          <w:trHeight w:val="639"/>
        </w:trPr>
        <w:tc>
          <w:tcPr>
            <w:tcW w:w="9351" w:type="dxa"/>
            <w:gridSpan w:val="4"/>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2E811120" w:rsidR="00362D98" w:rsidRDefault="00362D98" w:rsidP="00362D98">
      <w:pPr>
        <w:pStyle w:val="Heading2"/>
      </w:pPr>
      <w:r>
        <w:t>Q</w:t>
      </w:r>
      <w:r w:rsidR="00D00E7B">
        <w:t>3</w:t>
      </w:r>
      <w:r w:rsidR="00592F53">
        <w:t>3</w:t>
      </w:r>
      <w:r w:rsidRPr="00BC11DA">
        <w:t xml:space="preserve">. </w:t>
      </w:r>
      <w:r>
        <w:t>Project Partners</w:t>
      </w:r>
    </w:p>
    <w:p w14:paraId="686C9C1B" w14:textId="5A884223"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011402">
        <w:t xml:space="preserve">Organisation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tcPr>
          <w:p w14:paraId="0803304B" w14:textId="37F14893" w:rsidR="00362D98" w:rsidRPr="00A1536B" w:rsidRDefault="00362D98" w:rsidP="001B1F59">
            <w:r w:rsidRPr="00A1536B">
              <w:t xml:space="preserve">Lead </w:t>
            </w:r>
            <w:r w:rsidR="00011402">
              <w:t>Organisation</w:t>
            </w:r>
            <w:r w:rsidR="00011402" w:rsidRPr="00A1536B">
              <w:t xml:space="preserve"> </w:t>
            </w:r>
            <w:r w:rsidRPr="00A1536B">
              <w:t>name:</w:t>
            </w:r>
          </w:p>
        </w:tc>
        <w:tc>
          <w:tcPr>
            <w:tcW w:w="6400" w:type="dxa"/>
            <w:tcBorders>
              <w:top w:val="single" w:sz="4" w:space="0" w:color="auto"/>
              <w:left w:val="single" w:sz="4" w:space="0" w:color="auto"/>
              <w:bottom w:val="single" w:sz="4" w:space="0" w:color="auto"/>
              <w:right w:val="single" w:sz="4" w:space="0" w:color="auto"/>
            </w:tcBorders>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tcPr>
          <w:p w14:paraId="3DC92B01" w14:textId="6D2EEC75" w:rsidR="00362D98" w:rsidRPr="00A1536B" w:rsidRDefault="00383302" w:rsidP="001B1F59">
            <w:r>
              <w:t xml:space="preserve">Why is this organisation the Lead </w:t>
            </w:r>
            <w:r w:rsidR="00011402">
              <w:t>Organisation</w:t>
            </w:r>
            <w:r>
              <w:t xml:space="preserve">, and what value to they bring to the project? (including </w:t>
            </w:r>
            <w:r w:rsidR="00E730A6">
              <w:t xml:space="preserve">specific </w:t>
            </w:r>
            <w:r>
              <w:t>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tcPr>
          <w:p w14:paraId="61A43A71" w14:textId="43A34625" w:rsidR="003E1AC1" w:rsidRPr="00A26413" w:rsidRDefault="003E1AC1" w:rsidP="003E1AC1">
            <w:r>
              <w:lastRenderedPageBreak/>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tcPr>
          <w:p w14:paraId="5113FF1D" w14:textId="2F28EB28" w:rsidR="003E1AC1" w:rsidRPr="00A1536B" w:rsidRDefault="003E1AC1" w:rsidP="003E1AC1">
            <w:r w:rsidRPr="00A1536B">
              <w:t xml:space="preserve">Have you included a Letter of Support </w:t>
            </w:r>
            <w:r w:rsidR="00E01079">
              <w:t xml:space="preserve">from the Lead </w:t>
            </w:r>
            <w:r w:rsidR="00011402">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4D443D83">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4D443D83">
        <w:trPr>
          <w:trHeight w:val="424"/>
        </w:trPr>
        <w:tc>
          <w:tcPr>
            <w:tcW w:w="1676" w:type="pct"/>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4D443D83">
        <w:trPr>
          <w:trHeight w:val="854"/>
        </w:trPr>
        <w:tc>
          <w:tcPr>
            <w:tcW w:w="1676" w:type="pct"/>
          </w:tcPr>
          <w:p w14:paraId="4D83CDF2" w14:textId="3EB607E6" w:rsidR="00362D98" w:rsidRPr="00C310CD" w:rsidRDefault="006C3631" w:rsidP="001B1F59">
            <w:pPr>
              <w:rPr>
                <w:rFonts w:eastAsia="Adobe Fan Heiti Std B"/>
                <w:lang w:val="x-none"/>
              </w:rPr>
            </w:pPr>
            <w:r>
              <w:t>What value does this Partner bring to the project?</w:t>
            </w:r>
            <w:r w:rsidR="00362D98" w:rsidRPr="00A1536B">
              <w:t xml:space="preserve"> (including </w:t>
            </w:r>
            <w:r w:rsidR="00E730A6">
              <w:t xml:space="preserve">specific </w:t>
            </w:r>
            <w:r w:rsidR="00362D98" w:rsidRPr="00A1536B">
              <w:t>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4D443D83">
        <w:trPr>
          <w:trHeight w:val="217"/>
        </w:trPr>
        <w:tc>
          <w:tcPr>
            <w:tcW w:w="1676" w:type="pct"/>
            <w:tcBorders>
              <w:top w:val="single" w:sz="4" w:space="0" w:color="auto"/>
              <w:left w:val="single" w:sz="4" w:space="0" w:color="auto"/>
              <w:bottom w:val="single" w:sz="4" w:space="0" w:color="auto"/>
              <w:right w:val="single" w:sz="4" w:space="0" w:color="auto"/>
            </w:tcBorders>
          </w:tcPr>
          <w:p w14:paraId="4CF9EB43" w14:textId="666E0FA5"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4D443D83">
        <w:trPr>
          <w:trHeight w:val="217"/>
        </w:trPr>
        <w:tc>
          <w:tcPr>
            <w:tcW w:w="1676" w:type="pct"/>
            <w:tcBorders>
              <w:top w:val="single" w:sz="4" w:space="0" w:color="auto"/>
              <w:left w:val="single" w:sz="4" w:space="0" w:color="auto"/>
              <w:bottom w:val="single" w:sz="4" w:space="0" w:color="auto"/>
              <w:right w:val="single" w:sz="4" w:space="0" w:color="auto"/>
            </w:tcBorders>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4D443D83">
        <w:trPr>
          <w:trHeight w:val="412"/>
        </w:trPr>
        <w:tc>
          <w:tcPr>
            <w:tcW w:w="1676" w:type="pct"/>
            <w:tcBorders>
              <w:top w:val="single" w:sz="4" w:space="0" w:color="auto"/>
              <w:left w:val="single" w:sz="4" w:space="0" w:color="auto"/>
              <w:bottom w:val="single" w:sz="4" w:space="0" w:color="auto"/>
              <w:right w:val="single" w:sz="4" w:space="0" w:color="auto"/>
            </w:tcBorders>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24" w:type="pct"/>
            <w:tcBorders>
              <w:top w:val="single" w:sz="4" w:space="0" w:color="auto"/>
              <w:left w:val="single" w:sz="4" w:space="0" w:color="auto"/>
              <w:bottom w:val="single" w:sz="4" w:space="0" w:color="auto"/>
              <w:right w:val="single" w:sz="4" w:space="0" w:color="auto"/>
            </w:tcBorders>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4D443D83">
        <w:trPr>
          <w:trHeight w:val="412"/>
        </w:trPr>
        <w:tc>
          <w:tcPr>
            <w:tcW w:w="1676" w:type="pct"/>
            <w:tcBorders>
              <w:top w:val="single" w:sz="4" w:space="0" w:color="auto"/>
              <w:left w:val="single" w:sz="4" w:space="0" w:color="auto"/>
              <w:bottom w:val="single" w:sz="4" w:space="0" w:color="auto"/>
              <w:right w:val="single" w:sz="4" w:space="0" w:color="auto"/>
            </w:tcBorders>
          </w:tcPr>
          <w:p w14:paraId="28BF3885" w14:textId="20880028" w:rsidR="00003A5C" w:rsidRPr="00347692" w:rsidRDefault="00003A5C" w:rsidP="4D443D83">
            <w:pPr>
              <w:rPr>
                <w:rFonts w:eastAsia="Adobe Fan Heiti Std B"/>
                <w:lang w:val="en-US"/>
              </w:rPr>
            </w:pPr>
            <w:r w:rsidRPr="4D443D83">
              <w:rPr>
                <w:rFonts w:eastAsia="Adobe Fan Heiti Std B"/>
                <w:lang w:val="en-US"/>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4D443D83">
        <w:trPr>
          <w:trHeight w:val="460"/>
        </w:trPr>
        <w:tc>
          <w:tcPr>
            <w:tcW w:w="1676" w:type="pct"/>
            <w:shd w:val="clear" w:color="auto" w:fill="FFFFFF" w:themeFill="background1"/>
          </w:tcPr>
          <w:p w14:paraId="5A03E995" w14:textId="77777777" w:rsidR="00003A5C" w:rsidRPr="00C310CD" w:rsidRDefault="00003A5C" w:rsidP="00003A5C">
            <w:pPr>
              <w:rPr>
                <w:rFonts w:eastAsia="Adobe Fan Heiti Std B"/>
                <w:lang w:val="x-none"/>
              </w:rPr>
            </w:pPr>
            <w:r w:rsidRPr="00C310CD">
              <w:rPr>
                <w:rFonts w:eastAsia="Adobe Fan Heiti Std B"/>
                <w:lang w:val="x-none"/>
              </w:rPr>
              <w:t>Partner Name:</w:t>
            </w:r>
          </w:p>
        </w:tc>
        <w:tc>
          <w:tcPr>
            <w:tcW w:w="3324" w:type="pct"/>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4D443D83">
        <w:trPr>
          <w:trHeight w:val="424"/>
        </w:trPr>
        <w:tc>
          <w:tcPr>
            <w:tcW w:w="1676" w:type="pct"/>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4D443D83">
        <w:trPr>
          <w:trHeight w:val="854"/>
        </w:trPr>
        <w:tc>
          <w:tcPr>
            <w:tcW w:w="1676" w:type="pct"/>
          </w:tcPr>
          <w:p w14:paraId="6D5BFE07" w14:textId="05E79FF0" w:rsidR="00003A5C" w:rsidRPr="00C310CD" w:rsidRDefault="006C3631" w:rsidP="00003A5C">
            <w:pPr>
              <w:rPr>
                <w:rFonts w:eastAsia="Adobe Fan Heiti Std B"/>
                <w:lang w:val="x-none"/>
              </w:rPr>
            </w:pPr>
            <w:r>
              <w:t>What value does this Partner bring to the project?</w:t>
            </w:r>
            <w:r w:rsidR="00003A5C" w:rsidRPr="00A1536B">
              <w:t xml:space="preserve"> (including </w:t>
            </w:r>
            <w:r w:rsidR="00E730A6">
              <w:t xml:space="preserve">specific </w:t>
            </w:r>
            <w:r w:rsidR="00003A5C" w:rsidRPr="00A1536B">
              <w:t>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4D443D83">
        <w:trPr>
          <w:trHeight w:val="854"/>
        </w:trPr>
        <w:tc>
          <w:tcPr>
            <w:tcW w:w="1676" w:type="pct"/>
            <w:tcBorders>
              <w:top w:val="single" w:sz="4" w:space="0" w:color="auto"/>
              <w:left w:val="single" w:sz="4" w:space="0" w:color="auto"/>
              <w:bottom w:val="single" w:sz="4" w:space="0" w:color="auto"/>
              <w:right w:val="single" w:sz="4" w:space="0" w:color="auto"/>
            </w:tcBorders>
          </w:tcPr>
          <w:p w14:paraId="4C6D57D2" w14:textId="1046C79E"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4D443D83">
        <w:trPr>
          <w:trHeight w:val="854"/>
        </w:trPr>
        <w:tc>
          <w:tcPr>
            <w:tcW w:w="1676" w:type="pct"/>
            <w:tcBorders>
              <w:top w:val="single" w:sz="4" w:space="0" w:color="auto"/>
              <w:left w:val="single" w:sz="4" w:space="0" w:color="auto"/>
              <w:bottom w:val="single" w:sz="4" w:space="0" w:color="auto"/>
              <w:right w:val="single" w:sz="4" w:space="0" w:color="auto"/>
            </w:tcBorders>
          </w:tcPr>
          <w:p w14:paraId="42D52700" w14:textId="77777777" w:rsidR="00003A5C" w:rsidRPr="00347692" w:rsidRDefault="00003A5C" w:rsidP="00003A5C">
            <w:pPr>
              <w:rPr>
                <w:rFonts w:eastAsia="Adobe Fan Heiti Std B"/>
                <w:lang w:val="x-none"/>
              </w:rPr>
            </w:pPr>
            <w:r w:rsidRPr="00347692">
              <w:rPr>
                <w:rFonts w:eastAsia="Adobe Fan Heiti Std B"/>
                <w:lang w:val="x-none"/>
              </w:rPr>
              <w:lastRenderedPageBreak/>
              <w:t>Allocated budget:</w:t>
            </w:r>
          </w:p>
        </w:tc>
        <w:tc>
          <w:tcPr>
            <w:tcW w:w="3324" w:type="pct"/>
            <w:tcBorders>
              <w:top w:val="single" w:sz="4" w:space="0" w:color="auto"/>
              <w:left w:val="single" w:sz="4" w:space="0" w:color="auto"/>
              <w:bottom w:val="single" w:sz="4" w:space="0" w:color="auto"/>
              <w:right w:val="single" w:sz="4" w:space="0" w:color="auto"/>
            </w:tcBorders>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4D443D83">
        <w:trPr>
          <w:trHeight w:val="854"/>
        </w:trPr>
        <w:tc>
          <w:tcPr>
            <w:tcW w:w="1676" w:type="pct"/>
            <w:tcBorders>
              <w:top w:val="single" w:sz="4" w:space="0" w:color="auto"/>
              <w:left w:val="single" w:sz="4" w:space="0" w:color="auto"/>
              <w:bottom w:val="single" w:sz="4" w:space="0" w:color="auto"/>
              <w:right w:val="single" w:sz="4" w:space="0" w:color="auto"/>
            </w:tcBorders>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4D443D83">
        <w:trPr>
          <w:trHeight w:val="854"/>
        </w:trPr>
        <w:tc>
          <w:tcPr>
            <w:tcW w:w="1676" w:type="pct"/>
            <w:tcBorders>
              <w:top w:val="single" w:sz="4" w:space="0" w:color="auto"/>
              <w:left w:val="single" w:sz="4" w:space="0" w:color="auto"/>
              <w:bottom w:val="single" w:sz="4" w:space="0" w:color="auto"/>
              <w:right w:val="single" w:sz="4" w:space="0" w:color="auto"/>
            </w:tcBorders>
          </w:tcPr>
          <w:p w14:paraId="4A96A27E" w14:textId="4B34FAE9" w:rsidR="00003A5C" w:rsidRPr="00347692" w:rsidRDefault="00003A5C" w:rsidP="4D443D83">
            <w:pPr>
              <w:rPr>
                <w:rFonts w:eastAsia="Adobe Fan Heiti Std B"/>
                <w:lang w:val="en-US"/>
              </w:rPr>
            </w:pPr>
            <w:r w:rsidRPr="4D443D83">
              <w:rPr>
                <w:rFonts w:eastAsia="Adobe Fan Heiti Std B"/>
                <w:lang w:val="en-US"/>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4812210E" w14:textId="3B31C531" w:rsidR="00A17570" w:rsidRPr="003826A3" w:rsidRDefault="003826A3" w:rsidP="003826A3">
      <w:pPr>
        <w:rPr>
          <w:b/>
          <w:bCs/>
        </w:rPr>
      </w:pPr>
      <w:r w:rsidRPr="003826A3">
        <w:rPr>
          <w:b/>
          <w:bCs/>
        </w:rPr>
        <w:t>The Darwin Initiative requires that you have an in-country partner for all target countries. If you are working in a country but do not have an in-country partner, please explain wh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26A3" w:rsidRPr="00052939" w14:paraId="177D3BB7" w14:textId="77777777">
        <w:trPr>
          <w:trHeight w:val="1250"/>
        </w:trPr>
        <w:tc>
          <w:tcPr>
            <w:tcW w:w="9288" w:type="dxa"/>
          </w:tcPr>
          <w:p w14:paraId="02D3EECF" w14:textId="588100C9" w:rsidR="003826A3" w:rsidRPr="00052939" w:rsidRDefault="003826A3">
            <w:r w:rsidRPr="00052939">
              <w:t xml:space="preserve">(Max </w:t>
            </w:r>
            <w:r w:rsidR="007D6D5A">
              <w:t>50</w:t>
            </w:r>
            <w:r w:rsidRPr="00052939">
              <w:t xml:space="preserve"> words)</w:t>
            </w:r>
          </w:p>
        </w:tc>
      </w:tr>
    </w:tbl>
    <w:p w14:paraId="18141BE6" w14:textId="2FAD885B" w:rsidR="00F26CD9" w:rsidRDefault="00592F53" w:rsidP="00F26CD9">
      <w:pPr>
        <w:pStyle w:val="Heading2"/>
      </w:pPr>
      <w:r>
        <w:t>Q34</w:t>
      </w:r>
      <w:r w:rsidR="00F26CD9">
        <w:t xml:space="preserve">. </w:t>
      </w:r>
      <w:r w:rsidR="00F26CD9" w:rsidRPr="009B216E">
        <w:t xml:space="preserve">Lead </w:t>
      </w:r>
      <w:r w:rsidR="00011402">
        <w:t>Organisation</w:t>
      </w:r>
      <w:r w:rsidR="00011402"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2F499C66" w:rsidR="00F26CD9" w:rsidRDefault="00F26CD9" w:rsidP="00F26CD9">
      <w:r>
        <w:t>If no,</w:t>
      </w:r>
      <w:r w:rsidRPr="00611604">
        <w:t xml:space="preserve"> </w:t>
      </w:r>
      <w:r>
        <w:t xml:space="preserve">please provide the below information on the </w:t>
      </w:r>
      <w:r w:rsidR="00C55C5B">
        <w:t xml:space="preserve">Lead </w:t>
      </w:r>
      <w:r w:rsidR="00011402">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vAlign w:val="center"/>
          </w:tcPr>
          <w:p w14:paraId="5A339AF0" w14:textId="77777777" w:rsidR="00F26CD9" w:rsidRPr="009A65CA" w:rsidRDefault="00F26CD9" w:rsidP="001B1F59"/>
        </w:tc>
      </w:tr>
      <w:tr w:rsidR="00F26CD9" w:rsidRPr="009A65CA" w14:paraId="0C1D178C" w14:textId="77777777" w:rsidTr="001B1F59">
        <w:tc>
          <w:tcPr>
            <w:tcW w:w="1605" w:type="pct"/>
          </w:tcPr>
          <w:p w14:paraId="0D72C4CB" w14:textId="77777777" w:rsidR="00F26CD9" w:rsidRPr="009A65CA" w:rsidRDefault="00F26CD9" w:rsidP="001B1F59">
            <w:r w:rsidRPr="009A65CA">
              <w:t>What is the legal status of your organisation?</w:t>
            </w:r>
          </w:p>
        </w:tc>
        <w:tc>
          <w:tcPr>
            <w:tcW w:w="3395" w:type="pct"/>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lastRenderedPageBreak/>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t>Other (explain</w:t>
            </w:r>
            <w:r>
              <w:t>, max 25 words</w:t>
            </w:r>
            <w:r w:rsidR="00CD5002">
              <w:t>)</w:t>
            </w:r>
          </w:p>
        </w:tc>
      </w:tr>
      <w:tr w:rsidR="00F26CD9" w:rsidRPr="009A65CA" w14:paraId="2697FEBF" w14:textId="77777777" w:rsidTr="001B1F59">
        <w:tc>
          <w:tcPr>
            <w:tcW w:w="1605" w:type="pct"/>
          </w:tcPr>
          <w:p w14:paraId="531D1F37" w14:textId="77777777" w:rsidR="00F26CD9" w:rsidRPr="009A65CA" w:rsidRDefault="00F26CD9" w:rsidP="001B1F59">
            <w:r w:rsidRPr="009A65CA">
              <w:lastRenderedPageBreak/>
              <w:t xml:space="preserve">How </w:t>
            </w:r>
            <w:r>
              <w:t xml:space="preserve">is your organisation currently </w:t>
            </w:r>
            <w:r w:rsidRPr="009A65CA">
              <w:t xml:space="preserve">funded? </w:t>
            </w:r>
          </w:p>
        </w:tc>
        <w:tc>
          <w:tcPr>
            <w:tcW w:w="3395" w:type="pct"/>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79C91CD0" w:rsidR="00F26CD9" w:rsidRDefault="00F26CD9" w:rsidP="00F26CD9">
      <w:r w:rsidRPr="009A65CA">
        <w:t>Provide detail of 3 contracts</w:t>
      </w:r>
      <w:r>
        <w:t>/projects</w:t>
      </w:r>
      <w:r w:rsidRPr="009A65CA">
        <w:t xml:space="preserve"> held by </w:t>
      </w:r>
      <w:r>
        <w:t xml:space="preserve">the </w:t>
      </w:r>
      <w:r w:rsidR="00A813EA">
        <w:t xml:space="preserve">Lead </w:t>
      </w:r>
      <w:r w:rsidR="00011402">
        <w:t>Organisation</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lastRenderedPageBreak/>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4DE2BC93" w14:textId="39A79EBC" w:rsidR="00F96E9A" w:rsidRDefault="00F96E9A" w:rsidP="00F96E9A">
      <w:pPr>
        <w:pStyle w:val="Heading2"/>
      </w:pPr>
      <w:r>
        <w:t>Q3</w:t>
      </w:r>
      <w:r w:rsidR="00592F53">
        <w:t>5</w:t>
      </w:r>
      <w:r>
        <w:t>. Use of Artificial Intelligence</w:t>
      </w:r>
    </w:p>
    <w:p w14:paraId="0E692407" w14:textId="675CB7D4" w:rsidR="00F96E9A" w:rsidRPr="00B72533" w:rsidRDefault="00F96E9A" w:rsidP="00F96E9A">
      <w:r w:rsidRPr="00B72533">
        <w:t>Please indicate whether Artificial Intelligence (AI) tools were used in preparing this application</w:t>
      </w:r>
      <w:r w:rsidR="009503D1" w:rsidRPr="009503D1">
        <w:t xml:space="preserve"> </w:t>
      </w:r>
      <w:r w:rsidR="009503D1" w:rsidRPr="009E73FD">
        <w:t xml:space="preserve">If yes, </w:t>
      </w:r>
      <w:r w:rsidR="009503D1">
        <w:t>check box to c</w:t>
      </w:r>
      <w:r w:rsidR="009503D1" w:rsidRPr="009E73FD">
        <w:t>onfirm that all outputs were verified and no sensitive data was entered into insecure tools</w:t>
      </w:r>
      <w:r w:rsidR="009503D1">
        <w:t>:</w:t>
      </w:r>
    </w:p>
    <w:p w14:paraId="78E5545C" w14:textId="4CC99E2F" w:rsidR="0041241F" w:rsidRPr="00B72533" w:rsidRDefault="00F22432" w:rsidP="0041241F">
      <w:sdt>
        <w:sdtPr>
          <w:rPr>
            <w:rFonts w:eastAsia="Adobe Fan Heiti Std B"/>
            <w:bCs/>
          </w:rPr>
          <w:id w:val="900104389"/>
          <w14:checkbox>
            <w14:checked w14:val="0"/>
            <w14:checkedState w14:val="2612" w14:font="MS Gothic"/>
            <w14:uncheckedState w14:val="2610" w14:font="MS Gothic"/>
          </w14:checkbox>
        </w:sdtPr>
        <w:sdtEndPr/>
        <w:sdtContent>
          <w:r w:rsidR="0041241F">
            <w:rPr>
              <w:rFonts w:ascii="MS Gothic" w:eastAsia="MS Gothic" w:hAnsi="MS Gothic" w:hint="eastAsia"/>
              <w:bCs/>
            </w:rPr>
            <w:t>☐</w:t>
          </w:r>
        </w:sdtContent>
      </w:sdt>
      <w:r w:rsidR="0041241F" w:rsidRPr="00B72533">
        <w:t xml:space="preserve"> Yes</w:t>
      </w:r>
      <w:r w:rsidR="0041241F" w:rsidRPr="00B72533">
        <w:br/>
      </w:r>
      <w:sdt>
        <w:sdtPr>
          <w:rPr>
            <w:rFonts w:eastAsia="Adobe Fan Heiti Std B"/>
            <w:bCs/>
          </w:rPr>
          <w:id w:val="126519209"/>
          <w14:checkbox>
            <w14:checked w14:val="0"/>
            <w14:checkedState w14:val="2612" w14:font="MS Gothic"/>
            <w14:uncheckedState w14:val="2610" w14:font="MS Gothic"/>
          </w14:checkbox>
        </w:sdtPr>
        <w:sdtEndPr/>
        <w:sdtContent>
          <w:r w:rsidR="0041241F">
            <w:rPr>
              <w:rFonts w:ascii="MS Gothic" w:eastAsia="MS Gothic" w:hAnsi="MS Gothic" w:hint="eastAsia"/>
              <w:bCs/>
            </w:rPr>
            <w:t>☐</w:t>
          </w:r>
        </w:sdtContent>
      </w:sdt>
      <w:r w:rsidR="0041241F" w:rsidRPr="00B72533">
        <w:t xml:space="preserve"> No</w:t>
      </w:r>
    </w:p>
    <w:p w14:paraId="16A0E323" w14:textId="2E28A7FD" w:rsidR="001531E9" w:rsidRDefault="00F96E9A" w:rsidP="00F96E9A">
      <w:r w:rsidRPr="00B72533">
        <w:t>If yes, briefly describe</w:t>
      </w:r>
      <w:r w:rsidR="00E94EF3">
        <w:t xml:space="preserve"> in the box below</w:t>
      </w:r>
      <w:r w:rsidR="001531E9">
        <w:t>:</w:t>
      </w:r>
    </w:p>
    <w:p w14:paraId="6DE67CB1" w14:textId="24FF6EBF" w:rsidR="009B6B0E" w:rsidRDefault="009B6B0E" w:rsidP="001531E9">
      <w:pPr>
        <w:pStyle w:val="ListBullet"/>
      </w:pPr>
      <w:r>
        <w:t xml:space="preserve">Which and </w:t>
      </w:r>
      <w:r w:rsidR="00F96E9A" w:rsidRPr="00B72533">
        <w:t>how AI tools were used</w:t>
      </w:r>
      <w:r>
        <w:t xml:space="preserve"> including</w:t>
      </w:r>
      <w:r w:rsidR="00F144E4" w:rsidRPr="00F144E4">
        <w:t xml:space="preserve"> </w:t>
      </w:r>
      <w:r w:rsidR="00F144E4">
        <w:t>f</w:t>
      </w:r>
      <w:r w:rsidR="00F144E4" w:rsidRPr="009E73FD">
        <w:t>or which tasks</w:t>
      </w:r>
      <w:r w:rsidR="00F144E4">
        <w:t>, at what stage, and for what purpose</w:t>
      </w:r>
      <w:r w:rsidR="00F96E9A" w:rsidRPr="00B72533">
        <w:t xml:space="preserve"> </w:t>
      </w:r>
    </w:p>
    <w:p w14:paraId="483CF800" w14:textId="3D99A527" w:rsidR="00F96E9A" w:rsidRDefault="009B6B0E" w:rsidP="001531E9">
      <w:pPr>
        <w:pStyle w:val="ListBullet"/>
      </w:pPr>
      <w:r>
        <w:t>H</w:t>
      </w:r>
      <w:r w:rsidR="00F96E9A" w:rsidRPr="00B72533">
        <w:t>ow outputs were reviewed and verified to ensure accuracy and reliability.</w:t>
      </w:r>
    </w:p>
    <w:p w14:paraId="4EDB76A6" w14:textId="77777777" w:rsidR="008738F5" w:rsidRDefault="008738F5" w:rsidP="008738F5">
      <w:pPr>
        <w:pStyle w:val="ListBullet"/>
        <w:numPr>
          <w:ilvl w:val="0"/>
          <w:numId w:val="0"/>
        </w:numPr>
      </w:pPr>
    </w:p>
    <w:p w14:paraId="252D4A93" w14:textId="25F1B655" w:rsidR="008738F5" w:rsidRDefault="008738F5" w:rsidP="008738F5">
      <w:r w:rsidRPr="007D6495">
        <w:t xml:space="preserve">If </w:t>
      </w:r>
      <w:r w:rsidR="00A70D18">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rsidR="00A768C8">
        <w:t>ne</w:t>
      </w:r>
      <w:r w:rsidR="00807A47">
        <w:t>li</w:t>
      </w:r>
      <w:r w:rsidRPr="001819EB">
        <w:t>gible</w:t>
      </w:r>
      <w:r>
        <w:t>.</w:t>
      </w:r>
    </w:p>
    <w:p w14:paraId="5592A63E" w14:textId="77777777" w:rsidR="008738F5" w:rsidRPr="00A70D18" w:rsidRDefault="008738F5" w:rsidP="008738F5">
      <w:r w:rsidRPr="00A70D18">
        <w:t xml:space="preserve">This declaration does not apply to the use of basic tools, such as tools used to check grammar, spelling and references. </w:t>
      </w:r>
    </w:p>
    <w:p w14:paraId="66030505" w14:textId="508106A5" w:rsidR="00F96E9A" w:rsidRDefault="00F96E9A" w:rsidP="00F96E9A">
      <w:pPr>
        <w:pBdr>
          <w:top w:val="single" w:sz="4" w:space="1" w:color="auto"/>
          <w:left w:val="single" w:sz="4" w:space="4" w:color="auto"/>
          <w:bottom w:val="single" w:sz="4" w:space="1" w:color="auto"/>
          <w:right w:val="single" w:sz="4" w:space="4" w:color="auto"/>
        </w:pBdr>
      </w:pPr>
      <w:r w:rsidRPr="00B72533">
        <w:t>(Max 100 words)</w:t>
      </w:r>
    </w:p>
    <w:p w14:paraId="4C2F8E74" w14:textId="77777777" w:rsidR="001531E9" w:rsidRDefault="001531E9" w:rsidP="00F96E9A">
      <w:pPr>
        <w:pBdr>
          <w:top w:val="single" w:sz="4" w:space="1" w:color="auto"/>
          <w:left w:val="single" w:sz="4" w:space="4" w:color="auto"/>
          <w:bottom w:val="single" w:sz="4" w:space="1" w:color="auto"/>
          <w:right w:val="single" w:sz="4" w:space="4" w:color="auto"/>
        </w:pBdr>
      </w:pPr>
    </w:p>
    <w:p w14:paraId="527410C6" w14:textId="77777777"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5D0656E4" w:rsidR="009E783D" w:rsidRPr="00B22ED9"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 xml:space="preserve">, logframe, </w:t>
      </w:r>
      <w:r w:rsidR="00974670">
        <w:rPr>
          <w:rFonts w:eastAsia="Adobe Fan Heiti Std B"/>
        </w:rPr>
        <w:t xml:space="preserve">theory of change, </w:t>
      </w:r>
      <w:r w:rsidR="00B16AA3">
        <w:rPr>
          <w:rFonts w:eastAsia="Adobe Fan Heiti Std B"/>
        </w:rPr>
        <w:t>S</w:t>
      </w:r>
      <w:r w:rsidR="00E9674B">
        <w:rPr>
          <w:rFonts w:eastAsia="Adobe Fan Heiti Std B"/>
        </w:rPr>
        <w:t>afeguarding</w:t>
      </w:r>
      <w:r w:rsidR="00A54389">
        <w:rPr>
          <w:rFonts w:eastAsia="Adobe Fan Heiti Std B"/>
        </w:rPr>
        <w:t xml:space="preserve"> and associated policies,</w:t>
      </w:r>
      <w:r w:rsidR="00196E93">
        <w:rPr>
          <w:rFonts w:eastAsia="Adobe Fan Heiti Std B"/>
        </w:rPr>
        <w:t xml:space="preserve"> and project </w:t>
      </w:r>
      <w:r w:rsidR="003B6125">
        <w:rPr>
          <w:rFonts w:eastAsia="Adobe Fan Heiti Std B"/>
        </w:rPr>
        <w:t>workplan.</w:t>
      </w:r>
      <w:r w:rsidR="008548B5">
        <w:rPr>
          <w:rFonts w:eastAsia="Adobe Fan Heiti Std B"/>
        </w:rPr>
        <w:t xml:space="preserve"> </w:t>
      </w:r>
    </w:p>
    <w:p w14:paraId="21FE5E2D" w14:textId="6201C0E5"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640213">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4D443D83">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4D443D83">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4D443D83">
            <w:pPr>
              <w:spacing w:before="120"/>
              <w:rPr>
                <w:rFonts w:eastAsia="Adobe Fan Heiti Std B"/>
                <w:lang w:val="en-US"/>
              </w:rPr>
            </w:pPr>
            <w:r w:rsidRPr="4D443D83">
              <w:rPr>
                <w:rFonts w:eastAsia="Adobe Fan Heiti Std B"/>
                <w:lang w:val="en-US"/>
              </w:rPr>
              <w:t xml:space="preserve">Position in the </w:t>
            </w:r>
            <w:proofErr w:type="spellStart"/>
            <w:r w:rsidRPr="4D443D83">
              <w:rPr>
                <w:rFonts w:eastAsia="Adobe Fan Heiti Std B"/>
                <w:lang w:val="en-US"/>
              </w:rPr>
              <w:t>organisation</w:t>
            </w:r>
            <w:proofErr w:type="spellEnd"/>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0C2187" w:rsidRPr="00C310CD" w14:paraId="6B571FE9" w14:textId="77777777" w:rsidTr="4D443D83">
        <w:trPr>
          <w:trHeight w:val="492"/>
        </w:trPr>
        <w:tc>
          <w:tcPr>
            <w:tcW w:w="4414" w:type="pct"/>
            <w:shd w:val="clear" w:color="auto" w:fill="C6D9F1" w:themeFill="text2" w:themeFillTint="33"/>
          </w:tcPr>
          <w:p w14:paraId="332C3E58" w14:textId="77777777" w:rsidR="000C2187" w:rsidRPr="00C310CD" w:rsidRDefault="000C2187" w:rsidP="007D7252">
            <w:pPr>
              <w:spacing w:before="0" w:after="0"/>
              <w:rPr>
                <w:rFonts w:eastAsia="Adobe Fan Heiti Std B"/>
                <w:lang w:val="x-none"/>
              </w:rPr>
            </w:pPr>
          </w:p>
        </w:tc>
        <w:tc>
          <w:tcPr>
            <w:tcW w:w="586" w:type="pct"/>
            <w:shd w:val="clear" w:color="auto" w:fill="C6D9F1" w:themeFill="text2" w:themeFillTint="33"/>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4D443D83">
        <w:trPr>
          <w:trHeight w:val="553"/>
        </w:trPr>
        <w:tc>
          <w:tcPr>
            <w:tcW w:w="4414" w:type="pct"/>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586" w:type="pct"/>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4D443D83">
        <w:tc>
          <w:tcPr>
            <w:tcW w:w="4414" w:type="pct"/>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586" w:type="pct"/>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4D443D83">
        <w:trPr>
          <w:trHeight w:val="362"/>
        </w:trPr>
        <w:tc>
          <w:tcPr>
            <w:tcW w:w="4414" w:type="pct"/>
            <w:vAlign w:val="center"/>
          </w:tcPr>
          <w:p w14:paraId="3BD081EE" w14:textId="721E37FF"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037896">
              <w:rPr>
                <w:rFonts w:eastAsia="Adobe Fan Heiti Std B"/>
              </w:rPr>
              <w:t>the</w:t>
            </w:r>
            <w:r w:rsidR="00037896"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586" w:type="pct"/>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4D443D83">
        <w:trPr>
          <w:trHeight w:val="553"/>
        </w:trPr>
        <w:tc>
          <w:tcPr>
            <w:tcW w:w="4414" w:type="pct"/>
            <w:vAlign w:val="center"/>
          </w:tcPr>
          <w:p w14:paraId="78B7DA7E" w14:textId="609BE462"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00037896">
              <w:rPr>
                <w:rFonts w:eastAsia="Adobe Fan Heiti Std B"/>
              </w:rPr>
              <w:t>the</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586" w:type="pct"/>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4D443D83">
        <w:trPr>
          <w:trHeight w:val="553"/>
        </w:trPr>
        <w:tc>
          <w:tcPr>
            <w:tcW w:w="4414" w:type="pct"/>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586" w:type="pct"/>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4D443D83">
        <w:trPr>
          <w:trHeight w:val="553"/>
        </w:trPr>
        <w:tc>
          <w:tcPr>
            <w:tcW w:w="4414" w:type="pct"/>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586" w:type="pct"/>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4D443D83">
        <w:trPr>
          <w:trHeight w:val="553"/>
        </w:trPr>
        <w:tc>
          <w:tcPr>
            <w:tcW w:w="4414" w:type="pct"/>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6CE47438" w:rsidR="00550A03" w:rsidRPr="00550A03" w:rsidRDefault="00550A03" w:rsidP="00550A03">
            <w:pPr>
              <w:pStyle w:val="ListParagraph"/>
              <w:numPr>
                <w:ilvl w:val="0"/>
                <w:numId w:val="33"/>
              </w:numPr>
              <w:spacing w:before="0" w:after="0"/>
              <w:ind w:left="308" w:hanging="284"/>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011402">
              <w:rPr>
                <w:rFonts w:eastAsia="Adobe Fan Heiti Std B"/>
                <w:b/>
              </w:rPr>
              <w:t>Organisation</w:t>
            </w:r>
            <w:r w:rsidRPr="00550A03">
              <w:rPr>
                <w:rFonts w:eastAsia="Adobe Fan Heiti Std B"/>
                <w:lang w:val="x-none"/>
              </w:rPr>
              <w:t>.</w:t>
            </w:r>
          </w:p>
        </w:tc>
        <w:tc>
          <w:tcPr>
            <w:tcW w:w="586" w:type="pct"/>
            <w:vAlign w:val="center"/>
          </w:tcPr>
          <w:p w14:paraId="64A818E9" w14:textId="77777777" w:rsidR="00550A03" w:rsidRPr="00C310CD" w:rsidRDefault="00550A03" w:rsidP="007D7252">
            <w:pPr>
              <w:spacing w:before="0" w:after="0"/>
              <w:rPr>
                <w:rFonts w:eastAsia="Adobe Fan Heiti Std B"/>
                <w:lang w:val="x-none"/>
              </w:rPr>
            </w:pPr>
          </w:p>
        </w:tc>
      </w:tr>
      <w:tr w:rsidR="0062620D" w:rsidRPr="00C310CD" w14:paraId="74D3AFE8" w14:textId="77777777" w:rsidTr="4D443D83">
        <w:trPr>
          <w:trHeight w:val="553"/>
        </w:trPr>
        <w:tc>
          <w:tcPr>
            <w:tcW w:w="4414" w:type="pct"/>
            <w:vAlign w:val="center"/>
          </w:tcPr>
          <w:p w14:paraId="5C06F713" w14:textId="60718618" w:rsidR="0062620D" w:rsidRDefault="00FD0C73" w:rsidP="007D7252">
            <w:pPr>
              <w:pStyle w:val="ListBullet"/>
              <w:spacing w:before="0" w:after="0"/>
              <w:ind w:left="357" w:hanging="357"/>
              <w:rPr>
                <w:rFonts w:eastAsia="Adobe Fan Heiti Std B"/>
              </w:rPr>
            </w:pPr>
            <w:r>
              <w:rPr>
                <w:rFonts w:eastAsia="Adobe Fan Heiti Std B"/>
              </w:rPr>
              <w:t xml:space="preserve">a </w:t>
            </w:r>
            <w:r w:rsidR="0062620D" w:rsidRPr="0082213D">
              <w:rPr>
                <w:rFonts w:eastAsia="Adobe Fan Heiti Std B"/>
                <w:b/>
                <w:bCs/>
              </w:rPr>
              <w:t>completed logframe</w:t>
            </w:r>
            <w:r w:rsidR="0062620D">
              <w:rPr>
                <w:rFonts w:eastAsia="Adobe Fan Heiti Std B"/>
              </w:rPr>
              <w:t xml:space="preserve"> as a PDF using the template provided</w:t>
            </w:r>
            <w:r w:rsidR="008170A4">
              <w:rPr>
                <w:rFonts w:eastAsia="Adobe Fan Heiti Std B"/>
              </w:rPr>
              <w:t xml:space="preserve"> </w:t>
            </w:r>
            <w:r w:rsidR="008170A4" w:rsidRPr="008170A4">
              <w:rPr>
                <w:rFonts w:eastAsia="Adobe Fan Heiti Std B"/>
              </w:rPr>
              <w:t>and using “Monitoring Evaluation and Learning Guidance” and “Standard Indicator Guidance</w:t>
            </w:r>
            <w:r w:rsidR="004149DD" w:rsidRPr="004149DD">
              <w:rPr>
                <w:rFonts w:eastAsia="Adobe Fan Heiti Std B"/>
              </w:rPr>
              <w:t>”.</w:t>
            </w:r>
          </w:p>
        </w:tc>
        <w:tc>
          <w:tcPr>
            <w:tcW w:w="586" w:type="pct"/>
            <w:vAlign w:val="center"/>
          </w:tcPr>
          <w:p w14:paraId="12417935" w14:textId="77777777" w:rsidR="0062620D" w:rsidRPr="00C310CD" w:rsidRDefault="0062620D" w:rsidP="007D7252">
            <w:pPr>
              <w:spacing w:before="0" w:after="0"/>
              <w:rPr>
                <w:rFonts w:eastAsia="Adobe Fan Heiti Std B"/>
                <w:lang w:val="x-none"/>
              </w:rPr>
            </w:pPr>
          </w:p>
        </w:tc>
      </w:tr>
      <w:tr w:rsidR="00860913" w:rsidRPr="00C310CD" w14:paraId="32A652C2" w14:textId="77777777" w:rsidTr="4D443D83">
        <w:trPr>
          <w:trHeight w:val="553"/>
        </w:trPr>
        <w:tc>
          <w:tcPr>
            <w:tcW w:w="4414" w:type="pct"/>
            <w:vAlign w:val="center"/>
          </w:tcPr>
          <w:p w14:paraId="6486A912" w14:textId="2CB8D1C9" w:rsidR="00860913" w:rsidRDefault="00860913" w:rsidP="00860913">
            <w:pPr>
              <w:pStyle w:val="ListBullet"/>
              <w:spacing w:before="0" w:after="0"/>
              <w:ind w:left="357" w:hanging="357"/>
              <w:rPr>
                <w:rFonts w:eastAsia="Adobe Fan Heiti Std B"/>
              </w:rPr>
            </w:pPr>
            <w:r>
              <w:rPr>
                <w:rFonts w:eastAsia="Adobe Fan Heiti Std B"/>
              </w:rPr>
              <w:t xml:space="preserve">a </w:t>
            </w:r>
            <w:r>
              <w:rPr>
                <w:rFonts w:eastAsia="Adobe Fan Heiti Std B"/>
                <w:b/>
                <w:bCs/>
              </w:rPr>
              <w:t>1 page Theory of Change</w:t>
            </w:r>
            <w:r>
              <w:rPr>
                <w:rFonts w:eastAsia="Adobe Fan Heiti Std B"/>
              </w:rPr>
              <w:t xml:space="preserve"> as a PDF which includes the key elements listed in the guidance</w:t>
            </w:r>
          </w:p>
        </w:tc>
        <w:tc>
          <w:tcPr>
            <w:tcW w:w="586" w:type="pct"/>
            <w:vAlign w:val="center"/>
          </w:tcPr>
          <w:p w14:paraId="1D11102D" w14:textId="77777777" w:rsidR="00860913" w:rsidRPr="00C310CD" w:rsidRDefault="00860913" w:rsidP="00860913">
            <w:pPr>
              <w:spacing w:before="0" w:after="0"/>
              <w:rPr>
                <w:rFonts w:eastAsia="Adobe Fan Heiti Std B"/>
                <w:lang w:val="x-none"/>
              </w:rPr>
            </w:pPr>
          </w:p>
        </w:tc>
      </w:tr>
      <w:tr w:rsidR="00860913" w:rsidRPr="00C310CD" w14:paraId="37CCD017" w14:textId="77777777" w:rsidTr="4D443D83">
        <w:trPr>
          <w:trHeight w:val="553"/>
        </w:trPr>
        <w:tc>
          <w:tcPr>
            <w:tcW w:w="4414" w:type="pct"/>
            <w:vAlign w:val="center"/>
          </w:tcPr>
          <w:p w14:paraId="78104652" w14:textId="438D606D" w:rsidR="00860913" w:rsidRDefault="00860913" w:rsidP="00860913">
            <w:pPr>
              <w:pStyle w:val="ListBullet"/>
              <w:spacing w:before="0" w:after="0"/>
              <w:ind w:left="357" w:hanging="357"/>
              <w:rPr>
                <w:rFonts w:eastAsia="Adobe Fan Heiti Std B"/>
              </w:rPr>
            </w:pPr>
            <w:r>
              <w:rPr>
                <w:rFonts w:eastAsia="Adobe Fan Heiti Std B"/>
              </w:rPr>
              <w:t xml:space="preserve">a </w:t>
            </w:r>
            <w:r>
              <w:rPr>
                <w:rFonts w:eastAsia="Adobe Fan Heiti Std B"/>
                <w:b/>
                <w:bCs/>
              </w:rPr>
              <w:t>budget</w:t>
            </w:r>
            <w:r>
              <w:rPr>
                <w:rFonts w:eastAsia="Adobe Fan Heiti Std B"/>
              </w:rPr>
              <w:t xml:space="preserve"> (which meets the requirements above) using the template provided.</w:t>
            </w:r>
          </w:p>
        </w:tc>
        <w:tc>
          <w:tcPr>
            <w:tcW w:w="586" w:type="pct"/>
            <w:vAlign w:val="center"/>
          </w:tcPr>
          <w:p w14:paraId="2366BF7C" w14:textId="77777777" w:rsidR="00860913" w:rsidRPr="00C310CD" w:rsidRDefault="00860913" w:rsidP="00860913">
            <w:pPr>
              <w:spacing w:before="0" w:after="0"/>
              <w:rPr>
                <w:rFonts w:eastAsia="Adobe Fan Heiti Std B"/>
                <w:lang w:val="x-none"/>
              </w:rPr>
            </w:pPr>
          </w:p>
        </w:tc>
      </w:tr>
      <w:tr w:rsidR="00860913" w:rsidRPr="00C310CD" w14:paraId="572D80FB" w14:textId="77777777" w:rsidTr="4D443D83">
        <w:trPr>
          <w:trHeight w:val="553"/>
        </w:trPr>
        <w:tc>
          <w:tcPr>
            <w:tcW w:w="4414" w:type="pct"/>
            <w:vAlign w:val="center"/>
          </w:tcPr>
          <w:p w14:paraId="31188B8C" w14:textId="084B54FA" w:rsidR="00860913" w:rsidRDefault="00860913" w:rsidP="00860913">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Pr>
                <w:rFonts w:eastAsia="Adobe Fan Heiti Std B"/>
                <w:b/>
              </w:rPr>
              <w:t xml:space="preserve"> (covering three years)</w:t>
            </w:r>
            <w:r w:rsidRPr="00C310CD">
              <w:rPr>
                <w:rFonts w:eastAsia="Adobe Fan Heiti Std B"/>
              </w:rPr>
              <w:t xml:space="preserve"> for the </w:t>
            </w:r>
            <w:r>
              <w:rPr>
                <w:rFonts w:eastAsia="Adobe Fan Heiti Std B"/>
              </w:rPr>
              <w:t>Lead Organisation, or provided an explanation if not.</w:t>
            </w:r>
            <w:r w:rsidRPr="00C310CD">
              <w:rPr>
                <w:rFonts w:eastAsia="Adobe Fan Heiti Std B"/>
              </w:rPr>
              <w:t xml:space="preserve">  </w:t>
            </w:r>
          </w:p>
        </w:tc>
        <w:tc>
          <w:tcPr>
            <w:tcW w:w="586" w:type="pct"/>
            <w:vAlign w:val="center"/>
          </w:tcPr>
          <w:p w14:paraId="15AE34D5" w14:textId="77777777" w:rsidR="00860913" w:rsidRPr="00C310CD" w:rsidRDefault="00860913" w:rsidP="00860913">
            <w:pPr>
              <w:spacing w:before="0" w:after="0"/>
              <w:rPr>
                <w:rFonts w:eastAsia="Adobe Fan Heiti Std B"/>
                <w:lang w:val="x-none"/>
              </w:rPr>
            </w:pPr>
          </w:p>
        </w:tc>
      </w:tr>
      <w:tr w:rsidR="00860913" w:rsidRPr="00C310CD" w14:paraId="4418282B" w14:textId="77777777" w:rsidTr="4D443D83">
        <w:trPr>
          <w:trHeight w:val="244"/>
        </w:trPr>
        <w:tc>
          <w:tcPr>
            <w:tcW w:w="4414" w:type="pct"/>
            <w:vAlign w:val="center"/>
          </w:tcPr>
          <w:p w14:paraId="4757C63E" w14:textId="66330715" w:rsidR="00860913" w:rsidRDefault="00860913" w:rsidP="00860913">
            <w:pPr>
              <w:pStyle w:val="ListBullet"/>
              <w:spacing w:before="0" w:after="0"/>
              <w:ind w:left="357" w:hanging="357"/>
              <w:rPr>
                <w:rFonts w:eastAsia="Adobe Fan Heiti Std B"/>
              </w:rPr>
            </w:pPr>
            <w:r>
              <w:rPr>
                <w:rFonts w:eastAsia="Adobe Fan Heiti Std B"/>
              </w:rPr>
              <w:t xml:space="preserve">a completed </w:t>
            </w:r>
            <w:r>
              <w:rPr>
                <w:rFonts w:eastAsia="Adobe Fan Heiti Std B"/>
                <w:b/>
                <w:bCs/>
              </w:rPr>
              <w:t xml:space="preserve">workplan </w:t>
            </w:r>
            <w:r>
              <w:rPr>
                <w:rFonts w:eastAsia="Adobe Fan Heiti Std B"/>
              </w:rPr>
              <w:t>as a PDF using the template provided.</w:t>
            </w:r>
          </w:p>
        </w:tc>
        <w:tc>
          <w:tcPr>
            <w:tcW w:w="586" w:type="pct"/>
            <w:vAlign w:val="center"/>
          </w:tcPr>
          <w:p w14:paraId="0D5D01BB" w14:textId="77777777" w:rsidR="00860913" w:rsidRPr="00C310CD" w:rsidRDefault="00860913" w:rsidP="00860913">
            <w:pPr>
              <w:spacing w:before="0" w:after="0"/>
              <w:rPr>
                <w:rFonts w:eastAsia="Adobe Fan Heiti Std B"/>
                <w:lang w:val="x-none"/>
              </w:rPr>
            </w:pPr>
          </w:p>
        </w:tc>
      </w:tr>
      <w:tr w:rsidR="00860913" w:rsidRPr="00C310CD" w14:paraId="01310B35" w14:textId="77777777" w:rsidTr="4D443D83">
        <w:trPr>
          <w:trHeight w:val="553"/>
        </w:trPr>
        <w:tc>
          <w:tcPr>
            <w:tcW w:w="4414" w:type="pct"/>
            <w:vAlign w:val="center"/>
          </w:tcPr>
          <w:p w14:paraId="08DF9758" w14:textId="454C02FA" w:rsidR="00860913" w:rsidRDefault="00860913" w:rsidP="00860913">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w:t>
            </w:r>
            <w:r>
              <w:rPr>
                <w:rFonts w:eastAsia="Adobe Fan Heiti Std B"/>
                <w:b/>
                <w:bCs/>
              </w:rPr>
              <w:t>Organisation</w:t>
            </w:r>
            <w:r w:rsidRPr="00B54379">
              <w:rPr>
                <w:rFonts w:eastAsia="Adobe Fan Heiti Std B"/>
                <w:b/>
                <w:bCs/>
              </w:rPr>
              <w:t xml:space="preserve">’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Pr>
                <w:rFonts w:eastAsia="Adobe Fan Heiti Std B"/>
              </w:rPr>
              <w:t>29)</w:t>
            </w:r>
            <w:r w:rsidRPr="00B54379">
              <w:rPr>
                <w:rFonts w:eastAsia="Adobe Fan Heiti Std B"/>
              </w:rPr>
              <w:t>.</w:t>
            </w:r>
          </w:p>
        </w:tc>
        <w:tc>
          <w:tcPr>
            <w:tcW w:w="586" w:type="pct"/>
            <w:vAlign w:val="center"/>
          </w:tcPr>
          <w:p w14:paraId="04BDD214" w14:textId="77777777" w:rsidR="00860913" w:rsidRPr="00C310CD" w:rsidRDefault="00860913" w:rsidP="00860913">
            <w:pPr>
              <w:spacing w:before="0" w:after="0"/>
              <w:rPr>
                <w:rFonts w:eastAsia="Adobe Fan Heiti Std B"/>
                <w:lang w:val="x-none"/>
              </w:rPr>
            </w:pPr>
          </w:p>
        </w:tc>
      </w:tr>
      <w:tr w:rsidR="00860913" w:rsidRPr="00C310CD" w14:paraId="30218923" w14:textId="77777777" w:rsidTr="4D443D83">
        <w:trPr>
          <w:trHeight w:val="553"/>
        </w:trPr>
        <w:tc>
          <w:tcPr>
            <w:tcW w:w="4414" w:type="pct"/>
            <w:vAlign w:val="center"/>
          </w:tcPr>
          <w:p w14:paraId="4CCDE098" w14:textId="42D8629C" w:rsidR="00860913" w:rsidRPr="00B54379" w:rsidRDefault="00860913" w:rsidP="00860913">
            <w:pPr>
              <w:pStyle w:val="ListBullet"/>
              <w:spacing w:before="0" w:after="0"/>
              <w:ind w:left="357" w:hanging="357"/>
              <w:rPr>
                <w:rFonts w:eastAsia="Adobe Fan Heiti Std B"/>
              </w:rPr>
            </w:pPr>
            <w:r>
              <w:rPr>
                <w:rFonts w:eastAsia="Adobe Fan Heiti Std B"/>
              </w:rPr>
              <w:t xml:space="preserve">a copy of the Lead Organisation’s </w:t>
            </w:r>
            <w:r w:rsidRPr="0010090E">
              <w:rPr>
                <w:rFonts w:eastAsia="Adobe Fan Heiti Std B"/>
                <w:b/>
                <w:bCs/>
              </w:rPr>
              <w:t xml:space="preserve">Health, Safety and/or Security policy or Security Plan </w:t>
            </w:r>
            <w:r>
              <w:rPr>
                <w:rFonts w:eastAsia="Adobe Fan Heiti Std B"/>
              </w:rPr>
              <w:t>(Question 29)</w:t>
            </w:r>
          </w:p>
        </w:tc>
        <w:tc>
          <w:tcPr>
            <w:tcW w:w="586" w:type="pct"/>
            <w:vAlign w:val="center"/>
          </w:tcPr>
          <w:p w14:paraId="112E167E" w14:textId="77777777" w:rsidR="00860913" w:rsidRPr="00C310CD" w:rsidRDefault="00860913" w:rsidP="00860913">
            <w:pPr>
              <w:spacing w:before="0" w:after="0"/>
              <w:rPr>
                <w:rFonts w:eastAsia="Adobe Fan Heiti Std B"/>
                <w:lang w:val="x-none"/>
              </w:rPr>
            </w:pPr>
          </w:p>
        </w:tc>
      </w:tr>
      <w:tr w:rsidR="00860913" w:rsidRPr="00C310CD" w14:paraId="6E58F3DB" w14:textId="77777777" w:rsidTr="4D443D83">
        <w:trPr>
          <w:trHeight w:val="553"/>
        </w:trPr>
        <w:tc>
          <w:tcPr>
            <w:tcW w:w="4414" w:type="pct"/>
            <w:vAlign w:val="center"/>
          </w:tcPr>
          <w:p w14:paraId="6DC9CD2A" w14:textId="22416F88" w:rsidR="00860913" w:rsidRPr="00B54379" w:rsidRDefault="00860913" w:rsidP="00860913">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Pr>
                <w:rFonts w:eastAsia="Adobe Fan Heiti Std B"/>
              </w:rPr>
              <w:t>2</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combined into a single PDF.</w:t>
            </w:r>
          </w:p>
        </w:tc>
        <w:tc>
          <w:tcPr>
            <w:tcW w:w="586" w:type="pct"/>
            <w:vAlign w:val="center"/>
          </w:tcPr>
          <w:p w14:paraId="71D0B266" w14:textId="77777777" w:rsidR="00860913" w:rsidRPr="00C310CD" w:rsidRDefault="00860913" w:rsidP="00860913">
            <w:pPr>
              <w:spacing w:before="0" w:after="0"/>
              <w:rPr>
                <w:rFonts w:eastAsia="Adobe Fan Heiti Std B"/>
                <w:lang w:val="x-none"/>
              </w:rPr>
            </w:pPr>
          </w:p>
        </w:tc>
      </w:tr>
      <w:tr w:rsidR="00860913" w:rsidRPr="00C310CD" w14:paraId="1C075746" w14:textId="77777777" w:rsidTr="4D443D83">
        <w:trPr>
          <w:trHeight w:val="553"/>
        </w:trPr>
        <w:tc>
          <w:tcPr>
            <w:tcW w:w="4414" w:type="pct"/>
            <w:vAlign w:val="center"/>
          </w:tcPr>
          <w:p w14:paraId="658FFBB0" w14:textId="164D0DC8" w:rsidR="00860913" w:rsidRPr="00B54379" w:rsidRDefault="00860913" w:rsidP="00860913">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w:t>
            </w:r>
            <w:r>
              <w:rPr>
                <w:rFonts w:eastAsia="Adobe Fan Heiti Std B"/>
              </w:rPr>
              <w:t>Organisation</w:t>
            </w:r>
            <w:r w:rsidRPr="00B54379">
              <w:rPr>
                <w:rFonts w:eastAsia="Adobe Fan Heiti Std B"/>
              </w:rPr>
              <w:t xml:space="preserve"> and partner(s) identified at Question 3</w:t>
            </w:r>
            <w:r>
              <w:rPr>
                <w:rFonts w:eastAsia="Adobe Fan Heiti Std B"/>
              </w:rPr>
              <w:t>3</w:t>
            </w:r>
            <w:r w:rsidRPr="00B54379">
              <w:rPr>
                <w:rFonts w:eastAsia="Adobe Fan Heiti Std B"/>
              </w:rPr>
              <w:t>, or an explanation of why not</w:t>
            </w:r>
            <w:r>
              <w:rPr>
                <w:rFonts w:eastAsia="Adobe Fan Heiti Std B"/>
              </w:rPr>
              <w:t>, as a single PDF.</w:t>
            </w:r>
          </w:p>
        </w:tc>
        <w:tc>
          <w:tcPr>
            <w:tcW w:w="586" w:type="pct"/>
            <w:vAlign w:val="center"/>
          </w:tcPr>
          <w:p w14:paraId="5FB774C3" w14:textId="77777777" w:rsidR="00860913" w:rsidRPr="00C310CD" w:rsidRDefault="00860913" w:rsidP="00860913">
            <w:pPr>
              <w:spacing w:before="0" w:after="0"/>
              <w:rPr>
                <w:rFonts w:eastAsia="Adobe Fan Heiti Std B"/>
                <w:lang w:val="x-none"/>
              </w:rPr>
            </w:pPr>
          </w:p>
        </w:tc>
      </w:tr>
      <w:tr w:rsidR="00860913" w:rsidRPr="00C310CD" w14:paraId="3C333445" w14:textId="77777777" w:rsidTr="4D443D83">
        <w:trPr>
          <w:trHeight w:val="553"/>
        </w:trPr>
        <w:tc>
          <w:tcPr>
            <w:tcW w:w="4414" w:type="pct"/>
          </w:tcPr>
          <w:p w14:paraId="095EA07E" w14:textId="4BC49198" w:rsidR="00860913" w:rsidRDefault="00860913" w:rsidP="00860913">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586" w:type="pct"/>
            <w:vAlign w:val="center"/>
          </w:tcPr>
          <w:p w14:paraId="0E3FAF42" w14:textId="77777777" w:rsidR="00860913" w:rsidRPr="00C310CD" w:rsidRDefault="00860913" w:rsidP="00860913">
            <w:pPr>
              <w:spacing w:before="0" w:after="0"/>
              <w:rPr>
                <w:rFonts w:eastAsia="Adobe Fan Heiti Std B"/>
                <w:lang w:val="x-none"/>
              </w:rPr>
            </w:pPr>
          </w:p>
        </w:tc>
      </w:tr>
      <w:tr w:rsidR="00860913" w:rsidRPr="00C310CD" w14:paraId="15541A4E" w14:textId="77777777" w:rsidTr="4D443D83">
        <w:trPr>
          <w:trHeight w:val="553"/>
        </w:trPr>
        <w:tc>
          <w:tcPr>
            <w:tcW w:w="4414" w:type="pct"/>
            <w:vAlign w:val="center"/>
          </w:tcPr>
          <w:p w14:paraId="6D127DA4" w14:textId="514DEB79" w:rsidR="00860913" w:rsidRPr="00C310CD" w:rsidRDefault="00860913" w:rsidP="00860913">
            <w:pPr>
              <w:pStyle w:val="ListBullet"/>
              <w:numPr>
                <w:ilvl w:val="0"/>
                <w:numId w:val="0"/>
              </w:numPr>
              <w:spacing w:before="0" w:after="0"/>
              <w:rPr>
                <w:rFonts w:eastAsia="Adobe Fan Heiti Std B"/>
              </w:rPr>
            </w:pPr>
            <w:r>
              <w:rPr>
                <w:rFonts w:eastAsia="Adobe Fan Heiti Std B"/>
              </w:rPr>
              <w:t>The additional supporting evidence is in line with the requested evidence, amounts to a maximum of 5 sides of A4, and is combined as a single PDF.</w:t>
            </w:r>
          </w:p>
        </w:tc>
        <w:tc>
          <w:tcPr>
            <w:tcW w:w="586" w:type="pct"/>
            <w:vAlign w:val="center"/>
          </w:tcPr>
          <w:p w14:paraId="796AE806" w14:textId="77777777" w:rsidR="00860913" w:rsidRPr="00C310CD" w:rsidRDefault="00860913" w:rsidP="00860913">
            <w:pPr>
              <w:spacing w:before="0" w:after="0"/>
              <w:rPr>
                <w:rFonts w:eastAsia="Adobe Fan Heiti Std B"/>
                <w:lang w:val="x-none"/>
              </w:rPr>
            </w:pPr>
          </w:p>
        </w:tc>
      </w:tr>
      <w:tr w:rsidR="00860913" w:rsidRPr="00C310CD" w14:paraId="51351798" w14:textId="77777777" w:rsidTr="4D443D83">
        <w:trPr>
          <w:trHeight w:val="703"/>
        </w:trPr>
        <w:tc>
          <w:tcPr>
            <w:tcW w:w="4414" w:type="pct"/>
            <w:vAlign w:val="center"/>
          </w:tcPr>
          <w:p w14:paraId="4AB32A20" w14:textId="04EEE36D" w:rsidR="00860913" w:rsidRPr="00C310CD" w:rsidRDefault="00860913" w:rsidP="00860913">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6"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586" w:type="pct"/>
            <w:vAlign w:val="center"/>
          </w:tcPr>
          <w:p w14:paraId="5663E42B" w14:textId="77777777" w:rsidR="00860913" w:rsidRPr="00C310CD" w:rsidRDefault="00860913" w:rsidP="00860913">
            <w:pPr>
              <w:spacing w:before="0" w:after="0"/>
              <w:rPr>
                <w:rFonts w:eastAsia="Adobe Fan Heiti Std B"/>
                <w:lang w:val="x-none"/>
              </w:rPr>
            </w:pPr>
          </w:p>
        </w:tc>
      </w:tr>
      <w:tr w:rsidR="00860913" w:rsidRPr="00C310CD" w14:paraId="383B8C02" w14:textId="77777777" w:rsidTr="4D443D83">
        <w:trPr>
          <w:trHeight w:val="703"/>
        </w:trPr>
        <w:tc>
          <w:tcPr>
            <w:tcW w:w="4414" w:type="pct"/>
            <w:vAlign w:val="center"/>
          </w:tcPr>
          <w:p w14:paraId="7964E336" w14:textId="352AF107" w:rsidR="00860913" w:rsidRPr="00107C89" w:rsidRDefault="00860913" w:rsidP="00860913">
            <w:pPr>
              <w:spacing w:before="0" w:after="0"/>
              <w:rPr>
                <w:rFonts w:eastAsia="Adobe Fan Heiti Std B"/>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7"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p>
        </w:tc>
        <w:tc>
          <w:tcPr>
            <w:tcW w:w="586" w:type="pct"/>
            <w:vAlign w:val="center"/>
          </w:tcPr>
          <w:p w14:paraId="2E6D7558" w14:textId="77777777" w:rsidR="00860913" w:rsidRPr="00C310CD" w:rsidRDefault="00860913" w:rsidP="00860913">
            <w:pPr>
              <w:spacing w:before="0" w:after="0"/>
              <w:rPr>
                <w:rFonts w:eastAsia="Adobe Fan Heiti Std B"/>
                <w:lang w:val="x-none"/>
              </w:rPr>
            </w:pPr>
          </w:p>
        </w:tc>
      </w:tr>
      <w:tr w:rsidR="00860913" w:rsidRPr="00C310CD" w14:paraId="61586F8A" w14:textId="77777777" w:rsidTr="4D443D83">
        <w:trPr>
          <w:trHeight w:val="703"/>
        </w:trPr>
        <w:tc>
          <w:tcPr>
            <w:tcW w:w="4414" w:type="pct"/>
            <w:vAlign w:val="center"/>
          </w:tcPr>
          <w:p w14:paraId="039C0551" w14:textId="43F650F9" w:rsidR="00860913" w:rsidRPr="00481640" w:rsidRDefault="00860913" w:rsidP="00860913">
            <w:pPr>
              <w:spacing w:before="0" w:after="0"/>
              <w:rPr>
                <w:rFonts w:eastAsia="Adobe Fan Heiti Std B"/>
                <w:lang w:val="x-none"/>
              </w:rPr>
            </w:pPr>
            <w:r w:rsidRPr="00107C89">
              <w:rPr>
                <w:rFonts w:eastAsia="Adobe Fan Heiti Std B"/>
              </w:rPr>
              <w:t>I confirm that, where AI has been used, all content has been checked for accuracy and reflects real project information.</w:t>
            </w:r>
          </w:p>
        </w:tc>
        <w:tc>
          <w:tcPr>
            <w:tcW w:w="586" w:type="pct"/>
            <w:vAlign w:val="center"/>
          </w:tcPr>
          <w:p w14:paraId="13849BC4" w14:textId="77777777" w:rsidR="00860913" w:rsidRPr="00C310CD" w:rsidRDefault="00860913" w:rsidP="00860913">
            <w:pPr>
              <w:spacing w:before="0" w:after="0"/>
              <w:rPr>
                <w:rFonts w:eastAsia="Adobe Fan Heiti Std B"/>
                <w:lang w:val="x-none"/>
              </w:rPr>
            </w:pPr>
          </w:p>
        </w:tc>
      </w:tr>
      <w:tr w:rsidR="00860913" w:rsidRPr="00C310CD" w14:paraId="7E8EB7CD" w14:textId="77777777" w:rsidTr="4D443D83">
        <w:trPr>
          <w:trHeight w:val="90"/>
        </w:trPr>
        <w:tc>
          <w:tcPr>
            <w:tcW w:w="4414" w:type="pct"/>
            <w:vAlign w:val="center"/>
          </w:tcPr>
          <w:p w14:paraId="204B8889" w14:textId="4D1C7FB7" w:rsidR="00860913" w:rsidRDefault="00860913" w:rsidP="00860913">
            <w:pPr>
              <w:spacing w:before="0" w:after="0"/>
              <w:rPr>
                <w:rFonts w:eastAsia="Adobe Fan Heiti Std B"/>
              </w:rPr>
            </w:pPr>
            <w:r>
              <w:rPr>
                <w:rFonts w:eastAsia="Adobe Fan Heiti Std B"/>
              </w:rPr>
              <w:t>(If copying and pasting into Flexi-Grant) I have checked that all the responses have been successfully copied into the online application form.</w:t>
            </w:r>
          </w:p>
        </w:tc>
        <w:tc>
          <w:tcPr>
            <w:tcW w:w="586" w:type="pct"/>
            <w:vAlign w:val="center"/>
          </w:tcPr>
          <w:p w14:paraId="0CC1B6CE" w14:textId="77777777" w:rsidR="00860913" w:rsidRPr="00C310CD" w:rsidRDefault="00860913" w:rsidP="00860913">
            <w:pPr>
              <w:spacing w:before="0" w:after="0"/>
              <w:rPr>
                <w:rFonts w:eastAsia="Adobe Fan Heiti Std B"/>
                <w:lang w:val="x-none"/>
              </w:rPr>
            </w:pPr>
          </w:p>
        </w:tc>
      </w:tr>
      <w:tr w:rsidR="00860913" w:rsidRPr="00C310CD" w14:paraId="285E2A8E" w14:textId="77777777" w:rsidTr="4D443D83">
        <w:trPr>
          <w:trHeight w:val="149"/>
        </w:trPr>
        <w:tc>
          <w:tcPr>
            <w:tcW w:w="4414" w:type="pct"/>
          </w:tcPr>
          <w:p w14:paraId="4E23224A" w14:textId="7CBAB82A" w:rsidR="00860913" w:rsidRPr="00C310CD" w:rsidRDefault="00860913" w:rsidP="00860913">
            <w:pPr>
              <w:spacing w:before="0" w:after="0"/>
              <w:rPr>
                <w:b/>
                <w:bCs/>
                <w:lang w:val="en-US"/>
              </w:rPr>
            </w:pPr>
            <w:r w:rsidRPr="4D443D83">
              <w:rPr>
                <w:lang w:val="en-US"/>
              </w:rPr>
              <w:lastRenderedPageBreak/>
              <w:t xml:space="preserve">Ensure you submit this application on </w:t>
            </w:r>
            <w:hyperlink r:id="rId18">
              <w:r w:rsidRPr="4D443D83">
                <w:rPr>
                  <w:rStyle w:val="Hyperlink"/>
                  <w:lang w:val="en-US"/>
                </w:rPr>
                <w:t>Flexi-Grant</w:t>
              </w:r>
            </w:hyperlink>
            <w:r w:rsidRPr="4D443D83">
              <w:rPr>
                <w:lang w:val="en-US"/>
              </w:rPr>
              <w:t>.</w:t>
            </w:r>
          </w:p>
        </w:tc>
        <w:tc>
          <w:tcPr>
            <w:tcW w:w="586" w:type="pct"/>
            <w:shd w:val="clear" w:color="auto" w:fill="808080" w:themeFill="background1" w:themeFillShade="80"/>
          </w:tcPr>
          <w:p w14:paraId="34E74C12" w14:textId="77777777" w:rsidR="00860913" w:rsidRPr="00985F80" w:rsidRDefault="00860913" w:rsidP="00860913">
            <w:pPr>
              <w:pStyle w:val="BodyText"/>
              <w:spacing w:before="0" w:after="0"/>
              <w:rPr>
                <w:lang w:eastAsia="en-GB"/>
              </w:rPr>
            </w:pPr>
          </w:p>
        </w:tc>
      </w:tr>
    </w:tbl>
    <w:p w14:paraId="2ACDCF7A" w14:textId="5F1436DB" w:rsidR="003F65F5" w:rsidRDefault="000C2187" w:rsidP="00134290">
      <w:pPr>
        <w:rPr>
          <w:b/>
          <w:bCs/>
          <w:sz w:val="32"/>
          <w:szCs w:val="22"/>
        </w:rPr>
      </w:pPr>
      <w:r w:rsidRPr="003C0A68">
        <w:t xml:space="preserve">Once you have </w:t>
      </w:r>
      <w:r>
        <w:t>completed the checklist</w:t>
      </w:r>
      <w:r w:rsidRPr="003C0A68">
        <w:t xml:space="preserve"> above, please submit via the </w:t>
      </w:r>
      <w:hyperlink r:id="rId19" w:history="1">
        <w:r w:rsidRPr="00914ECA">
          <w:rPr>
            <w:rStyle w:val="Hyperlink"/>
          </w:rPr>
          <w:t>Flexi-Grant portal</w:t>
        </w:r>
      </w:hyperlink>
      <w:r w:rsidRPr="003C0A68">
        <w:t xml:space="preserve">, </w:t>
      </w:r>
      <w:r w:rsidRPr="00C24FE2">
        <w:t xml:space="preserve">not later than </w:t>
      </w:r>
      <w:r w:rsidR="000F6222" w:rsidRPr="000F6222">
        <w:rPr>
          <w:b/>
        </w:rPr>
        <w:t>23:59 GMT on Monday 30</w:t>
      </w:r>
      <w:r w:rsidR="000F6222" w:rsidRPr="000F6222">
        <w:rPr>
          <w:b/>
          <w:vertAlign w:val="superscript"/>
        </w:rPr>
        <w:t>th</w:t>
      </w:r>
      <w:r w:rsidR="000F6222">
        <w:rPr>
          <w:b/>
        </w:rPr>
        <w:t xml:space="preserve"> </w:t>
      </w:r>
      <w:r w:rsidR="000F6222" w:rsidRPr="000F6222">
        <w:rPr>
          <w:b/>
        </w:rPr>
        <w:t>November 2026</w:t>
      </w:r>
      <w:r w:rsidR="000F6222">
        <w:rPr>
          <w:b/>
        </w:rPr>
        <w:t>.</w:t>
      </w:r>
    </w:p>
    <w:p w14:paraId="2C3097E5" w14:textId="60BC1711" w:rsidR="007036AB" w:rsidRPr="007036AB" w:rsidRDefault="007036AB" w:rsidP="007036AB">
      <w:pPr>
        <w:pStyle w:val="Heading2"/>
      </w:pPr>
      <w:r w:rsidRPr="007036AB">
        <w:t>Data protection and use of personal data</w:t>
      </w:r>
    </w:p>
    <w:p w14:paraId="308CE619" w14:textId="798BE29E"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0009710F" w:rsidRPr="00A05381">
          <w:rPr>
            <w:rStyle w:val="Hyperlink"/>
          </w:rPr>
          <w:t>Darwin Initiative website</w:t>
        </w:r>
      </w:hyperlink>
      <w:r w:rsidRPr="008F18ED">
        <w:t>.</w:t>
      </w:r>
    </w:p>
    <w:p w14:paraId="6922D80D" w14:textId="3EB444F5"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011402">
        <w:t>organisation</w:t>
      </w:r>
      <w:r w:rsidRPr="008F18ED">
        <w:t>, project leader, location, and total grant value).</w:t>
      </w:r>
    </w:p>
    <w:sectPr w:rsidR="00926452" w:rsidRPr="003D218A" w:rsidSect="00FD4524">
      <w:footerReference w:type="even" r:id="rId21"/>
      <w:headerReference w:type="first" r:id="rId22"/>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3AC90" w14:textId="77777777" w:rsidR="00F22432" w:rsidRDefault="00F22432" w:rsidP="005E72DF">
      <w:r>
        <w:separator/>
      </w:r>
    </w:p>
  </w:endnote>
  <w:endnote w:type="continuationSeparator" w:id="0">
    <w:p w14:paraId="48A5D871" w14:textId="77777777" w:rsidR="00F22432" w:rsidRDefault="00F22432" w:rsidP="005E72DF">
      <w:r>
        <w:continuationSeparator/>
      </w:r>
    </w:p>
  </w:endnote>
  <w:endnote w:type="continuationNotice" w:id="1">
    <w:p w14:paraId="02A744C8" w14:textId="77777777" w:rsidR="00F22432" w:rsidRDefault="00F2243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5A1F2C0F"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2F6F3A">
      <w:rPr>
        <w:rStyle w:val="PageNumber"/>
        <w:noProof/>
      </w:rPr>
      <w:t>1</w: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78379" w14:textId="77777777" w:rsidR="00F22432" w:rsidRDefault="00F22432" w:rsidP="005E72DF">
      <w:r>
        <w:separator/>
      </w:r>
    </w:p>
  </w:footnote>
  <w:footnote w:type="continuationSeparator" w:id="0">
    <w:p w14:paraId="46B48FEC" w14:textId="77777777" w:rsidR="00F22432" w:rsidRDefault="00F22432" w:rsidP="005E72DF">
      <w:r>
        <w:continuationSeparator/>
      </w:r>
    </w:p>
  </w:footnote>
  <w:footnote w:type="continuationNotice" w:id="1">
    <w:p w14:paraId="2827C40E" w14:textId="77777777" w:rsidR="00F22432" w:rsidRDefault="00F22432">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AF883" w14:textId="7EDDAAE5" w:rsidR="00FD4524" w:rsidRDefault="00FD4524">
    <w:pPr>
      <w:pStyle w:val="Header"/>
    </w:pPr>
    <w:r>
      <w:rPr>
        <w:noProof/>
      </w:rPr>
      <w:drawing>
        <wp:inline distT="0" distB="0" distL="0" distR="0" wp14:anchorId="18F20DDA" wp14:editId="190A2503">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9646AF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D1025D"/>
    <w:multiLevelType w:val="hybridMultilevel"/>
    <w:tmpl w:val="920656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88238D9"/>
    <w:multiLevelType w:val="hybridMultilevel"/>
    <w:tmpl w:val="1EF86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21095C"/>
    <w:multiLevelType w:val="multilevel"/>
    <w:tmpl w:val="3C783F22"/>
    <w:lvl w:ilvl="0">
      <w:start w:val="1"/>
      <w:numFmt w:val="bullet"/>
      <w:lvlText w:val="•"/>
      <w:lvlJc w:val="left"/>
      <w:pPr>
        <w:ind w:left="142" w:hanging="142"/>
      </w:pPr>
      <w:rPr>
        <w:rFonts w:ascii="Segoe UI Light" w:hAnsi="Segoe UI Light" w:hint="default"/>
      </w:rPr>
    </w:lvl>
    <w:lvl w:ilvl="1">
      <w:start w:val="1"/>
      <w:numFmt w:val="bullet"/>
      <w:lvlText w:val="o"/>
      <w:lvlJc w:val="left"/>
      <w:pPr>
        <w:ind w:left="502" w:hanging="360"/>
      </w:pPr>
      <w:rPr>
        <w:rFonts w:ascii="Courier New" w:hAnsi="Courier New" w:cs="Courier New" w:hint="default"/>
      </w:rPr>
    </w:lvl>
    <w:lvl w:ilvl="2">
      <w:start w:val="1"/>
      <w:numFmt w:val="bullet"/>
      <w:lvlText w:val="•"/>
      <w:lvlJc w:val="left"/>
      <w:pPr>
        <w:ind w:left="426" w:hanging="142"/>
      </w:pPr>
      <w:rPr>
        <w:rFonts w:ascii="Segoe UI Light" w:hAnsi="Segoe UI Light" w:cs="Times New Roman" w:hint="default"/>
      </w:rPr>
    </w:lvl>
    <w:lvl w:ilvl="3">
      <w:start w:val="1"/>
      <w:numFmt w:val="bullet"/>
      <w:lvlText w:val="•"/>
      <w:lvlJc w:val="left"/>
      <w:pPr>
        <w:ind w:left="568" w:hanging="142"/>
      </w:pPr>
      <w:rPr>
        <w:rFonts w:ascii="Segoe UI Light" w:hAnsi="Segoe UI Light" w:cs="Times New Roman" w:hint="default"/>
      </w:rPr>
    </w:lvl>
    <w:lvl w:ilvl="4">
      <w:start w:val="1"/>
      <w:numFmt w:val="bullet"/>
      <w:lvlText w:val="•"/>
      <w:lvlJc w:val="left"/>
      <w:pPr>
        <w:ind w:left="710" w:hanging="142"/>
      </w:pPr>
      <w:rPr>
        <w:rFonts w:ascii="Segoe UI Light" w:hAnsi="Segoe UI Light" w:cs="Times New Roman" w:hint="default"/>
      </w:rPr>
    </w:lvl>
    <w:lvl w:ilvl="5">
      <w:start w:val="1"/>
      <w:numFmt w:val="bullet"/>
      <w:lvlText w:val="•"/>
      <w:lvlJc w:val="left"/>
      <w:pPr>
        <w:ind w:left="852" w:hanging="142"/>
      </w:pPr>
      <w:rPr>
        <w:rFonts w:ascii="Segoe UI Light" w:hAnsi="Segoe UI Light" w:cs="Times New Roman" w:hint="default"/>
      </w:rPr>
    </w:lvl>
    <w:lvl w:ilvl="6">
      <w:start w:val="1"/>
      <w:numFmt w:val="bullet"/>
      <w:lvlText w:val="•"/>
      <w:lvlJc w:val="left"/>
      <w:pPr>
        <w:ind w:left="994" w:hanging="142"/>
      </w:pPr>
      <w:rPr>
        <w:rFonts w:ascii="Segoe UI Light" w:hAnsi="Segoe UI Light" w:cs="Times New Roman" w:hint="default"/>
      </w:rPr>
    </w:lvl>
    <w:lvl w:ilvl="7">
      <w:start w:val="1"/>
      <w:numFmt w:val="bullet"/>
      <w:lvlText w:val="•"/>
      <w:lvlJc w:val="left"/>
      <w:pPr>
        <w:ind w:left="1136" w:hanging="142"/>
      </w:pPr>
      <w:rPr>
        <w:rFonts w:ascii="Segoe UI Light" w:hAnsi="Segoe UI Light" w:cs="Times New Roman" w:hint="default"/>
      </w:rPr>
    </w:lvl>
    <w:lvl w:ilvl="8">
      <w:start w:val="1"/>
      <w:numFmt w:val="bullet"/>
      <w:lvlText w:val="•"/>
      <w:lvlJc w:val="left"/>
      <w:pPr>
        <w:ind w:left="1278" w:hanging="142"/>
      </w:pPr>
      <w:rPr>
        <w:rFonts w:ascii="Segoe UI Light" w:hAnsi="Segoe UI Light" w:cs="Times New Roman" w:hint="default"/>
      </w:rPr>
    </w:lvl>
  </w:abstractNum>
  <w:abstractNum w:abstractNumId="25"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433B6C"/>
    <w:multiLevelType w:val="hybridMultilevel"/>
    <w:tmpl w:val="DEE4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1"/>
  </w:num>
  <w:num w:numId="5" w16cid:durableId="563880530">
    <w:abstractNumId w:val="5"/>
  </w:num>
  <w:num w:numId="6" w16cid:durableId="1010450877">
    <w:abstractNumId w:val="20"/>
  </w:num>
  <w:num w:numId="7" w16cid:durableId="1874727382">
    <w:abstractNumId w:val="13"/>
  </w:num>
  <w:num w:numId="8" w16cid:durableId="771438502">
    <w:abstractNumId w:val="18"/>
  </w:num>
  <w:num w:numId="9" w16cid:durableId="553261">
    <w:abstractNumId w:val="27"/>
  </w:num>
  <w:num w:numId="10" w16cid:durableId="2002462510">
    <w:abstractNumId w:val="34"/>
  </w:num>
  <w:num w:numId="11" w16cid:durableId="931203735">
    <w:abstractNumId w:val="23"/>
  </w:num>
  <w:num w:numId="12" w16cid:durableId="458498737">
    <w:abstractNumId w:val="17"/>
  </w:num>
  <w:num w:numId="13" w16cid:durableId="128674060">
    <w:abstractNumId w:val="21"/>
  </w:num>
  <w:num w:numId="14" w16cid:durableId="1932348400">
    <w:abstractNumId w:val="25"/>
  </w:num>
  <w:num w:numId="15" w16cid:durableId="431437381">
    <w:abstractNumId w:val="14"/>
  </w:num>
  <w:num w:numId="16" w16cid:durableId="1474828597">
    <w:abstractNumId w:val="26"/>
  </w:num>
  <w:num w:numId="17" w16cid:durableId="1018652242">
    <w:abstractNumId w:val="16"/>
  </w:num>
  <w:num w:numId="18" w16cid:durableId="261769644">
    <w:abstractNumId w:val="28"/>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5"/>
  </w:num>
  <w:num w:numId="22" w16cid:durableId="913974766">
    <w:abstractNumId w:val="33"/>
  </w:num>
  <w:num w:numId="23" w16cid:durableId="267928554">
    <w:abstractNumId w:val="22"/>
  </w:num>
  <w:num w:numId="24" w16cid:durableId="1087387327">
    <w:abstractNumId w:val="19"/>
  </w:num>
  <w:num w:numId="25" w16cid:durableId="1907907849">
    <w:abstractNumId w:val="30"/>
  </w:num>
  <w:num w:numId="26" w16cid:durableId="944384069">
    <w:abstractNumId w:val="6"/>
  </w:num>
  <w:num w:numId="27" w16cid:durableId="1760365738">
    <w:abstractNumId w:val="33"/>
  </w:num>
  <w:num w:numId="28" w16cid:durableId="2088838362">
    <w:abstractNumId w:val="7"/>
  </w:num>
  <w:num w:numId="29" w16cid:durableId="171919427">
    <w:abstractNumId w:val="4"/>
  </w:num>
  <w:num w:numId="30" w16cid:durableId="877397197">
    <w:abstractNumId w:val="31"/>
  </w:num>
  <w:num w:numId="31" w16cid:durableId="1355693764">
    <w:abstractNumId w:val="29"/>
  </w:num>
  <w:num w:numId="32" w16cid:durableId="946887898">
    <w:abstractNumId w:val="1"/>
  </w:num>
  <w:num w:numId="33" w16cid:durableId="1041633338">
    <w:abstractNumId w:val="12"/>
  </w:num>
  <w:num w:numId="34" w16cid:durableId="20515419">
    <w:abstractNumId w:val="1"/>
  </w:num>
  <w:num w:numId="35" w16cid:durableId="84497991">
    <w:abstractNumId w:val="1"/>
  </w:num>
  <w:num w:numId="36" w16cid:durableId="884562981">
    <w:abstractNumId w:val="1"/>
  </w:num>
  <w:num w:numId="37" w16cid:durableId="1452090327">
    <w:abstractNumId w:val="1"/>
  </w:num>
  <w:num w:numId="38" w16cid:durableId="2004578522">
    <w:abstractNumId w:val="1"/>
  </w:num>
  <w:num w:numId="39" w16cid:durableId="1508592384">
    <w:abstractNumId w:val="1"/>
  </w:num>
  <w:num w:numId="40" w16cid:durableId="524101439">
    <w:abstractNumId w:val="1"/>
  </w:num>
  <w:num w:numId="41" w16cid:durableId="823743238">
    <w:abstractNumId w:val="1"/>
  </w:num>
  <w:num w:numId="42" w16cid:durableId="90977839">
    <w:abstractNumId w:val="1"/>
  </w:num>
  <w:num w:numId="43" w16cid:durableId="757823042">
    <w:abstractNumId w:val="24"/>
  </w:num>
  <w:num w:numId="44" w16cid:durableId="1742560772">
    <w:abstractNumId w:val="10"/>
  </w:num>
  <w:num w:numId="45" w16cid:durableId="1140457576">
    <w:abstractNumId w:val="1"/>
  </w:num>
  <w:num w:numId="46" w16cid:durableId="2120098021">
    <w:abstractNumId w:val="15"/>
  </w:num>
  <w:num w:numId="47" w16cid:durableId="179255626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2445"/>
    <w:rsid w:val="00003A5C"/>
    <w:rsid w:val="00003CD4"/>
    <w:rsid w:val="00005742"/>
    <w:rsid w:val="000065A5"/>
    <w:rsid w:val="00007007"/>
    <w:rsid w:val="0000761F"/>
    <w:rsid w:val="00007FF4"/>
    <w:rsid w:val="00010002"/>
    <w:rsid w:val="000103FD"/>
    <w:rsid w:val="00010633"/>
    <w:rsid w:val="00011402"/>
    <w:rsid w:val="000139B8"/>
    <w:rsid w:val="00013EB6"/>
    <w:rsid w:val="00015256"/>
    <w:rsid w:val="00015CEE"/>
    <w:rsid w:val="000167BA"/>
    <w:rsid w:val="00020563"/>
    <w:rsid w:val="00020C9C"/>
    <w:rsid w:val="00021E79"/>
    <w:rsid w:val="00021F2D"/>
    <w:rsid w:val="000221D8"/>
    <w:rsid w:val="000231E3"/>
    <w:rsid w:val="00024C9F"/>
    <w:rsid w:val="00025070"/>
    <w:rsid w:val="00025416"/>
    <w:rsid w:val="00025678"/>
    <w:rsid w:val="0003035B"/>
    <w:rsid w:val="0003074A"/>
    <w:rsid w:val="000320B3"/>
    <w:rsid w:val="00032B48"/>
    <w:rsid w:val="000344D2"/>
    <w:rsid w:val="00034520"/>
    <w:rsid w:val="0003471A"/>
    <w:rsid w:val="000364EC"/>
    <w:rsid w:val="0003754A"/>
    <w:rsid w:val="00037896"/>
    <w:rsid w:val="000406C6"/>
    <w:rsid w:val="000421C0"/>
    <w:rsid w:val="00043250"/>
    <w:rsid w:val="00046ABC"/>
    <w:rsid w:val="00047781"/>
    <w:rsid w:val="00047D61"/>
    <w:rsid w:val="000500D2"/>
    <w:rsid w:val="0005024B"/>
    <w:rsid w:val="00051116"/>
    <w:rsid w:val="00052939"/>
    <w:rsid w:val="00052D79"/>
    <w:rsid w:val="0005472F"/>
    <w:rsid w:val="00055015"/>
    <w:rsid w:val="00055174"/>
    <w:rsid w:val="00055B98"/>
    <w:rsid w:val="0005655A"/>
    <w:rsid w:val="00056ADA"/>
    <w:rsid w:val="00060EB2"/>
    <w:rsid w:val="00063FF3"/>
    <w:rsid w:val="000649B4"/>
    <w:rsid w:val="00064F94"/>
    <w:rsid w:val="000653A7"/>
    <w:rsid w:val="000670A4"/>
    <w:rsid w:val="000673F7"/>
    <w:rsid w:val="00067781"/>
    <w:rsid w:val="0007016B"/>
    <w:rsid w:val="00070E6E"/>
    <w:rsid w:val="000729A9"/>
    <w:rsid w:val="00072CC3"/>
    <w:rsid w:val="0007369E"/>
    <w:rsid w:val="000739B2"/>
    <w:rsid w:val="0007412E"/>
    <w:rsid w:val="00074755"/>
    <w:rsid w:val="00074CC0"/>
    <w:rsid w:val="00074D41"/>
    <w:rsid w:val="000757EB"/>
    <w:rsid w:val="000758CA"/>
    <w:rsid w:val="00075FE0"/>
    <w:rsid w:val="00076127"/>
    <w:rsid w:val="00076A76"/>
    <w:rsid w:val="00076D40"/>
    <w:rsid w:val="000772B6"/>
    <w:rsid w:val="0007736E"/>
    <w:rsid w:val="00077830"/>
    <w:rsid w:val="00077B77"/>
    <w:rsid w:val="000813C6"/>
    <w:rsid w:val="00083639"/>
    <w:rsid w:val="00085B24"/>
    <w:rsid w:val="00085C8E"/>
    <w:rsid w:val="000865C2"/>
    <w:rsid w:val="00087EAC"/>
    <w:rsid w:val="00093E56"/>
    <w:rsid w:val="00094648"/>
    <w:rsid w:val="0009548A"/>
    <w:rsid w:val="0009634C"/>
    <w:rsid w:val="0009710F"/>
    <w:rsid w:val="0009719C"/>
    <w:rsid w:val="00097F47"/>
    <w:rsid w:val="000A0070"/>
    <w:rsid w:val="000A0078"/>
    <w:rsid w:val="000A1D1F"/>
    <w:rsid w:val="000A2838"/>
    <w:rsid w:val="000A2B96"/>
    <w:rsid w:val="000A30D6"/>
    <w:rsid w:val="000A4715"/>
    <w:rsid w:val="000A48CC"/>
    <w:rsid w:val="000A5409"/>
    <w:rsid w:val="000A5915"/>
    <w:rsid w:val="000A7D86"/>
    <w:rsid w:val="000B00C3"/>
    <w:rsid w:val="000B1C08"/>
    <w:rsid w:val="000B2918"/>
    <w:rsid w:val="000B29D4"/>
    <w:rsid w:val="000B4EF9"/>
    <w:rsid w:val="000B54AF"/>
    <w:rsid w:val="000B64EC"/>
    <w:rsid w:val="000B6C08"/>
    <w:rsid w:val="000B7276"/>
    <w:rsid w:val="000B7DB4"/>
    <w:rsid w:val="000C0835"/>
    <w:rsid w:val="000C2187"/>
    <w:rsid w:val="000C2469"/>
    <w:rsid w:val="000C2D13"/>
    <w:rsid w:val="000C2FC6"/>
    <w:rsid w:val="000C37A2"/>
    <w:rsid w:val="000C4B48"/>
    <w:rsid w:val="000C5348"/>
    <w:rsid w:val="000C5BCE"/>
    <w:rsid w:val="000D06AD"/>
    <w:rsid w:val="000D0832"/>
    <w:rsid w:val="000D12CE"/>
    <w:rsid w:val="000D1323"/>
    <w:rsid w:val="000D4677"/>
    <w:rsid w:val="000D4849"/>
    <w:rsid w:val="000D49AE"/>
    <w:rsid w:val="000D61B1"/>
    <w:rsid w:val="000D709C"/>
    <w:rsid w:val="000D7331"/>
    <w:rsid w:val="000D751A"/>
    <w:rsid w:val="000D7792"/>
    <w:rsid w:val="000E0404"/>
    <w:rsid w:val="000E04D0"/>
    <w:rsid w:val="000E05C8"/>
    <w:rsid w:val="000E1745"/>
    <w:rsid w:val="000E19B4"/>
    <w:rsid w:val="000E21BB"/>
    <w:rsid w:val="000E2276"/>
    <w:rsid w:val="000E3EF1"/>
    <w:rsid w:val="000E3FDB"/>
    <w:rsid w:val="000E45EB"/>
    <w:rsid w:val="000E489D"/>
    <w:rsid w:val="000E4B93"/>
    <w:rsid w:val="000E53F6"/>
    <w:rsid w:val="000E579B"/>
    <w:rsid w:val="000E5D79"/>
    <w:rsid w:val="000E629A"/>
    <w:rsid w:val="000E6334"/>
    <w:rsid w:val="000E6528"/>
    <w:rsid w:val="000F026F"/>
    <w:rsid w:val="000F053E"/>
    <w:rsid w:val="000F118A"/>
    <w:rsid w:val="000F1A4E"/>
    <w:rsid w:val="000F1B22"/>
    <w:rsid w:val="000F2D8F"/>
    <w:rsid w:val="000F6222"/>
    <w:rsid w:val="0010076C"/>
    <w:rsid w:val="001008AE"/>
    <w:rsid w:val="0010090E"/>
    <w:rsid w:val="00100933"/>
    <w:rsid w:val="001018B7"/>
    <w:rsid w:val="00101FE3"/>
    <w:rsid w:val="00103061"/>
    <w:rsid w:val="00103ECE"/>
    <w:rsid w:val="001049BC"/>
    <w:rsid w:val="00104BEF"/>
    <w:rsid w:val="00104D06"/>
    <w:rsid w:val="00105169"/>
    <w:rsid w:val="0010522F"/>
    <w:rsid w:val="00105234"/>
    <w:rsid w:val="00105912"/>
    <w:rsid w:val="00105A9D"/>
    <w:rsid w:val="00105C76"/>
    <w:rsid w:val="00106294"/>
    <w:rsid w:val="00106B7C"/>
    <w:rsid w:val="00106D01"/>
    <w:rsid w:val="00107C56"/>
    <w:rsid w:val="00107C57"/>
    <w:rsid w:val="001102BC"/>
    <w:rsid w:val="00111485"/>
    <w:rsid w:val="001117CF"/>
    <w:rsid w:val="00112675"/>
    <w:rsid w:val="00112DBE"/>
    <w:rsid w:val="00113668"/>
    <w:rsid w:val="00114EE1"/>
    <w:rsid w:val="001165E7"/>
    <w:rsid w:val="00116D5B"/>
    <w:rsid w:val="0011788D"/>
    <w:rsid w:val="00117BB9"/>
    <w:rsid w:val="0012004D"/>
    <w:rsid w:val="001212E9"/>
    <w:rsid w:val="00122B74"/>
    <w:rsid w:val="0012321A"/>
    <w:rsid w:val="00124E0B"/>
    <w:rsid w:val="00126900"/>
    <w:rsid w:val="00126B14"/>
    <w:rsid w:val="00127A06"/>
    <w:rsid w:val="001313D3"/>
    <w:rsid w:val="00132A5B"/>
    <w:rsid w:val="00132B1F"/>
    <w:rsid w:val="00132DDB"/>
    <w:rsid w:val="00134290"/>
    <w:rsid w:val="001349B9"/>
    <w:rsid w:val="00135C0F"/>
    <w:rsid w:val="00137454"/>
    <w:rsid w:val="0013751E"/>
    <w:rsid w:val="0013767A"/>
    <w:rsid w:val="00137B26"/>
    <w:rsid w:val="001400F0"/>
    <w:rsid w:val="00140F38"/>
    <w:rsid w:val="00141AC8"/>
    <w:rsid w:val="00141FDB"/>
    <w:rsid w:val="00144D2D"/>
    <w:rsid w:val="0014652B"/>
    <w:rsid w:val="001470A9"/>
    <w:rsid w:val="00147B2A"/>
    <w:rsid w:val="001502CA"/>
    <w:rsid w:val="0015076A"/>
    <w:rsid w:val="001515ED"/>
    <w:rsid w:val="001520D5"/>
    <w:rsid w:val="001529A0"/>
    <w:rsid w:val="001531E9"/>
    <w:rsid w:val="00153474"/>
    <w:rsid w:val="00153576"/>
    <w:rsid w:val="00153A6A"/>
    <w:rsid w:val="001541DA"/>
    <w:rsid w:val="00155DBF"/>
    <w:rsid w:val="00155EB5"/>
    <w:rsid w:val="00156372"/>
    <w:rsid w:val="001568C3"/>
    <w:rsid w:val="00156AFC"/>
    <w:rsid w:val="00156F84"/>
    <w:rsid w:val="001578C3"/>
    <w:rsid w:val="00157EEA"/>
    <w:rsid w:val="0016064B"/>
    <w:rsid w:val="00160AD2"/>
    <w:rsid w:val="00161C0A"/>
    <w:rsid w:val="00161E29"/>
    <w:rsid w:val="00162D36"/>
    <w:rsid w:val="00162F70"/>
    <w:rsid w:val="001646C3"/>
    <w:rsid w:val="00165953"/>
    <w:rsid w:val="00166527"/>
    <w:rsid w:val="0016776D"/>
    <w:rsid w:val="00167964"/>
    <w:rsid w:val="0017034A"/>
    <w:rsid w:val="001715FD"/>
    <w:rsid w:val="001717BD"/>
    <w:rsid w:val="0017265D"/>
    <w:rsid w:val="00173945"/>
    <w:rsid w:val="00174411"/>
    <w:rsid w:val="001745A0"/>
    <w:rsid w:val="00174D8D"/>
    <w:rsid w:val="0017522C"/>
    <w:rsid w:val="001753EC"/>
    <w:rsid w:val="001754EC"/>
    <w:rsid w:val="00175AB5"/>
    <w:rsid w:val="00175C0D"/>
    <w:rsid w:val="00176660"/>
    <w:rsid w:val="00176E24"/>
    <w:rsid w:val="001801DE"/>
    <w:rsid w:val="0018236E"/>
    <w:rsid w:val="001825CB"/>
    <w:rsid w:val="00183517"/>
    <w:rsid w:val="0018596E"/>
    <w:rsid w:val="00185A37"/>
    <w:rsid w:val="00185D8A"/>
    <w:rsid w:val="001870C9"/>
    <w:rsid w:val="0018746F"/>
    <w:rsid w:val="00187931"/>
    <w:rsid w:val="00190355"/>
    <w:rsid w:val="00190C9B"/>
    <w:rsid w:val="00191A41"/>
    <w:rsid w:val="0019272A"/>
    <w:rsid w:val="0019292C"/>
    <w:rsid w:val="00193052"/>
    <w:rsid w:val="001934F0"/>
    <w:rsid w:val="00194A83"/>
    <w:rsid w:val="00195915"/>
    <w:rsid w:val="001965AE"/>
    <w:rsid w:val="001965F7"/>
    <w:rsid w:val="00196E93"/>
    <w:rsid w:val="001979F6"/>
    <w:rsid w:val="001A1334"/>
    <w:rsid w:val="001A1572"/>
    <w:rsid w:val="001A23B8"/>
    <w:rsid w:val="001A3DBD"/>
    <w:rsid w:val="001A3EB5"/>
    <w:rsid w:val="001A49C2"/>
    <w:rsid w:val="001A4BE8"/>
    <w:rsid w:val="001A4D7D"/>
    <w:rsid w:val="001A5844"/>
    <w:rsid w:val="001A6380"/>
    <w:rsid w:val="001A7809"/>
    <w:rsid w:val="001A7C36"/>
    <w:rsid w:val="001B1F59"/>
    <w:rsid w:val="001B3C0D"/>
    <w:rsid w:val="001B3D02"/>
    <w:rsid w:val="001B3FE8"/>
    <w:rsid w:val="001B40AC"/>
    <w:rsid w:val="001B495D"/>
    <w:rsid w:val="001B4ECC"/>
    <w:rsid w:val="001B621B"/>
    <w:rsid w:val="001C1850"/>
    <w:rsid w:val="001C185D"/>
    <w:rsid w:val="001C2914"/>
    <w:rsid w:val="001C2C74"/>
    <w:rsid w:val="001C45E5"/>
    <w:rsid w:val="001C5B2A"/>
    <w:rsid w:val="001C6F18"/>
    <w:rsid w:val="001C7A05"/>
    <w:rsid w:val="001D19AC"/>
    <w:rsid w:val="001D3222"/>
    <w:rsid w:val="001D4088"/>
    <w:rsid w:val="001D562B"/>
    <w:rsid w:val="001D612A"/>
    <w:rsid w:val="001D6149"/>
    <w:rsid w:val="001D63FB"/>
    <w:rsid w:val="001D6AE9"/>
    <w:rsid w:val="001D763E"/>
    <w:rsid w:val="001D7646"/>
    <w:rsid w:val="001E29EC"/>
    <w:rsid w:val="001E369B"/>
    <w:rsid w:val="001E5538"/>
    <w:rsid w:val="001E584F"/>
    <w:rsid w:val="001E6437"/>
    <w:rsid w:val="001E7159"/>
    <w:rsid w:val="001E798D"/>
    <w:rsid w:val="001F1D28"/>
    <w:rsid w:val="001F2758"/>
    <w:rsid w:val="001F3D47"/>
    <w:rsid w:val="001F4790"/>
    <w:rsid w:val="001F5120"/>
    <w:rsid w:val="001F551F"/>
    <w:rsid w:val="001F60A8"/>
    <w:rsid w:val="001F6417"/>
    <w:rsid w:val="001F68EF"/>
    <w:rsid w:val="001F6A12"/>
    <w:rsid w:val="001F7695"/>
    <w:rsid w:val="001F7FE9"/>
    <w:rsid w:val="0020066E"/>
    <w:rsid w:val="002008AD"/>
    <w:rsid w:val="00200D7D"/>
    <w:rsid w:val="0020133A"/>
    <w:rsid w:val="00201A6D"/>
    <w:rsid w:val="00201C5A"/>
    <w:rsid w:val="00202F5C"/>
    <w:rsid w:val="0020426A"/>
    <w:rsid w:val="00207092"/>
    <w:rsid w:val="00210CDB"/>
    <w:rsid w:val="0021103D"/>
    <w:rsid w:val="00211082"/>
    <w:rsid w:val="002110E9"/>
    <w:rsid w:val="002124A6"/>
    <w:rsid w:val="00212CA9"/>
    <w:rsid w:val="00212FF2"/>
    <w:rsid w:val="00213C58"/>
    <w:rsid w:val="00215717"/>
    <w:rsid w:val="00217953"/>
    <w:rsid w:val="0022003E"/>
    <w:rsid w:val="00220082"/>
    <w:rsid w:val="00220B31"/>
    <w:rsid w:val="00221380"/>
    <w:rsid w:val="0022153E"/>
    <w:rsid w:val="00221E1C"/>
    <w:rsid w:val="00222260"/>
    <w:rsid w:val="002222F9"/>
    <w:rsid w:val="002229FC"/>
    <w:rsid w:val="00222E0F"/>
    <w:rsid w:val="002245D5"/>
    <w:rsid w:val="00224D98"/>
    <w:rsid w:val="00225641"/>
    <w:rsid w:val="002258D0"/>
    <w:rsid w:val="0022627D"/>
    <w:rsid w:val="00227978"/>
    <w:rsid w:val="00227B17"/>
    <w:rsid w:val="00230B58"/>
    <w:rsid w:val="00232D0D"/>
    <w:rsid w:val="00233098"/>
    <w:rsid w:val="002332B9"/>
    <w:rsid w:val="0023345C"/>
    <w:rsid w:val="002344EF"/>
    <w:rsid w:val="002346DB"/>
    <w:rsid w:val="00234EAA"/>
    <w:rsid w:val="00235776"/>
    <w:rsid w:val="002357B0"/>
    <w:rsid w:val="00237502"/>
    <w:rsid w:val="002401D7"/>
    <w:rsid w:val="0024198A"/>
    <w:rsid w:val="00242AC4"/>
    <w:rsid w:val="00242D33"/>
    <w:rsid w:val="0024322F"/>
    <w:rsid w:val="002436F9"/>
    <w:rsid w:val="00245EDB"/>
    <w:rsid w:val="002471E4"/>
    <w:rsid w:val="00247508"/>
    <w:rsid w:val="00250382"/>
    <w:rsid w:val="0025081C"/>
    <w:rsid w:val="0025127F"/>
    <w:rsid w:val="00254021"/>
    <w:rsid w:val="00254DD8"/>
    <w:rsid w:val="002558AA"/>
    <w:rsid w:val="00256FD2"/>
    <w:rsid w:val="002570BE"/>
    <w:rsid w:val="00257516"/>
    <w:rsid w:val="00257A5B"/>
    <w:rsid w:val="00257EFD"/>
    <w:rsid w:val="00260071"/>
    <w:rsid w:val="00260377"/>
    <w:rsid w:val="002605EC"/>
    <w:rsid w:val="002628DA"/>
    <w:rsid w:val="00262919"/>
    <w:rsid w:val="0026333B"/>
    <w:rsid w:val="002647D4"/>
    <w:rsid w:val="0026523F"/>
    <w:rsid w:val="00265689"/>
    <w:rsid w:val="0026598F"/>
    <w:rsid w:val="00267BCD"/>
    <w:rsid w:val="00267CB6"/>
    <w:rsid w:val="002703A5"/>
    <w:rsid w:val="0027134F"/>
    <w:rsid w:val="002719E7"/>
    <w:rsid w:val="00274A31"/>
    <w:rsid w:val="00274DB4"/>
    <w:rsid w:val="0027528F"/>
    <w:rsid w:val="00275AE8"/>
    <w:rsid w:val="00277CCB"/>
    <w:rsid w:val="002809DE"/>
    <w:rsid w:val="002820A1"/>
    <w:rsid w:val="00282765"/>
    <w:rsid w:val="00282FB5"/>
    <w:rsid w:val="0028491E"/>
    <w:rsid w:val="00285DB6"/>
    <w:rsid w:val="00286090"/>
    <w:rsid w:val="002868FD"/>
    <w:rsid w:val="00286AAA"/>
    <w:rsid w:val="00287482"/>
    <w:rsid w:val="00287A73"/>
    <w:rsid w:val="00287D7F"/>
    <w:rsid w:val="00287E1D"/>
    <w:rsid w:val="00291190"/>
    <w:rsid w:val="00291C7C"/>
    <w:rsid w:val="0029253F"/>
    <w:rsid w:val="00292D55"/>
    <w:rsid w:val="00292DF3"/>
    <w:rsid w:val="00293060"/>
    <w:rsid w:val="002936D1"/>
    <w:rsid w:val="002941C7"/>
    <w:rsid w:val="002949BC"/>
    <w:rsid w:val="002954F7"/>
    <w:rsid w:val="00295523"/>
    <w:rsid w:val="0029678E"/>
    <w:rsid w:val="0029724A"/>
    <w:rsid w:val="002A28E1"/>
    <w:rsid w:val="002A2922"/>
    <w:rsid w:val="002A39BB"/>
    <w:rsid w:val="002A56C6"/>
    <w:rsid w:val="002A610C"/>
    <w:rsid w:val="002A77C8"/>
    <w:rsid w:val="002B1959"/>
    <w:rsid w:val="002B2C38"/>
    <w:rsid w:val="002B3443"/>
    <w:rsid w:val="002B4062"/>
    <w:rsid w:val="002B4374"/>
    <w:rsid w:val="002B4D3F"/>
    <w:rsid w:val="002B5F07"/>
    <w:rsid w:val="002B66B0"/>
    <w:rsid w:val="002C1FCF"/>
    <w:rsid w:val="002C2DAF"/>
    <w:rsid w:val="002C2EE2"/>
    <w:rsid w:val="002C37F8"/>
    <w:rsid w:val="002C4003"/>
    <w:rsid w:val="002C42AD"/>
    <w:rsid w:val="002C505E"/>
    <w:rsid w:val="002C57DC"/>
    <w:rsid w:val="002C5BB7"/>
    <w:rsid w:val="002C73BE"/>
    <w:rsid w:val="002C79AF"/>
    <w:rsid w:val="002C79B2"/>
    <w:rsid w:val="002D11B1"/>
    <w:rsid w:val="002D17A0"/>
    <w:rsid w:val="002D2361"/>
    <w:rsid w:val="002D2D2D"/>
    <w:rsid w:val="002D305D"/>
    <w:rsid w:val="002D3595"/>
    <w:rsid w:val="002D468B"/>
    <w:rsid w:val="002D6642"/>
    <w:rsid w:val="002E1133"/>
    <w:rsid w:val="002E2198"/>
    <w:rsid w:val="002E3C3B"/>
    <w:rsid w:val="002E3E06"/>
    <w:rsid w:val="002E4BBB"/>
    <w:rsid w:val="002E5AEE"/>
    <w:rsid w:val="002E60A3"/>
    <w:rsid w:val="002F1331"/>
    <w:rsid w:val="002F31A7"/>
    <w:rsid w:val="002F3870"/>
    <w:rsid w:val="002F3A34"/>
    <w:rsid w:val="002F3D1E"/>
    <w:rsid w:val="002F3E6C"/>
    <w:rsid w:val="002F4225"/>
    <w:rsid w:val="002F525C"/>
    <w:rsid w:val="002F6F3A"/>
    <w:rsid w:val="00300BCC"/>
    <w:rsid w:val="00300D7D"/>
    <w:rsid w:val="0030422B"/>
    <w:rsid w:val="0030424E"/>
    <w:rsid w:val="00305912"/>
    <w:rsid w:val="00305D3B"/>
    <w:rsid w:val="00305DA6"/>
    <w:rsid w:val="0030626C"/>
    <w:rsid w:val="00306551"/>
    <w:rsid w:val="00306ABC"/>
    <w:rsid w:val="003101DB"/>
    <w:rsid w:val="003103A9"/>
    <w:rsid w:val="00311F6D"/>
    <w:rsid w:val="00312336"/>
    <w:rsid w:val="00312AB3"/>
    <w:rsid w:val="00312FDD"/>
    <w:rsid w:val="0031310C"/>
    <w:rsid w:val="003131AE"/>
    <w:rsid w:val="0031345C"/>
    <w:rsid w:val="00313A95"/>
    <w:rsid w:val="00313E70"/>
    <w:rsid w:val="0031516A"/>
    <w:rsid w:val="003168F5"/>
    <w:rsid w:val="0032024F"/>
    <w:rsid w:val="003202C8"/>
    <w:rsid w:val="00320F83"/>
    <w:rsid w:val="00321965"/>
    <w:rsid w:val="003220A9"/>
    <w:rsid w:val="00322C4B"/>
    <w:rsid w:val="00323520"/>
    <w:rsid w:val="003244F0"/>
    <w:rsid w:val="0032490D"/>
    <w:rsid w:val="003255D5"/>
    <w:rsid w:val="00325EC2"/>
    <w:rsid w:val="00325EEF"/>
    <w:rsid w:val="00326E64"/>
    <w:rsid w:val="0032757C"/>
    <w:rsid w:val="00331271"/>
    <w:rsid w:val="003316BC"/>
    <w:rsid w:val="00334136"/>
    <w:rsid w:val="00334AA3"/>
    <w:rsid w:val="00334F17"/>
    <w:rsid w:val="003352F3"/>
    <w:rsid w:val="0033542B"/>
    <w:rsid w:val="0033555B"/>
    <w:rsid w:val="0033565A"/>
    <w:rsid w:val="003374D4"/>
    <w:rsid w:val="00340F88"/>
    <w:rsid w:val="00342197"/>
    <w:rsid w:val="00342F62"/>
    <w:rsid w:val="00343BB2"/>
    <w:rsid w:val="00344165"/>
    <w:rsid w:val="00344846"/>
    <w:rsid w:val="003470A5"/>
    <w:rsid w:val="0034728B"/>
    <w:rsid w:val="003473A9"/>
    <w:rsid w:val="00347497"/>
    <w:rsid w:val="00347692"/>
    <w:rsid w:val="003477F2"/>
    <w:rsid w:val="00347C11"/>
    <w:rsid w:val="00347ED9"/>
    <w:rsid w:val="0035002E"/>
    <w:rsid w:val="00351AB4"/>
    <w:rsid w:val="00351B42"/>
    <w:rsid w:val="00352DA9"/>
    <w:rsid w:val="00352F51"/>
    <w:rsid w:val="00353A2E"/>
    <w:rsid w:val="0035494D"/>
    <w:rsid w:val="00355295"/>
    <w:rsid w:val="00357DEA"/>
    <w:rsid w:val="00360A13"/>
    <w:rsid w:val="00360AD5"/>
    <w:rsid w:val="00360C94"/>
    <w:rsid w:val="00361A6F"/>
    <w:rsid w:val="00362ABB"/>
    <w:rsid w:val="00362D90"/>
    <w:rsid w:val="00362D98"/>
    <w:rsid w:val="003634D7"/>
    <w:rsid w:val="0036371E"/>
    <w:rsid w:val="00364E55"/>
    <w:rsid w:val="00365927"/>
    <w:rsid w:val="00365C93"/>
    <w:rsid w:val="003661D3"/>
    <w:rsid w:val="00367ACA"/>
    <w:rsid w:val="0037015C"/>
    <w:rsid w:val="00370629"/>
    <w:rsid w:val="0037093F"/>
    <w:rsid w:val="00371AEB"/>
    <w:rsid w:val="0037338D"/>
    <w:rsid w:val="003741AC"/>
    <w:rsid w:val="00375738"/>
    <w:rsid w:val="00375B8F"/>
    <w:rsid w:val="0037656F"/>
    <w:rsid w:val="00376B09"/>
    <w:rsid w:val="00376CBD"/>
    <w:rsid w:val="00376FB4"/>
    <w:rsid w:val="00377E8B"/>
    <w:rsid w:val="00380361"/>
    <w:rsid w:val="00380F5C"/>
    <w:rsid w:val="00382161"/>
    <w:rsid w:val="003826A3"/>
    <w:rsid w:val="00382C92"/>
    <w:rsid w:val="00383302"/>
    <w:rsid w:val="00383D1D"/>
    <w:rsid w:val="003844D5"/>
    <w:rsid w:val="003848A2"/>
    <w:rsid w:val="00384AA9"/>
    <w:rsid w:val="00385342"/>
    <w:rsid w:val="00386AD8"/>
    <w:rsid w:val="00386FAC"/>
    <w:rsid w:val="0038721D"/>
    <w:rsid w:val="0038799A"/>
    <w:rsid w:val="0039057B"/>
    <w:rsid w:val="00390C7D"/>
    <w:rsid w:val="00390D66"/>
    <w:rsid w:val="00392257"/>
    <w:rsid w:val="00392303"/>
    <w:rsid w:val="00392691"/>
    <w:rsid w:val="00392A24"/>
    <w:rsid w:val="00392A47"/>
    <w:rsid w:val="00393CB9"/>
    <w:rsid w:val="00394189"/>
    <w:rsid w:val="003949BA"/>
    <w:rsid w:val="00394A73"/>
    <w:rsid w:val="00394C3A"/>
    <w:rsid w:val="0039758C"/>
    <w:rsid w:val="003A04D2"/>
    <w:rsid w:val="003A0A64"/>
    <w:rsid w:val="003A1051"/>
    <w:rsid w:val="003A1DCB"/>
    <w:rsid w:val="003A20D1"/>
    <w:rsid w:val="003A20FF"/>
    <w:rsid w:val="003A23DB"/>
    <w:rsid w:val="003A4580"/>
    <w:rsid w:val="003B10A7"/>
    <w:rsid w:val="003B1CD5"/>
    <w:rsid w:val="003B377B"/>
    <w:rsid w:val="003B6125"/>
    <w:rsid w:val="003B6345"/>
    <w:rsid w:val="003B66D1"/>
    <w:rsid w:val="003B6C1B"/>
    <w:rsid w:val="003B6DF0"/>
    <w:rsid w:val="003B7F66"/>
    <w:rsid w:val="003C09D3"/>
    <w:rsid w:val="003C3D7C"/>
    <w:rsid w:val="003C3E18"/>
    <w:rsid w:val="003C51FC"/>
    <w:rsid w:val="003C5F92"/>
    <w:rsid w:val="003C6A54"/>
    <w:rsid w:val="003C7605"/>
    <w:rsid w:val="003C7665"/>
    <w:rsid w:val="003D0432"/>
    <w:rsid w:val="003D0BB9"/>
    <w:rsid w:val="003D218A"/>
    <w:rsid w:val="003D35BA"/>
    <w:rsid w:val="003D3B1B"/>
    <w:rsid w:val="003D3D8E"/>
    <w:rsid w:val="003D4326"/>
    <w:rsid w:val="003D468C"/>
    <w:rsid w:val="003D60E1"/>
    <w:rsid w:val="003D617F"/>
    <w:rsid w:val="003D63FA"/>
    <w:rsid w:val="003D7CFF"/>
    <w:rsid w:val="003E1691"/>
    <w:rsid w:val="003E183D"/>
    <w:rsid w:val="003E1AC1"/>
    <w:rsid w:val="003E2175"/>
    <w:rsid w:val="003E2D90"/>
    <w:rsid w:val="003E4CBB"/>
    <w:rsid w:val="003E5496"/>
    <w:rsid w:val="003E5F60"/>
    <w:rsid w:val="003E6E68"/>
    <w:rsid w:val="003E7926"/>
    <w:rsid w:val="003E7D1F"/>
    <w:rsid w:val="003F1942"/>
    <w:rsid w:val="003F1A52"/>
    <w:rsid w:val="003F1D31"/>
    <w:rsid w:val="003F2C04"/>
    <w:rsid w:val="003F34E9"/>
    <w:rsid w:val="003F396B"/>
    <w:rsid w:val="003F3C8C"/>
    <w:rsid w:val="003F3FF8"/>
    <w:rsid w:val="003F55B1"/>
    <w:rsid w:val="003F59C9"/>
    <w:rsid w:val="003F5C46"/>
    <w:rsid w:val="003F5F44"/>
    <w:rsid w:val="003F65F5"/>
    <w:rsid w:val="003F682F"/>
    <w:rsid w:val="003F69D8"/>
    <w:rsid w:val="003F703A"/>
    <w:rsid w:val="004010F0"/>
    <w:rsid w:val="00401CDB"/>
    <w:rsid w:val="00401E2C"/>
    <w:rsid w:val="00403170"/>
    <w:rsid w:val="0040377E"/>
    <w:rsid w:val="004037A0"/>
    <w:rsid w:val="0040409E"/>
    <w:rsid w:val="0040522A"/>
    <w:rsid w:val="0040613F"/>
    <w:rsid w:val="004063D2"/>
    <w:rsid w:val="00407A16"/>
    <w:rsid w:val="004104BB"/>
    <w:rsid w:val="00410B07"/>
    <w:rsid w:val="0041103D"/>
    <w:rsid w:val="00411AF1"/>
    <w:rsid w:val="00411B21"/>
    <w:rsid w:val="0041226A"/>
    <w:rsid w:val="0041241F"/>
    <w:rsid w:val="00412E43"/>
    <w:rsid w:val="00413356"/>
    <w:rsid w:val="004149DD"/>
    <w:rsid w:val="004152AE"/>
    <w:rsid w:val="004152F8"/>
    <w:rsid w:val="004175C7"/>
    <w:rsid w:val="00417861"/>
    <w:rsid w:val="00420214"/>
    <w:rsid w:val="00420453"/>
    <w:rsid w:val="00421495"/>
    <w:rsid w:val="00422EA9"/>
    <w:rsid w:val="00423E24"/>
    <w:rsid w:val="00426783"/>
    <w:rsid w:val="00431320"/>
    <w:rsid w:val="00432805"/>
    <w:rsid w:val="00432FC9"/>
    <w:rsid w:val="0043351C"/>
    <w:rsid w:val="00434413"/>
    <w:rsid w:val="0043566D"/>
    <w:rsid w:val="00436F47"/>
    <w:rsid w:val="00437196"/>
    <w:rsid w:val="00437B83"/>
    <w:rsid w:val="0044062C"/>
    <w:rsid w:val="0044117C"/>
    <w:rsid w:val="00441B41"/>
    <w:rsid w:val="004436BF"/>
    <w:rsid w:val="004443CA"/>
    <w:rsid w:val="00444621"/>
    <w:rsid w:val="00444A3B"/>
    <w:rsid w:val="00444AB5"/>
    <w:rsid w:val="00444C61"/>
    <w:rsid w:val="00444D0C"/>
    <w:rsid w:val="00444F19"/>
    <w:rsid w:val="00446FE4"/>
    <w:rsid w:val="00450AE3"/>
    <w:rsid w:val="00451AA8"/>
    <w:rsid w:val="00452BBE"/>
    <w:rsid w:val="00453AD0"/>
    <w:rsid w:val="0045446E"/>
    <w:rsid w:val="00454E2E"/>
    <w:rsid w:val="00455194"/>
    <w:rsid w:val="00455BC6"/>
    <w:rsid w:val="00455D7F"/>
    <w:rsid w:val="00456203"/>
    <w:rsid w:val="0045694B"/>
    <w:rsid w:val="0045781F"/>
    <w:rsid w:val="00460F7B"/>
    <w:rsid w:val="0046204A"/>
    <w:rsid w:val="00462914"/>
    <w:rsid w:val="00462A7D"/>
    <w:rsid w:val="00462AB7"/>
    <w:rsid w:val="00467249"/>
    <w:rsid w:val="00467E41"/>
    <w:rsid w:val="004707C5"/>
    <w:rsid w:val="00471640"/>
    <w:rsid w:val="00473664"/>
    <w:rsid w:val="004750E4"/>
    <w:rsid w:val="00475457"/>
    <w:rsid w:val="0047551B"/>
    <w:rsid w:val="00475EE8"/>
    <w:rsid w:val="00476425"/>
    <w:rsid w:val="0047687F"/>
    <w:rsid w:val="00477D42"/>
    <w:rsid w:val="00481640"/>
    <w:rsid w:val="00482BEB"/>
    <w:rsid w:val="00483959"/>
    <w:rsid w:val="00484353"/>
    <w:rsid w:val="004846DC"/>
    <w:rsid w:val="00484BCA"/>
    <w:rsid w:val="00485955"/>
    <w:rsid w:val="00486DFE"/>
    <w:rsid w:val="00486EF7"/>
    <w:rsid w:val="0048727B"/>
    <w:rsid w:val="00487FA8"/>
    <w:rsid w:val="0049061E"/>
    <w:rsid w:val="00493ADE"/>
    <w:rsid w:val="00493B60"/>
    <w:rsid w:val="00494ACA"/>
    <w:rsid w:val="00494F7E"/>
    <w:rsid w:val="00495893"/>
    <w:rsid w:val="00495BE7"/>
    <w:rsid w:val="0049649A"/>
    <w:rsid w:val="004966BE"/>
    <w:rsid w:val="0049679B"/>
    <w:rsid w:val="004977B6"/>
    <w:rsid w:val="00497873"/>
    <w:rsid w:val="004A07C1"/>
    <w:rsid w:val="004A2203"/>
    <w:rsid w:val="004A2D7A"/>
    <w:rsid w:val="004A3A53"/>
    <w:rsid w:val="004A5D99"/>
    <w:rsid w:val="004A5EBB"/>
    <w:rsid w:val="004A65D6"/>
    <w:rsid w:val="004A7E02"/>
    <w:rsid w:val="004B02FF"/>
    <w:rsid w:val="004B0DC4"/>
    <w:rsid w:val="004B0F9E"/>
    <w:rsid w:val="004B1038"/>
    <w:rsid w:val="004B105E"/>
    <w:rsid w:val="004B2900"/>
    <w:rsid w:val="004B30AD"/>
    <w:rsid w:val="004B47BE"/>
    <w:rsid w:val="004B61DE"/>
    <w:rsid w:val="004B62C8"/>
    <w:rsid w:val="004B77E3"/>
    <w:rsid w:val="004C0346"/>
    <w:rsid w:val="004C2BAE"/>
    <w:rsid w:val="004C3104"/>
    <w:rsid w:val="004C4DD0"/>
    <w:rsid w:val="004C5ADF"/>
    <w:rsid w:val="004C6C55"/>
    <w:rsid w:val="004C73D9"/>
    <w:rsid w:val="004C7F0D"/>
    <w:rsid w:val="004D19A9"/>
    <w:rsid w:val="004D23E5"/>
    <w:rsid w:val="004D2576"/>
    <w:rsid w:val="004D5082"/>
    <w:rsid w:val="004D5809"/>
    <w:rsid w:val="004D762F"/>
    <w:rsid w:val="004D7CE8"/>
    <w:rsid w:val="004E01C8"/>
    <w:rsid w:val="004E2F58"/>
    <w:rsid w:val="004E369E"/>
    <w:rsid w:val="004E39F5"/>
    <w:rsid w:val="004E3F1F"/>
    <w:rsid w:val="004E48A5"/>
    <w:rsid w:val="004E4E6C"/>
    <w:rsid w:val="004E5913"/>
    <w:rsid w:val="004E61AA"/>
    <w:rsid w:val="004E6835"/>
    <w:rsid w:val="004E6C47"/>
    <w:rsid w:val="004E7C7D"/>
    <w:rsid w:val="004F0709"/>
    <w:rsid w:val="004F1823"/>
    <w:rsid w:val="004F2278"/>
    <w:rsid w:val="004F2F00"/>
    <w:rsid w:val="004F3424"/>
    <w:rsid w:val="004F3F91"/>
    <w:rsid w:val="004F529B"/>
    <w:rsid w:val="004F57DD"/>
    <w:rsid w:val="004F67CF"/>
    <w:rsid w:val="004F7424"/>
    <w:rsid w:val="00500A3C"/>
    <w:rsid w:val="00500E60"/>
    <w:rsid w:val="00501327"/>
    <w:rsid w:val="00502737"/>
    <w:rsid w:val="00504131"/>
    <w:rsid w:val="005048D0"/>
    <w:rsid w:val="00505ED0"/>
    <w:rsid w:val="00506855"/>
    <w:rsid w:val="00506D1F"/>
    <w:rsid w:val="00507479"/>
    <w:rsid w:val="005125D9"/>
    <w:rsid w:val="00512D95"/>
    <w:rsid w:val="00513B53"/>
    <w:rsid w:val="005146D3"/>
    <w:rsid w:val="00514BC2"/>
    <w:rsid w:val="00514C08"/>
    <w:rsid w:val="00514DDF"/>
    <w:rsid w:val="00515D6C"/>
    <w:rsid w:val="0051608D"/>
    <w:rsid w:val="00516333"/>
    <w:rsid w:val="00517996"/>
    <w:rsid w:val="005203D3"/>
    <w:rsid w:val="005206E9"/>
    <w:rsid w:val="00521580"/>
    <w:rsid w:val="005215CB"/>
    <w:rsid w:val="005231EF"/>
    <w:rsid w:val="005239CE"/>
    <w:rsid w:val="00524D9E"/>
    <w:rsid w:val="005250A6"/>
    <w:rsid w:val="00527960"/>
    <w:rsid w:val="00530B76"/>
    <w:rsid w:val="005315CC"/>
    <w:rsid w:val="005334F2"/>
    <w:rsid w:val="00533953"/>
    <w:rsid w:val="00533BA5"/>
    <w:rsid w:val="0053441F"/>
    <w:rsid w:val="00534EAF"/>
    <w:rsid w:val="005352BD"/>
    <w:rsid w:val="00536721"/>
    <w:rsid w:val="00537543"/>
    <w:rsid w:val="00537A12"/>
    <w:rsid w:val="00537DA1"/>
    <w:rsid w:val="00540358"/>
    <w:rsid w:val="005403FB"/>
    <w:rsid w:val="00541887"/>
    <w:rsid w:val="005429ED"/>
    <w:rsid w:val="0054320D"/>
    <w:rsid w:val="00543211"/>
    <w:rsid w:val="005435AF"/>
    <w:rsid w:val="005442CC"/>
    <w:rsid w:val="00544FD2"/>
    <w:rsid w:val="0054502E"/>
    <w:rsid w:val="00545031"/>
    <w:rsid w:val="00545364"/>
    <w:rsid w:val="005454A2"/>
    <w:rsid w:val="0054598C"/>
    <w:rsid w:val="005468AA"/>
    <w:rsid w:val="00546999"/>
    <w:rsid w:val="00547504"/>
    <w:rsid w:val="005476AE"/>
    <w:rsid w:val="00550A03"/>
    <w:rsid w:val="00550C71"/>
    <w:rsid w:val="00553828"/>
    <w:rsid w:val="00557153"/>
    <w:rsid w:val="00557790"/>
    <w:rsid w:val="00557DCF"/>
    <w:rsid w:val="0056079B"/>
    <w:rsid w:val="0056091B"/>
    <w:rsid w:val="00562368"/>
    <w:rsid w:val="005624C5"/>
    <w:rsid w:val="00563C2F"/>
    <w:rsid w:val="00563CBB"/>
    <w:rsid w:val="0056444C"/>
    <w:rsid w:val="005649D5"/>
    <w:rsid w:val="0056556E"/>
    <w:rsid w:val="005669C6"/>
    <w:rsid w:val="00570050"/>
    <w:rsid w:val="005707F5"/>
    <w:rsid w:val="005711DB"/>
    <w:rsid w:val="00571EF3"/>
    <w:rsid w:val="00572C7B"/>
    <w:rsid w:val="005755AB"/>
    <w:rsid w:val="00575C62"/>
    <w:rsid w:val="00576281"/>
    <w:rsid w:val="005767D3"/>
    <w:rsid w:val="0057694D"/>
    <w:rsid w:val="00577462"/>
    <w:rsid w:val="005775D8"/>
    <w:rsid w:val="005807AC"/>
    <w:rsid w:val="005812C0"/>
    <w:rsid w:val="00581ECA"/>
    <w:rsid w:val="00583C59"/>
    <w:rsid w:val="00583D9B"/>
    <w:rsid w:val="005843AF"/>
    <w:rsid w:val="00584F8C"/>
    <w:rsid w:val="0058508D"/>
    <w:rsid w:val="005857C5"/>
    <w:rsid w:val="005864C0"/>
    <w:rsid w:val="00586E60"/>
    <w:rsid w:val="005878A9"/>
    <w:rsid w:val="005918C6"/>
    <w:rsid w:val="005924D7"/>
    <w:rsid w:val="00592CD3"/>
    <w:rsid w:val="00592F53"/>
    <w:rsid w:val="005956BA"/>
    <w:rsid w:val="005A0564"/>
    <w:rsid w:val="005A0661"/>
    <w:rsid w:val="005A0933"/>
    <w:rsid w:val="005A1312"/>
    <w:rsid w:val="005A23C5"/>
    <w:rsid w:val="005A3DEB"/>
    <w:rsid w:val="005A42D2"/>
    <w:rsid w:val="005A4752"/>
    <w:rsid w:val="005A4D0F"/>
    <w:rsid w:val="005A5AD6"/>
    <w:rsid w:val="005A5B74"/>
    <w:rsid w:val="005A7258"/>
    <w:rsid w:val="005B05F4"/>
    <w:rsid w:val="005B3CC2"/>
    <w:rsid w:val="005B3FC7"/>
    <w:rsid w:val="005B48FF"/>
    <w:rsid w:val="005B4F37"/>
    <w:rsid w:val="005B5968"/>
    <w:rsid w:val="005B5B75"/>
    <w:rsid w:val="005B5D18"/>
    <w:rsid w:val="005B6D33"/>
    <w:rsid w:val="005B7B3C"/>
    <w:rsid w:val="005B7CA6"/>
    <w:rsid w:val="005C1999"/>
    <w:rsid w:val="005C2260"/>
    <w:rsid w:val="005C2F0C"/>
    <w:rsid w:val="005C3BF0"/>
    <w:rsid w:val="005C3D27"/>
    <w:rsid w:val="005C4F43"/>
    <w:rsid w:val="005C500B"/>
    <w:rsid w:val="005C5BB9"/>
    <w:rsid w:val="005D0152"/>
    <w:rsid w:val="005D06FC"/>
    <w:rsid w:val="005D0E03"/>
    <w:rsid w:val="005D1AE4"/>
    <w:rsid w:val="005D2270"/>
    <w:rsid w:val="005D2F84"/>
    <w:rsid w:val="005D37B0"/>
    <w:rsid w:val="005D4F1A"/>
    <w:rsid w:val="005D61AD"/>
    <w:rsid w:val="005E0995"/>
    <w:rsid w:val="005E144F"/>
    <w:rsid w:val="005E1F1C"/>
    <w:rsid w:val="005E21EB"/>
    <w:rsid w:val="005E2DC8"/>
    <w:rsid w:val="005E39E2"/>
    <w:rsid w:val="005E3DF1"/>
    <w:rsid w:val="005E4D81"/>
    <w:rsid w:val="005E72DF"/>
    <w:rsid w:val="005E75DE"/>
    <w:rsid w:val="005E7E8C"/>
    <w:rsid w:val="005F01C3"/>
    <w:rsid w:val="005F073E"/>
    <w:rsid w:val="005F0C25"/>
    <w:rsid w:val="005F23D7"/>
    <w:rsid w:val="005F49E2"/>
    <w:rsid w:val="005F5AEF"/>
    <w:rsid w:val="005F7053"/>
    <w:rsid w:val="005F71B6"/>
    <w:rsid w:val="005F763E"/>
    <w:rsid w:val="005F79A4"/>
    <w:rsid w:val="00600327"/>
    <w:rsid w:val="0060075C"/>
    <w:rsid w:val="00600BCB"/>
    <w:rsid w:val="006022B2"/>
    <w:rsid w:val="006027A9"/>
    <w:rsid w:val="0060306D"/>
    <w:rsid w:val="00603E85"/>
    <w:rsid w:val="006049CC"/>
    <w:rsid w:val="00605206"/>
    <w:rsid w:val="00607120"/>
    <w:rsid w:val="00611604"/>
    <w:rsid w:val="00612095"/>
    <w:rsid w:val="0061262C"/>
    <w:rsid w:val="0061379E"/>
    <w:rsid w:val="00613C03"/>
    <w:rsid w:val="00614DCA"/>
    <w:rsid w:val="00614E73"/>
    <w:rsid w:val="00615689"/>
    <w:rsid w:val="00616607"/>
    <w:rsid w:val="00617B97"/>
    <w:rsid w:val="00621849"/>
    <w:rsid w:val="00622182"/>
    <w:rsid w:val="006228B4"/>
    <w:rsid w:val="00623C12"/>
    <w:rsid w:val="00625E3F"/>
    <w:rsid w:val="00626151"/>
    <w:rsid w:val="0062620D"/>
    <w:rsid w:val="0062644D"/>
    <w:rsid w:val="006268BB"/>
    <w:rsid w:val="00626D6B"/>
    <w:rsid w:val="0062725C"/>
    <w:rsid w:val="00627B1E"/>
    <w:rsid w:val="006300F9"/>
    <w:rsid w:val="00631B64"/>
    <w:rsid w:val="00631F8C"/>
    <w:rsid w:val="006325E4"/>
    <w:rsid w:val="00633E2B"/>
    <w:rsid w:val="00633F99"/>
    <w:rsid w:val="00634E4B"/>
    <w:rsid w:val="006357A3"/>
    <w:rsid w:val="0063596B"/>
    <w:rsid w:val="006361D6"/>
    <w:rsid w:val="00640213"/>
    <w:rsid w:val="00640F40"/>
    <w:rsid w:val="006414DB"/>
    <w:rsid w:val="00641A87"/>
    <w:rsid w:val="0064236D"/>
    <w:rsid w:val="00643B62"/>
    <w:rsid w:val="00643D66"/>
    <w:rsid w:val="0064540E"/>
    <w:rsid w:val="00645410"/>
    <w:rsid w:val="00646292"/>
    <w:rsid w:val="00646510"/>
    <w:rsid w:val="006501A3"/>
    <w:rsid w:val="006504C1"/>
    <w:rsid w:val="00650518"/>
    <w:rsid w:val="0065157B"/>
    <w:rsid w:val="00651701"/>
    <w:rsid w:val="006526CD"/>
    <w:rsid w:val="00654777"/>
    <w:rsid w:val="00654C75"/>
    <w:rsid w:val="00654E31"/>
    <w:rsid w:val="0065562A"/>
    <w:rsid w:val="006641A7"/>
    <w:rsid w:val="00665616"/>
    <w:rsid w:val="00665CA8"/>
    <w:rsid w:val="00665D69"/>
    <w:rsid w:val="0066622D"/>
    <w:rsid w:val="00666C4A"/>
    <w:rsid w:val="00666C86"/>
    <w:rsid w:val="00666EED"/>
    <w:rsid w:val="006708E4"/>
    <w:rsid w:val="00670FF5"/>
    <w:rsid w:val="00671403"/>
    <w:rsid w:val="00672790"/>
    <w:rsid w:val="0067289F"/>
    <w:rsid w:val="00672A0C"/>
    <w:rsid w:val="00672FEA"/>
    <w:rsid w:val="006733B5"/>
    <w:rsid w:val="00673861"/>
    <w:rsid w:val="00674486"/>
    <w:rsid w:val="006753D9"/>
    <w:rsid w:val="00675A8E"/>
    <w:rsid w:val="00676686"/>
    <w:rsid w:val="006776B3"/>
    <w:rsid w:val="0067787B"/>
    <w:rsid w:val="00680BB9"/>
    <w:rsid w:val="00681D54"/>
    <w:rsid w:val="0068264E"/>
    <w:rsid w:val="00682B18"/>
    <w:rsid w:val="00682FD7"/>
    <w:rsid w:val="00684145"/>
    <w:rsid w:val="00684250"/>
    <w:rsid w:val="00684271"/>
    <w:rsid w:val="00684374"/>
    <w:rsid w:val="00685930"/>
    <w:rsid w:val="00685A09"/>
    <w:rsid w:val="00685CBA"/>
    <w:rsid w:val="0068638E"/>
    <w:rsid w:val="006864C5"/>
    <w:rsid w:val="00686501"/>
    <w:rsid w:val="00686F5D"/>
    <w:rsid w:val="00687004"/>
    <w:rsid w:val="006905B7"/>
    <w:rsid w:val="00690CF5"/>
    <w:rsid w:val="0069149E"/>
    <w:rsid w:val="00691593"/>
    <w:rsid w:val="00692747"/>
    <w:rsid w:val="0069283A"/>
    <w:rsid w:val="00692DD6"/>
    <w:rsid w:val="00693049"/>
    <w:rsid w:val="006939C3"/>
    <w:rsid w:val="0069454B"/>
    <w:rsid w:val="00694A62"/>
    <w:rsid w:val="006965BA"/>
    <w:rsid w:val="00696747"/>
    <w:rsid w:val="00696F11"/>
    <w:rsid w:val="00696FF3"/>
    <w:rsid w:val="0069789E"/>
    <w:rsid w:val="00697EAD"/>
    <w:rsid w:val="006A168E"/>
    <w:rsid w:val="006A1FA4"/>
    <w:rsid w:val="006A29EE"/>
    <w:rsid w:val="006A3364"/>
    <w:rsid w:val="006A3FBB"/>
    <w:rsid w:val="006A4186"/>
    <w:rsid w:val="006A4F05"/>
    <w:rsid w:val="006A5897"/>
    <w:rsid w:val="006A6013"/>
    <w:rsid w:val="006A6A6E"/>
    <w:rsid w:val="006A7BAA"/>
    <w:rsid w:val="006A7DD7"/>
    <w:rsid w:val="006B04A6"/>
    <w:rsid w:val="006B0918"/>
    <w:rsid w:val="006B108D"/>
    <w:rsid w:val="006B1197"/>
    <w:rsid w:val="006B174C"/>
    <w:rsid w:val="006B2A95"/>
    <w:rsid w:val="006B5A0B"/>
    <w:rsid w:val="006B608D"/>
    <w:rsid w:val="006B720C"/>
    <w:rsid w:val="006B778B"/>
    <w:rsid w:val="006C3631"/>
    <w:rsid w:val="006C4D94"/>
    <w:rsid w:val="006C5825"/>
    <w:rsid w:val="006C5BF0"/>
    <w:rsid w:val="006C632C"/>
    <w:rsid w:val="006C76B9"/>
    <w:rsid w:val="006C7B23"/>
    <w:rsid w:val="006D08E5"/>
    <w:rsid w:val="006D19ED"/>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1FBC"/>
    <w:rsid w:val="006E2E2A"/>
    <w:rsid w:val="006E3ED8"/>
    <w:rsid w:val="006E43A9"/>
    <w:rsid w:val="006E4551"/>
    <w:rsid w:val="006E4D61"/>
    <w:rsid w:val="006E4D86"/>
    <w:rsid w:val="006E4F10"/>
    <w:rsid w:val="006E64A5"/>
    <w:rsid w:val="006E6673"/>
    <w:rsid w:val="006E68D3"/>
    <w:rsid w:val="006E7701"/>
    <w:rsid w:val="006E79E4"/>
    <w:rsid w:val="006E7B20"/>
    <w:rsid w:val="006F11D2"/>
    <w:rsid w:val="006F23B5"/>
    <w:rsid w:val="006F2DCF"/>
    <w:rsid w:val="006F3633"/>
    <w:rsid w:val="006F3DF5"/>
    <w:rsid w:val="006F4A11"/>
    <w:rsid w:val="006F4C92"/>
    <w:rsid w:val="006F5416"/>
    <w:rsid w:val="006F6420"/>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35F7"/>
    <w:rsid w:val="00713970"/>
    <w:rsid w:val="00714E83"/>
    <w:rsid w:val="00715449"/>
    <w:rsid w:val="007163DA"/>
    <w:rsid w:val="0071693C"/>
    <w:rsid w:val="007169C4"/>
    <w:rsid w:val="00717BC1"/>
    <w:rsid w:val="00717DAA"/>
    <w:rsid w:val="00720535"/>
    <w:rsid w:val="007220C2"/>
    <w:rsid w:val="00722B42"/>
    <w:rsid w:val="007243AC"/>
    <w:rsid w:val="0072472E"/>
    <w:rsid w:val="007251E5"/>
    <w:rsid w:val="0072566C"/>
    <w:rsid w:val="00727084"/>
    <w:rsid w:val="00732D7F"/>
    <w:rsid w:val="007334B9"/>
    <w:rsid w:val="00735865"/>
    <w:rsid w:val="00735AB5"/>
    <w:rsid w:val="00736994"/>
    <w:rsid w:val="007417D2"/>
    <w:rsid w:val="00742284"/>
    <w:rsid w:val="00742289"/>
    <w:rsid w:val="007429FD"/>
    <w:rsid w:val="00742F57"/>
    <w:rsid w:val="00744A5A"/>
    <w:rsid w:val="00744A81"/>
    <w:rsid w:val="00745296"/>
    <w:rsid w:val="00745625"/>
    <w:rsid w:val="00745B27"/>
    <w:rsid w:val="00745C85"/>
    <w:rsid w:val="00745E0E"/>
    <w:rsid w:val="007469B6"/>
    <w:rsid w:val="007471F5"/>
    <w:rsid w:val="00747232"/>
    <w:rsid w:val="00750114"/>
    <w:rsid w:val="00751475"/>
    <w:rsid w:val="00752A29"/>
    <w:rsid w:val="00753858"/>
    <w:rsid w:val="00754D45"/>
    <w:rsid w:val="007552DA"/>
    <w:rsid w:val="00756832"/>
    <w:rsid w:val="00757817"/>
    <w:rsid w:val="007612EA"/>
    <w:rsid w:val="007613BB"/>
    <w:rsid w:val="00762326"/>
    <w:rsid w:val="00762D5B"/>
    <w:rsid w:val="00762DEA"/>
    <w:rsid w:val="007640C1"/>
    <w:rsid w:val="0076536E"/>
    <w:rsid w:val="00765F39"/>
    <w:rsid w:val="00766F64"/>
    <w:rsid w:val="0077214D"/>
    <w:rsid w:val="00772930"/>
    <w:rsid w:val="00775B93"/>
    <w:rsid w:val="00776251"/>
    <w:rsid w:val="00777574"/>
    <w:rsid w:val="00777927"/>
    <w:rsid w:val="00780518"/>
    <w:rsid w:val="00780635"/>
    <w:rsid w:val="00780700"/>
    <w:rsid w:val="00781215"/>
    <w:rsid w:val="00781612"/>
    <w:rsid w:val="00782EE2"/>
    <w:rsid w:val="00783B73"/>
    <w:rsid w:val="007848FC"/>
    <w:rsid w:val="00784BD2"/>
    <w:rsid w:val="00784D0E"/>
    <w:rsid w:val="007873A5"/>
    <w:rsid w:val="007879E3"/>
    <w:rsid w:val="00791DB9"/>
    <w:rsid w:val="0079488B"/>
    <w:rsid w:val="0079543D"/>
    <w:rsid w:val="0079569D"/>
    <w:rsid w:val="007958AF"/>
    <w:rsid w:val="0079688A"/>
    <w:rsid w:val="007A055D"/>
    <w:rsid w:val="007A07B7"/>
    <w:rsid w:val="007A0CE4"/>
    <w:rsid w:val="007A128B"/>
    <w:rsid w:val="007A2BB7"/>
    <w:rsid w:val="007A3F7C"/>
    <w:rsid w:val="007A46D8"/>
    <w:rsid w:val="007A60F4"/>
    <w:rsid w:val="007A73C1"/>
    <w:rsid w:val="007A77C2"/>
    <w:rsid w:val="007A7BC9"/>
    <w:rsid w:val="007B0190"/>
    <w:rsid w:val="007B0767"/>
    <w:rsid w:val="007B2074"/>
    <w:rsid w:val="007B2759"/>
    <w:rsid w:val="007B2D07"/>
    <w:rsid w:val="007B2EAA"/>
    <w:rsid w:val="007B482A"/>
    <w:rsid w:val="007B5F64"/>
    <w:rsid w:val="007B62AE"/>
    <w:rsid w:val="007B6B1E"/>
    <w:rsid w:val="007C0B04"/>
    <w:rsid w:val="007C0CFD"/>
    <w:rsid w:val="007C0D4A"/>
    <w:rsid w:val="007C147F"/>
    <w:rsid w:val="007C1883"/>
    <w:rsid w:val="007C263F"/>
    <w:rsid w:val="007C2C00"/>
    <w:rsid w:val="007C2C78"/>
    <w:rsid w:val="007C3386"/>
    <w:rsid w:val="007C3796"/>
    <w:rsid w:val="007C407A"/>
    <w:rsid w:val="007C5902"/>
    <w:rsid w:val="007C5F2E"/>
    <w:rsid w:val="007C6C44"/>
    <w:rsid w:val="007D03EF"/>
    <w:rsid w:val="007D0C8D"/>
    <w:rsid w:val="007D1270"/>
    <w:rsid w:val="007D17D1"/>
    <w:rsid w:val="007D1902"/>
    <w:rsid w:val="007D1B0A"/>
    <w:rsid w:val="007D26B4"/>
    <w:rsid w:val="007D2A17"/>
    <w:rsid w:val="007D2CB6"/>
    <w:rsid w:val="007D347C"/>
    <w:rsid w:val="007D3F89"/>
    <w:rsid w:val="007D436C"/>
    <w:rsid w:val="007D4F5A"/>
    <w:rsid w:val="007D61E9"/>
    <w:rsid w:val="007D6D5A"/>
    <w:rsid w:val="007D7252"/>
    <w:rsid w:val="007D754F"/>
    <w:rsid w:val="007E105C"/>
    <w:rsid w:val="007E10FA"/>
    <w:rsid w:val="007E1215"/>
    <w:rsid w:val="007E2B69"/>
    <w:rsid w:val="007E3191"/>
    <w:rsid w:val="007E3B2E"/>
    <w:rsid w:val="007E3BB0"/>
    <w:rsid w:val="007E3E07"/>
    <w:rsid w:val="007E4B64"/>
    <w:rsid w:val="007E4C3F"/>
    <w:rsid w:val="007E5A63"/>
    <w:rsid w:val="007E5EAC"/>
    <w:rsid w:val="007E7582"/>
    <w:rsid w:val="007E795E"/>
    <w:rsid w:val="007E7B25"/>
    <w:rsid w:val="007E7B4A"/>
    <w:rsid w:val="007E7BFD"/>
    <w:rsid w:val="007F0733"/>
    <w:rsid w:val="007F0834"/>
    <w:rsid w:val="007F1817"/>
    <w:rsid w:val="007F1EFF"/>
    <w:rsid w:val="007F23F8"/>
    <w:rsid w:val="007F3D63"/>
    <w:rsid w:val="007F4756"/>
    <w:rsid w:val="007F4767"/>
    <w:rsid w:val="007F502E"/>
    <w:rsid w:val="007F5432"/>
    <w:rsid w:val="007F5F54"/>
    <w:rsid w:val="007F6E8C"/>
    <w:rsid w:val="007F7184"/>
    <w:rsid w:val="007F7B10"/>
    <w:rsid w:val="00800238"/>
    <w:rsid w:val="00800A56"/>
    <w:rsid w:val="00801BF5"/>
    <w:rsid w:val="00802F30"/>
    <w:rsid w:val="00802FC8"/>
    <w:rsid w:val="00804508"/>
    <w:rsid w:val="00804AF6"/>
    <w:rsid w:val="00805020"/>
    <w:rsid w:val="008077FF"/>
    <w:rsid w:val="00807960"/>
    <w:rsid w:val="00807A47"/>
    <w:rsid w:val="00807F4B"/>
    <w:rsid w:val="008106B1"/>
    <w:rsid w:val="00810FA4"/>
    <w:rsid w:val="0081146B"/>
    <w:rsid w:val="0081197B"/>
    <w:rsid w:val="00812311"/>
    <w:rsid w:val="008126FA"/>
    <w:rsid w:val="00812DA1"/>
    <w:rsid w:val="008138A3"/>
    <w:rsid w:val="00813D41"/>
    <w:rsid w:val="00814021"/>
    <w:rsid w:val="0081424B"/>
    <w:rsid w:val="00814D7D"/>
    <w:rsid w:val="00815A69"/>
    <w:rsid w:val="00815ACE"/>
    <w:rsid w:val="00815DE1"/>
    <w:rsid w:val="008170A4"/>
    <w:rsid w:val="008170FB"/>
    <w:rsid w:val="0081764C"/>
    <w:rsid w:val="00820C29"/>
    <w:rsid w:val="0082139E"/>
    <w:rsid w:val="00821F6D"/>
    <w:rsid w:val="008220BB"/>
    <w:rsid w:val="0082213D"/>
    <w:rsid w:val="008221EE"/>
    <w:rsid w:val="00822591"/>
    <w:rsid w:val="00822D1C"/>
    <w:rsid w:val="008237A7"/>
    <w:rsid w:val="00824AFD"/>
    <w:rsid w:val="0082565C"/>
    <w:rsid w:val="008267A1"/>
    <w:rsid w:val="00826E33"/>
    <w:rsid w:val="00827105"/>
    <w:rsid w:val="008302ED"/>
    <w:rsid w:val="00830883"/>
    <w:rsid w:val="00830CF3"/>
    <w:rsid w:val="00830D1A"/>
    <w:rsid w:val="00830D3B"/>
    <w:rsid w:val="00831218"/>
    <w:rsid w:val="00831BC4"/>
    <w:rsid w:val="0083287A"/>
    <w:rsid w:val="00832C2D"/>
    <w:rsid w:val="00832E74"/>
    <w:rsid w:val="00833157"/>
    <w:rsid w:val="008336E7"/>
    <w:rsid w:val="008349CD"/>
    <w:rsid w:val="008352B0"/>
    <w:rsid w:val="00835D0D"/>
    <w:rsid w:val="00836B19"/>
    <w:rsid w:val="00836B4A"/>
    <w:rsid w:val="00840310"/>
    <w:rsid w:val="00840E91"/>
    <w:rsid w:val="008417DD"/>
    <w:rsid w:val="0084282B"/>
    <w:rsid w:val="00842F73"/>
    <w:rsid w:val="0084381F"/>
    <w:rsid w:val="008455E4"/>
    <w:rsid w:val="00846381"/>
    <w:rsid w:val="008466C5"/>
    <w:rsid w:val="0084743F"/>
    <w:rsid w:val="00850330"/>
    <w:rsid w:val="008503DB"/>
    <w:rsid w:val="00850B41"/>
    <w:rsid w:val="008526E1"/>
    <w:rsid w:val="00852F09"/>
    <w:rsid w:val="00853256"/>
    <w:rsid w:val="008548B5"/>
    <w:rsid w:val="00854E4F"/>
    <w:rsid w:val="00855117"/>
    <w:rsid w:val="0085525B"/>
    <w:rsid w:val="00855B8E"/>
    <w:rsid w:val="00855D1E"/>
    <w:rsid w:val="00855EBB"/>
    <w:rsid w:val="00856BC1"/>
    <w:rsid w:val="00858193"/>
    <w:rsid w:val="00860913"/>
    <w:rsid w:val="008611B8"/>
    <w:rsid w:val="008619C0"/>
    <w:rsid w:val="00862356"/>
    <w:rsid w:val="0086298C"/>
    <w:rsid w:val="00862E68"/>
    <w:rsid w:val="00863C5C"/>
    <w:rsid w:val="00863FAE"/>
    <w:rsid w:val="00864064"/>
    <w:rsid w:val="0086432D"/>
    <w:rsid w:val="00865298"/>
    <w:rsid w:val="008658E5"/>
    <w:rsid w:val="00865B10"/>
    <w:rsid w:val="00866554"/>
    <w:rsid w:val="0086657F"/>
    <w:rsid w:val="00866657"/>
    <w:rsid w:val="00866FAB"/>
    <w:rsid w:val="008673F5"/>
    <w:rsid w:val="00867780"/>
    <w:rsid w:val="008729D4"/>
    <w:rsid w:val="00872B39"/>
    <w:rsid w:val="008738F5"/>
    <w:rsid w:val="00874F10"/>
    <w:rsid w:val="00875A98"/>
    <w:rsid w:val="0087610B"/>
    <w:rsid w:val="00876355"/>
    <w:rsid w:val="008802C1"/>
    <w:rsid w:val="00881549"/>
    <w:rsid w:val="0088195E"/>
    <w:rsid w:val="0088334C"/>
    <w:rsid w:val="00885BE0"/>
    <w:rsid w:val="00885F31"/>
    <w:rsid w:val="008862CA"/>
    <w:rsid w:val="00887308"/>
    <w:rsid w:val="00890A2E"/>
    <w:rsid w:val="008910D8"/>
    <w:rsid w:val="008918D1"/>
    <w:rsid w:val="008925F5"/>
    <w:rsid w:val="008926C7"/>
    <w:rsid w:val="00894311"/>
    <w:rsid w:val="00894523"/>
    <w:rsid w:val="00894571"/>
    <w:rsid w:val="0089586E"/>
    <w:rsid w:val="00896CCD"/>
    <w:rsid w:val="008A2F16"/>
    <w:rsid w:val="008A3B0E"/>
    <w:rsid w:val="008A3B42"/>
    <w:rsid w:val="008A4E00"/>
    <w:rsid w:val="008A5EFF"/>
    <w:rsid w:val="008A683D"/>
    <w:rsid w:val="008A68D6"/>
    <w:rsid w:val="008A6A1A"/>
    <w:rsid w:val="008A6D3B"/>
    <w:rsid w:val="008B07A0"/>
    <w:rsid w:val="008B09DA"/>
    <w:rsid w:val="008B1DC4"/>
    <w:rsid w:val="008B2A43"/>
    <w:rsid w:val="008B2F81"/>
    <w:rsid w:val="008B3F1D"/>
    <w:rsid w:val="008B430A"/>
    <w:rsid w:val="008B4603"/>
    <w:rsid w:val="008B47EE"/>
    <w:rsid w:val="008B514A"/>
    <w:rsid w:val="008B584E"/>
    <w:rsid w:val="008B7338"/>
    <w:rsid w:val="008C21DF"/>
    <w:rsid w:val="008C2A87"/>
    <w:rsid w:val="008C3084"/>
    <w:rsid w:val="008C38DC"/>
    <w:rsid w:val="008C3D69"/>
    <w:rsid w:val="008C4957"/>
    <w:rsid w:val="008C4977"/>
    <w:rsid w:val="008C4CDA"/>
    <w:rsid w:val="008C6C4D"/>
    <w:rsid w:val="008C6D0D"/>
    <w:rsid w:val="008D023C"/>
    <w:rsid w:val="008D0877"/>
    <w:rsid w:val="008D1166"/>
    <w:rsid w:val="008D14B3"/>
    <w:rsid w:val="008D1703"/>
    <w:rsid w:val="008D1E63"/>
    <w:rsid w:val="008D2003"/>
    <w:rsid w:val="008D3D42"/>
    <w:rsid w:val="008D4320"/>
    <w:rsid w:val="008D5144"/>
    <w:rsid w:val="008D6135"/>
    <w:rsid w:val="008E08DF"/>
    <w:rsid w:val="008E0CD1"/>
    <w:rsid w:val="008E0E8B"/>
    <w:rsid w:val="008E177A"/>
    <w:rsid w:val="008E17B9"/>
    <w:rsid w:val="008E25CE"/>
    <w:rsid w:val="008E282E"/>
    <w:rsid w:val="008E3150"/>
    <w:rsid w:val="008E397F"/>
    <w:rsid w:val="008E47D9"/>
    <w:rsid w:val="008E503C"/>
    <w:rsid w:val="008E5410"/>
    <w:rsid w:val="008E671E"/>
    <w:rsid w:val="008E6BE3"/>
    <w:rsid w:val="008E6E61"/>
    <w:rsid w:val="008E7C37"/>
    <w:rsid w:val="008F022A"/>
    <w:rsid w:val="008F0897"/>
    <w:rsid w:val="008F0DB6"/>
    <w:rsid w:val="008F2362"/>
    <w:rsid w:val="008F282C"/>
    <w:rsid w:val="008F3606"/>
    <w:rsid w:val="008F3C52"/>
    <w:rsid w:val="008F5992"/>
    <w:rsid w:val="008F68AA"/>
    <w:rsid w:val="008F726D"/>
    <w:rsid w:val="008F7C81"/>
    <w:rsid w:val="00900355"/>
    <w:rsid w:val="00902527"/>
    <w:rsid w:val="00902AAB"/>
    <w:rsid w:val="0090377A"/>
    <w:rsid w:val="0090398B"/>
    <w:rsid w:val="00904E77"/>
    <w:rsid w:val="00906847"/>
    <w:rsid w:val="009079E7"/>
    <w:rsid w:val="00910149"/>
    <w:rsid w:val="00910AA8"/>
    <w:rsid w:val="0091100F"/>
    <w:rsid w:val="00911BA0"/>
    <w:rsid w:val="00912C1F"/>
    <w:rsid w:val="00912EDD"/>
    <w:rsid w:val="00913B68"/>
    <w:rsid w:val="00914B00"/>
    <w:rsid w:val="00914F95"/>
    <w:rsid w:val="0091573E"/>
    <w:rsid w:val="00915CF3"/>
    <w:rsid w:val="0091628E"/>
    <w:rsid w:val="009166F4"/>
    <w:rsid w:val="00916A11"/>
    <w:rsid w:val="00916A89"/>
    <w:rsid w:val="00916B0E"/>
    <w:rsid w:val="0091710B"/>
    <w:rsid w:val="00920EC6"/>
    <w:rsid w:val="0092103B"/>
    <w:rsid w:val="009216C5"/>
    <w:rsid w:val="00921CFD"/>
    <w:rsid w:val="00921E43"/>
    <w:rsid w:val="009228D5"/>
    <w:rsid w:val="009228E0"/>
    <w:rsid w:val="00923960"/>
    <w:rsid w:val="00924DFA"/>
    <w:rsid w:val="0092563F"/>
    <w:rsid w:val="009263B9"/>
    <w:rsid w:val="00926452"/>
    <w:rsid w:val="00926A7F"/>
    <w:rsid w:val="00927A33"/>
    <w:rsid w:val="009300A8"/>
    <w:rsid w:val="00930CBD"/>
    <w:rsid w:val="009313B8"/>
    <w:rsid w:val="00931B64"/>
    <w:rsid w:val="0093219B"/>
    <w:rsid w:val="00932498"/>
    <w:rsid w:val="0093421A"/>
    <w:rsid w:val="00934F46"/>
    <w:rsid w:val="00934FBC"/>
    <w:rsid w:val="00936397"/>
    <w:rsid w:val="00936D0D"/>
    <w:rsid w:val="0093757F"/>
    <w:rsid w:val="00937FBD"/>
    <w:rsid w:val="00940387"/>
    <w:rsid w:val="009409B9"/>
    <w:rsid w:val="00941530"/>
    <w:rsid w:val="009415A2"/>
    <w:rsid w:val="00941611"/>
    <w:rsid w:val="00941AB5"/>
    <w:rsid w:val="00942146"/>
    <w:rsid w:val="009433A5"/>
    <w:rsid w:val="00943C94"/>
    <w:rsid w:val="00945979"/>
    <w:rsid w:val="009467AC"/>
    <w:rsid w:val="009501D8"/>
    <w:rsid w:val="009503D1"/>
    <w:rsid w:val="009504B3"/>
    <w:rsid w:val="009520D3"/>
    <w:rsid w:val="00952217"/>
    <w:rsid w:val="00952ABF"/>
    <w:rsid w:val="00953361"/>
    <w:rsid w:val="0095446B"/>
    <w:rsid w:val="0095491B"/>
    <w:rsid w:val="00954F54"/>
    <w:rsid w:val="00956A27"/>
    <w:rsid w:val="00956CEF"/>
    <w:rsid w:val="00957A2E"/>
    <w:rsid w:val="009609BA"/>
    <w:rsid w:val="00960DA1"/>
    <w:rsid w:val="009616D0"/>
    <w:rsid w:val="00961934"/>
    <w:rsid w:val="00962976"/>
    <w:rsid w:val="00962B79"/>
    <w:rsid w:val="00962B93"/>
    <w:rsid w:val="00963D3C"/>
    <w:rsid w:val="00964AF6"/>
    <w:rsid w:val="00965FFE"/>
    <w:rsid w:val="00966A94"/>
    <w:rsid w:val="00971DEA"/>
    <w:rsid w:val="00972449"/>
    <w:rsid w:val="0097266F"/>
    <w:rsid w:val="009727F8"/>
    <w:rsid w:val="009728BA"/>
    <w:rsid w:val="009731B1"/>
    <w:rsid w:val="0097330F"/>
    <w:rsid w:val="009734ED"/>
    <w:rsid w:val="00974670"/>
    <w:rsid w:val="00974CF5"/>
    <w:rsid w:val="00974E81"/>
    <w:rsid w:val="009757CC"/>
    <w:rsid w:val="00975B18"/>
    <w:rsid w:val="00976E2D"/>
    <w:rsid w:val="009770B6"/>
    <w:rsid w:val="00977BA5"/>
    <w:rsid w:val="00977BC6"/>
    <w:rsid w:val="00980297"/>
    <w:rsid w:val="009832F1"/>
    <w:rsid w:val="00983C0F"/>
    <w:rsid w:val="00983E4B"/>
    <w:rsid w:val="0098425C"/>
    <w:rsid w:val="00984484"/>
    <w:rsid w:val="009861E1"/>
    <w:rsid w:val="009871F2"/>
    <w:rsid w:val="009879C8"/>
    <w:rsid w:val="00990C13"/>
    <w:rsid w:val="00991746"/>
    <w:rsid w:val="009926D1"/>
    <w:rsid w:val="009926E9"/>
    <w:rsid w:val="00993B6B"/>
    <w:rsid w:val="00994D00"/>
    <w:rsid w:val="00994F90"/>
    <w:rsid w:val="00995047"/>
    <w:rsid w:val="009951E1"/>
    <w:rsid w:val="009960B0"/>
    <w:rsid w:val="00996959"/>
    <w:rsid w:val="00997088"/>
    <w:rsid w:val="00997335"/>
    <w:rsid w:val="00997554"/>
    <w:rsid w:val="009A0B4F"/>
    <w:rsid w:val="009A0EBC"/>
    <w:rsid w:val="009A3862"/>
    <w:rsid w:val="009A3B04"/>
    <w:rsid w:val="009A6329"/>
    <w:rsid w:val="009A65CA"/>
    <w:rsid w:val="009A75C0"/>
    <w:rsid w:val="009B1545"/>
    <w:rsid w:val="009B1D02"/>
    <w:rsid w:val="009B2F7E"/>
    <w:rsid w:val="009B3F65"/>
    <w:rsid w:val="009B429D"/>
    <w:rsid w:val="009B5FF2"/>
    <w:rsid w:val="009B630B"/>
    <w:rsid w:val="009B6555"/>
    <w:rsid w:val="009B66A3"/>
    <w:rsid w:val="009B6B0E"/>
    <w:rsid w:val="009B732A"/>
    <w:rsid w:val="009B7CB8"/>
    <w:rsid w:val="009C03D4"/>
    <w:rsid w:val="009C0BA2"/>
    <w:rsid w:val="009C146C"/>
    <w:rsid w:val="009C1A51"/>
    <w:rsid w:val="009C1EAD"/>
    <w:rsid w:val="009C1FCA"/>
    <w:rsid w:val="009C2078"/>
    <w:rsid w:val="009C252E"/>
    <w:rsid w:val="009C2EDF"/>
    <w:rsid w:val="009C3484"/>
    <w:rsid w:val="009C5947"/>
    <w:rsid w:val="009D0152"/>
    <w:rsid w:val="009D0E44"/>
    <w:rsid w:val="009D245F"/>
    <w:rsid w:val="009D2BE5"/>
    <w:rsid w:val="009D2F5A"/>
    <w:rsid w:val="009D350B"/>
    <w:rsid w:val="009D35AC"/>
    <w:rsid w:val="009D41E6"/>
    <w:rsid w:val="009D428F"/>
    <w:rsid w:val="009D4E82"/>
    <w:rsid w:val="009D5FB3"/>
    <w:rsid w:val="009D7553"/>
    <w:rsid w:val="009D775A"/>
    <w:rsid w:val="009D785A"/>
    <w:rsid w:val="009D7864"/>
    <w:rsid w:val="009D78BA"/>
    <w:rsid w:val="009E02A2"/>
    <w:rsid w:val="009E0350"/>
    <w:rsid w:val="009E0FCF"/>
    <w:rsid w:val="009E19B5"/>
    <w:rsid w:val="009E2558"/>
    <w:rsid w:val="009E291E"/>
    <w:rsid w:val="009E2C91"/>
    <w:rsid w:val="009E2F75"/>
    <w:rsid w:val="009E301A"/>
    <w:rsid w:val="009E3608"/>
    <w:rsid w:val="009E3D37"/>
    <w:rsid w:val="009E4D8C"/>
    <w:rsid w:val="009E6647"/>
    <w:rsid w:val="009E72CA"/>
    <w:rsid w:val="009E7774"/>
    <w:rsid w:val="009E783D"/>
    <w:rsid w:val="009F13B6"/>
    <w:rsid w:val="009F1484"/>
    <w:rsid w:val="009F36CA"/>
    <w:rsid w:val="009F5DDA"/>
    <w:rsid w:val="009F6040"/>
    <w:rsid w:val="009F686A"/>
    <w:rsid w:val="009F6E98"/>
    <w:rsid w:val="009F6FFF"/>
    <w:rsid w:val="00A00024"/>
    <w:rsid w:val="00A00204"/>
    <w:rsid w:val="00A00BCE"/>
    <w:rsid w:val="00A00DFB"/>
    <w:rsid w:val="00A00FCC"/>
    <w:rsid w:val="00A01DBC"/>
    <w:rsid w:val="00A034BC"/>
    <w:rsid w:val="00A041C0"/>
    <w:rsid w:val="00A041E9"/>
    <w:rsid w:val="00A048A2"/>
    <w:rsid w:val="00A0629C"/>
    <w:rsid w:val="00A071CF"/>
    <w:rsid w:val="00A0733D"/>
    <w:rsid w:val="00A077AE"/>
    <w:rsid w:val="00A10350"/>
    <w:rsid w:val="00A10B75"/>
    <w:rsid w:val="00A112BF"/>
    <w:rsid w:val="00A1238D"/>
    <w:rsid w:val="00A13079"/>
    <w:rsid w:val="00A140FC"/>
    <w:rsid w:val="00A14A24"/>
    <w:rsid w:val="00A14CCE"/>
    <w:rsid w:val="00A1536B"/>
    <w:rsid w:val="00A15AB7"/>
    <w:rsid w:val="00A15D68"/>
    <w:rsid w:val="00A16CD8"/>
    <w:rsid w:val="00A17570"/>
    <w:rsid w:val="00A20E8D"/>
    <w:rsid w:val="00A224B2"/>
    <w:rsid w:val="00A23468"/>
    <w:rsid w:val="00A24777"/>
    <w:rsid w:val="00A260E5"/>
    <w:rsid w:val="00A26413"/>
    <w:rsid w:val="00A26FCE"/>
    <w:rsid w:val="00A31C3B"/>
    <w:rsid w:val="00A3300B"/>
    <w:rsid w:val="00A33152"/>
    <w:rsid w:val="00A350D6"/>
    <w:rsid w:val="00A35619"/>
    <w:rsid w:val="00A36051"/>
    <w:rsid w:val="00A365B4"/>
    <w:rsid w:val="00A40781"/>
    <w:rsid w:val="00A417C0"/>
    <w:rsid w:val="00A418A1"/>
    <w:rsid w:val="00A42339"/>
    <w:rsid w:val="00A42684"/>
    <w:rsid w:val="00A44BB1"/>
    <w:rsid w:val="00A44DCF"/>
    <w:rsid w:val="00A47923"/>
    <w:rsid w:val="00A517C9"/>
    <w:rsid w:val="00A51951"/>
    <w:rsid w:val="00A5308A"/>
    <w:rsid w:val="00A54389"/>
    <w:rsid w:val="00A559C8"/>
    <w:rsid w:val="00A55BE1"/>
    <w:rsid w:val="00A55EFD"/>
    <w:rsid w:val="00A57669"/>
    <w:rsid w:val="00A57D4F"/>
    <w:rsid w:val="00A60C41"/>
    <w:rsid w:val="00A61594"/>
    <w:rsid w:val="00A618AD"/>
    <w:rsid w:val="00A61E7E"/>
    <w:rsid w:val="00A62A5C"/>
    <w:rsid w:val="00A63520"/>
    <w:rsid w:val="00A64255"/>
    <w:rsid w:val="00A70D18"/>
    <w:rsid w:val="00A71161"/>
    <w:rsid w:val="00A71586"/>
    <w:rsid w:val="00A72230"/>
    <w:rsid w:val="00A73556"/>
    <w:rsid w:val="00A73FA4"/>
    <w:rsid w:val="00A75495"/>
    <w:rsid w:val="00A755BB"/>
    <w:rsid w:val="00A764F3"/>
    <w:rsid w:val="00A768C0"/>
    <w:rsid w:val="00A768C8"/>
    <w:rsid w:val="00A77B48"/>
    <w:rsid w:val="00A80EAA"/>
    <w:rsid w:val="00A8105D"/>
    <w:rsid w:val="00A813EA"/>
    <w:rsid w:val="00A81761"/>
    <w:rsid w:val="00A81AFE"/>
    <w:rsid w:val="00A81B80"/>
    <w:rsid w:val="00A81FAE"/>
    <w:rsid w:val="00A82019"/>
    <w:rsid w:val="00A82418"/>
    <w:rsid w:val="00A82F2F"/>
    <w:rsid w:val="00A82FA8"/>
    <w:rsid w:val="00A831D5"/>
    <w:rsid w:val="00A84848"/>
    <w:rsid w:val="00A848AE"/>
    <w:rsid w:val="00A84A37"/>
    <w:rsid w:val="00A84D54"/>
    <w:rsid w:val="00A85336"/>
    <w:rsid w:val="00A86D86"/>
    <w:rsid w:val="00A87AC7"/>
    <w:rsid w:val="00A9051E"/>
    <w:rsid w:val="00A9098E"/>
    <w:rsid w:val="00A91978"/>
    <w:rsid w:val="00A92339"/>
    <w:rsid w:val="00A9421E"/>
    <w:rsid w:val="00A95C7F"/>
    <w:rsid w:val="00A95FD4"/>
    <w:rsid w:val="00A970F4"/>
    <w:rsid w:val="00A97D43"/>
    <w:rsid w:val="00AA0C5A"/>
    <w:rsid w:val="00AA2D8F"/>
    <w:rsid w:val="00AA394D"/>
    <w:rsid w:val="00AA4AA1"/>
    <w:rsid w:val="00AA5A3F"/>
    <w:rsid w:val="00AA5C79"/>
    <w:rsid w:val="00AA62A4"/>
    <w:rsid w:val="00AA68A5"/>
    <w:rsid w:val="00AA6DAA"/>
    <w:rsid w:val="00AA6E1F"/>
    <w:rsid w:val="00AB0E8A"/>
    <w:rsid w:val="00AB1756"/>
    <w:rsid w:val="00AB1BD8"/>
    <w:rsid w:val="00AB230E"/>
    <w:rsid w:val="00AB27D0"/>
    <w:rsid w:val="00AB3BFE"/>
    <w:rsid w:val="00AB5187"/>
    <w:rsid w:val="00AB5675"/>
    <w:rsid w:val="00AB7404"/>
    <w:rsid w:val="00AB763D"/>
    <w:rsid w:val="00AC0D93"/>
    <w:rsid w:val="00AC1213"/>
    <w:rsid w:val="00AC1564"/>
    <w:rsid w:val="00AC1784"/>
    <w:rsid w:val="00AC1848"/>
    <w:rsid w:val="00AC2305"/>
    <w:rsid w:val="00AC2F99"/>
    <w:rsid w:val="00AC40D1"/>
    <w:rsid w:val="00AC51BE"/>
    <w:rsid w:val="00AC544C"/>
    <w:rsid w:val="00AC683B"/>
    <w:rsid w:val="00AC7708"/>
    <w:rsid w:val="00AD030D"/>
    <w:rsid w:val="00AD08D6"/>
    <w:rsid w:val="00AD0CAF"/>
    <w:rsid w:val="00AD0F40"/>
    <w:rsid w:val="00AD1580"/>
    <w:rsid w:val="00AD1A4B"/>
    <w:rsid w:val="00AD244C"/>
    <w:rsid w:val="00AD304D"/>
    <w:rsid w:val="00AD3B37"/>
    <w:rsid w:val="00AD42C4"/>
    <w:rsid w:val="00AD438C"/>
    <w:rsid w:val="00AD4701"/>
    <w:rsid w:val="00AD6545"/>
    <w:rsid w:val="00AD7616"/>
    <w:rsid w:val="00AE0354"/>
    <w:rsid w:val="00AE1542"/>
    <w:rsid w:val="00AE2727"/>
    <w:rsid w:val="00AE4398"/>
    <w:rsid w:val="00AE471B"/>
    <w:rsid w:val="00AE4F63"/>
    <w:rsid w:val="00AE5703"/>
    <w:rsid w:val="00AE5E77"/>
    <w:rsid w:val="00AE678C"/>
    <w:rsid w:val="00AE7340"/>
    <w:rsid w:val="00AF0820"/>
    <w:rsid w:val="00AF0DC7"/>
    <w:rsid w:val="00AF229E"/>
    <w:rsid w:val="00AF27F5"/>
    <w:rsid w:val="00AF28E8"/>
    <w:rsid w:val="00AF50CB"/>
    <w:rsid w:val="00AF7276"/>
    <w:rsid w:val="00B00E3C"/>
    <w:rsid w:val="00B0164E"/>
    <w:rsid w:val="00B02921"/>
    <w:rsid w:val="00B02ADD"/>
    <w:rsid w:val="00B049EE"/>
    <w:rsid w:val="00B04FEB"/>
    <w:rsid w:val="00B06E55"/>
    <w:rsid w:val="00B07A0A"/>
    <w:rsid w:val="00B1052A"/>
    <w:rsid w:val="00B10D73"/>
    <w:rsid w:val="00B113B4"/>
    <w:rsid w:val="00B133EA"/>
    <w:rsid w:val="00B14830"/>
    <w:rsid w:val="00B15FA6"/>
    <w:rsid w:val="00B16AA3"/>
    <w:rsid w:val="00B21908"/>
    <w:rsid w:val="00B22ED9"/>
    <w:rsid w:val="00B247FE"/>
    <w:rsid w:val="00B24A4C"/>
    <w:rsid w:val="00B24EE2"/>
    <w:rsid w:val="00B24F6D"/>
    <w:rsid w:val="00B250B2"/>
    <w:rsid w:val="00B316ED"/>
    <w:rsid w:val="00B340B0"/>
    <w:rsid w:val="00B35B40"/>
    <w:rsid w:val="00B37693"/>
    <w:rsid w:val="00B37E19"/>
    <w:rsid w:val="00B37F42"/>
    <w:rsid w:val="00B4082B"/>
    <w:rsid w:val="00B40FC1"/>
    <w:rsid w:val="00B41D5D"/>
    <w:rsid w:val="00B42D83"/>
    <w:rsid w:val="00B435E9"/>
    <w:rsid w:val="00B44A0E"/>
    <w:rsid w:val="00B4582B"/>
    <w:rsid w:val="00B4635C"/>
    <w:rsid w:val="00B47EE1"/>
    <w:rsid w:val="00B47F00"/>
    <w:rsid w:val="00B50D5D"/>
    <w:rsid w:val="00B5154F"/>
    <w:rsid w:val="00B521F8"/>
    <w:rsid w:val="00B53F9A"/>
    <w:rsid w:val="00B54379"/>
    <w:rsid w:val="00B54A63"/>
    <w:rsid w:val="00B550A7"/>
    <w:rsid w:val="00B55371"/>
    <w:rsid w:val="00B563EE"/>
    <w:rsid w:val="00B60851"/>
    <w:rsid w:val="00B60A79"/>
    <w:rsid w:val="00B613AF"/>
    <w:rsid w:val="00B615B6"/>
    <w:rsid w:val="00B619E1"/>
    <w:rsid w:val="00B61FD5"/>
    <w:rsid w:val="00B62685"/>
    <w:rsid w:val="00B62E96"/>
    <w:rsid w:val="00B62FC7"/>
    <w:rsid w:val="00B650CE"/>
    <w:rsid w:val="00B676FF"/>
    <w:rsid w:val="00B67831"/>
    <w:rsid w:val="00B67886"/>
    <w:rsid w:val="00B67FD7"/>
    <w:rsid w:val="00B70025"/>
    <w:rsid w:val="00B7153C"/>
    <w:rsid w:val="00B717EC"/>
    <w:rsid w:val="00B718AE"/>
    <w:rsid w:val="00B71DB3"/>
    <w:rsid w:val="00B7231F"/>
    <w:rsid w:val="00B72DF3"/>
    <w:rsid w:val="00B736D0"/>
    <w:rsid w:val="00B741E5"/>
    <w:rsid w:val="00B7426B"/>
    <w:rsid w:val="00B75724"/>
    <w:rsid w:val="00B7595A"/>
    <w:rsid w:val="00B76BC6"/>
    <w:rsid w:val="00B77563"/>
    <w:rsid w:val="00B801CD"/>
    <w:rsid w:val="00B81423"/>
    <w:rsid w:val="00B8240F"/>
    <w:rsid w:val="00B83E86"/>
    <w:rsid w:val="00B84019"/>
    <w:rsid w:val="00B8412D"/>
    <w:rsid w:val="00B84255"/>
    <w:rsid w:val="00B8688A"/>
    <w:rsid w:val="00B87957"/>
    <w:rsid w:val="00B87A26"/>
    <w:rsid w:val="00B90C2B"/>
    <w:rsid w:val="00B911E7"/>
    <w:rsid w:val="00B91272"/>
    <w:rsid w:val="00B913FF"/>
    <w:rsid w:val="00B91AD1"/>
    <w:rsid w:val="00B93E6C"/>
    <w:rsid w:val="00B9587D"/>
    <w:rsid w:val="00B95B73"/>
    <w:rsid w:val="00B95CD2"/>
    <w:rsid w:val="00B96330"/>
    <w:rsid w:val="00B96A26"/>
    <w:rsid w:val="00B96CB4"/>
    <w:rsid w:val="00B96FA8"/>
    <w:rsid w:val="00B9732C"/>
    <w:rsid w:val="00B97AE9"/>
    <w:rsid w:val="00B97FDE"/>
    <w:rsid w:val="00BA0DD8"/>
    <w:rsid w:val="00BA22D1"/>
    <w:rsid w:val="00BA257C"/>
    <w:rsid w:val="00BA2D40"/>
    <w:rsid w:val="00BA4F0A"/>
    <w:rsid w:val="00BA5525"/>
    <w:rsid w:val="00BA6F3B"/>
    <w:rsid w:val="00BA77B8"/>
    <w:rsid w:val="00BB0849"/>
    <w:rsid w:val="00BB2892"/>
    <w:rsid w:val="00BB2ED0"/>
    <w:rsid w:val="00BB3981"/>
    <w:rsid w:val="00BB3CB4"/>
    <w:rsid w:val="00BB4892"/>
    <w:rsid w:val="00BB56DF"/>
    <w:rsid w:val="00BB60E2"/>
    <w:rsid w:val="00BB6932"/>
    <w:rsid w:val="00BB6C16"/>
    <w:rsid w:val="00BB7117"/>
    <w:rsid w:val="00BB796D"/>
    <w:rsid w:val="00BC005C"/>
    <w:rsid w:val="00BC0202"/>
    <w:rsid w:val="00BC0D62"/>
    <w:rsid w:val="00BC11DA"/>
    <w:rsid w:val="00BC172A"/>
    <w:rsid w:val="00BC1919"/>
    <w:rsid w:val="00BC1AA1"/>
    <w:rsid w:val="00BC1C0E"/>
    <w:rsid w:val="00BC1C7F"/>
    <w:rsid w:val="00BC212D"/>
    <w:rsid w:val="00BC2AC6"/>
    <w:rsid w:val="00BC3363"/>
    <w:rsid w:val="00BC3BF3"/>
    <w:rsid w:val="00BC3DB6"/>
    <w:rsid w:val="00BC42EC"/>
    <w:rsid w:val="00BC446A"/>
    <w:rsid w:val="00BC4BE1"/>
    <w:rsid w:val="00BC4DFC"/>
    <w:rsid w:val="00BC5229"/>
    <w:rsid w:val="00BC5774"/>
    <w:rsid w:val="00BC57A7"/>
    <w:rsid w:val="00BC5D41"/>
    <w:rsid w:val="00BC614B"/>
    <w:rsid w:val="00BC6D7F"/>
    <w:rsid w:val="00BC7D01"/>
    <w:rsid w:val="00BD0758"/>
    <w:rsid w:val="00BD1AB5"/>
    <w:rsid w:val="00BD6BA2"/>
    <w:rsid w:val="00BD7E5F"/>
    <w:rsid w:val="00BE1584"/>
    <w:rsid w:val="00BE15EC"/>
    <w:rsid w:val="00BE1BFD"/>
    <w:rsid w:val="00BE1FE7"/>
    <w:rsid w:val="00BE231D"/>
    <w:rsid w:val="00BE3098"/>
    <w:rsid w:val="00BE3203"/>
    <w:rsid w:val="00BE3AAB"/>
    <w:rsid w:val="00BE4331"/>
    <w:rsid w:val="00BE468B"/>
    <w:rsid w:val="00BE546B"/>
    <w:rsid w:val="00BE65A0"/>
    <w:rsid w:val="00BE6B55"/>
    <w:rsid w:val="00BE7050"/>
    <w:rsid w:val="00BF01F9"/>
    <w:rsid w:val="00BF0473"/>
    <w:rsid w:val="00BF0CDB"/>
    <w:rsid w:val="00BF149B"/>
    <w:rsid w:val="00BF2CBE"/>
    <w:rsid w:val="00BF4DD1"/>
    <w:rsid w:val="00BF6BC6"/>
    <w:rsid w:val="00BF6DEC"/>
    <w:rsid w:val="00BF6F24"/>
    <w:rsid w:val="00BF71B0"/>
    <w:rsid w:val="00C02326"/>
    <w:rsid w:val="00C03404"/>
    <w:rsid w:val="00C04D2C"/>
    <w:rsid w:val="00C056DB"/>
    <w:rsid w:val="00C05906"/>
    <w:rsid w:val="00C06A3B"/>
    <w:rsid w:val="00C10556"/>
    <w:rsid w:val="00C11120"/>
    <w:rsid w:val="00C1150A"/>
    <w:rsid w:val="00C11BB2"/>
    <w:rsid w:val="00C1255F"/>
    <w:rsid w:val="00C12872"/>
    <w:rsid w:val="00C12D06"/>
    <w:rsid w:val="00C13275"/>
    <w:rsid w:val="00C163F9"/>
    <w:rsid w:val="00C166BB"/>
    <w:rsid w:val="00C168F2"/>
    <w:rsid w:val="00C16D47"/>
    <w:rsid w:val="00C16E9F"/>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12D4"/>
    <w:rsid w:val="00C3317D"/>
    <w:rsid w:val="00C337B8"/>
    <w:rsid w:val="00C34A94"/>
    <w:rsid w:val="00C34BC0"/>
    <w:rsid w:val="00C34BDE"/>
    <w:rsid w:val="00C374E0"/>
    <w:rsid w:val="00C37695"/>
    <w:rsid w:val="00C405CB"/>
    <w:rsid w:val="00C40CAE"/>
    <w:rsid w:val="00C425F7"/>
    <w:rsid w:val="00C42A21"/>
    <w:rsid w:val="00C447F6"/>
    <w:rsid w:val="00C4646E"/>
    <w:rsid w:val="00C46D65"/>
    <w:rsid w:val="00C50027"/>
    <w:rsid w:val="00C50C6D"/>
    <w:rsid w:val="00C51CA9"/>
    <w:rsid w:val="00C5286F"/>
    <w:rsid w:val="00C53B12"/>
    <w:rsid w:val="00C53B43"/>
    <w:rsid w:val="00C54491"/>
    <w:rsid w:val="00C54785"/>
    <w:rsid w:val="00C555BF"/>
    <w:rsid w:val="00C55904"/>
    <w:rsid w:val="00C55923"/>
    <w:rsid w:val="00C55C5B"/>
    <w:rsid w:val="00C56112"/>
    <w:rsid w:val="00C57191"/>
    <w:rsid w:val="00C57BFD"/>
    <w:rsid w:val="00C57C3D"/>
    <w:rsid w:val="00C57F8A"/>
    <w:rsid w:val="00C62063"/>
    <w:rsid w:val="00C626BA"/>
    <w:rsid w:val="00C63974"/>
    <w:rsid w:val="00C63ACF"/>
    <w:rsid w:val="00C63D68"/>
    <w:rsid w:val="00C6491E"/>
    <w:rsid w:val="00C65CD1"/>
    <w:rsid w:val="00C66F61"/>
    <w:rsid w:val="00C66F7F"/>
    <w:rsid w:val="00C6740E"/>
    <w:rsid w:val="00C674ED"/>
    <w:rsid w:val="00C7068A"/>
    <w:rsid w:val="00C7075A"/>
    <w:rsid w:val="00C71810"/>
    <w:rsid w:val="00C71EBF"/>
    <w:rsid w:val="00C73B29"/>
    <w:rsid w:val="00C746DE"/>
    <w:rsid w:val="00C767D7"/>
    <w:rsid w:val="00C76A2A"/>
    <w:rsid w:val="00C775BF"/>
    <w:rsid w:val="00C77709"/>
    <w:rsid w:val="00C77AF1"/>
    <w:rsid w:val="00C80131"/>
    <w:rsid w:val="00C80240"/>
    <w:rsid w:val="00C8056B"/>
    <w:rsid w:val="00C807A4"/>
    <w:rsid w:val="00C807B8"/>
    <w:rsid w:val="00C82AEF"/>
    <w:rsid w:val="00C855DC"/>
    <w:rsid w:val="00C85D95"/>
    <w:rsid w:val="00C86EE5"/>
    <w:rsid w:val="00C87BE5"/>
    <w:rsid w:val="00C90D15"/>
    <w:rsid w:val="00C9122D"/>
    <w:rsid w:val="00C91413"/>
    <w:rsid w:val="00C91F32"/>
    <w:rsid w:val="00C92578"/>
    <w:rsid w:val="00C92642"/>
    <w:rsid w:val="00C94233"/>
    <w:rsid w:val="00C9482D"/>
    <w:rsid w:val="00C94E43"/>
    <w:rsid w:val="00C95043"/>
    <w:rsid w:val="00C955E5"/>
    <w:rsid w:val="00C9594F"/>
    <w:rsid w:val="00C95F70"/>
    <w:rsid w:val="00C97225"/>
    <w:rsid w:val="00CA0F03"/>
    <w:rsid w:val="00CA1AF0"/>
    <w:rsid w:val="00CA1BA7"/>
    <w:rsid w:val="00CA1E37"/>
    <w:rsid w:val="00CA1E9F"/>
    <w:rsid w:val="00CA2C81"/>
    <w:rsid w:val="00CA3443"/>
    <w:rsid w:val="00CA3B8B"/>
    <w:rsid w:val="00CA4340"/>
    <w:rsid w:val="00CA4451"/>
    <w:rsid w:val="00CA5407"/>
    <w:rsid w:val="00CA5DE3"/>
    <w:rsid w:val="00CA6962"/>
    <w:rsid w:val="00CA73DF"/>
    <w:rsid w:val="00CB0CDB"/>
    <w:rsid w:val="00CB10AE"/>
    <w:rsid w:val="00CB19FA"/>
    <w:rsid w:val="00CB2DBC"/>
    <w:rsid w:val="00CB3FDF"/>
    <w:rsid w:val="00CB42AD"/>
    <w:rsid w:val="00CB4950"/>
    <w:rsid w:val="00CB5657"/>
    <w:rsid w:val="00CB5CC2"/>
    <w:rsid w:val="00CB6A1A"/>
    <w:rsid w:val="00CB735F"/>
    <w:rsid w:val="00CC0746"/>
    <w:rsid w:val="00CC08EF"/>
    <w:rsid w:val="00CC20F9"/>
    <w:rsid w:val="00CC2280"/>
    <w:rsid w:val="00CC3732"/>
    <w:rsid w:val="00CC53EC"/>
    <w:rsid w:val="00CC7558"/>
    <w:rsid w:val="00CC7C92"/>
    <w:rsid w:val="00CD0D7B"/>
    <w:rsid w:val="00CD1ABF"/>
    <w:rsid w:val="00CD1F34"/>
    <w:rsid w:val="00CD2250"/>
    <w:rsid w:val="00CD3E4F"/>
    <w:rsid w:val="00CD45D6"/>
    <w:rsid w:val="00CD4D01"/>
    <w:rsid w:val="00CD5002"/>
    <w:rsid w:val="00CD54C0"/>
    <w:rsid w:val="00CD5554"/>
    <w:rsid w:val="00CD5616"/>
    <w:rsid w:val="00CD59B8"/>
    <w:rsid w:val="00CD72C7"/>
    <w:rsid w:val="00CE0C95"/>
    <w:rsid w:val="00CE3768"/>
    <w:rsid w:val="00CE3FEC"/>
    <w:rsid w:val="00CE40CD"/>
    <w:rsid w:val="00CE4B35"/>
    <w:rsid w:val="00CE5286"/>
    <w:rsid w:val="00CE57CB"/>
    <w:rsid w:val="00CE5DF4"/>
    <w:rsid w:val="00CE5E51"/>
    <w:rsid w:val="00CF0086"/>
    <w:rsid w:val="00CF1598"/>
    <w:rsid w:val="00CF166F"/>
    <w:rsid w:val="00CF1BAA"/>
    <w:rsid w:val="00CF2FAE"/>
    <w:rsid w:val="00CF4041"/>
    <w:rsid w:val="00CF50EB"/>
    <w:rsid w:val="00CF544A"/>
    <w:rsid w:val="00CF5CB1"/>
    <w:rsid w:val="00CF5DA1"/>
    <w:rsid w:val="00CF66D2"/>
    <w:rsid w:val="00CF6F62"/>
    <w:rsid w:val="00CF7AC3"/>
    <w:rsid w:val="00CF7D12"/>
    <w:rsid w:val="00CF7F16"/>
    <w:rsid w:val="00D00E7B"/>
    <w:rsid w:val="00D01C36"/>
    <w:rsid w:val="00D02054"/>
    <w:rsid w:val="00D0262B"/>
    <w:rsid w:val="00D02A89"/>
    <w:rsid w:val="00D02DAD"/>
    <w:rsid w:val="00D02F0C"/>
    <w:rsid w:val="00D0343B"/>
    <w:rsid w:val="00D03F66"/>
    <w:rsid w:val="00D0499B"/>
    <w:rsid w:val="00D05488"/>
    <w:rsid w:val="00D05F4E"/>
    <w:rsid w:val="00D079B0"/>
    <w:rsid w:val="00D115BE"/>
    <w:rsid w:val="00D11F7B"/>
    <w:rsid w:val="00D1236A"/>
    <w:rsid w:val="00D13482"/>
    <w:rsid w:val="00D13741"/>
    <w:rsid w:val="00D13E9A"/>
    <w:rsid w:val="00D14A13"/>
    <w:rsid w:val="00D16D5D"/>
    <w:rsid w:val="00D20FB0"/>
    <w:rsid w:val="00D21CC5"/>
    <w:rsid w:val="00D21D34"/>
    <w:rsid w:val="00D22D89"/>
    <w:rsid w:val="00D23702"/>
    <w:rsid w:val="00D24C9B"/>
    <w:rsid w:val="00D2577F"/>
    <w:rsid w:val="00D25D86"/>
    <w:rsid w:val="00D27A9D"/>
    <w:rsid w:val="00D27E80"/>
    <w:rsid w:val="00D3046E"/>
    <w:rsid w:val="00D30804"/>
    <w:rsid w:val="00D31B18"/>
    <w:rsid w:val="00D32725"/>
    <w:rsid w:val="00D34F7F"/>
    <w:rsid w:val="00D34FDB"/>
    <w:rsid w:val="00D35773"/>
    <w:rsid w:val="00D3593E"/>
    <w:rsid w:val="00D35962"/>
    <w:rsid w:val="00D35B36"/>
    <w:rsid w:val="00D360E0"/>
    <w:rsid w:val="00D37C5F"/>
    <w:rsid w:val="00D401F7"/>
    <w:rsid w:val="00D40B9F"/>
    <w:rsid w:val="00D41E27"/>
    <w:rsid w:val="00D42040"/>
    <w:rsid w:val="00D428E2"/>
    <w:rsid w:val="00D4458F"/>
    <w:rsid w:val="00D4600A"/>
    <w:rsid w:val="00D461BB"/>
    <w:rsid w:val="00D4666C"/>
    <w:rsid w:val="00D4738B"/>
    <w:rsid w:val="00D475B1"/>
    <w:rsid w:val="00D47773"/>
    <w:rsid w:val="00D47F21"/>
    <w:rsid w:val="00D512E1"/>
    <w:rsid w:val="00D514C8"/>
    <w:rsid w:val="00D55101"/>
    <w:rsid w:val="00D559AC"/>
    <w:rsid w:val="00D57BA3"/>
    <w:rsid w:val="00D601C5"/>
    <w:rsid w:val="00D61DC4"/>
    <w:rsid w:val="00D62338"/>
    <w:rsid w:val="00D6409A"/>
    <w:rsid w:val="00D64A51"/>
    <w:rsid w:val="00D64A95"/>
    <w:rsid w:val="00D651EE"/>
    <w:rsid w:val="00D65B20"/>
    <w:rsid w:val="00D66F66"/>
    <w:rsid w:val="00D67426"/>
    <w:rsid w:val="00D67CD5"/>
    <w:rsid w:val="00D67CE3"/>
    <w:rsid w:val="00D71D23"/>
    <w:rsid w:val="00D7338F"/>
    <w:rsid w:val="00D742E1"/>
    <w:rsid w:val="00D75729"/>
    <w:rsid w:val="00D77EE1"/>
    <w:rsid w:val="00D806ED"/>
    <w:rsid w:val="00D822A7"/>
    <w:rsid w:val="00D828AB"/>
    <w:rsid w:val="00D831FA"/>
    <w:rsid w:val="00D857B2"/>
    <w:rsid w:val="00D85BDC"/>
    <w:rsid w:val="00D85C11"/>
    <w:rsid w:val="00D85F20"/>
    <w:rsid w:val="00D86CAA"/>
    <w:rsid w:val="00D87057"/>
    <w:rsid w:val="00D870BC"/>
    <w:rsid w:val="00D91FFA"/>
    <w:rsid w:val="00D9380D"/>
    <w:rsid w:val="00D94393"/>
    <w:rsid w:val="00D94994"/>
    <w:rsid w:val="00D953D0"/>
    <w:rsid w:val="00D9636C"/>
    <w:rsid w:val="00D974CB"/>
    <w:rsid w:val="00D977E4"/>
    <w:rsid w:val="00D97A3C"/>
    <w:rsid w:val="00D97A64"/>
    <w:rsid w:val="00D97ECC"/>
    <w:rsid w:val="00DA006B"/>
    <w:rsid w:val="00DA0602"/>
    <w:rsid w:val="00DA15AE"/>
    <w:rsid w:val="00DA2554"/>
    <w:rsid w:val="00DA44C0"/>
    <w:rsid w:val="00DA46C9"/>
    <w:rsid w:val="00DA4B7D"/>
    <w:rsid w:val="00DA544D"/>
    <w:rsid w:val="00DA5D82"/>
    <w:rsid w:val="00DA6ACF"/>
    <w:rsid w:val="00DA74AB"/>
    <w:rsid w:val="00DA7C25"/>
    <w:rsid w:val="00DB0063"/>
    <w:rsid w:val="00DB02D4"/>
    <w:rsid w:val="00DB1FC7"/>
    <w:rsid w:val="00DB2951"/>
    <w:rsid w:val="00DB2B09"/>
    <w:rsid w:val="00DB461F"/>
    <w:rsid w:val="00DB579D"/>
    <w:rsid w:val="00DB6386"/>
    <w:rsid w:val="00DB6700"/>
    <w:rsid w:val="00DB6CE1"/>
    <w:rsid w:val="00DB78F6"/>
    <w:rsid w:val="00DC0255"/>
    <w:rsid w:val="00DC0766"/>
    <w:rsid w:val="00DC1DDC"/>
    <w:rsid w:val="00DC40F5"/>
    <w:rsid w:val="00DC4651"/>
    <w:rsid w:val="00DC4C03"/>
    <w:rsid w:val="00DC4EF9"/>
    <w:rsid w:val="00DC5038"/>
    <w:rsid w:val="00DC5539"/>
    <w:rsid w:val="00DC5753"/>
    <w:rsid w:val="00DC5F1E"/>
    <w:rsid w:val="00DC6493"/>
    <w:rsid w:val="00DC66CB"/>
    <w:rsid w:val="00DC74D0"/>
    <w:rsid w:val="00DD0426"/>
    <w:rsid w:val="00DD04F2"/>
    <w:rsid w:val="00DD11C7"/>
    <w:rsid w:val="00DD1CBC"/>
    <w:rsid w:val="00DD22BA"/>
    <w:rsid w:val="00DD2605"/>
    <w:rsid w:val="00DD324D"/>
    <w:rsid w:val="00DD34C9"/>
    <w:rsid w:val="00DD34CA"/>
    <w:rsid w:val="00DD3B11"/>
    <w:rsid w:val="00DD42D7"/>
    <w:rsid w:val="00DD5D28"/>
    <w:rsid w:val="00DD5D6A"/>
    <w:rsid w:val="00DD66E5"/>
    <w:rsid w:val="00DD7AA4"/>
    <w:rsid w:val="00DE00C0"/>
    <w:rsid w:val="00DE1443"/>
    <w:rsid w:val="00DE19A1"/>
    <w:rsid w:val="00DE28E2"/>
    <w:rsid w:val="00DE2B92"/>
    <w:rsid w:val="00DE30B9"/>
    <w:rsid w:val="00DE33F5"/>
    <w:rsid w:val="00DE37F2"/>
    <w:rsid w:val="00DE5C63"/>
    <w:rsid w:val="00DE6756"/>
    <w:rsid w:val="00DE68C3"/>
    <w:rsid w:val="00DF080C"/>
    <w:rsid w:val="00DF0B88"/>
    <w:rsid w:val="00DF13E6"/>
    <w:rsid w:val="00DF172F"/>
    <w:rsid w:val="00DF197E"/>
    <w:rsid w:val="00DF3060"/>
    <w:rsid w:val="00DF3828"/>
    <w:rsid w:val="00DF46EE"/>
    <w:rsid w:val="00DF4D7E"/>
    <w:rsid w:val="00DF503B"/>
    <w:rsid w:val="00DF5142"/>
    <w:rsid w:val="00DF6146"/>
    <w:rsid w:val="00DF644B"/>
    <w:rsid w:val="00DF7124"/>
    <w:rsid w:val="00DF7654"/>
    <w:rsid w:val="00DF7854"/>
    <w:rsid w:val="00E003C3"/>
    <w:rsid w:val="00E01079"/>
    <w:rsid w:val="00E01EFC"/>
    <w:rsid w:val="00E01F51"/>
    <w:rsid w:val="00E0219D"/>
    <w:rsid w:val="00E02857"/>
    <w:rsid w:val="00E0314A"/>
    <w:rsid w:val="00E04B00"/>
    <w:rsid w:val="00E056F2"/>
    <w:rsid w:val="00E05BB7"/>
    <w:rsid w:val="00E06013"/>
    <w:rsid w:val="00E06126"/>
    <w:rsid w:val="00E1063E"/>
    <w:rsid w:val="00E11FC4"/>
    <w:rsid w:val="00E124E7"/>
    <w:rsid w:val="00E12B46"/>
    <w:rsid w:val="00E14D1B"/>
    <w:rsid w:val="00E156B8"/>
    <w:rsid w:val="00E15F1E"/>
    <w:rsid w:val="00E1639C"/>
    <w:rsid w:val="00E1735D"/>
    <w:rsid w:val="00E2016C"/>
    <w:rsid w:val="00E20546"/>
    <w:rsid w:val="00E20AB5"/>
    <w:rsid w:val="00E2227F"/>
    <w:rsid w:val="00E2238C"/>
    <w:rsid w:val="00E22842"/>
    <w:rsid w:val="00E23A1D"/>
    <w:rsid w:val="00E23EC0"/>
    <w:rsid w:val="00E258F7"/>
    <w:rsid w:val="00E266F5"/>
    <w:rsid w:val="00E267CE"/>
    <w:rsid w:val="00E269F6"/>
    <w:rsid w:val="00E26B13"/>
    <w:rsid w:val="00E26DF5"/>
    <w:rsid w:val="00E278C1"/>
    <w:rsid w:val="00E30427"/>
    <w:rsid w:val="00E307B4"/>
    <w:rsid w:val="00E30B01"/>
    <w:rsid w:val="00E319C0"/>
    <w:rsid w:val="00E31DD7"/>
    <w:rsid w:val="00E32323"/>
    <w:rsid w:val="00E325D1"/>
    <w:rsid w:val="00E328FF"/>
    <w:rsid w:val="00E32971"/>
    <w:rsid w:val="00E337DD"/>
    <w:rsid w:val="00E33A3E"/>
    <w:rsid w:val="00E3415B"/>
    <w:rsid w:val="00E34295"/>
    <w:rsid w:val="00E35658"/>
    <w:rsid w:val="00E36855"/>
    <w:rsid w:val="00E36D5A"/>
    <w:rsid w:val="00E37B9B"/>
    <w:rsid w:val="00E419BD"/>
    <w:rsid w:val="00E41E1F"/>
    <w:rsid w:val="00E42532"/>
    <w:rsid w:val="00E42D24"/>
    <w:rsid w:val="00E435B3"/>
    <w:rsid w:val="00E4455F"/>
    <w:rsid w:val="00E44833"/>
    <w:rsid w:val="00E44F5E"/>
    <w:rsid w:val="00E46390"/>
    <w:rsid w:val="00E46C9D"/>
    <w:rsid w:val="00E472AB"/>
    <w:rsid w:val="00E473A5"/>
    <w:rsid w:val="00E50136"/>
    <w:rsid w:val="00E528D9"/>
    <w:rsid w:val="00E5322A"/>
    <w:rsid w:val="00E5328E"/>
    <w:rsid w:val="00E5419E"/>
    <w:rsid w:val="00E555FA"/>
    <w:rsid w:val="00E55CD0"/>
    <w:rsid w:val="00E55FDA"/>
    <w:rsid w:val="00E56906"/>
    <w:rsid w:val="00E577A0"/>
    <w:rsid w:val="00E60ACB"/>
    <w:rsid w:val="00E61DBF"/>
    <w:rsid w:val="00E623F1"/>
    <w:rsid w:val="00E63267"/>
    <w:rsid w:val="00E6371F"/>
    <w:rsid w:val="00E63CFB"/>
    <w:rsid w:val="00E64DFB"/>
    <w:rsid w:val="00E6528E"/>
    <w:rsid w:val="00E65295"/>
    <w:rsid w:val="00E65A77"/>
    <w:rsid w:val="00E65D86"/>
    <w:rsid w:val="00E66AA2"/>
    <w:rsid w:val="00E66AF4"/>
    <w:rsid w:val="00E66CA9"/>
    <w:rsid w:val="00E66E9D"/>
    <w:rsid w:val="00E700A4"/>
    <w:rsid w:val="00E7046D"/>
    <w:rsid w:val="00E70821"/>
    <w:rsid w:val="00E7174E"/>
    <w:rsid w:val="00E730A6"/>
    <w:rsid w:val="00E742F1"/>
    <w:rsid w:val="00E74CD0"/>
    <w:rsid w:val="00E7562E"/>
    <w:rsid w:val="00E75770"/>
    <w:rsid w:val="00E777B5"/>
    <w:rsid w:val="00E77E41"/>
    <w:rsid w:val="00E81C27"/>
    <w:rsid w:val="00E83247"/>
    <w:rsid w:val="00E8363A"/>
    <w:rsid w:val="00E83819"/>
    <w:rsid w:val="00E84D13"/>
    <w:rsid w:val="00E86B8F"/>
    <w:rsid w:val="00E86EC2"/>
    <w:rsid w:val="00E86FA5"/>
    <w:rsid w:val="00E90245"/>
    <w:rsid w:val="00E9074A"/>
    <w:rsid w:val="00E911EF"/>
    <w:rsid w:val="00E91355"/>
    <w:rsid w:val="00E9237E"/>
    <w:rsid w:val="00E930AE"/>
    <w:rsid w:val="00E93A95"/>
    <w:rsid w:val="00E941BA"/>
    <w:rsid w:val="00E94511"/>
    <w:rsid w:val="00E94EF3"/>
    <w:rsid w:val="00E95038"/>
    <w:rsid w:val="00E9552F"/>
    <w:rsid w:val="00E96382"/>
    <w:rsid w:val="00E9674B"/>
    <w:rsid w:val="00E9799B"/>
    <w:rsid w:val="00EA02F2"/>
    <w:rsid w:val="00EA056F"/>
    <w:rsid w:val="00EA0A46"/>
    <w:rsid w:val="00EA1103"/>
    <w:rsid w:val="00EA11C9"/>
    <w:rsid w:val="00EA2C2D"/>
    <w:rsid w:val="00EA35E3"/>
    <w:rsid w:val="00EA436B"/>
    <w:rsid w:val="00EA4A0C"/>
    <w:rsid w:val="00EA5A14"/>
    <w:rsid w:val="00EA5B57"/>
    <w:rsid w:val="00EA7A61"/>
    <w:rsid w:val="00EB003D"/>
    <w:rsid w:val="00EB0373"/>
    <w:rsid w:val="00EB0C06"/>
    <w:rsid w:val="00EB1A79"/>
    <w:rsid w:val="00EB235B"/>
    <w:rsid w:val="00EB2580"/>
    <w:rsid w:val="00EB25AB"/>
    <w:rsid w:val="00EB27DE"/>
    <w:rsid w:val="00EB484B"/>
    <w:rsid w:val="00EB504F"/>
    <w:rsid w:val="00EB6DA0"/>
    <w:rsid w:val="00EB72CB"/>
    <w:rsid w:val="00EC0642"/>
    <w:rsid w:val="00EC28CC"/>
    <w:rsid w:val="00EC3749"/>
    <w:rsid w:val="00EC3D78"/>
    <w:rsid w:val="00EC3DB6"/>
    <w:rsid w:val="00EC49AF"/>
    <w:rsid w:val="00EC4E08"/>
    <w:rsid w:val="00EC5B82"/>
    <w:rsid w:val="00EC681D"/>
    <w:rsid w:val="00EC6D0B"/>
    <w:rsid w:val="00ED01B2"/>
    <w:rsid w:val="00ED0FEB"/>
    <w:rsid w:val="00ED1542"/>
    <w:rsid w:val="00ED1D38"/>
    <w:rsid w:val="00ED1D40"/>
    <w:rsid w:val="00ED296A"/>
    <w:rsid w:val="00ED2A24"/>
    <w:rsid w:val="00ED3BC6"/>
    <w:rsid w:val="00ED3D5A"/>
    <w:rsid w:val="00ED47D1"/>
    <w:rsid w:val="00ED5385"/>
    <w:rsid w:val="00ED78A8"/>
    <w:rsid w:val="00EE14C5"/>
    <w:rsid w:val="00EE18EB"/>
    <w:rsid w:val="00EE266D"/>
    <w:rsid w:val="00EE2E61"/>
    <w:rsid w:val="00EE3B54"/>
    <w:rsid w:val="00EE3F7D"/>
    <w:rsid w:val="00EE46B8"/>
    <w:rsid w:val="00EE48BE"/>
    <w:rsid w:val="00EE57AC"/>
    <w:rsid w:val="00EE6D1E"/>
    <w:rsid w:val="00EE6E87"/>
    <w:rsid w:val="00EF2ED2"/>
    <w:rsid w:val="00EF4428"/>
    <w:rsid w:val="00EF5624"/>
    <w:rsid w:val="00EF71C5"/>
    <w:rsid w:val="00EF7B9B"/>
    <w:rsid w:val="00EF7EC7"/>
    <w:rsid w:val="00F00922"/>
    <w:rsid w:val="00F00FE2"/>
    <w:rsid w:val="00F01A05"/>
    <w:rsid w:val="00F01B39"/>
    <w:rsid w:val="00F02321"/>
    <w:rsid w:val="00F02845"/>
    <w:rsid w:val="00F02AFB"/>
    <w:rsid w:val="00F02ED7"/>
    <w:rsid w:val="00F0360D"/>
    <w:rsid w:val="00F05FAE"/>
    <w:rsid w:val="00F06497"/>
    <w:rsid w:val="00F071AA"/>
    <w:rsid w:val="00F07F9B"/>
    <w:rsid w:val="00F101F6"/>
    <w:rsid w:val="00F1096F"/>
    <w:rsid w:val="00F115F9"/>
    <w:rsid w:val="00F1175D"/>
    <w:rsid w:val="00F133C6"/>
    <w:rsid w:val="00F138BF"/>
    <w:rsid w:val="00F13B71"/>
    <w:rsid w:val="00F13BD2"/>
    <w:rsid w:val="00F13EB1"/>
    <w:rsid w:val="00F144E4"/>
    <w:rsid w:val="00F1499E"/>
    <w:rsid w:val="00F14E80"/>
    <w:rsid w:val="00F1585B"/>
    <w:rsid w:val="00F15F45"/>
    <w:rsid w:val="00F167EE"/>
    <w:rsid w:val="00F17160"/>
    <w:rsid w:val="00F178BF"/>
    <w:rsid w:val="00F179FD"/>
    <w:rsid w:val="00F1E65E"/>
    <w:rsid w:val="00F21059"/>
    <w:rsid w:val="00F22432"/>
    <w:rsid w:val="00F2363D"/>
    <w:rsid w:val="00F251B9"/>
    <w:rsid w:val="00F262A9"/>
    <w:rsid w:val="00F2642A"/>
    <w:rsid w:val="00F26CD9"/>
    <w:rsid w:val="00F27F77"/>
    <w:rsid w:val="00F3033D"/>
    <w:rsid w:val="00F315F4"/>
    <w:rsid w:val="00F31681"/>
    <w:rsid w:val="00F32856"/>
    <w:rsid w:val="00F335A0"/>
    <w:rsid w:val="00F34086"/>
    <w:rsid w:val="00F345DE"/>
    <w:rsid w:val="00F34E99"/>
    <w:rsid w:val="00F359E1"/>
    <w:rsid w:val="00F36388"/>
    <w:rsid w:val="00F3774A"/>
    <w:rsid w:val="00F37CB5"/>
    <w:rsid w:val="00F37FF5"/>
    <w:rsid w:val="00F40DB0"/>
    <w:rsid w:val="00F4134C"/>
    <w:rsid w:val="00F4171C"/>
    <w:rsid w:val="00F4181A"/>
    <w:rsid w:val="00F4259B"/>
    <w:rsid w:val="00F42E81"/>
    <w:rsid w:val="00F4378F"/>
    <w:rsid w:val="00F4494C"/>
    <w:rsid w:val="00F44FCD"/>
    <w:rsid w:val="00F45400"/>
    <w:rsid w:val="00F454EB"/>
    <w:rsid w:val="00F47938"/>
    <w:rsid w:val="00F5278D"/>
    <w:rsid w:val="00F52BEC"/>
    <w:rsid w:val="00F53749"/>
    <w:rsid w:val="00F56AE8"/>
    <w:rsid w:val="00F6025D"/>
    <w:rsid w:val="00F6026A"/>
    <w:rsid w:val="00F60AB1"/>
    <w:rsid w:val="00F6144C"/>
    <w:rsid w:val="00F61E56"/>
    <w:rsid w:val="00F61FF6"/>
    <w:rsid w:val="00F62875"/>
    <w:rsid w:val="00F62DE4"/>
    <w:rsid w:val="00F637A8"/>
    <w:rsid w:val="00F63B65"/>
    <w:rsid w:val="00F654B2"/>
    <w:rsid w:val="00F6554A"/>
    <w:rsid w:val="00F65B3C"/>
    <w:rsid w:val="00F65DA7"/>
    <w:rsid w:val="00F67362"/>
    <w:rsid w:val="00F67F26"/>
    <w:rsid w:val="00F71588"/>
    <w:rsid w:val="00F73050"/>
    <w:rsid w:val="00F73312"/>
    <w:rsid w:val="00F74B36"/>
    <w:rsid w:val="00F74F02"/>
    <w:rsid w:val="00F75C4A"/>
    <w:rsid w:val="00F76BE0"/>
    <w:rsid w:val="00F77A6A"/>
    <w:rsid w:val="00F813EC"/>
    <w:rsid w:val="00F83500"/>
    <w:rsid w:val="00F83AE2"/>
    <w:rsid w:val="00F83D6F"/>
    <w:rsid w:val="00F840BB"/>
    <w:rsid w:val="00F841E5"/>
    <w:rsid w:val="00F847C4"/>
    <w:rsid w:val="00F84A91"/>
    <w:rsid w:val="00F86231"/>
    <w:rsid w:val="00F87462"/>
    <w:rsid w:val="00F87AD6"/>
    <w:rsid w:val="00F908E3"/>
    <w:rsid w:val="00F91102"/>
    <w:rsid w:val="00F9172F"/>
    <w:rsid w:val="00F92D2B"/>
    <w:rsid w:val="00F93860"/>
    <w:rsid w:val="00F94305"/>
    <w:rsid w:val="00F955E3"/>
    <w:rsid w:val="00F95DEC"/>
    <w:rsid w:val="00F95F27"/>
    <w:rsid w:val="00F96E9A"/>
    <w:rsid w:val="00F979BF"/>
    <w:rsid w:val="00F97A11"/>
    <w:rsid w:val="00FA080B"/>
    <w:rsid w:val="00FA0DF3"/>
    <w:rsid w:val="00FA1E57"/>
    <w:rsid w:val="00FA425D"/>
    <w:rsid w:val="00FA4A11"/>
    <w:rsid w:val="00FA4E8E"/>
    <w:rsid w:val="00FA5A14"/>
    <w:rsid w:val="00FA5D9F"/>
    <w:rsid w:val="00FA6551"/>
    <w:rsid w:val="00FA7C58"/>
    <w:rsid w:val="00FA7F38"/>
    <w:rsid w:val="00FB2531"/>
    <w:rsid w:val="00FB3527"/>
    <w:rsid w:val="00FB3FE0"/>
    <w:rsid w:val="00FB56BC"/>
    <w:rsid w:val="00FB6804"/>
    <w:rsid w:val="00FB6D2F"/>
    <w:rsid w:val="00FB6F9E"/>
    <w:rsid w:val="00FB74C0"/>
    <w:rsid w:val="00FB7A71"/>
    <w:rsid w:val="00FC018B"/>
    <w:rsid w:val="00FC0286"/>
    <w:rsid w:val="00FC0339"/>
    <w:rsid w:val="00FC0C50"/>
    <w:rsid w:val="00FC1F2E"/>
    <w:rsid w:val="00FC26AB"/>
    <w:rsid w:val="00FC3C96"/>
    <w:rsid w:val="00FC4619"/>
    <w:rsid w:val="00FC47CD"/>
    <w:rsid w:val="00FC4DE6"/>
    <w:rsid w:val="00FC513D"/>
    <w:rsid w:val="00FC5614"/>
    <w:rsid w:val="00FC6F3E"/>
    <w:rsid w:val="00FC7030"/>
    <w:rsid w:val="00FC7C63"/>
    <w:rsid w:val="00FD0A61"/>
    <w:rsid w:val="00FD0C73"/>
    <w:rsid w:val="00FD0E99"/>
    <w:rsid w:val="00FD2A02"/>
    <w:rsid w:val="00FD2A2C"/>
    <w:rsid w:val="00FD2E37"/>
    <w:rsid w:val="00FD35EC"/>
    <w:rsid w:val="00FD36F2"/>
    <w:rsid w:val="00FD387D"/>
    <w:rsid w:val="00FD3C93"/>
    <w:rsid w:val="00FD4524"/>
    <w:rsid w:val="00FD5732"/>
    <w:rsid w:val="00FD5818"/>
    <w:rsid w:val="00FD585A"/>
    <w:rsid w:val="00FD5EB8"/>
    <w:rsid w:val="00FD7705"/>
    <w:rsid w:val="00FE0798"/>
    <w:rsid w:val="00FE08FC"/>
    <w:rsid w:val="00FE13D0"/>
    <w:rsid w:val="00FE1E88"/>
    <w:rsid w:val="00FE371F"/>
    <w:rsid w:val="00FE4D9B"/>
    <w:rsid w:val="00FE509E"/>
    <w:rsid w:val="00FE5AEA"/>
    <w:rsid w:val="00FE5B15"/>
    <w:rsid w:val="00FE75E1"/>
    <w:rsid w:val="00FE7763"/>
    <w:rsid w:val="00FF006D"/>
    <w:rsid w:val="00FF08EA"/>
    <w:rsid w:val="00FF09BB"/>
    <w:rsid w:val="00FF1D9C"/>
    <w:rsid w:val="00FF2881"/>
    <w:rsid w:val="00FF3675"/>
    <w:rsid w:val="00FF3FD5"/>
    <w:rsid w:val="00FF44A1"/>
    <w:rsid w:val="00FF4D02"/>
    <w:rsid w:val="00FF510E"/>
    <w:rsid w:val="00FF6B02"/>
    <w:rsid w:val="00FF6CF1"/>
    <w:rsid w:val="00FF7487"/>
    <w:rsid w:val="00FF762A"/>
    <w:rsid w:val="00FF7F69"/>
    <w:rsid w:val="00FF7F84"/>
    <w:rsid w:val="03CC96C4"/>
    <w:rsid w:val="05A6EC46"/>
    <w:rsid w:val="098DB611"/>
    <w:rsid w:val="0B36F62F"/>
    <w:rsid w:val="0BA5537B"/>
    <w:rsid w:val="0D5D2AC7"/>
    <w:rsid w:val="0E29C1E8"/>
    <w:rsid w:val="118F6850"/>
    <w:rsid w:val="14878012"/>
    <w:rsid w:val="14CB3FEF"/>
    <w:rsid w:val="174D653D"/>
    <w:rsid w:val="181AD222"/>
    <w:rsid w:val="1DC2BDD6"/>
    <w:rsid w:val="21CFC715"/>
    <w:rsid w:val="23781D5D"/>
    <w:rsid w:val="259AE579"/>
    <w:rsid w:val="26A44C02"/>
    <w:rsid w:val="270FCFD4"/>
    <w:rsid w:val="284764E9"/>
    <w:rsid w:val="28E660C7"/>
    <w:rsid w:val="294D7A62"/>
    <w:rsid w:val="29909BCE"/>
    <w:rsid w:val="2A13FFD0"/>
    <w:rsid w:val="2A9B8F85"/>
    <w:rsid w:val="2B486846"/>
    <w:rsid w:val="323A3773"/>
    <w:rsid w:val="325E3BB4"/>
    <w:rsid w:val="32D8CE49"/>
    <w:rsid w:val="32F537B7"/>
    <w:rsid w:val="33D01056"/>
    <w:rsid w:val="33E83283"/>
    <w:rsid w:val="35104146"/>
    <w:rsid w:val="361A2976"/>
    <w:rsid w:val="3796D16E"/>
    <w:rsid w:val="38559DD0"/>
    <w:rsid w:val="38FE7F59"/>
    <w:rsid w:val="3A144FF8"/>
    <w:rsid w:val="3A9A4FBA"/>
    <w:rsid w:val="3ACC4864"/>
    <w:rsid w:val="3B4A9834"/>
    <w:rsid w:val="3C36201B"/>
    <w:rsid w:val="3C9934F6"/>
    <w:rsid w:val="3DCDB141"/>
    <w:rsid w:val="3DD1F07C"/>
    <w:rsid w:val="3DF87709"/>
    <w:rsid w:val="3E3458EB"/>
    <w:rsid w:val="40AEACA6"/>
    <w:rsid w:val="40F09BB2"/>
    <w:rsid w:val="44622731"/>
    <w:rsid w:val="45D2D42F"/>
    <w:rsid w:val="45F9095F"/>
    <w:rsid w:val="467AE242"/>
    <w:rsid w:val="47020CF4"/>
    <w:rsid w:val="492FA103"/>
    <w:rsid w:val="4B42945F"/>
    <w:rsid w:val="4C22146F"/>
    <w:rsid w:val="4C4215B3"/>
    <w:rsid w:val="4D443D83"/>
    <w:rsid w:val="4D7BD96E"/>
    <w:rsid w:val="4F752F50"/>
    <w:rsid w:val="4F8ED4D9"/>
    <w:rsid w:val="5006A403"/>
    <w:rsid w:val="5178442B"/>
    <w:rsid w:val="5191ACAA"/>
    <w:rsid w:val="55E1EB54"/>
    <w:rsid w:val="55F5A367"/>
    <w:rsid w:val="572A3402"/>
    <w:rsid w:val="582A11BC"/>
    <w:rsid w:val="5919BEE7"/>
    <w:rsid w:val="59431901"/>
    <w:rsid w:val="5B536D89"/>
    <w:rsid w:val="5D326F6C"/>
    <w:rsid w:val="614C69DE"/>
    <w:rsid w:val="63055D21"/>
    <w:rsid w:val="64BB766F"/>
    <w:rsid w:val="650FB498"/>
    <w:rsid w:val="65942E56"/>
    <w:rsid w:val="664295B3"/>
    <w:rsid w:val="69C4243F"/>
    <w:rsid w:val="6AD917E5"/>
    <w:rsid w:val="6D2FCF80"/>
    <w:rsid w:val="6E65FD34"/>
    <w:rsid w:val="6E9E4895"/>
    <w:rsid w:val="6EE45735"/>
    <w:rsid w:val="709EEB00"/>
    <w:rsid w:val="71B82391"/>
    <w:rsid w:val="72E75C56"/>
    <w:rsid w:val="764818B4"/>
    <w:rsid w:val="772C957D"/>
    <w:rsid w:val="785C6BDB"/>
    <w:rsid w:val="7ABDD01B"/>
    <w:rsid w:val="7E755EE0"/>
    <w:rsid w:val="7EDAE9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B57CD4D8-559A-4ED0-A328-E8140B2DF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3B9"/>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uiPriority w:val="99"/>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ui-provider">
    <w:name w:val="ui-provider"/>
    <w:basedOn w:val="DefaultParagraphFont"/>
    <w:rsid w:val="00B133EA"/>
  </w:style>
  <w:style w:type="character" w:customStyle="1" w:styleId="Heading2Char">
    <w:name w:val="Heading 2 Char"/>
    <w:basedOn w:val="DefaultParagraphFont"/>
    <w:link w:val="Heading2"/>
    <w:rsid w:val="005812C0"/>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2407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462962713">
      <w:bodyDiv w:val="1"/>
      <w:marLeft w:val="0"/>
      <w:marRight w:val="0"/>
      <w:marTop w:val="0"/>
      <w:marBottom w:val="0"/>
      <w:divBdr>
        <w:top w:val="none" w:sz="0" w:space="0" w:color="auto"/>
        <w:left w:val="none" w:sz="0" w:space="0" w:color="auto"/>
        <w:bottom w:val="none" w:sz="0" w:space="0" w:color="auto"/>
        <w:right w:val="none" w:sz="0" w:space="0" w:color="auto"/>
      </w:divBdr>
    </w:div>
    <w:div w:id="53327613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www.darwininitiative.org.uk/apply/" TargetMode="Externa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s://www.darwininitiative.org.uk/privacy-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cfs.flexigrant.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bcfs.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gender-equality-and-social-inclusion/"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_ip_UnifiedCompliancePolicyUIAction xmlns="http://schemas.microsoft.com/sharepoint/v3" xsi:nil="true"/>
    <Comments xmlns="5ad8c39b-6489-449f-8bc6-6709632605d1"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21" ma:contentTypeDescription="Create a new document." ma:contentTypeScope="" ma:versionID="d5439ffe3d26d7cf928e91aef04b9fa7">
  <xsd:schema xmlns:xsd="http://www.w3.org/2001/XMLSchema" xmlns:xs="http://www.w3.org/2001/XMLSchema" xmlns:p="http://schemas.microsoft.com/office/2006/metadata/properties" xmlns:ns1="http://schemas.microsoft.com/sharepoint/v3" xmlns:ns2="5ad8c39b-6489-449f-8bc6-6709632605d1" xmlns:ns3="5df98621-94b9-4ef4-a09e-775eba30cb20" xmlns:ns4="662745e8-e224-48e8-a2e3-254862b8c2f5" targetNamespace="http://schemas.microsoft.com/office/2006/metadata/properties" ma:root="true" ma:fieldsID="69db8a872fac7b2e5561ee089a7d8de2" ns1:_="" ns2:_="" ns3:_="" ns4:_="">
    <xsd:import namespace="http://schemas.microsoft.com/sharepoint/v3"/>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2.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 ds:uri="http://schemas.microsoft.com/sharepoint/v3"/>
  </ds:schemaRefs>
</ds:datastoreItem>
</file>

<file path=customXml/itemProps3.xml><?xml version="1.0" encoding="utf-8"?>
<ds:datastoreItem xmlns:ds="http://schemas.openxmlformats.org/officeDocument/2006/customXml" ds:itemID="{8A498DF8-1BBB-452D-836E-10F7161CD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422</Words>
  <Characters>29605</Characters>
  <Application>Microsoft Office Word</Application>
  <DocSecurity>0</DocSecurity>
  <Lines>955</Lines>
  <Paragraphs>522</Paragraphs>
  <ScaleCrop>false</ScaleCrop>
  <Company>Defra</Company>
  <LinksUpToDate>false</LinksUpToDate>
  <CharactersWithSpaces>34505</CharactersWithSpaces>
  <SharedDoc>false</SharedDoc>
  <HLinks>
    <vt:vector size="66" baseType="variant">
      <vt:variant>
        <vt:i4>2097203</vt:i4>
      </vt:variant>
      <vt:variant>
        <vt:i4>30</vt:i4>
      </vt:variant>
      <vt:variant>
        <vt:i4>0</vt:i4>
      </vt:variant>
      <vt:variant>
        <vt:i4>5</vt:i4>
      </vt:variant>
      <vt:variant>
        <vt:lpwstr>https://www.darwininitiative.org.uk/privacy-policy/</vt:lpwstr>
      </vt:variant>
      <vt:variant>
        <vt:lpwstr/>
      </vt:variant>
      <vt:variant>
        <vt:i4>1638402</vt:i4>
      </vt:variant>
      <vt:variant>
        <vt:i4>27</vt:i4>
      </vt:variant>
      <vt:variant>
        <vt:i4>0</vt:i4>
      </vt:variant>
      <vt:variant>
        <vt:i4>5</vt:i4>
      </vt:variant>
      <vt:variant>
        <vt:lpwstr>https://bcfs.flexigrant.com/</vt:lpwstr>
      </vt:variant>
      <vt:variant>
        <vt:lpwstr/>
      </vt:variant>
      <vt:variant>
        <vt:i4>1638402</vt:i4>
      </vt:variant>
      <vt:variant>
        <vt:i4>24</vt:i4>
      </vt:variant>
      <vt:variant>
        <vt:i4>0</vt:i4>
      </vt:variant>
      <vt:variant>
        <vt:i4>5</vt:i4>
      </vt:variant>
      <vt:variant>
        <vt:lpwstr>https://bcfs.flexigrant.com/</vt:lpwstr>
      </vt:variant>
      <vt:variant>
        <vt:lpwstr/>
      </vt:variant>
      <vt:variant>
        <vt:i4>2490405</vt:i4>
      </vt:variant>
      <vt:variant>
        <vt:i4>21</vt:i4>
      </vt:variant>
      <vt:variant>
        <vt:i4>0</vt:i4>
      </vt:variant>
      <vt:variant>
        <vt:i4>5</vt:i4>
      </vt:variant>
      <vt:variant>
        <vt:lpwstr>https://www.darwininitiative.org.uk/apply/</vt:lpwstr>
      </vt:variant>
      <vt:variant>
        <vt:lpwstr/>
      </vt:variant>
      <vt:variant>
        <vt:i4>2490405</vt:i4>
      </vt:variant>
      <vt:variant>
        <vt:i4>18</vt:i4>
      </vt:variant>
      <vt:variant>
        <vt:i4>0</vt:i4>
      </vt:variant>
      <vt:variant>
        <vt:i4>5</vt:i4>
      </vt:variant>
      <vt:variant>
        <vt:lpwstr>https://www.darwininitiative.org.uk/apply/</vt:lpwstr>
      </vt:variant>
      <vt:variant>
        <vt:lpwstr/>
      </vt:variant>
      <vt:variant>
        <vt:i4>1638402</vt:i4>
      </vt:variant>
      <vt:variant>
        <vt:i4>15</vt:i4>
      </vt:variant>
      <vt:variant>
        <vt:i4>0</vt:i4>
      </vt:variant>
      <vt:variant>
        <vt:i4>5</vt:i4>
      </vt:variant>
      <vt:variant>
        <vt:lpwstr>https://bcfs.flexigrant.com/</vt:lpwstr>
      </vt:variant>
      <vt:variant>
        <vt:lpwstr/>
      </vt:variant>
      <vt:variant>
        <vt:i4>4325380</vt:i4>
      </vt:variant>
      <vt:variant>
        <vt:i4>12</vt:i4>
      </vt:variant>
      <vt:variant>
        <vt:i4>0</vt:i4>
      </vt:variant>
      <vt:variant>
        <vt:i4>5</vt:i4>
      </vt:variant>
      <vt:variant>
        <vt:lpwstr>https://www.darwininitiative.org.uk/resources-for-projects/claim-forms-and-finance-guidance/</vt:lpwstr>
      </vt:variant>
      <vt:variant>
        <vt:lpwstr/>
      </vt:variant>
      <vt:variant>
        <vt:i4>2097199</vt:i4>
      </vt:variant>
      <vt:variant>
        <vt:i4>9</vt:i4>
      </vt:variant>
      <vt:variant>
        <vt:i4>0</vt:i4>
      </vt:variant>
      <vt:variant>
        <vt:i4>5</vt:i4>
      </vt:variant>
      <vt:variant>
        <vt:lpwstr>https://www.darwininitiative.org.uk/resources/gender-equality-and-social-inclusion/</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638402</vt:i4>
      </vt:variant>
      <vt:variant>
        <vt:i4>3</vt:i4>
      </vt:variant>
      <vt:variant>
        <vt:i4>0</vt:i4>
      </vt:variant>
      <vt:variant>
        <vt:i4>5</vt:i4>
      </vt:variant>
      <vt:variant>
        <vt:lpwstr>https://bcfs.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ra</dc:creator>
  <cp:keywords/>
  <cp:lastModifiedBy>Victoria Reilly-Pinion (VICP)</cp:lastModifiedBy>
  <cp:revision>6</cp:revision>
  <cp:lastPrinted>2004-08-02T19:40:00Z</cp:lastPrinted>
  <dcterms:created xsi:type="dcterms:W3CDTF">2026-05-22T09:37:00Z</dcterms:created>
  <dcterms:modified xsi:type="dcterms:W3CDTF">2026-05-2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963e6789-77c4-4deb-8129-f77e723c0d70</vt:lpwstr>
  </property>
  <property fmtid="{D5CDD505-2E9C-101B-9397-08002B2CF9AE}" pid="11" name="NIRASQAGroup">
    <vt:lpwstr/>
  </property>
  <property fmtid="{D5CDD505-2E9C-101B-9397-08002B2CF9AE}" pid="12" name="MediaServiceImageTags">
    <vt:lpwstr/>
  </property>
  <property fmtid="{D5CDD505-2E9C-101B-9397-08002B2CF9AE}" pid="13" name="_dlc_DocId">
    <vt:lpwstr> </vt:lpwstr>
  </property>
  <property fmtid="{D5CDD505-2E9C-101B-9397-08002B2CF9AE}" pid="14" name="_dlc_DocId_src">
    <vt:lpwstr>{Module.FooterText}</vt:lpwstr>
  </property>
  <property fmtid="{D5CDD505-2E9C-101B-9397-08002B2CF9AE}" pid="15" name="NIRASPriceListSupplier">
    <vt:lpwstr/>
  </property>
  <property fmtid="{D5CDD505-2E9C-101B-9397-08002B2CF9AE}" pid="16" name="NIRASAI">
    <vt:lpwstr/>
  </property>
  <property fmtid="{D5CDD505-2E9C-101B-9397-08002B2CF9AE}" pid="17" name="NIRASPriceListTechnology">
    <vt:lpwstr/>
  </property>
  <property fmtid="{D5CDD505-2E9C-101B-9397-08002B2CF9AE}" pid="18" name="docLang">
    <vt:lpwstr>en</vt:lpwstr>
  </property>
  <property fmtid="{D5CDD505-2E9C-101B-9397-08002B2CF9AE}" pid="19" name="ApplyLanguageRun">
    <vt:lpwstr>true</vt:lpwstr>
  </property>
</Properties>
</file>